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134FA8" w14:textId="0E57AF79" w:rsidR="005F1A6F" w:rsidRPr="004A3D1D" w:rsidRDefault="005F1A6F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b/>
          <w:color w:val="000000"/>
        </w:rPr>
        <w:t>Name</w:t>
      </w:r>
      <w:r w:rsidR="00A32200" w:rsidRPr="004A3D1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color w:val="000000"/>
        </w:rPr>
        <w:t>Journal:</w:t>
      </w:r>
      <w:r w:rsidR="00A32200" w:rsidRPr="004A3D1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color w:val="000000"/>
        </w:rPr>
        <w:t>World</w:t>
      </w:r>
      <w:r w:rsidR="00A32200" w:rsidRPr="004A3D1D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color w:val="000000"/>
        </w:rPr>
        <w:t>Journal</w:t>
      </w:r>
      <w:r w:rsidR="00A32200" w:rsidRPr="004A3D1D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color w:val="000000"/>
        </w:rPr>
        <w:t>Gastrointestinal</w:t>
      </w:r>
      <w:r w:rsidR="00A32200" w:rsidRPr="004A3D1D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color w:val="000000"/>
        </w:rPr>
        <w:t>Oncology</w:t>
      </w:r>
    </w:p>
    <w:p w14:paraId="38E38C77" w14:textId="6AD505D7" w:rsidR="005F1A6F" w:rsidRPr="004A3D1D" w:rsidRDefault="005F1A6F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b/>
          <w:color w:val="000000"/>
        </w:rPr>
        <w:t>Manuscript</w:t>
      </w:r>
      <w:r w:rsidR="00A32200" w:rsidRPr="004A3D1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color w:val="000000"/>
        </w:rPr>
        <w:t>NO:</w:t>
      </w:r>
      <w:r w:rsidR="00A32200" w:rsidRPr="004A3D1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68061</w:t>
      </w:r>
    </w:p>
    <w:p w14:paraId="0C90800F" w14:textId="42AEB47A" w:rsidR="005F1A6F" w:rsidRPr="004A3D1D" w:rsidRDefault="005F1A6F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b/>
          <w:color w:val="000000"/>
        </w:rPr>
        <w:t>Manuscript</w:t>
      </w:r>
      <w:r w:rsidR="00A32200" w:rsidRPr="004A3D1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color w:val="000000"/>
        </w:rPr>
        <w:t>Type:</w:t>
      </w:r>
      <w:r w:rsidR="00A32200" w:rsidRPr="004A3D1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INIREVIEWS</w:t>
      </w:r>
    </w:p>
    <w:p w14:paraId="1E8D7639" w14:textId="77777777" w:rsidR="005F1A6F" w:rsidRPr="004A3D1D" w:rsidRDefault="005F1A6F" w:rsidP="004A3D1D">
      <w:pPr>
        <w:spacing w:line="360" w:lineRule="auto"/>
        <w:jc w:val="both"/>
        <w:rPr>
          <w:rFonts w:ascii="Book Antiqua" w:hAnsi="Book Antiqua"/>
        </w:rPr>
      </w:pPr>
    </w:p>
    <w:p w14:paraId="33FD3A15" w14:textId="797D30B8" w:rsidR="005F1A6F" w:rsidRPr="004A3D1D" w:rsidRDefault="005F1A6F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b/>
          <w:color w:val="000000"/>
        </w:rPr>
        <w:t>Multimodal</w:t>
      </w:r>
      <w:r w:rsidR="00A32200" w:rsidRPr="004A3D1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color w:val="000000"/>
        </w:rPr>
        <w:t>treatment</w:t>
      </w:r>
      <w:r w:rsidR="00A32200" w:rsidRPr="004A3D1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color w:val="000000"/>
        </w:rPr>
        <w:t>oligometastatic</w:t>
      </w:r>
      <w:r w:rsidR="00A32200" w:rsidRPr="004A3D1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color w:val="000000"/>
        </w:rPr>
        <w:t>cancer</w:t>
      </w:r>
    </w:p>
    <w:p w14:paraId="14A9F526" w14:textId="77777777" w:rsidR="005F1A6F" w:rsidRPr="004A3D1D" w:rsidRDefault="005F1A6F" w:rsidP="004A3D1D">
      <w:pPr>
        <w:spacing w:line="360" w:lineRule="auto"/>
        <w:jc w:val="both"/>
        <w:rPr>
          <w:rFonts w:ascii="Book Antiqua" w:hAnsi="Book Antiqua"/>
        </w:rPr>
      </w:pPr>
    </w:p>
    <w:p w14:paraId="572E6B26" w14:textId="2F5ED9A2" w:rsidR="005F1A6F" w:rsidRPr="004A3D1D" w:rsidRDefault="00123796" w:rsidP="004A3D1D">
      <w:pPr>
        <w:spacing w:line="360" w:lineRule="auto"/>
        <w:jc w:val="both"/>
        <w:rPr>
          <w:rFonts w:ascii="Book Antiqua" w:hAnsi="Book Antiqua"/>
        </w:rPr>
      </w:pPr>
      <w:proofErr w:type="spellStart"/>
      <w:r w:rsidRPr="004A3D1D">
        <w:rPr>
          <w:rFonts w:ascii="Book Antiqua" w:eastAsia="Book Antiqua" w:hAnsi="Book Antiqua" w:cs="Book Antiqua"/>
          <w:color w:val="000000"/>
        </w:rPr>
        <w:t>Chevallay</w:t>
      </w:r>
      <w:proofErr w:type="spellEnd"/>
      <w:r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hAnsi="Book Antiqua" w:cs="Book Antiqua"/>
          <w:color w:val="000000"/>
          <w:lang w:eastAsia="zh-CN"/>
        </w:rPr>
        <w:t xml:space="preserve">M </w:t>
      </w:r>
      <w:r w:rsidRPr="004A3D1D">
        <w:rPr>
          <w:rFonts w:ascii="Book Antiqua" w:hAnsi="Book Antiqua" w:cs="Book Antiqua"/>
          <w:i/>
          <w:color w:val="000000"/>
          <w:lang w:eastAsia="zh-CN"/>
        </w:rPr>
        <w:t>et al</w:t>
      </w:r>
      <w:r w:rsidRPr="004A3D1D">
        <w:rPr>
          <w:rFonts w:ascii="Book Antiqua" w:hAnsi="Book Antiqua" w:cs="Book Antiqua"/>
          <w:color w:val="000000"/>
          <w:lang w:eastAsia="zh-CN"/>
        </w:rPr>
        <w:t xml:space="preserve">. </w:t>
      </w:r>
      <w:r w:rsidR="005F1A6F" w:rsidRPr="004A3D1D">
        <w:rPr>
          <w:rFonts w:ascii="Book Antiqua" w:eastAsia="Book Antiqua" w:hAnsi="Book Antiqua" w:cs="Book Antiqua"/>
          <w:color w:val="000000"/>
        </w:rPr>
        <w:t>Oligo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5F1A6F"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5F1A6F" w:rsidRPr="004A3D1D">
        <w:rPr>
          <w:rFonts w:ascii="Book Antiqua" w:eastAsia="Book Antiqua" w:hAnsi="Book Antiqua" w:cs="Book Antiqua"/>
          <w:color w:val="000000"/>
        </w:rPr>
        <w:t>cancer</w:t>
      </w:r>
    </w:p>
    <w:p w14:paraId="2AD1816C" w14:textId="77777777" w:rsidR="005F1A6F" w:rsidRPr="004A3D1D" w:rsidRDefault="005F1A6F" w:rsidP="004A3D1D">
      <w:pPr>
        <w:spacing w:line="360" w:lineRule="auto"/>
        <w:jc w:val="both"/>
        <w:rPr>
          <w:rFonts w:ascii="Book Antiqua" w:hAnsi="Book Antiqua"/>
        </w:rPr>
      </w:pPr>
    </w:p>
    <w:p w14:paraId="425EE64C" w14:textId="03637C4E" w:rsidR="005F1A6F" w:rsidRPr="004A3D1D" w:rsidRDefault="005F1A6F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Mickae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Chevallay</w:t>
      </w:r>
      <w:proofErr w:type="spellEnd"/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arles-Henr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Wassmer</w:t>
      </w:r>
      <w:proofErr w:type="spellEnd"/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Pouya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Iranmanesh</w:t>
      </w:r>
      <w:proofErr w:type="spellEnd"/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ino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4A3D1D" w:rsidRPr="004A3D1D">
        <w:rPr>
          <w:rFonts w:ascii="Book Antiqua" w:eastAsia="Book Antiqua" w:hAnsi="Book Antiqua" w:cs="Book Antiqua"/>
          <w:color w:val="000000"/>
        </w:rPr>
        <w:t>K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ung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ef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4A3D1D" w:rsidRPr="004A3D1D">
        <w:rPr>
          <w:rFonts w:ascii="Book Antiqua" w:eastAsia="Book Antiqua" w:hAnsi="Book Antiqua" w:cs="Book Antiqua"/>
          <w:color w:val="000000"/>
        </w:rPr>
        <w:t>P</w:t>
      </w:r>
      <w:r w:rsidR="004A3D1D" w:rsidRPr="004A3D1D">
        <w:rPr>
          <w:rFonts w:ascii="Book Antiqua" w:hAnsi="Book Antiqua" w:cs="Book Antiqua"/>
          <w:color w:val="000000"/>
          <w:lang w:eastAsia="zh-CN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Mönig</w:t>
      </w:r>
      <w:proofErr w:type="spellEnd"/>
    </w:p>
    <w:p w14:paraId="4DB5D830" w14:textId="77777777" w:rsidR="005F1A6F" w:rsidRPr="004A3D1D" w:rsidRDefault="005F1A6F" w:rsidP="004A3D1D">
      <w:pPr>
        <w:spacing w:line="360" w:lineRule="auto"/>
        <w:jc w:val="both"/>
        <w:rPr>
          <w:rFonts w:ascii="Book Antiqua" w:hAnsi="Book Antiqua"/>
        </w:rPr>
      </w:pPr>
    </w:p>
    <w:p w14:paraId="54337676" w14:textId="645FE0EA" w:rsidR="005F1A6F" w:rsidRPr="004A3D1D" w:rsidRDefault="005F1A6F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b/>
          <w:bCs/>
          <w:color w:val="000000"/>
        </w:rPr>
        <w:t>Mickael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b/>
          <w:bCs/>
          <w:color w:val="000000"/>
        </w:rPr>
        <w:t>Chevallay</w:t>
      </w:r>
      <w:proofErr w:type="spellEnd"/>
      <w:r w:rsidRPr="004A3D1D">
        <w:rPr>
          <w:rFonts w:ascii="Book Antiqua" w:eastAsia="Book Antiqua" w:hAnsi="Book Antiqua" w:cs="Book Antiqua"/>
          <w:b/>
          <w:bCs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4A3D1D" w:rsidRPr="004A3D1D">
        <w:rPr>
          <w:rFonts w:ascii="Book Antiqua" w:eastAsia="Book Antiqua" w:hAnsi="Book Antiqua" w:cs="Book Antiqua"/>
          <w:b/>
          <w:bCs/>
          <w:color w:val="000000"/>
        </w:rPr>
        <w:t xml:space="preserve">Charles-Henri </w:t>
      </w:r>
      <w:proofErr w:type="spellStart"/>
      <w:r w:rsidR="004A3D1D" w:rsidRPr="004A3D1D">
        <w:rPr>
          <w:rFonts w:ascii="Book Antiqua" w:eastAsia="Book Antiqua" w:hAnsi="Book Antiqua" w:cs="Book Antiqua"/>
          <w:b/>
          <w:bCs/>
          <w:color w:val="000000"/>
        </w:rPr>
        <w:t>Wassmer</w:t>
      </w:r>
      <w:proofErr w:type="spellEnd"/>
      <w:r w:rsidR="004A3D1D" w:rsidRPr="004A3D1D">
        <w:rPr>
          <w:rFonts w:ascii="Book Antiqua" w:eastAsia="Book Antiqua" w:hAnsi="Book Antiqua" w:cs="Book Antiqua"/>
          <w:b/>
          <w:bCs/>
          <w:color w:val="000000"/>
        </w:rPr>
        <w:t xml:space="preserve">, </w:t>
      </w:r>
      <w:proofErr w:type="spellStart"/>
      <w:r w:rsidR="004A3D1D" w:rsidRPr="004A3D1D">
        <w:rPr>
          <w:rFonts w:ascii="Book Antiqua" w:eastAsia="Book Antiqua" w:hAnsi="Book Antiqua" w:cs="Book Antiqua"/>
          <w:b/>
          <w:bCs/>
          <w:color w:val="000000"/>
        </w:rPr>
        <w:t>Pouya</w:t>
      </w:r>
      <w:proofErr w:type="spellEnd"/>
      <w:r w:rsidR="004A3D1D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="004A3D1D" w:rsidRPr="004A3D1D">
        <w:rPr>
          <w:rFonts w:ascii="Book Antiqua" w:eastAsia="Book Antiqua" w:hAnsi="Book Antiqua" w:cs="Book Antiqua"/>
          <w:b/>
          <w:bCs/>
          <w:color w:val="000000"/>
        </w:rPr>
        <w:t>Iranmanesh</w:t>
      </w:r>
      <w:proofErr w:type="spellEnd"/>
      <w:r w:rsidR="004A3D1D" w:rsidRPr="004A3D1D">
        <w:rPr>
          <w:rFonts w:ascii="Book Antiqua" w:eastAsia="Book Antiqua" w:hAnsi="Book Antiqua" w:cs="Book Antiqua"/>
          <w:b/>
          <w:bCs/>
          <w:color w:val="000000"/>
        </w:rPr>
        <w:t>,</w:t>
      </w:r>
      <w:r w:rsidR="00EB6970" w:rsidRPr="00EB697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EB6970" w:rsidRPr="004A3D1D">
        <w:rPr>
          <w:rFonts w:ascii="Book Antiqua" w:eastAsia="Book Antiqua" w:hAnsi="Book Antiqua" w:cs="Book Antiqua"/>
          <w:b/>
          <w:bCs/>
          <w:color w:val="000000"/>
        </w:rPr>
        <w:t xml:space="preserve">Minoa K Jung, Stefan P </w:t>
      </w:r>
      <w:proofErr w:type="spellStart"/>
      <w:r w:rsidR="00EB6970" w:rsidRPr="004A3D1D">
        <w:rPr>
          <w:rFonts w:ascii="Book Antiqua" w:eastAsia="Book Antiqua" w:hAnsi="Book Antiqua" w:cs="Book Antiqua"/>
          <w:b/>
          <w:bCs/>
          <w:color w:val="000000"/>
        </w:rPr>
        <w:t>Mönig</w:t>
      </w:r>
      <w:proofErr w:type="spellEnd"/>
      <w:r w:rsidR="00EB6970" w:rsidRPr="004A3D1D">
        <w:rPr>
          <w:rFonts w:ascii="Book Antiqua" w:eastAsia="Book Antiqua" w:hAnsi="Book Antiqua" w:cs="Book Antiqua"/>
          <w:b/>
          <w:bCs/>
          <w:color w:val="000000"/>
        </w:rPr>
        <w:t>,</w:t>
      </w:r>
      <w:r w:rsidR="004A3D1D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vis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ges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enev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niversit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ospit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acult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dicine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enev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205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4A3D1D" w:rsidRPr="004A3D1D">
        <w:rPr>
          <w:rFonts w:ascii="Book Antiqua" w:eastAsia="Book Antiqua" w:hAnsi="Book Antiqua" w:cs="Book Antiqua"/>
          <w:color w:val="000000"/>
        </w:rPr>
        <w:t xml:space="preserve">Genève, </w:t>
      </w:r>
      <w:r w:rsidRPr="004A3D1D">
        <w:rPr>
          <w:rFonts w:ascii="Book Antiqua" w:eastAsia="Book Antiqua" w:hAnsi="Book Antiqua" w:cs="Book Antiqua"/>
          <w:color w:val="000000"/>
        </w:rPr>
        <w:t>Switzerland</w:t>
      </w:r>
    </w:p>
    <w:p w14:paraId="06B45962" w14:textId="77777777" w:rsidR="005F1A6F" w:rsidRPr="004A3D1D" w:rsidRDefault="005F1A6F" w:rsidP="004A3D1D">
      <w:pPr>
        <w:spacing w:line="360" w:lineRule="auto"/>
        <w:jc w:val="both"/>
        <w:rPr>
          <w:rFonts w:ascii="Book Antiqua" w:hAnsi="Book Antiqua"/>
        </w:rPr>
      </w:pPr>
    </w:p>
    <w:p w14:paraId="4FD5BCA6" w14:textId="57F0978C" w:rsidR="005F1A6F" w:rsidRPr="004A3D1D" w:rsidRDefault="005F1A6F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b/>
          <w:bCs/>
          <w:color w:val="000000"/>
        </w:rPr>
        <w:t>Author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contributions: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hevallay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M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design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manuscrip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tructure</w:t>
      </w:r>
      <w:r w:rsidR="004A3D1D" w:rsidRPr="004A3D1D">
        <w:rPr>
          <w:rFonts w:ascii="Book Antiqua" w:hAnsi="Book Antiqua" w:cs="Book Antiqua"/>
          <w:color w:val="000000"/>
          <w:shd w:val="clear" w:color="auto" w:fill="FFFFFF"/>
          <w:lang w:eastAsia="zh-CN"/>
        </w:rPr>
        <w:t xml:space="preserve">; </w:t>
      </w:r>
      <w:proofErr w:type="spellStart"/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hevallay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M</w:t>
      </w:r>
      <w:r w:rsidR="004A3D1D" w:rsidRPr="004A3D1D">
        <w:rPr>
          <w:rFonts w:ascii="Book Antiqua" w:hAnsi="Book Antiqua" w:cs="Book Antiqua"/>
          <w:color w:val="000000"/>
          <w:shd w:val="clear" w:color="auto" w:fill="FFFFFF"/>
          <w:lang w:eastAsia="zh-CN"/>
        </w:rPr>
        <w:t xml:space="preserve"> an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Wassmer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H</w:t>
      </w:r>
      <w:r w:rsidR="0037434C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erform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esearch</w:t>
      </w:r>
      <w:r w:rsidR="004A3D1D" w:rsidRPr="004A3D1D">
        <w:rPr>
          <w:rFonts w:ascii="Book Antiqua" w:hAnsi="Book Antiqua" w:cs="Book Antiqua"/>
          <w:color w:val="000000"/>
          <w:shd w:val="clear" w:color="auto" w:fill="FFFFFF"/>
          <w:lang w:eastAsia="zh-CN"/>
        </w:rPr>
        <w:t>;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hevallay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Wassmer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H,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ranmanesh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,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Jung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MK</w:t>
      </w:r>
      <w:r w:rsidR="004A3D1D" w:rsidRPr="004A3D1D">
        <w:rPr>
          <w:rFonts w:ascii="Book Antiqua" w:hAnsi="Book Antiqua" w:cs="Book Antiqua"/>
          <w:color w:val="000000"/>
          <w:shd w:val="clear" w:color="auto" w:fill="FFFFFF"/>
          <w:lang w:eastAsia="zh-CN"/>
        </w:rPr>
        <w:t xml:space="preserve"> an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Mönig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P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nalyz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data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wrot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manuscript;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4A3D1D" w:rsidRPr="004A3D1D">
        <w:rPr>
          <w:rFonts w:ascii="Book Antiqua" w:hAnsi="Book Antiqua" w:cs="Book Antiqua"/>
          <w:color w:val="000000"/>
          <w:shd w:val="clear" w:color="auto" w:fill="FFFFFF"/>
          <w:lang w:eastAsia="zh-CN"/>
        </w:rPr>
        <w:t>a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ll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uthor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hav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ea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pprov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final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manuscript.</w:t>
      </w:r>
    </w:p>
    <w:p w14:paraId="55B3010C" w14:textId="77777777" w:rsidR="005F1A6F" w:rsidRPr="004A3D1D" w:rsidRDefault="005F1A6F" w:rsidP="004A3D1D">
      <w:pPr>
        <w:spacing w:line="360" w:lineRule="auto"/>
        <w:jc w:val="both"/>
        <w:rPr>
          <w:rFonts w:ascii="Book Antiqua" w:hAnsi="Book Antiqua"/>
        </w:rPr>
      </w:pPr>
    </w:p>
    <w:p w14:paraId="4F3C13E8" w14:textId="292F72FA" w:rsidR="005F1A6F" w:rsidRPr="004A3D1D" w:rsidRDefault="005F1A6F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b/>
          <w:bCs/>
          <w:color w:val="000000"/>
        </w:rPr>
        <w:t>Corresponding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author: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Stefan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170DBB">
        <w:rPr>
          <w:rFonts w:ascii="Book Antiqua" w:eastAsia="Book Antiqua" w:hAnsi="Book Antiqua" w:cs="Book Antiqua"/>
          <w:b/>
          <w:bCs/>
          <w:color w:val="000000"/>
        </w:rPr>
        <w:t>P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b/>
          <w:bCs/>
          <w:color w:val="000000"/>
        </w:rPr>
        <w:t>Mönig</w:t>
      </w:r>
      <w:proofErr w:type="spellEnd"/>
      <w:r w:rsidRPr="004A3D1D">
        <w:rPr>
          <w:rFonts w:ascii="Book Antiqua" w:eastAsia="Book Antiqua" w:hAnsi="Book Antiqua" w:cs="Book Antiqua"/>
          <w:b/>
          <w:bCs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MD,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Surgeon,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vis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Viscer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epart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niversit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enev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ospital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u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brielle-Perret-Genti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4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enev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205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4A3D1D" w:rsidRPr="004A3D1D">
        <w:rPr>
          <w:rFonts w:ascii="Book Antiqua" w:eastAsia="Book Antiqua" w:hAnsi="Book Antiqua" w:cs="Book Antiqua"/>
          <w:color w:val="000000"/>
        </w:rPr>
        <w:t xml:space="preserve">Genève, </w:t>
      </w:r>
      <w:r w:rsidRPr="004A3D1D">
        <w:rPr>
          <w:rFonts w:ascii="Book Antiqua" w:eastAsia="Book Antiqua" w:hAnsi="Book Antiqua" w:cs="Book Antiqua"/>
          <w:color w:val="000000"/>
        </w:rPr>
        <w:t>Switzerland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efan.moenig@hcuge.ch</w:t>
      </w:r>
    </w:p>
    <w:p w14:paraId="4ED4905C" w14:textId="77777777" w:rsidR="005F1A6F" w:rsidRPr="004A3D1D" w:rsidRDefault="005F1A6F" w:rsidP="004A3D1D">
      <w:pPr>
        <w:spacing w:line="360" w:lineRule="auto"/>
        <w:jc w:val="both"/>
        <w:rPr>
          <w:rFonts w:ascii="Book Antiqua" w:hAnsi="Book Antiqua"/>
        </w:rPr>
      </w:pPr>
    </w:p>
    <w:p w14:paraId="0284A68F" w14:textId="77777777" w:rsidR="0037434C" w:rsidRPr="004A3D1D" w:rsidRDefault="0037434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b/>
          <w:bCs/>
          <w:color w:val="000000"/>
        </w:rPr>
        <w:t xml:space="preserve">Received: </w:t>
      </w:r>
      <w:r w:rsidRPr="004A3D1D">
        <w:rPr>
          <w:rFonts w:ascii="Book Antiqua" w:eastAsia="Book Antiqua" w:hAnsi="Book Antiqua" w:cs="Book Antiqua"/>
          <w:color w:val="000000"/>
        </w:rPr>
        <w:t>May 10, 2021</w:t>
      </w:r>
    </w:p>
    <w:p w14:paraId="35F6678F" w14:textId="77777777" w:rsidR="0037434C" w:rsidRPr="004A3D1D" w:rsidRDefault="0037434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b/>
          <w:bCs/>
          <w:color w:val="000000"/>
        </w:rPr>
        <w:t xml:space="preserve">Revised: </w:t>
      </w:r>
      <w:r w:rsidRPr="004A3D1D">
        <w:rPr>
          <w:rFonts w:ascii="Book Antiqua" w:eastAsia="Book Antiqua" w:hAnsi="Book Antiqua" w:cs="Book Antiqua"/>
          <w:color w:val="000000"/>
        </w:rPr>
        <w:t>August 2, 2021</w:t>
      </w:r>
    </w:p>
    <w:p w14:paraId="48EFA7DA" w14:textId="3C973E3A" w:rsidR="0037434C" w:rsidRPr="009F3BB3" w:rsidRDefault="0037434C" w:rsidP="004A3D1D">
      <w:pPr>
        <w:spacing w:line="360" w:lineRule="auto"/>
        <w:jc w:val="both"/>
        <w:rPr>
          <w:rFonts w:ascii="Book Antiqua" w:hAnsi="Book Antiqua"/>
          <w:lang w:eastAsia="zh-CN"/>
        </w:rPr>
      </w:pPr>
      <w:r w:rsidRPr="004A3D1D">
        <w:rPr>
          <w:rFonts w:ascii="Book Antiqua" w:eastAsia="Book Antiqua" w:hAnsi="Book Antiqua" w:cs="Book Antiqua"/>
          <w:b/>
          <w:bCs/>
          <w:color w:val="000000"/>
        </w:rPr>
        <w:t xml:space="preserve">Accepted: </w:t>
      </w:r>
      <w:ins w:id="0" w:author="Liansheng Ma" w:date="2021-12-28T14:51:00Z">
        <w:r w:rsidR="008A6E4B" w:rsidRPr="008A6E4B">
          <w:rPr>
            <w:rFonts w:ascii="Book Antiqua" w:eastAsia="Book Antiqua" w:hAnsi="Book Antiqua" w:cs="Book Antiqua"/>
            <w:b/>
            <w:bCs/>
            <w:color w:val="000000"/>
          </w:rPr>
          <w:t>December 28, 2021</w:t>
        </w:r>
      </w:ins>
    </w:p>
    <w:p w14:paraId="1E55158B" w14:textId="08DE818F" w:rsidR="005F1A6F" w:rsidRPr="009F3BB3" w:rsidRDefault="0037434C" w:rsidP="004A3D1D">
      <w:pPr>
        <w:spacing w:line="360" w:lineRule="auto"/>
        <w:jc w:val="both"/>
        <w:rPr>
          <w:rFonts w:ascii="Book Antiqua" w:hAnsi="Book Antiqua"/>
          <w:lang w:eastAsia="zh-CN"/>
        </w:rPr>
      </w:pPr>
      <w:r w:rsidRPr="004A3D1D">
        <w:rPr>
          <w:rFonts w:ascii="Book Antiqua" w:eastAsia="Book Antiqua" w:hAnsi="Book Antiqua" w:cs="Book Antiqua"/>
          <w:b/>
          <w:bCs/>
          <w:color w:val="000000"/>
        </w:rPr>
        <w:t>Published online:</w:t>
      </w:r>
      <w:r w:rsidR="009F3BB3" w:rsidRPr="009F3BB3">
        <w:rPr>
          <w:rFonts w:ascii="Book Antiqua" w:hAnsi="Book Antiqua" w:cs="Book Antiqua" w:hint="eastAsia"/>
          <w:bCs/>
          <w:color w:val="000000"/>
          <w:lang w:eastAsia="zh-CN"/>
        </w:rPr>
        <w:t xml:space="preserve"> </w:t>
      </w:r>
    </w:p>
    <w:p w14:paraId="4128393B" w14:textId="3A4C7E9C" w:rsidR="00E34D4C" w:rsidRDefault="00E34D4C">
      <w:pPr>
        <w:rPr>
          <w:rFonts w:ascii="Book Antiqua" w:eastAsia="Book Antiqua" w:hAnsi="Book Antiqua" w:cs="Book Antiqua"/>
          <w:b/>
          <w:color w:val="000000"/>
        </w:rPr>
      </w:pPr>
      <w:r>
        <w:rPr>
          <w:rFonts w:ascii="Book Antiqua" w:eastAsia="Book Antiqua" w:hAnsi="Book Antiqua" w:cs="Book Antiqua"/>
          <w:b/>
          <w:color w:val="000000"/>
        </w:rPr>
        <w:br w:type="page"/>
      </w:r>
    </w:p>
    <w:p w14:paraId="442962C4" w14:textId="070723BD" w:rsidR="00A77B3E" w:rsidRPr="004A3D1D" w:rsidRDefault="008A7C62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b/>
          <w:color w:val="000000"/>
        </w:rPr>
        <w:lastRenderedPageBreak/>
        <w:t>Abstract</w:t>
      </w:r>
    </w:p>
    <w:p w14:paraId="02BED9F1" w14:textId="4B25677E" w:rsidR="00A77B3E" w:rsidRPr="004A3D1D" w:rsidRDefault="008A7C62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generall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diagnos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dvanc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tage,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especiall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ountrie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withou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creening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rograms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reviously,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tag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ynonym</w:t>
      </w:r>
      <w:r w:rsidR="004C3B2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u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7A4989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alliativ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management,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urgical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dication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wer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nl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ymptomatic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elief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However,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i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rapeutic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ptio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ssociat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oo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rognosis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ubgroup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limit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diseas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oul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benefi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from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tensiv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reatment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bina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mmunotherap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arge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ul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elp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ith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inta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resectable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at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ligo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sea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minis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s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iz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bta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plet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c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nfiguration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att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rateg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now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nvers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row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videnc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avorab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utcomes.</w:t>
      </w:r>
      <w:r w:rsidR="0037434C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ncosurgical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pproach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diseas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oul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rolong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urvival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elect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atients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halleng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urgeo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ncologis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dentif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s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pecific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ffe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bes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multimodal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management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W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eview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i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rticl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ctual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evidenc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reatmen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ligometastatic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urativ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tent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</w:p>
    <w:p w14:paraId="6EBB92C4" w14:textId="77777777" w:rsidR="00A77B3E" w:rsidRPr="004A3D1D" w:rsidRDefault="00A77B3E" w:rsidP="004A3D1D">
      <w:pPr>
        <w:spacing w:line="360" w:lineRule="auto"/>
        <w:jc w:val="both"/>
        <w:rPr>
          <w:rFonts w:ascii="Book Antiqua" w:hAnsi="Book Antiqua"/>
        </w:rPr>
      </w:pPr>
    </w:p>
    <w:p w14:paraId="2CFA6D75" w14:textId="040B951E" w:rsidR="00A77B3E" w:rsidRPr="004A3D1D" w:rsidRDefault="008A7C62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b/>
          <w:bCs/>
          <w:color w:val="000000"/>
        </w:rPr>
        <w:t>Key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Words: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diotherapy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ultimod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ment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Oligometastatis</w:t>
      </w:r>
      <w:proofErr w:type="spellEnd"/>
      <w:r w:rsidRPr="004A3D1D">
        <w:rPr>
          <w:rFonts w:ascii="Book Antiqua" w:eastAsia="Book Antiqua" w:hAnsi="Book Antiqua" w:cs="Book Antiqua"/>
          <w:color w:val="000000"/>
        </w:rPr>
        <w:t>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mmunotherapy</w:t>
      </w:r>
    </w:p>
    <w:p w14:paraId="1E45DC7A" w14:textId="77777777" w:rsidR="00A77B3E" w:rsidRPr="004A3D1D" w:rsidRDefault="00A77B3E" w:rsidP="004A3D1D">
      <w:pPr>
        <w:spacing w:line="360" w:lineRule="auto"/>
        <w:jc w:val="both"/>
        <w:rPr>
          <w:rFonts w:ascii="Book Antiqua" w:hAnsi="Book Antiqua"/>
        </w:rPr>
      </w:pPr>
    </w:p>
    <w:p w14:paraId="7927E5EB" w14:textId="66C055E9" w:rsidR="00A77B3E" w:rsidRPr="004C0C37" w:rsidRDefault="008A7C62" w:rsidP="004A3D1D">
      <w:pPr>
        <w:spacing w:line="360" w:lineRule="auto"/>
        <w:jc w:val="both"/>
        <w:rPr>
          <w:rFonts w:ascii="Book Antiqua" w:hAnsi="Book Antiqua"/>
          <w:lang w:eastAsia="zh-CN"/>
        </w:rPr>
      </w:pPr>
      <w:proofErr w:type="spellStart"/>
      <w:r w:rsidRPr="004A3D1D">
        <w:rPr>
          <w:rFonts w:ascii="Book Antiqua" w:eastAsia="Book Antiqua" w:hAnsi="Book Antiqua" w:cs="Book Antiqua"/>
          <w:color w:val="000000"/>
        </w:rPr>
        <w:t>Chevallay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Wassmer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Iranmanesh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u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K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Mönig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P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ultimod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ligo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World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J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i/>
          <w:iCs/>
          <w:color w:val="000000"/>
        </w:rPr>
        <w:t>Gastrointest</w:t>
      </w:r>
      <w:proofErr w:type="spellEnd"/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21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ess</w:t>
      </w:r>
    </w:p>
    <w:p w14:paraId="0AAC7205" w14:textId="77777777" w:rsidR="00A77B3E" w:rsidRPr="004A3D1D" w:rsidRDefault="00A77B3E" w:rsidP="004A3D1D">
      <w:pPr>
        <w:spacing w:line="360" w:lineRule="auto"/>
        <w:jc w:val="both"/>
        <w:rPr>
          <w:rFonts w:ascii="Book Antiqua" w:hAnsi="Book Antiqua"/>
        </w:rPr>
      </w:pPr>
    </w:p>
    <w:p w14:paraId="2BBF2D63" w14:textId="15E116F5" w:rsidR="00A77B3E" w:rsidRPr="004A3D1D" w:rsidRDefault="008A7C62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b/>
          <w:bCs/>
          <w:color w:val="000000"/>
        </w:rPr>
        <w:t>Core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Tip: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ligo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creasing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cogniz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lin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ntit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aracteriz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mi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pread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evelop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ultimod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men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ura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plet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c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chieved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u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view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a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how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videnc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a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mmunotherapy</w:t>
      </w:r>
      <w:r w:rsidR="00A50592"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arge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ul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ntro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xpans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um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ecrea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iz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</w:t>
      </w:r>
      <w:r w:rsidR="00A50592" w:rsidRPr="004A3D1D">
        <w:rPr>
          <w:rFonts w:ascii="Book Antiqua" w:eastAsia="Book Antiqua" w:hAnsi="Book Antiqua" w:cs="Book Antiqua"/>
          <w:color w:val="000000"/>
        </w:rPr>
        <w:t>s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chie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resectable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nfiguration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o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n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llia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p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sea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u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ul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fer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ura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t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elec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.</w:t>
      </w:r>
    </w:p>
    <w:p w14:paraId="45BAC2DC" w14:textId="77777777" w:rsidR="004A3D1D" w:rsidRPr="004A3D1D" w:rsidRDefault="004A3D1D" w:rsidP="004A3D1D">
      <w:pPr>
        <w:spacing w:line="360" w:lineRule="auto"/>
        <w:jc w:val="both"/>
        <w:rPr>
          <w:rFonts w:ascii="Book Antiqua" w:eastAsia="Book Antiqua" w:hAnsi="Book Antiqua" w:cs="Book Antiqua"/>
          <w:b/>
          <w:caps/>
          <w:color w:val="000000"/>
          <w:u w:val="single"/>
        </w:rPr>
      </w:pPr>
      <w:r w:rsidRPr="004A3D1D">
        <w:rPr>
          <w:rFonts w:ascii="Book Antiqua" w:eastAsia="Book Antiqua" w:hAnsi="Book Antiqua" w:cs="Book Antiqua"/>
          <w:b/>
          <w:caps/>
          <w:color w:val="000000"/>
          <w:u w:val="single"/>
        </w:rPr>
        <w:br w:type="page"/>
      </w:r>
    </w:p>
    <w:p w14:paraId="603D01E9" w14:textId="1AC9AB3B" w:rsidR="00A77B3E" w:rsidRPr="004A3D1D" w:rsidRDefault="008A7C62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b/>
          <w:caps/>
          <w:color w:val="000000"/>
          <w:u w:val="single"/>
        </w:rPr>
        <w:lastRenderedPageBreak/>
        <w:t>INTRODUCTION</w:t>
      </w:r>
    </w:p>
    <w:p w14:paraId="1F7F2468" w14:textId="34B3C3F1" w:rsidR="00A77B3E" w:rsidRPr="004A3D1D" w:rsidRDefault="008A7C62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ur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os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requ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u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-associa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ea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worldwide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B06BD3" w:rsidRPr="004A3D1D">
        <w:rPr>
          <w:rFonts w:ascii="Book Antiqua" w:eastAsia="Book Antiqua" w:hAnsi="Book Antiqua" w:cs="Book Antiqua"/>
          <w:color w:val="000000"/>
          <w:vertAlign w:val="superscript"/>
        </w:rPr>
        <w:t>1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4A3D1D"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  <w:vertAlign w:val="superscript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bunda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vasculariza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ic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ymph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rainag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xpla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endenc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prea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quickly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B06BD3" w:rsidRPr="004A3D1D">
        <w:rPr>
          <w:rFonts w:ascii="Book Antiqua" w:eastAsia="Book Antiqua" w:hAnsi="Book Antiqua" w:cs="Book Antiqua"/>
          <w:color w:val="000000"/>
          <w:vertAlign w:val="superscript"/>
        </w:rPr>
        <w:t>2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4A3D1D"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vid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u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ages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arly</w:t>
      </w:r>
      <w:r w:rsidR="00A50592"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h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um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volv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n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omach</w:t>
      </w:r>
      <w:r w:rsidR="00A50592" w:rsidRPr="004A3D1D">
        <w:rPr>
          <w:rFonts w:ascii="Book Antiqua" w:eastAsia="Book Antiqua" w:hAnsi="Book Antiqua" w:cs="Book Antiqua"/>
          <w:color w:val="000000"/>
        </w:rPr>
        <w:t>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ocal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vanced</w:t>
      </w:r>
      <w:r w:rsidR="00A50592"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h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volv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eros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gion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ymp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odes</w:t>
      </w:r>
      <w:r w:rsidR="00A50592" w:rsidRPr="004A3D1D">
        <w:rPr>
          <w:rFonts w:ascii="Book Antiqua" w:eastAsia="Book Antiqua" w:hAnsi="Book Antiqua" w:cs="Book Antiqua"/>
          <w:color w:val="000000"/>
        </w:rPr>
        <w:t>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ligometastatic</w:t>
      </w:r>
      <w:r w:rsidR="00A50592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h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sta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gan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r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volv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u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mi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umb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ize</w:t>
      </w:r>
      <w:r w:rsidR="00A50592" w:rsidRPr="004A3D1D">
        <w:rPr>
          <w:rFonts w:ascii="Book Antiqua" w:eastAsia="Book Antiqua" w:hAnsi="Book Antiqua" w:cs="Book Antiqua"/>
          <w:color w:val="000000"/>
        </w:rPr>
        <w:t>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50592"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h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umerou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sta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gan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r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ffected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lmos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al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r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agnos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vanc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ag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ester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countries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4A3D1D">
        <w:rPr>
          <w:rFonts w:ascii="Book Antiqua" w:eastAsia="Book Antiqua" w:hAnsi="Book Antiqua" w:cs="Book Antiqua"/>
          <w:color w:val="000000"/>
          <w:vertAlign w:val="superscript"/>
        </w:rPr>
        <w:t>2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4A3D1D"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os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requ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gan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ncern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s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agnos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esenta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r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ver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eritoneu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sta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ymp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nodes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4A3D1D">
        <w:rPr>
          <w:rFonts w:ascii="Book Antiqua" w:eastAsia="Book Antiqua" w:hAnsi="Book Antiqua" w:cs="Book Antiqua"/>
          <w:color w:val="000000"/>
          <w:vertAlign w:val="superscript"/>
        </w:rPr>
        <w:t>3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4A3D1D" w:rsidRPr="004A3D1D">
        <w:rPr>
          <w:rFonts w:ascii="Book Antiqua" w:eastAsia="Book Antiqua" w:hAnsi="Book Antiqua" w:cs="Book Antiqua"/>
          <w:color w:val="000000"/>
        </w:rPr>
        <w:t>.</w:t>
      </w:r>
    </w:p>
    <w:p w14:paraId="6BA47EAC" w14:textId="169E01D9" w:rsidR="00A77B3E" w:rsidRPr="004A3D1D" w:rsidRDefault="008A7C62" w:rsidP="00E34D4C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Predominant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A50592" w:rsidRPr="004A3D1D">
        <w:rPr>
          <w:rFonts w:ascii="Book Antiqua" w:eastAsia="Book Antiqua" w:hAnsi="Book Antiqua" w:cs="Book Antiqua"/>
          <w:color w:val="000000"/>
        </w:rPr>
        <w:t>becau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A50592"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ate-onse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ymptom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ack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c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creen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gram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ne-thir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a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sta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s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presentation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4A3D1D">
        <w:rPr>
          <w:rFonts w:ascii="Book Antiqua" w:eastAsia="Book Antiqua" w:hAnsi="Book Antiqua" w:cs="Book Antiqua"/>
          <w:color w:val="000000"/>
          <w:vertAlign w:val="superscript"/>
        </w:rPr>
        <w:t>4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4A3D1D"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at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agnos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mpli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o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gnosis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lthoug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di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viv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im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mprov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A50592"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evelop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ew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gimen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il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nsatisfacto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sease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ng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rom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9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6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proofErr w:type="gramStart"/>
      <w:r w:rsidRPr="004A3D1D">
        <w:rPr>
          <w:rFonts w:ascii="Book Antiqua" w:eastAsia="Book Antiqua" w:hAnsi="Book Antiqua" w:cs="Book Antiqua"/>
          <w:color w:val="000000"/>
        </w:rPr>
        <w:t>mo</w:t>
      </w:r>
      <w:proofErr w:type="spellEnd"/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4A3D1D">
        <w:rPr>
          <w:rFonts w:ascii="Book Antiqua" w:eastAsia="Book Antiqua" w:hAnsi="Book Antiqua" w:cs="Book Antiqua"/>
          <w:color w:val="000000"/>
          <w:vertAlign w:val="superscript"/>
        </w:rPr>
        <w:t>5,6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4A3D1D"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r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rg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e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evelop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tt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rategies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ul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p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A50592" w:rsidRPr="004A3D1D">
        <w:rPr>
          <w:rFonts w:ascii="Book Antiqua" w:eastAsia="Book Antiqua" w:hAnsi="Book Antiqua" w:cs="Book Antiqua"/>
          <w:color w:val="000000"/>
        </w:rPr>
        <w:t>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n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efini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ura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ment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owever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ccord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ctu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commendation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sea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r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eligib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houl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ce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ystem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4A3D1D">
        <w:rPr>
          <w:rFonts w:ascii="Book Antiqua" w:eastAsia="Book Antiqua" w:hAnsi="Book Antiqua" w:cs="Book Antiqua"/>
          <w:color w:val="000000"/>
          <w:vertAlign w:val="superscript"/>
        </w:rPr>
        <w:t>7</w:t>
      </w:r>
      <w:r w:rsidR="00E34D4C">
        <w:rPr>
          <w:rFonts w:ascii="Book Antiqua" w:eastAsia="Book Antiqua" w:hAnsi="Book Antiqua" w:cs="Book Antiqua"/>
          <w:color w:val="000000"/>
          <w:vertAlign w:val="superscript"/>
        </w:rPr>
        <w:t>-</w:t>
      </w:r>
      <w:r w:rsidRPr="004A3D1D">
        <w:rPr>
          <w:rFonts w:ascii="Book Antiqua" w:eastAsia="Book Antiqua" w:hAnsi="Book Antiqua" w:cs="Book Antiqua"/>
          <w:color w:val="000000"/>
          <w:vertAlign w:val="superscript"/>
        </w:rPr>
        <w:t>9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4A3D1D"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ccord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CE1598" w:rsidRPr="004A3D1D">
        <w:rPr>
          <w:rFonts w:ascii="Book Antiqua" w:eastAsia="Book Antiqua" w:hAnsi="Book Antiqua" w:cs="Book Antiqua"/>
          <w:color w:val="000000"/>
        </w:rPr>
        <w:t>TNM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CE1598" w:rsidRPr="004A3D1D">
        <w:rPr>
          <w:rFonts w:ascii="Book Antiqua" w:eastAsia="Book Antiqua" w:hAnsi="Book Antiqua" w:cs="Book Antiqua"/>
          <w:color w:val="000000"/>
        </w:rPr>
        <w:t>Classifica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CE1598"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CE1598" w:rsidRPr="004A3D1D">
        <w:rPr>
          <w:rFonts w:ascii="Book Antiqua" w:eastAsia="Book Antiqua" w:hAnsi="Book Antiqua" w:cs="Book Antiqua"/>
          <w:color w:val="000000"/>
        </w:rPr>
        <w:t>Maligna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CE1598" w:rsidRPr="004A3D1D">
        <w:rPr>
          <w:rFonts w:ascii="Book Antiqua" w:eastAsia="Book Antiqua" w:hAnsi="Book Antiqua" w:cs="Book Antiqua"/>
          <w:color w:val="000000"/>
        </w:rPr>
        <w:t>Tumor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CE1598" w:rsidRPr="004A3D1D">
        <w:rPr>
          <w:rFonts w:ascii="Book Antiqua" w:eastAsia="Book Antiqua" w:hAnsi="Book Antiqua" w:cs="Book Antiqua"/>
          <w:color w:val="000000"/>
        </w:rPr>
        <w:t>(TNM)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ingle</w:t>
      </w:r>
      <w:r w:rsidR="00FF1987" w:rsidRPr="004A3D1D">
        <w:rPr>
          <w:rFonts w:ascii="Book Antiqua" w:eastAsia="Book Antiqua" w:hAnsi="Book Antiqua" w:cs="Book Antiqua"/>
          <w:color w:val="000000"/>
        </w:rPr>
        <w:t>-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ultiple</w:t>
      </w:r>
      <w:r w:rsidR="00FF1987" w:rsidRPr="004A3D1D">
        <w:rPr>
          <w:rFonts w:ascii="Book Antiqua" w:eastAsia="Book Antiqua" w:hAnsi="Book Antiqua" w:cs="Book Antiqua"/>
          <w:color w:val="000000"/>
        </w:rPr>
        <w:t>-</w:t>
      </w:r>
      <w:r w:rsidRPr="004A3D1D">
        <w:rPr>
          <w:rFonts w:ascii="Book Antiqua" w:eastAsia="Book Antiqua" w:hAnsi="Book Antiqua" w:cs="Book Antiqua"/>
          <w:color w:val="000000"/>
        </w:rPr>
        <w:t>sit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s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har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am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1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aging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owever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umor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ingle</w:t>
      </w:r>
      <w:r w:rsidR="00FF1987" w:rsidRPr="004A3D1D">
        <w:rPr>
          <w:rFonts w:ascii="Book Antiqua" w:eastAsia="Book Antiqua" w:hAnsi="Book Antiqua" w:cs="Book Antiqua"/>
          <w:color w:val="000000"/>
        </w:rPr>
        <w:t>-</w:t>
      </w:r>
      <w:r w:rsidRPr="004A3D1D">
        <w:rPr>
          <w:rFonts w:ascii="Book Antiqua" w:eastAsia="Book Antiqua" w:hAnsi="Book Antiqua" w:cs="Book Antiqua"/>
          <w:color w:val="000000"/>
        </w:rPr>
        <w:t>sit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s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ul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ave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or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es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ggress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havior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bclassifica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sea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refor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quired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o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ligo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sea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irs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troduc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995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ellm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proofErr w:type="gramStart"/>
      <w:r w:rsidRPr="004A3D1D">
        <w:rPr>
          <w:rFonts w:ascii="Book Antiqua" w:eastAsia="Book Antiqua" w:hAnsi="Book Antiqua" w:cs="Book Antiqua"/>
          <w:color w:val="000000"/>
        </w:rPr>
        <w:t>Weichselbaum</w:t>
      </w:r>
      <w:proofErr w:type="spellEnd"/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4A3D1D">
        <w:rPr>
          <w:rFonts w:ascii="Book Antiqua" w:eastAsia="Book Antiqua" w:hAnsi="Book Antiqua" w:cs="Book Antiqua"/>
          <w:color w:val="000000"/>
          <w:vertAlign w:val="superscript"/>
        </w:rPr>
        <w:t>10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4A3D1D"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itiall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ligo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sea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aracteriz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esenc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ew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ses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efini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volv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alleng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xper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roups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r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il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ebat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twe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w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efinitions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re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ynchronou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c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ing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g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sea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ffect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n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w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gan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n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w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c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organ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4A3D1D">
        <w:rPr>
          <w:rFonts w:ascii="Book Antiqua" w:eastAsia="Book Antiqua" w:hAnsi="Book Antiqua" w:cs="Book Antiqua"/>
          <w:color w:val="000000"/>
          <w:vertAlign w:val="superscript"/>
        </w:rPr>
        <w:t>11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4A3D1D"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iz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utoff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ccep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ligo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c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FF1987" w:rsidRPr="004A3D1D">
        <w:rPr>
          <w:rFonts w:ascii="Book Antiqua" w:eastAsia="Book Antiqua" w:hAnsi="Book Antiqua" w:cs="Book Antiqua"/>
          <w:color w:val="000000"/>
        </w:rPr>
        <w:t>3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c</w:t>
      </w:r>
      <w:r w:rsidR="002C4C25" w:rsidRPr="004A3D1D">
        <w:rPr>
          <w:rFonts w:ascii="Book Antiqua" w:eastAsia="Book Antiqua" w:hAnsi="Book Antiqua" w:cs="Book Antiqua"/>
          <w:color w:val="000000"/>
        </w:rPr>
        <w:t>m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4A3D1D">
        <w:rPr>
          <w:rFonts w:ascii="Book Antiqua" w:eastAsia="Book Antiqua" w:hAnsi="Book Antiqua" w:cs="Book Antiqua"/>
          <w:color w:val="000000"/>
          <w:vertAlign w:val="superscript"/>
        </w:rPr>
        <w:t>12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4A3D1D"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  <w:vertAlign w:val="superscript"/>
        </w:rPr>
        <w:t xml:space="preserve"> </w:t>
      </w:r>
      <w:r w:rsidR="00FF1987" w:rsidRPr="004A3D1D">
        <w:rPr>
          <w:rFonts w:ascii="Book Antiqua" w:eastAsia="Book Antiqua" w:hAnsi="Book Antiqua" w:cs="Book Antiqua"/>
          <w:color w:val="000000"/>
        </w:rPr>
        <w:t>P</w:t>
      </w:r>
      <w:r w:rsidRPr="004A3D1D">
        <w:rPr>
          <w:rFonts w:ascii="Book Antiqua" w:eastAsia="Book Antiqua" w:hAnsi="Book Antiqua" w:cs="Book Antiqua"/>
          <w:color w:val="000000"/>
        </w:rPr>
        <w:t>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sea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nfigura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ul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nefi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rom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ggress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ultimod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ncolog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llow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lastRenderedPageBreak/>
        <w:t>W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view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ctu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videnc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ac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odalit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surg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ncological)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ligo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</w:p>
    <w:p w14:paraId="209C84F9" w14:textId="77777777" w:rsidR="00A77B3E" w:rsidRPr="004A3D1D" w:rsidRDefault="00A77B3E" w:rsidP="004A3D1D">
      <w:pPr>
        <w:spacing w:line="360" w:lineRule="auto"/>
        <w:jc w:val="both"/>
        <w:rPr>
          <w:rFonts w:ascii="Book Antiqua" w:hAnsi="Book Antiqua"/>
        </w:rPr>
      </w:pPr>
    </w:p>
    <w:p w14:paraId="2FA5FAEE" w14:textId="1887B557" w:rsidR="00A77B3E" w:rsidRPr="004A3D1D" w:rsidRDefault="008A7C62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Surgery</w:t>
      </w:r>
      <w:r w:rsidR="00A32200" w:rsidRPr="004A3D1D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for</w:t>
      </w:r>
      <w:r w:rsidR="00A32200" w:rsidRPr="004A3D1D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oligometastatic</w:t>
      </w:r>
      <w:r w:rsidR="00A32200" w:rsidRPr="004A3D1D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gastric</w:t>
      </w:r>
      <w:r w:rsidR="00A32200" w:rsidRPr="004A3D1D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cancer</w:t>
      </w:r>
    </w:p>
    <w:p w14:paraId="0D985854" w14:textId="72B4F54E" w:rsidR="00A77B3E" w:rsidRPr="004A3D1D" w:rsidRDefault="008A7C62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Surg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ar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ocal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vanc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equat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ymphadenectom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n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efini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ura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treatment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4A3D1D">
        <w:rPr>
          <w:rFonts w:ascii="Book Antiqua" w:eastAsia="Book Antiqua" w:hAnsi="Book Antiqua" w:cs="Book Antiqua"/>
          <w:color w:val="000000"/>
          <w:vertAlign w:val="superscript"/>
        </w:rPr>
        <w:t>13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4A3D1D"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ctu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uidelin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comme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ura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approach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4A3D1D">
        <w:rPr>
          <w:rFonts w:ascii="Book Antiqua" w:eastAsia="Book Antiqua" w:hAnsi="Book Antiqua" w:cs="Book Antiqua"/>
          <w:color w:val="000000"/>
          <w:vertAlign w:val="superscript"/>
        </w:rPr>
        <w:t>14,15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4A3D1D"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spir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pell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videnc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av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lorect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sease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o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questioned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</w:p>
    <w:p w14:paraId="28813628" w14:textId="47A6B00A" w:rsidR="00A77B3E" w:rsidRPr="004A3D1D" w:rsidRDefault="008A7C62" w:rsidP="00E34D4C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v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requent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volv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ynchronou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v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s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u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5</w:t>
      </w:r>
      <w:r w:rsidR="002C4C25" w:rsidRPr="004A3D1D">
        <w:rPr>
          <w:rFonts w:ascii="Book Antiqua" w:eastAsia="Book Antiqua" w:hAnsi="Book Antiqua" w:cs="Book Antiqua"/>
          <w:color w:val="000000"/>
        </w:rPr>
        <w:t>%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%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l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agnos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cancer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4A3D1D">
        <w:rPr>
          <w:rFonts w:ascii="Book Antiqua" w:eastAsia="Book Antiqua" w:hAnsi="Book Antiqua" w:cs="Book Antiqua"/>
          <w:color w:val="000000"/>
          <w:vertAlign w:val="superscript"/>
        </w:rPr>
        <w:t>16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4A3D1D"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ep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ction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v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s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r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escrib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umerou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udi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avorab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ong-term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utcom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cceptab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orbidity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c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elec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how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mpro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viv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rom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ever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por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555886">
        <w:rPr>
          <w:rFonts w:ascii="Book Antiqua" w:eastAsia="Book Antiqua" w:hAnsi="Book Antiqua" w:cs="Book Antiqua"/>
          <w:color w:val="000000"/>
        </w:rPr>
        <w:t>5</w:t>
      </w:r>
      <w:r w:rsidRPr="004A3D1D">
        <w:rPr>
          <w:rFonts w:ascii="Book Antiqua" w:eastAsia="Book Antiqua" w:hAnsi="Book Antiqua" w:cs="Book Antiqua"/>
          <w:color w:val="000000"/>
        </w:rPr>
        <w:t>-yea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viv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twe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0</w:t>
      </w:r>
      <w:r w:rsidR="002C4C25" w:rsidRPr="004A3D1D">
        <w:rPr>
          <w:rFonts w:ascii="Book Antiqua" w:eastAsia="Book Antiqua" w:hAnsi="Book Antiqua" w:cs="Book Antiqua"/>
          <w:color w:val="000000"/>
        </w:rPr>
        <w:t>%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2C4C25"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42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%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4A3D1D">
        <w:rPr>
          <w:rFonts w:ascii="Book Antiqua" w:eastAsia="Book Antiqua" w:hAnsi="Book Antiqua" w:cs="Book Antiqua"/>
          <w:color w:val="000000"/>
          <w:vertAlign w:val="superscript"/>
        </w:rPr>
        <w:t>17</w:t>
      </w:r>
      <w:r w:rsidR="00E34D4C">
        <w:rPr>
          <w:rFonts w:ascii="Book Antiqua" w:eastAsia="Book Antiqua" w:hAnsi="Book Antiqua" w:cs="Book Antiqua"/>
          <w:color w:val="000000"/>
          <w:vertAlign w:val="superscript"/>
        </w:rPr>
        <w:t>-</w:t>
      </w:r>
      <w:r w:rsidRPr="004A3D1D">
        <w:rPr>
          <w:rFonts w:ascii="Book Antiqua" w:eastAsia="Book Antiqua" w:hAnsi="Book Antiqua" w:cs="Book Antiqua"/>
          <w:color w:val="000000"/>
          <w:vertAlign w:val="superscript"/>
        </w:rPr>
        <w:t>19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4A3D1D" w:rsidRPr="004A3D1D">
        <w:rPr>
          <w:rFonts w:ascii="Book Antiqua" w:eastAsia="Book Antiqua" w:hAnsi="Book Antiqua" w:cs="Book Antiqua"/>
          <w:color w:val="000000"/>
        </w:rPr>
        <w:t>.</w:t>
      </w:r>
    </w:p>
    <w:p w14:paraId="00075362" w14:textId="60BC50AA" w:rsidR="00A77B3E" w:rsidRPr="004A3D1D" w:rsidRDefault="008A7C62" w:rsidP="00E34D4C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ationwid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trospec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ud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rom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ngl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how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a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ynchronou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ep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s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a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tt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ong-term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viv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h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ectom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bin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epatectom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erform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par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2C4C25"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ectom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v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c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1-yea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vival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50</w:t>
      </w:r>
      <w:r w:rsidR="002C4C25" w:rsidRPr="004A3D1D">
        <w:rPr>
          <w:rFonts w:ascii="Book Antiqua" w:eastAsia="Book Antiqua" w:hAnsi="Book Antiqua" w:cs="Book Antiqua"/>
          <w:color w:val="000000"/>
        </w:rPr>
        <w:t>%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v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ction</w:t>
      </w:r>
      <w:r w:rsidR="004A3D1D" w:rsidRPr="004A3D1D">
        <w:rPr>
          <w:rFonts w:ascii="Book Antiqua" w:eastAsia="Book Antiqua" w:hAnsi="Book Antiqua" w:cs="Book Antiqua"/>
          <w:i/>
          <w:color w:val="000000"/>
        </w:rPr>
        <w:t xml:space="preserve"> vs </w:t>
      </w:r>
      <w:r w:rsidRPr="004A3D1D">
        <w:rPr>
          <w:rFonts w:ascii="Book Antiqua" w:eastAsia="Book Antiqua" w:hAnsi="Book Antiqua" w:cs="Book Antiqua"/>
          <w:color w:val="000000"/>
        </w:rPr>
        <w:t>35.9%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n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ectomy</w:t>
      </w:r>
      <w:r w:rsidR="002C4C25" w:rsidRPr="004A3D1D">
        <w:rPr>
          <w:rFonts w:ascii="Book Antiqua" w:eastAsia="Book Antiqua" w:hAnsi="Book Antiqua" w:cs="Book Antiqua"/>
          <w:color w:val="000000"/>
        </w:rPr>
        <w:t>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5-yea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vival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75.5</w:t>
      </w:r>
      <w:r w:rsidR="002C4C25" w:rsidRPr="004A3D1D">
        <w:rPr>
          <w:rFonts w:ascii="Book Antiqua" w:eastAsia="Book Antiqua" w:hAnsi="Book Antiqua" w:cs="Book Antiqua"/>
          <w:color w:val="000000"/>
        </w:rPr>
        <w:t>%</w:t>
      </w:r>
      <w:r w:rsidR="004A3D1D" w:rsidRPr="004A3D1D">
        <w:rPr>
          <w:rFonts w:ascii="Book Antiqua" w:eastAsia="Book Antiqua" w:hAnsi="Book Antiqua" w:cs="Book Antiqua"/>
          <w:i/>
          <w:color w:val="000000"/>
        </w:rPr>
        <w:t xml:space="preserve"> vs </w:t>
      </w:r>
      <w:r w:rsidRPr="004A3D1D">
        <w:rPr>
          <w:rFonts w:ascii="Book Antiqua" w:eastAsia="Book Antiqua" w:hAnsi="Book Antiqua" w:cs="Book Antiqua"/>
          <w:color w:val="000000"/>
        </w:rPr>
        <w:t>61.7%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pectively)</w:t>
      </w:r>
      <w:r w:rsidR="006A1BF9" w:rsidRPr="004A3D1D">
        <w:rPr>
          <w:rFonts w:ascii="Book Antiqua" w:eastAsia="Book Antiqua" w:hAnsi="Book Antiqua" w:cs="Book Antiqua"/>
          <w:color w:val="000000"/>
          <w:vertAlign w:val="superscript"/>
        </w:rPr>
        <w:t>[20]</w:t>
      </w:r>
      <w:r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r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fferenc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30-</w:t>
      </w:r>
      <w:r w:rsidR="00555886">
        <w:rPr>
          <w:rFonts w:ascii="Book Antiqua" w:eastAsia="Book Antiqua" w:hAnsi="Book Antiqua" w:cs="Book Antiqua"/>
          <w:color w:val="000000"/>
        </w:rPr>
        <w:t>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90-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orbidit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ortalit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twe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w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roup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i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ults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rticular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r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fferenc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opera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te</w:t>
      </w:r>
      <w:r w:rsidR="002C4C25" w:rsidRPr="004A3D1D">
        <w:rPr>
          <w:rFonts w:ascii="Book Antiqua" w:eastAsia="Book Antiqua" w:hAnsi="Book Antiqua" w:cs="Book Antiqua"/>
          <w:color w:val="000000"/>
        </w:rPr>
        <w:t>s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admission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ostopera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neumoni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romboembol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vent</w:t>
      </w:r>
      <w:r w:rsidR="002C4C25" w:rsidRPr="004A3D1D">
        <w:rPr>
          <w:rFonts w:ascii="Book Antiqua" w:eastAsia="Book Antiqua" w:hAnsi="Book Antiqua" w:cs="Book Antiqua"/>
          <w:color w:val="000000"/>
        </w:rPr>
        <w:t>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twe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w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roups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ul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gges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a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di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epatectom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ima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um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c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o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eem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ffec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ostopera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ur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elec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.</w:t>
      </w:r>
    </w:p>
    <w:p w14:paraId="34168894" w14:textId="4D671DB0" w:rsidR="00A77B3E" w:rsidRPr="004A3D1D" w:rsidRDefault="008A7C62" w:rsidP="00E34D4C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i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trospec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ud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Takemura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et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i/>
          <w:iCs/>
          <w:color w:val="000000"/>
        </w:rPr>
        <w:t>al</w:t>
      </w:r>
      <w:r w:rsidR="004A3D1D" w:rsidRPr="004A3D1D">
        <w:rPr>
          <w:rFonts w:ascii="Book Antiqua" w:eastAsia="Book Antiqua" w:hAnsi="Book Antiqua" w:cs="Book Antiqua"/>
          <w:i/>
          <w:iCs/>
          <w:color w:val="000000"/>
          <w:vertAlign w:val="superscript"/>
        </w:rPr>
        <w:t>[</w:t>
      </w:r>
      <w:proofErr w:type="gramEnd"/>
      <w:r w:rsidRPr="004A3D1D">
        <w:rPr>
          <w:rFonts w:ascii="Book Antiqua" w:eastAsia="Book Antiqua" w:hAnsi="Book Antiqua" w:cs="Book Antiqua"/>
          <w:color w:val="000000"/>
          <w:vertAlign w:val="superscript"/>
        </w:rPr>
        <w:t>21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A32200" w:rsidRPr="004A3D1D">
        <w:rPr>
          <w:rFonts w:ascii="Book Antiqua" w:eastAsia="Book Antiqua" w:hAnsi="Book Antiqua" w:cs="Book Antiqua"/>
          <w:color w:val="000000"/>
          <w:vertAlign w:val="superscript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how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a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eros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vas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ima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ep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s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arg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2C4C25" w:rsidRPr="004A3D1D">
        <w:rPr>
          <w:rFonts w:ascii="Book Antiqua" w:eastAsia="Book Antiqua" w:hAnsi="Book Antiqua" w:cs="Book Antiqua"/>
          <w:color w:val="000000"/>
        </w:rPr>
        <w:t>5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m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amet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u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depend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dicator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o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gnosis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om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uthor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pos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riteri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ccord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hic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ep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s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oul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otential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resectable</w:t>
      </w:r>
      <w:proofErr w:type="spellEnd"/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6A1BF9">
        <w:rPr>
          <w:rFonts w:ascii="Book Antiqua" w:hAnsi="Book Antiqua" w:cs="Book Antiqua" w:hint="eastAsia"/>
          <w:color w:val="000000"/>
          <w:lang w:eastAsia="zh-CN"/>
        </w:rPr>
        <w:t>N</w:t>
      </w:r>
      <w:r w:rsidRPr="004A3D1D">
        <w:rPr>
          <w:rFonts w:ascii="Book Antiqua" w:eastAsia="Book Antiqua" w:hAnsi="Book Antiqua" w:cs="Book Antiqua"/>
          <w:color w:val="000000"/>
        </w:rPr>
        <w:t>umb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s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lastRenderedPageBreak/>
        <w:t>inferi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ree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unilobar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volvemen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2C4C25"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amet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feri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2C4C25" w:rsidRPr="004A3D1D">
        <w:rPr>
          <w:rFonts w:ascii="Book Antiqua" w:eastAsia="Book Antiqua" w:hAnsi="Book Antiqua" w:cs="Book Antiqua"/>
          <w:color w:val="000000"/>
        </w:rPr>
        <w:t>5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cm</w:t>
      </w:r>
      <w:r w:rsidR="006A1BF9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6A1BF9" w:rsidRPr="004A3D1D">
        <w:rPr>
          <w:rFonts w:ascii="Book Antiqua" w:eastAsia="Book Antiqua" w:hAnsi="Book Antiqua" w:cs="Book Antiqua"/>
          <w:color w:val="000000"/>
          <w:vertAlign w:val="superscript"/>
        </w:rPr>
        <w:t>22]</w:t>
      </w:r>
      <w:r w:rsidR="006A1BF9"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ul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pos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xper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enter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h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riteri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r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ulfill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ric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election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</w:p>
    <w:p w14:paraId="2AE38267" w14:textId="336F6C37" w:rsidR="00A77B3E" w:rsidRPr="004A3D1D" w:rsidRDefault="008A7C62" w:rsidP="00E34D4C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n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ndomiz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2C4C25" w:rsidRPr="004A3D1D">
        <w:rPr>
          <w:rFonts w:ascii="Book Antiqua" w:eastAsia="Book Antiqua" w:hAnsi="Book Antiqua" w:cs="Book Antiqua"/>
          <w:color w:val="000000"/>
        </w:rPr>
        <w:t>tha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alyz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o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GATT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trial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4A3D1D">
        <w:rPr>
          <w:rFonts w:ascii="Book Antiqua" w:eastAsia="Book Antiqua" w:hAnsi="Book Antiqua" w:cs="Book Antiqua"/>
          <w:color w:val="000000"/>
          <w:vertAlign w:val="superscript"/>
        </w:rPr>
        <w:t>23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4A3D1D" w:rsidRPr="004A3D1D">
        <w:rPr>
          <w:rFonts w:ascii="Book Antiqua" w:eastAsia="Book Antiqua" w:hAnsi="Book Antiqua" w:cs="Book Antiqua"/>
          <w:color w:val="000000"/>
        </w:rPr>
        <w:t>.</w:t>
      </w:r>
      <w:r w:rsidR="0037434C" w:rsidRPr="004A3D1D">
        <w:rPr>
          <w:rFonts w:ascii="Book Antiqua" w:eastAsia="Book Antiqua" w:hAnsi="Book Antiqua" w:cs="Book Antiqua"/>
          <w:color w:val="000000"/>
          <w:vertAlign w:val="superscript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ulticentric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ndomiz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si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clud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vanc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ingle</w:t>
      </w:r>
      <w:r w:rsidR="00125218" w:rsidRPr="004A3D1D">
        <w:rPr>
          <w:rFonts w:ascii="Book Antiqua" w:eastAsia="Book Antiqua" w:hAnsi="Book Antiqua" w:cs="Book Antiqua"/>
          <w:color w:val="000000"/>
        </w:rPr>
        <w:t>-</w:t>
      </w:r>
      <w:r w:rsidRPr="004A3D1D">
        <w:rPr>
          <w:rFonts w:ascii="Book Antiqua" w:eastAsia="Book Antiqua" w:hAnsi="Book Antiqua" w:cs="Book Antiqua"/>
          <w:color w:val="000000"/>
        </w:rPr>
        <w:t>sit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sis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uthor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par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7056C2" w:rsidRPr="004A3D1D">
        <w:rPr>
          <w:rFonts w:ascii="Book Antiqua" w:eastAsia="Book Antiqua" w:hAnsi="Book Antiqua" w:cs="Book Antiqua"/>
          <w:color w:val="000000"/>
        </w:rPr>
        <w:t>-on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roup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ectomy</w:t>
      </w:r>
      <w:r w:rsidR="007056C2" w:rsidRPr="004A3D1D">
        <w:rPr>
          <w:rFonts w:ascii="Book Antiqua" w:eastAsia="Book Antiqua" w:hAnsi="Book Antiqua" w:cs="Book Antiqua"/>
          <w:color w:val="000000"/>
        </w:rPr>
        <w:t>-</w:t>
      </w:r>
      <w:r w:rsidRPr="004A3D1D">
        <w:rPr>
          <w:rFonts w:ascii="Book Antiqua" w:eastAsia="Book Antiqua" w:hAnsi="Book Antiqua" w:cs="Book Antiqua"/>
          <w:color w:val="000000"/>
        </w:rPr>
        <w:t>plus</w:t>
      </w:r>
      <w:r w:rsidR="007056C2" w:rsidRPr="004A3D1D">
        <w:rPr>
          <w:rFonts w:ascii="Book Antiqua" w:eastAsia="Book Antiqua" w:hAnsi="Book Antiqua" w:cs="Book Antiqua"/>
          <w:color w:val="000000"/>
        </w:rPr>
        <w:t>-</w:t>
      </w:r>
      <w:r w:rsidRPr="004A3D1D">
        <w:rPr>
          <w:rFonts w:ascii="Book Antiqua" w:eastAsia="Book Antiqua" w:hAnsi="Book Antiqua" w:cs="Book Antiqua"/>
          <w:color w:val="000000"/>
        </w:rPr>
        <w:t>adjuvant</w:t>
      </w:r>
      <w:r w:rsidR="007056C2" w:rsidRPr="004A3D1D">
        <w:rPr>
          <w:rFonts w:ascii="Book Antiqua" w:eastAsia="Book Antiqua" w:hAnsi="Book Antiqua" w:cs="Book Antiqua"/>
          <w:color w:val="000000"/>
        </w:rPr>
        <w:t>-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roup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555886">
        <w:rPr>
          <w:rFonts w:ascii="Book Antiqua" w:eastAsia="Book Antiqua" w:hAnsi="Book Antiqua" w:cs="Book Antiqua"/>
          <w:color w:val="000000"/>
        </w:rPr>
        <w:t>2</w:t>
      </w:r>
      <w:r w:rsidRPr="004A3D1D">
        <w:rPr>
          <w:rFonts w:ascii="Book Antiqua" w:eastAsia="Book Antiqua" w:hAnsi="Book Antiqua" w:cs="Book Antiqua"/>
          <w:color w:val="000000"/>
        </w:rPr>
        <w:t>-yea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veral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viv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t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31.7%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7056C2" w:rsidRPr="004A3D1D">
        <w:rPr>
          <w:rFonts w:ascii="Book Antiqua" w:eastAsia="Book Antiqua" w:hAnsi="Book Antiqua" w:cs="Book Antiqua"/>
          <w:color w:val="000000"/>
        </w:rPr>
        <w:t>-on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roup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5.1%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ectomy</w:t>
      </w:r>
      <w:r w:rsidR="007056C2" w:rsidRPr="004A3D1D">
        <w:rPr>
          <w:rFonts w:ascii="Book Antiqua" w:eastAsia="Book Antiqua" w:hAnsi="Book Antiqua" w:cs="Book Antiqua"/>
          <w:color w:val="000000"/>
        </w:rPr>
        <w:t>-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7056C2" w:rsidRPr="004A3D1D">
        <w:rPr>
          <w:rFonts w:ascii="Book Antiqua" w:eastAsia="Book Antiqua" w:hAnsi="Book Antiqua" w:cs="Book Antiqua"/>
          <w:color w:val="000000"/>
        </w:rPr>
        <w:t>-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roup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di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veral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viv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6.6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mo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4.3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mo</w:t>
      </w:r>
      <w:proofErr w:type="spellEnd"/>
      <w:r w:rsidR="007056C2"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7056C2" w:rsidRPr="004A3D1D">
        <w:rPr>
          <w:rFonts w:ascii="Book Antiqua" w:eastAsia="Book Antiqua" w:hAnsi="Book Antiqua" w:cs="Book Antiqua"/>
          <w:color w:val="000000"/>
        </w:rPr>
        <w:t>respectively</w:t>
      </w:r>
      <w:r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uthor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nclud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a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c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ima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um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o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f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viv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vantag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houl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o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commended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owever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om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riti</w:t>
      </w:r>
      <w:r w:rsidR="007056C2" w:rsidRPr="004A3D1D">
        <w:rPr>
          <w:rFonts w:ascii="Book Antiqua" w:eastAsia="Book Antiqua" w:hAnsi="Book Antiqua" w:cs="Book Antiqua"/>
          <w:color w:val="000000"/>
        </w:rPr>
        <w:t>qu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xpress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bou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irs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esion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er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o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cted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econd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o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ce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for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ction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refore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GATT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o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efin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o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d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ligo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trospec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alys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clud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5,185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s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rom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</w:t>
      </w:r>
      <w:r w:rsidR="007056C2" w:rsidRPr="004A3D1D">
        <w:rPr>
          <w:rFonts w:ascii="Book Antiqua" w:eastAsia="Book Antiqua" w:hAnsi="Book Antiqua" w:cs="Book Antiqua"/>
          <w:color w:val="000000"/>
        </w:rPr>
        <w:t>.</w:t>
      </w:r>
      <w:r w:rsidRPr="004A3D1D">
        <w:rPr>
          <w:rFonts w:ascii="Book Antiqua" w:eastAsia="Book Antiqua" w:hAnsi="Book Antiqua" w:cs="Book Antiqua"/>
          <w:color w:val="000000"/>
        </w:rPr>
        <w:t>S</w:t>
      </w:r>
      <w:r w:rsidR="007056C2"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7056C2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urveillance,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7056C2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Epidemiology,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7056C2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7056C2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En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7056C2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esul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</w:t>
      </w:r>
      <w:r w:rsidR="007056C2" w:rsidRPr="004A3D1D">
        <w:rPr>
          <w:rFonts w:ascii="Book Antiqua" w:eastAsia="Book Antiqua" w:hAnsi="Book Antiqua" w:cs="Book Antiqua"/>
          <w:color w:val="000000"/>
        </w:rPr>
        <w:t>SEER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)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ataba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itial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agnos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sta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s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how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a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c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ima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um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bin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c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s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er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depend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gnos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actor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viv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improvement</w:t>
      </w:r>
      <w:r w:rsidR="006A1BF9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6A1BF9" w:rsidRPr="004A3D1D">
        <w:rPr>
          <w:rFonts w:ascii="Book Antiqua" w:eastAsia="Book Antiqua" w:hAnsi="Book Antiqua" w:cs="Book Antiqua"/>
          <w:color w:val="000000"/>
          <w:vertAlign w:val="superscript"/>
        </w:rPr>
        <w:t>24]</w:t>
      </w:r>
      <w:r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</w:p>
    <w:p w14:paraId="750E7265" w14:textId="54974761" w:rsidR="00A77B3E" w:rsidRPr="004A3D1D" w:rsidRDefault="008A7C62" w:rsidP="00E34D4C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bservation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ud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erm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7056C2" w:rsidRPr="004A3D1D">
        <w:rPr>
          <w:rFonts w:ascii="Book Antiqua" w:eastAsia="Book Antiqua" w:hAnsi="Book Antiqua" w:cs="Book Antiqua"/>
          <w:color w:val="000000"/>
        </w:rPr>
        <w:t>Arbeitsgemeinschaft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7056C2" w:rsidRPr="004A3D1D">
        <w:rPr>
          <w:rFonts w:ascii="Book Antiqua" w:eastAsia="Book Antiqua" w:hAnsi="Book Antiqua" w:cs="Book Antiqua"/>
          <w:color w:val="000000"/>
        </w:rPr>
        <w:t>Internistische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7056C2" w:rsidRPr="004A3D1D">
        <w:rPr>
          <w:rFonts w:ascii="Book Antiqua" w:eastAsia="Book Antiqua" w:hAnsi="Book Antiqua" w:cs="Book Antiqua"/>
          <w:color w:val="000000"/>
        </w:rPr>
        <w:t>Onkologie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</w:t>
      </w:r>
      <w:r w:rsidR="007056C2" w:rsidRPr="004A3D1D">
        <w:rPr>
          <w:rFonts w:ascii="Book Antiqua" w:eastAsia="Book Antiqua" w:hAnsi="Book Antiqua" w:cs="Book Antiqua"/>
          <w:color w:val="000000"/>
        </w:rPr>
        <w:t>AIO</w:t>
      </w:r>
      <w:r w:rsidRPr="004A3D1D">
        <w:rPr>
          <w:rFonts w:ascii="Book Antiqua" w:eastAsia="Book Antiqua" w:hAnsi="Book Antiqua" w:cs="Book Antiqua"/>
          <w:color w:val="000000"/>
        </w:rPr>
        <w:t>)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roup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LOT-3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</w:t>
      </w:r>
      <w:r w:rsidR="007056C2"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alyz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easibilit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fficac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s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duc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llow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c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ura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t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elec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mi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sophago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unc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cancer</w:t>
      </w:r>
      <w:r w:rsidR="00E34D4C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E34D4C" w:rsidRPr="004A3D1D">
        <w:rPr>
          <w:rFonts w:ascii="Book Antiqua" w:eastAsia="Book Antiqua" w:hAnsi="Book Antiqua" w:cs="Book Antiqua"/>
          <w:color w:val="000000"/>
          <w:vertAlign w:val="superscript"/>
        </w:rPr>
        <w:t>25]</w:t>
      </w:r>
      <w:r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ud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a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ree-arm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esig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local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vanc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umor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umor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mi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se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umerou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umors)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ul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how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avorab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viv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roup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mi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sea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h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ceiv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eoadjuva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bsequent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nderw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o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ima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um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oca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ction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mi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roup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di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veral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viv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31.3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mo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h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ceed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c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5.9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mo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370968" w:rsidRPr="004A3D1D">
        <w:rPr>
          <w:rFonts w:ascii="Book Antiqua" w:eastAsia="Book Antiqua" w:hAnsi="Book Antiqua" w:cs="Book Antiqua"/>
          <w:color w:val="000000"/>
        </w:rPr>
        <w:t>patient’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eligib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lastRenderedPageBreak/>
        <w:t>surg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Figur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)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LOT-3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how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a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ul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a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otenti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viv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nefi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h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ima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esion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er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cted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</w:p>
    <w:p w14:paraId="464789BF" w14:textId="640BC8E6" w:rsidR="00A77B3E" w:rsidRPr="004A3D1D" w:rsidRDefault="008A7C62" w:rsidP="00E34D4C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Th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ustifica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ncep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ngo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LO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5-RENAISSANC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trial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4A3D1D">
        <w:rPr>
          <w:rFonts w:ascii="Book Antiqua" w:eastAsia="Book Antiqua" w:hAnsi="Book Antiqua" w:cs="Book Antiqua"/>
          <w:color w:val="000000"/>
          <w:vertAlign w:val="superscript"/>
        </w:rPr>
        <w:t>26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4A3D1D"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  <w:vertAlign w:val="superscript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ulticent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ndomiz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cruit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limit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sophago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unctio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denocarcinoma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Limit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diseas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defin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etroperitoneal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lymph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nod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metastase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n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rga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it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a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esectable</w:t>
      </w:r>
      <w:proofErr w:type="spellEnd"/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r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eceiv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fou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ycle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lon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7056C2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astuzumab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f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HER-2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ositive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fte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fou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ycles,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withou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diseas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rogressio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r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andomiz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eceiv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dditional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ycle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urgical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esectio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rimar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umo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metastases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s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will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eceiv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ubsequen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ostoperativ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(Figur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2)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</w:p>
    <w:p w14:paraId="5757BE23" w14:textId="1B8CBCE9" w:rsidR="00A77B3E" w:rsidRPr="004A3D1D" w:rsidRDefault="008A7C62" w:rsidP="00E34D4C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nothe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ngoing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andomiz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tud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questioning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dvantag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urgical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esectio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ompar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ystemic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rap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ligometastatic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tag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V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denocarcinoma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IGAS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ud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ngo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renc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105569" w:rsidRPr="004A3D1D">
        <w:rPr>
          <w:rFonts w:ascii="Book Antiqua" w:eastAsia="Book Antiqua" w:hAnsi="Book Antiqua" w:cs="Book Antiqua"/>
          <w:color w:val="000000"/>
        </w:rPr>
        <w:t>multicen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ndomiz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par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ntinua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4A3D1D" w:rsidRPr="004A3D1D">
        <w:rPr>
          <w:rFonts w:ascii="Book Antiqua" w:eastAsia="Book Antiqua" w:hAnsi="Book Antiqua" w:cs="Book Antiqua"/>
          <w:i/>
          <w:color w:val="000000"/>
        </w:rPr>
        <w:t xml:space="preserve"> vs </w:t>
      </w:r>
      <w:r w:rsidRPr="004A3D1D">
        <w:rPr>
          <w:rFonts w:ascii="Book Antiqua" w:eastAsia="Book Antiqua" w:hAnsi="Book Antiqua" w:cs="Book Antiqua"/>
          <w:color w:val="000000"/>
        </w:rPr>
        <w:t>surg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mov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ima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um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it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ligo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ima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utcom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veral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viv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llow-up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555886">
        <w:rPr>
          <w:rFonts w:ascii="Book Antiqua" w:eastAsia="Book Antiqua" w:hAnsi="Book Antiqua" w:cs="Book Antiqua"/>
          <w:color w:val="000000"/>
        </w:rPr>
        <w:t>2</w:t>
      </w:r>
      <w:r w:rsidR="00555886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ear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</w:t>
      </w:r>
      <w:r w:rsidRPr="004A3D1D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ClinicalTrials.gov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identifier: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NCT</w:t>
      </w:r>
      <w:proofErr w:type="gramStart"/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03042169)</w:t>
      </w:r>
      <w:r w:rsidR="004A3D1D" w:rsidRPr="004A3D1D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[</w:t>
      </w:r>
      <w:proofErr w:type="gramEnd"/>
      <w:r w:rsidRPr="004A3D1D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27</w:t>
      </w:r>
      <w:r w:rsidR="004A3D1D" w:rsidRPr="004A3D1D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]</w:t>
      </w:r>
      <w:r w:rsidR="004A3D1D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ul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w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udi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houl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etermin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xac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o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mi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e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ew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andar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rapy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</w:p>
    <w:p w14:paraId="3E77735C" w14:textId="0DB0A946" w:rsidR="00A77B3E" w:rsidRPr="004A3D1D" w:rsidRDefault="008A7C62" w:rsidP="00E34D4C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curab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vanc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llia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c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eneral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dica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esenc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ignifica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ymptom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c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leed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bstruc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here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932384"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932384" w:rsidRPr="004A3D1D">
        <w:rPr>
          <w:rFonts w:ascii="Book Antiqua" w:eastAsia="Book Antiqua" w:hAnsi="Book Antiqua" w:cs="Book Antiqua"/>
          <w:color w:val="000000"/>
        </w:rPr>
        <w:t>usefulnes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932384"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ectom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im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duc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um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volum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symptom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932384" w:rsidRPr="004A3D1D">
        <w:rPr>
          <w:rFonts w:ascii="Book Antiqua" w:eastAsia="Book Antiqua" w:hAnsi="Book Antiqua" w:cs="Book Antiqua"/>
          <w:color w:val="000000"/>
        </w:rPr>
        <w:t>remain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nclear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mprove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gimen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di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veral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viv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gressive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creased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ow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rv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llia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ituations.</w:t>
      </w:r>
    </w:p>
    <w:p w14:paraId="07916E50" w14:textId="55DE47CE" w:rsidR="00A77B3E" w:rsidRPr="004A3D1D" w:rsidRDefault="008A7C62" w:rsidP="00E34D4C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ura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ten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932384"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va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plet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c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ima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um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it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no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fered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rongfu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dica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1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c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l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otenti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ostopera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orbidity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ul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ela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ignifica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mpac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vival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nage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lastRenderedPageBreak/>
        <w:t>oligo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houl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pos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elec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ntroll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sea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h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r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echn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ossibilit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plet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ction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ctu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rapeu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ption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r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il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suffici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ignificative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ntro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o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ima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um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sta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esion.</w:t>
      </w:r>
    </w:p>
    <w:p w14:paraId="7C4BC892" w14:textId="223D8B76" w:rsidR="00A77B3E" w:rsidRPr="004A3D1D" w:rsidRDefault="008A7C62" w:rsidP="00E34D4C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mmar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im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nsur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equat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o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learance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ppropriat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ymphadenectom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ncomplica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astomos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ow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orbidity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0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ction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efin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en</w:t>
      </w:r>
      <w:proofErr w:type="spellEnd"/>
      <w:r w:rsidRPr="004A3D1D">
        <w:rPr>
          <w:rFonts w:ascii="Book Antiqua" w:eastAsia="Book Antiqua" w:hAnsi="Book Antiqua" w:cs="Book Antiqua"/>
          <w:color w:val="000000"/>
        </w:rPr>
        <w:t>-blo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c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ima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um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ou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icroscop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croscop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idu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sea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o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ima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ite</w:t>
      </w:r>
      <w:r w:rsidR="0029172E" w:rsidRPr="004A3D1D">
        <w:rPr>
          <w:rFonts w:ascii="Book Antiqua" w:eastAsia="Book Antiqua" w:hAnsi="Book Antiqua" w:cs="Book Antiqua"/>
          <w:color w:val="000000"/>
        </w:rPr>
        <w:t>s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houl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bjec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v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igur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3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mmariz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ultidisciplina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nage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CE1598" w:rsidRPr="004A3D1D">
        <w:rPr>
          <w:rFonts w:ascii="Book Antiqua" w:eastAsia="Book Antiqua" w:hAnsi="Book Antiqua" w:cs="Book Antiqua"/>
          <w:color w:val="000000"/>
        </w:rPr>
        <w:t>Becau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29172E"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urr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ack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igh-grad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vidence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d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c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no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commend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ime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</w:p>
    <w:p w14:paraId="025A91F0" w14:textId="77777777" w:rsidR="00A77B3E" w:rsidRPr="004A3D1D" w:rsidRDefault="00A77B3E" w:rsidP="004A3D1D">
      <w:pPr>
        <w:spacing w:line="360" w:lineRule="auto"/>
        <w:jc w:val="both"/>
        <w:rPr>
          <w:rFonts w:ascii="Book Antiqua" w:hAnsi="Book Antiqua"/>
        </w:rPr>
      </w:pPr>
    </w:p>
    <w:p w14:paraId="679D5244" w14:textId="45188C9E" w:rsidR="00A77B3E" w:rsidRPr="004A3D1D" w:rsidRDefault="008A7C62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Chemotherapy</w:t>
      </w:r>
      <w:r w:rsidR="00A32200" w:rsidRPr="004A3D1D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for</w:t>
      </w:r>
      <w:r w:rsidR="00A32200" w:rsidRPr="004A3D1D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oligometastatic</w:t>
      </w:r>
      <w:r w:rsidR="00A32200" w:rsidRPr="004A3D1D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gastric</w:t>
      </w:r>
      <w:r w:rsidR="00A32200" w:rsidRPr="004A3D1D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cancer</w:t>
      </w:r>
    </w:p>
    <w:p w14:paraId="1969EFBF" w14:textId="17D022CF" w:rsidR="00A77B3E" w:rsidRPr="00E34D4C" w:rsidRDefault="00E34D4C" w:rsidP="004A3D1D">
      <w:pPr>
        <w:spacing w:line="360" w:lineRule="auto"/>
        <w:jc w:val="both"/>
        <w:rPr>
          <w:rFonts w:ascii="Book Antiqua" w:hAnsi="Book Antiqua"/>
        </w:rPr>
      </w:pPr>
      <w:r w:rsidRPr="00E34D4C">
        <w:rPr>
          <w:rFonts w:ascii="Book Antiqua" w:eastAsia="Book Antiqua" w:hAnsi="Book Antiqua" w:cs="Book Antiqua"/>
          <w:b/>
          <w:i/>
          <w:iCs/>
          <w:color w:val="000000"/>
        </w:rPr>
        <w:t>Systemic chemotherapy</w:t>
      </w:r>
    </w:p>
    <w:p w14:paraId="101F323B" w14:textId="41C0C23A" w:rsidR="00A77B3E" w:rsidRPr="004A3D1D" w:rsidRDefault="008A7C62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Significa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vanc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ultimod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rateg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a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ang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lin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nage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sea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v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as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5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years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4A3D1D">
        <w:rPr>
          <w:rFonts w:ascii="Book Antiqua" w:eastAsia="Book Antiqua" w:hAnsi="Book Antiqua" w:cs="Book Antiqua"/>
          <w:color w:val="000000"/>
          <w:vertAlign w:val="superscript"/>
        </w:rPr>
        <w:t>28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4A3D1D" w:rsidRPr="004A3D1D">
        <w:rPr>
          <w:rFonts w:ascii="Book Antiqua" w:eastAsia="Book Antiqua" w:hAnsi="Book Antiqua" w:cs="Book Antiqua"/>
          <w:color w:val="000000"/>
        </w:rPr>
        <w:t>.</w:t>
      </w:r>
      <w:r w:rsidR="0037434C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irs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ud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a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volutioniz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ncolog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d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arc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unci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juva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Infusional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MAGIC)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06</w:t>
      </w:r>
      <w:r w:rsidR="00E34D4C" w:rsidRPr="004A3D1D">
        <w:rPr>
          <w:rFonts w:ascii="Book Antiqua" w:eastAsia="Book Antiqua" w:hAnsi="Book Antiqua" w:cs="Book Antiqua"/>
          <w:color w:val="000000"/>
          <w:vertAlign w:val="superscript"/>
        </w:rPr>
        <w:t>[29]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llow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renc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c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liniqu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Coordonnees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en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Cancerologie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ges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ACCORD-07)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study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4A3D1D">
        <w:rPr>
          <w:rFonts w:ascii="Book Antiqua" w:eastAsia="Book Antiqua" w:hAnsi="Book Antiqua" w:cs="Book Antiqua"/>
          <w:color w:val="000000"/>
          <w:vertAlign w:val="superscript"/>
        </w:rPr>
        <w:t>30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4A3D1D"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w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ndomiz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v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a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086255">
        <w:rPr>
          <w:rFonts w:ascii="Book Antiqua" w:eastAsia="Book Antiqua" w:hAnsi="Book Antiqua" w:cs="Book Antiqua"/>
          <w:color w:val="000000"/>
        </w:rPr>
        <w:t xml:space="preserve"> 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eriopera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rateg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merg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ew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andar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re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how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ccessfu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ag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V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sophageal</w:t>
      </w:r>
      <w:r w:rsidR="00CE1598"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CE1598" w:rsidRPr="004A3D1D">
        <w:rPr>
          <w:rFonts w:ascii="Book Antiqua" w:eastAsia="Book Antiqua" w:hAnsi="Book Antiqua" w:cs="Book Antiqua"/>
          <w:color w:val="000000"/>
        </w:rPr>
        <w:t>esophago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CE1598" w:rsidRPr="004A3D1D">
        <w:rPr>
          <w:rFonts w:ascii="Book Antiqua" w:eastAsia="Book Antiqua" w:hAnsi="Book Antiqua" w:cs="Book Antiqua"/>
          <w:color w:val="000000"/>
        </w:rPr>
        <w:t>junc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CE1598" w:rsidRPr="004A3D1D">
        <w:rPr>
          <w:rFonts w:ascii="Book Antiqua" w:eastAsia="Book Antiqua" w:hAnsi="Book Antiqua" w:cs="Book Antiqua"/>
          <w:color w:val="000000"/>
        </w:rPr>
        <w:t>(GEJ)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gimen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r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ntinuous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volving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tend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bin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ighes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pon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owes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ossib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xicit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tes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xicit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LO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gim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ppear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oderate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oo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leranc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v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lder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population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4A3D1D">
        <w:rPr>
          <w:rFonts w:ascii="Book Antiqua" w:eastAsia="Book Antiqua" w:hAnsi="Book Antiqua" w:cs="Book Antiqua"/>
          <w:color w:val="000000"/>
          <w:vertAlign w:val="superscript"/>
        </w:rPr>
        <w:t>31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4A3D1D"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bsequ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udi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a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how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imila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ult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c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LOT-4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port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vantag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viv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plet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holog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pon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F82C5C" w:rsidRPr="004A3D1D">
        <w:rPr>
          <w:rFonts w:ascii="Book Antiqua" w:eastAsia="Book Antiqua" w:hAnsi="Book Antiqua" w:cs="Book Antiqua"/>
          <w:color w:val="000000"/>
        </w:rPr>
        <w:t>d</w:t>
      </w:r>
      <w:r w:rsidRPr="004A3D1D">
        <w:rPr>
          <w:rFonts w:ascii="Book Antiqua" w:eastAsia="Book Antiqua" w:hAnsi="Book Antiqua" w:cs="Book Antiqua"/>
          <w:color w:val="000000"/>
        </w:rPr>
        <w:t>ocetaxel</w:t>
      </w:r>
      <w:r w:rsidR="00F82C5C" w:rsidRPr="004A3D1D">
        <w:rPr>
          <w:rFonts w:ascii="Book Antiqua" w:eastAsia="Book Antiqua" w:hAnsi="Book Antiqua" w:cs="Book Antiqua"/>
          <w:color w:val="000000"/>
        </w:rPr>
        <w:t>-</w:t>
      </w:r>
      <w:r w:rsidRPr="004A3D1D">
        <w:rPr>
          <w:rFonts w:ascii="Book Antiqua" w:eastAsia="Book Antiqua" w:hAnsi="Book Antiqua" w:cs="Book Antiqua"/>
          <w:color w:val="000000"/>
        </w:rPr>
        <w:t>bas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gim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v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stablish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gimen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s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G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trial</w:t>
      </w:r>
      <w:r w:rsidR="006A1BF9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6A1BF9" w:rsidRPr="004A3D1D">
        <w:rPr>
          <w:rFonts w:ascii="Book Antiqua" w:eastAsia="Book Antiqua" w:hAnsi="Book Antiqua" w:cs="Book Antiqua"/>
          <w:color w:val="000000"/>
          <w:vertAlign w:val="superscript"/>
        </w:rPr>
        <w:t>32]</w:t>
      </w:r>
      <w:r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lastRenderedPageBreak/>
        <w:t>Bas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at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LO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gim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ew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andar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F82C5C"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eriopera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sophago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enocarcinomas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aster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gion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juva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men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rticular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-1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luoropyrimidine)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eferr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gimen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</w:p>
    <w:p w14:paraId="17D6AB9F" w14:textId="1D1054CE" w:rsidR="00A77B3E" w:rsidRPr="004A3D1D" w:rsidRDefault="008A7C62" w:rsidP="00E34D4C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The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gimen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resectable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r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el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ccep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sed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</w:p>
    <w:p w14:paraId="2182B05B" w14:textId="0137ED0C" w:rsidR="00A77B3E" w:rsidRPr="004A3D1D" w:rsidRDefault="00F82C5C" w:rsidP="00E34D4C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contras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despit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develop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new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mor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ac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agent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disea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remain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associa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po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prognosi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555886">
        <w:rPr>
          <w:rFonts w:ascii="Book Antiqua" w:eastAsia="Book Antiqua" w:hAnsi="Book Antiqua" w:cs="Book Antiqua"/>
          <w:color w:val="000000"/>
        </w:rPr>
        <w:t>5</w:t>
      </w:r>
      <w:r w:rsidR="008A7C62" w:rsidRPr="004A3D1D">
        <w:rPr>
          <w:rFonts w:ascii="Book Antiqua" w:eastAsia="Book Antiqua" w:hAnsi="Book Antiqua" w:cs="Book Antiqua"/>
          <w:color w:val="000000"/>
        </w:rPr>
        <w:t>-yea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overal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surviv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rat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on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4%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="008A7C62" w:rsidRPr="004A3D1D">
        <w:rPr>
          <w:rFonts w:ascii="Book Antiqua" w:eastAsia="Book Antiqua" w:hAnsi="Book Antiqua" w:cs="Book Antiqua"/>
          <w:color w:val="000000"/>
          <w:vertAlign w:val="superscript"/>
        </w:rPr>
        <w:t>33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4A3D1D"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approac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w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traditional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pallia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system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treat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disease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includ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cisplat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fluorouraci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8A7C62" w:rsidRPr="004A3D1D">
        <w:rPr>
          <w:rFonts w:ascii="Book Antiqua" w:eastAsia="Book Antiqua" w:hAnsi="Book Antiqua" w:cs="Book Antiqua"/>
          <w:color w:val="000000"/>
        </w:rPr>
        <w:t>epirubicin</w:t>
      </w:r>
      <w:proofErr w:type="spellEnd"/>
      <w:r w:rsidR="008A7C62"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cisplatin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fluorouraci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A7C62" w:rsidRPr="004A3D1D">
        <w:rPr>
          <w:rFonts w:ascii="Book Antiqua" w:eastAsia="Book Antiqua" w:hAnsi="Book Antiqua" w:cs="Book Antiqua"/>
          <w:color w:val="000000"/>
        </w:rPr>
        <w:t>regimens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</w:p>
    <w:p w14:paraId="2DB45260" w14:textId="3578F02A" w:rsidR="00A77B3E" w:rsidRPr="004A3D1D" w:rsidRDefault="008A7C62" w:rsidP="00E34D4C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trospec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ud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Oyama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et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i/>
          <w:iCs/>
          <w:color w:val="000000"/>
        </w:rPr>
        <w:t>al</w:t>
      </w:r>
      <w:r w:rsidR="004A3D1D" w:rsidRPr="004A3D1D">
        <w:rPr>
          <w:rFonts w:ascii="Book Antiqua" w:eastAsia="Book Antiqua" w:hAnsi="Book Antiqua" w:cs="Book Antiqua"/>
          <w:i/>
          <w:iCs/>
          <w:color w:val="000000"/>
          <w:vertAlign w:val="superscript"/>
        </w:rPr>
        <w:t>[</w:t>
      </w:r>
      <w:proofErr w:type="gramEnd"/>
      <w:r w:rsidRPr="004A3D1D">
        <w:rPr>
          <w:rFonts w:ascii="Book Antiqua" w:eastAsia="Book Antiqua" w:hAnsi="Book Antiqua" w:cs="Book Antiqua"/>
          <w:color w:val="000000"/>
          <w:vertAlign w:val="superscript"/>
        </w:rPr>
        <w:t>34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xamin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utcom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ra-aor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ymp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od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sis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l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nderw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ction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u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ystem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gim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ith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eoadjuva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juvant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eoadjuva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F82C5C" w:rsidRPr="004A3D1D">
        <w:rPr>
          <w:rFonts w:ascii="Book Antiqua" w:eastAsia="Book Antiqua" w:hAnsi="Book Antiqua" w:cs="Book Antiqua"/>
          <w:color w:val="000000"/>
        </w:rPr>
        <w:t>d</w:t>
      </w:r>
      <w:r w:rsidRPr="004A3D1D">
        <w:rPr>
          <w:rFonts w:ascii="Book Antiqua" w:eastAsia="Book Antiqua" w:hAnsi="Book Antiqua" w:cs="Book Antiqua"/>
          <w:color w:val="000000"/>
        </w:rPr>
        <w:t>ocetaxel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isplatin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-1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555886">
        <w:rPr>
          <w:rFonts w:ascii="Book Antiqua" w:eastAsia="Book Antiqua" w:hAnsi="Book Antiqua" w:cs="Book Antiqua"/>
          <w:color w:val="000000"/>
        </w:rPr>
        <w:t xml:space="preserve">4 </w:t>
      </w:r>
      <w:proofErr w:type="spellStart"/>
      <w:r w:rsidR="00555886">
        <w:rPr>
          <w:rFonts w:ascii="Book Antiqua" w:eastAsia="Book Antiqua" w:hAnsi="Book Antiqua" w:cs="Book Antiqua"/>
          <w:color w:val="000000"/>
        </w:rPr>
        <w:t>wk</w:t>
      </w:r>
      <w:proofErr w:type="spellEnd"/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erform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555886">
        <w:rPr>
          <w:rFonts w:ascii="Book Antiqua" w:eastAsia="Book Antiqua" w:hAnsi="Book Antiqua" w:cs="Book Antiqua"/>
          <w:color w:val="000000"/>
        </w:rPr>
        <w:t xml:space="preserve">2 </w:t>
      </w:r>
      <w:proofErr w:type="spellStart"/>
      <w:r w:rsidR="00555886">
        <w:rPr>
          <w:rFonts w:ascii="Book Antiqua" w:eastAsia="Book Antiqua" w:hAnsi="Book Antiqua" w:cs="Book Antiqua"/>
          <w:color w:val="000000"/>
        </w:rPr>
        <w:t>wk</w:t>
      </w:r>
      <w:proofErr w:type="spellEnd"/>
      <w:r w:rsidR="00555886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555886">
        <w:rPr>
          <w:rFonts w:ascii="Book Antiqua" w:eastAsia="Book Antiqua" w:hAnsi="Book Antiqua" w:cs="Book Antiqua"/>
          <w:color w:val="000000"/>
        </w:rPr>
        <w:t xml:space="preserve">4 </w:t>
      </w:r>
      <w:proofErr w:type="spellStart"/>
      <w:r w:rsidR="00555886">
        <w:rPr>
          <w:rFonts w:ascii="Book Antiqua" w:eastAsia="Book Antiqua" w:hAnsi="Book Antiqua" w:cs="Book Antiqua"/>
          <w:color w:val="000000"/>
        </w:rPr>
        <w:t>wk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ft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as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urse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juva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ith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travenou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5-FU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F82C5C" w:rsidRPr="004A3D1D">
        <w:rPr>
          <w:rFonts w:ascii="Book Antiqua" w:eastAsia="Book Antiqua" w:hAnsi="Book Antiqua" w:cs="Book Antiqua"/>
          <w:color w:val="000000"/>
        </w:rPr>
        <w:t>Ou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F82C5C"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t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44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6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nderw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ft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eoadjuva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ment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uthor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por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ow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orbidit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t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eoadjuva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roup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w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ul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o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inis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eoadjuva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u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xicity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eoadjuva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roup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a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holog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pon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ti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c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pecimen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87.5%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veral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viv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ti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93.8%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555886">
        <w:rPr>
          <w:rFonts w:ascii="Book Antiqua" w:eastAsia="Book Antiqua" w:hAnsi="Book Antiqua" w:cs="Book Antiqua"/>
          <w:color w:val="000000"/>
        </w:rPr>
        <w:t>2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ear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ft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lapse-fre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viv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75.0%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uthor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how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a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eopera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n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depend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gnos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act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ultivariat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alys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veral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vival.</w:t>
      </w:r>
    </w:p>
    <w:p w14:paraId="79C8F301" w14:textId="57582DD5" w:rsidR="00A77B3E" w:rsidRPr="004A3D1D" w:rsidRDefault="008A7C62" w:rsidP="00E34D4C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Ov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as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ecade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creas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umb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pond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llia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gimen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er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b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ce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ura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tent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rapeu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ncep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nvers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rap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efin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com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ligib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ura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ft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ystem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hi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iti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um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por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nresectable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rom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itial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nresectab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d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ul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elp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nver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urab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esenc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n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n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it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s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n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os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mporta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gnos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actors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</w:p>
    <w:p w14:paraId="2D1F6E2B" w14:textId="362691D8" w:rsidR="00A77B3E" w:rsidRPr="004A3D1D" w:rsidRDefault="008A7C62" w:rsidP="00E34D4C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lastRenderedPageBreak/>
        <w:t>Th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AF0A5A" w:rsidRPr="004A3D1D">
        <w:rPr>
          <w:rFonts w:ascii="Book Antiqua" w:eastAsia="Book Antiqua" w:hAnsi="Book Antiqua" w:cs="Book Antiqua"/>
          <w:color w:val="000000"/>
        </w:rPr>
        <w:t>“</w:t>
      </w:r>
      <w:r w:rsidRPr="004A3D1D">
        <w:rPr>
          <w:rFonts w:ascii="Book Antiqua" w:eastAsia="Book Antiqua" w:hAnsi="Book Antiqua" w:cs="Book Antiqua"/>
          <w:color w:val="000000"/>
        </w:rPr>
        <w:t>conversion</w:t>
      </w:r>
      <w:r w:rsidR="00AF0A5A" w:rsidRPr="004A3D1D">
        <w:rPr>
          <w:rFonts w:ascii="Book Antiqua" w:eastAsia="Book Antiqua" w:hAnsi="Book Antiqua" w:cs="Book Antiqua"/>
          <w:color w:val="000000"/>
        </w:rPr>
        <w:t>”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ura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irs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escrib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akajim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et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i/>
          <w:iCs/>
          <w:color w:val="000000"/>
        </w:rPr>
        <w:t>al</w:t>
      </w:r>
      <w:r w:rsidR="00555886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555886" w:rsidRPr="004A3D1D">
        <w:rPr>
          <w:rFonts w:ascii="Book Antiqua" w:eastAsia="Book Antiqua" w:hAnsi="Book Antiqua" w:cs="Book Antiqua"/>
          <w:color w:val="000000"/>
          <w:vertAlign w:val="superscript"/>
        </w:rPr>
        <w:t>35]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997</w:t>
      </w:r>
      <w:r w:rsidR="004A3D1D" w:rsidRPr="004A3D1D">
        <w:rPr>
          <w:rFonts w:ascii="Book Antiqua" w:eastAsia="Book Antiqua" w:hAnsi="Book Antiqua" w:cs="Book Antiqua"/>
          <w:color w:val="000000"/>
        </w:rPr>
        <w:t>.</w:t>
      </w:r>
    </w:p>
    <w:p w14:paraId="29D22464" w14:textId="6E008368" w:rsidR="00A77B3E" w:rsidRPr="004A3D1D" w:rsidRDefault="008A7C62" w:rsidP="00E34D4C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mprove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evelop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ew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rapeu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gent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ever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nvers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rapi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a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pos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AF0A5A"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ag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V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os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ffici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eu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gim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bta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0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c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at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AF0A5A" w:rsidRPr="004A3D1D">
        <w:rPr>
          <w:rFonts w:ascii="Book Antiqua" w:eastAsia="Book Antiqua" w:hAnsi="Book Antiqua" w:cs="Book Antiqua"/>
          <w:color w:val="000000"/>
        </w:rPr>
        <w:t>h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AF0A5A" w:rsidRPr="004A3D1D">
        <w:rPr>
          <w:rFonts w:ascii="Book Antiqua" w:eastAsia="Book Antiqua" w:hAnsi="Book Antiqua" w:cs="Book Antiqua"/>
          <w:color w:val="000000"/>
        </w:rPr>
        <w:t>be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scuss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n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s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</w:p>
    <w:p w14:paraId="7DCACFB7" w14:textId="73E3CA8A" w:rsidR="00A77B3E" w:rsidRPr="004A3D1D" w:rsidRDefault="008A7C62" w:rsidP="00E34D4C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apan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andar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sea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evelop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rom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PIRI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ccord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apane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uideline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-1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lu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isplat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irst-lin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ER-2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ega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6A1BF9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6A1BF9" w:rsidRPr="004A3D1D">
        <w:rPr>
          <w:rFonts w:ascii="Book Antiqua" w:eastAsia="Book Antiqua" w:hAnsi="Book Antiqua" w:cs="Book Antiqua"/>
          <w:color w:val="000000"/>
          <w:vertAlign w:val="superscript"/>
        </w:rPr>
        <w:t>36]</w:t>
      </w:r>
      <w:r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ER-2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osi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AF0A5A" w:rsidRPr="004A3D1D">
        <w:rPr>
          <w:rFonts w:ascii="Book Antiqua" w:eastAsia="Book Antiqua" w:hAnsi="Book Antiqua" w:cs="Book Antiqua"/>
          <w:color w:val="000000"/>
        </w:rPr>
        <w:t>c</w:t>
      </w:r>
      <w:r w:rsidRPr="004A3D1D">
        <w:rPr>
          <w:rFonts w:ascii="Book Antiqua" w:eastAsia="Book Antiqua" w:hAnsi="Book Antiqua" w:cs="Book Antiqua"/>
          <w:color w:val="000000"/>
        </w:rPr>
        <w:t>apecitabin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lu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isplat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AF0A5A" w:rsidRPr="004A3D1D">
        <w:rPr>
          <w:rFonts w:ascii="Book Antiqua" w:eastAsia="Book Antiqua" w:hAnsi="Book Antiqua" w:cs="Book Antiqua"/>
          <w:color w:val="000000"/>
        </w:rPr>
        <w:t>t</w:t>
      </w:r>
      <w:r w:rsidRPr="004A3D1D">
        <w:rPr>
          <w:rFonts w:ascii="Book Antiqua" w:eastAsia="Book Antiqua" w:hAnsi="Book Antiqua" w:cs="Book Antiqua"/>
          <w:color w:val="000000"/>
        </w:rPr>
        <w:t>rastuzumab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r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commend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gimen</w:t>
      </w:r>
      <w:r w:rsidR="00AF0A5A" w:rsidRPr="004A3D1D">
        <w:rPr>
          <w:rFonts w:ascii="Book Antiqua" w:eastAsia="Book Antiqua" w:hAnsi="Book Antiqua" w:cs="Book Antiqua"/>
          <w:color w:val="000000"/>
        </w:rPr>
        <w:t>s</w:t>
      </w:r>
      <w:r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</w:p>
    <w:p w14:paraId="688F92F1" w14:textId="4D9E2416" w:rsidR="00A77B3E" w:rsidRPr="004A3D1D" w:rsidRDefault="008A7C62" w:rsidP="00E34D4C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urope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n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ester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eri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por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avorab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ult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74.2%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nresectab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sea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nver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nage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0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c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ft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epirubicin</w:t>
      </w:r>
      <w:proofErr w:type="spellEnd"/>
      <w:r w:rsidRPr="004A3D1D">
        <w:rPr>
          <w:rFonts w:ascii="Book Antiqua" w:eastAsia="Book Antiqua" w:hAnsi="Book Antiqua" w:cs="Book Antiqua"/>
          <w:color w:val="000000"/>
        </w:rPr>
        <w:t>,</w:t>
      </w:r>
      <w:r w:rsidR="0037434C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isplatin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5-FU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regimen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4A3D1D">
        <w:rPr>
          <w:rFonts w:ascii="Book Antiqua" w:eastAsia="Book Antiqua" w:hAnsi="Book Antiqua" w:cs="Book Antiqua"/>
          <w:color w:val="000000"/>
          <w:vertAlign w:val="superscript"/>
        </w:rPr>
        <w:t>37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4A3D1D"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ab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mmariz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ignifica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udi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nvers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rapy.</w:t>
      </w:r>
    </w:p>
    <w:p w14:paraId="6705244E" w14:textId="7DBFF321" w:rsidR="00A77B3E" w:rsidRPr="004A3D1D" w:rsidRDefault="008A7C62" w:rsidP="00E34D4C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Anoth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ell-studi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gim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eoadjuva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ett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ligo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sea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LO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gimen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v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fficac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LOT-3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urrent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s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NAISSANC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cogniz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andar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gim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AF0A5A"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eoadjuva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ligo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</w:p>
    <w:p w14:paraId="4B4EAEBC" w14:textId="3636C6C4" w:rsidR="00A77B3E" w:rsidRPr="004A3D1D" w:rsidRDefault="008A7C62" w:rsidP="00E34D4C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ove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ytotox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AF0A5A" w:rsidRPr="004A3D1D">
        <w:rPr>
          <w:rFonts w:ascii="Book Antiqua" w:eastAsia="Book Antiqua" w:hAnsi="Book Antiqua" w:cs="Book Antiqua"/>
          <w:color w:val="000000"/>
        </w:rPr>
        <w:t>t</w:t>
      </w:r>
      <w:r w:rsidRPr="004A3D1D">
        <w:rPr>
          <w:rFonts w:ascii="Book Antiqua" w:eastAsia="Book Antiqua" w:hAnsi="Book Antiqua" w:cs="Book Antiqua"/>
          <w:color w:val="000000"/>
        </w:rPr>
        <w:t>rifluridine/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tipiracil</w:t>
      </w:r>
      <w:proofErr w:type="spellEnd"/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how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fficacit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fracto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vanc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AGS</w:t>
      </w:r>
      <w:r w:rsidR="00A32200" w:rsidRPr="004A3D1D">
        <w:rPr>
          <w:rFonts w:ascii="Book Antiqua" w:eastAsia="Book Antiqua" w:hAnsi="Book Antiqua" w:cs="Book Antiqua"/>
          <w:color w:val="000000"/>
          <w:vertAlign w:val="superscript"/>
        </w:rPr>
        <w:t xml:space="preserve"> </w:t>
      </w:r>
      <w:r w:rsidR="00EB55FF" w:rsidRPr="004A3D1D">
        <w:rPr>
          <w:rFonts w:ascii="Book Antiqua" w:eastAsia="Book Antiqua" w:hAnsi="Book Antiqua" w:cs="Book Antiqua"/>
          <w:color w:val="000000"/>
        </w:rPr>
        <w:t>stud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ndomiz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enocarcinom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h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a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ceiv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w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gimen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sea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progression</w:t>
      </w:r>
      <w:r w:rsidR="006A1BF9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6A1BF9" w:rsidRPr="004A3D1D">
        <w:rPr>
          <w:rFonts w:ascii="Book Antiqua" w:eastAsia="Book Antiqua" w:hAnsi="Book Antiqua" w:cs="Book Antiqua"/>
          <w:color w:val="000000"/>
          <w:vertAlign w:val="superscript"/>
        </w:rPr>
        <w:t>38]</w:t>
      </w:r>
      <w:r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er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ndomiz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ce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laceb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fluridine/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tipiracil</w:t>
      </w:r>
      <w:proofErr w:type="spellEnd"/>
      <w:r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veral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viv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mprov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EB55FF" w:rsidRPr="004A3D1D">
        <w:rPr>
          <w:rFonts w:ascii="Book Antiqua" w:eastAsia="Book Antiqua" w:hAnsi="Book Antiqua" w:cs="Book Antiqua"/>
          <w:color w:val="000000"/>
        </w:rPr>
        <w:t>t</w:t>
      </w:r>
      <w:r w:rsidRPr="004A3D1D">
        <w:rPr>
          <w:rFonts w:ascii="Book Antiqua" w:eastAsia="Book Antiqua" w:hAnsi="Book Antiqua" w:cs="Book Antiqua"/>
          <w:color w:val="000000"/>
        </w:rPr>
        <w:t>rifluridine/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tipiracil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roup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rom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3.6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5.7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mo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hazar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ti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0.69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E34D4C" w:rsidRPr="00E34D4C">
        <w:rPr>
          <w:rFonts w:ascii="Book Antiqua" w:eastAsia="Book Antiqua" w:hAnsi="Book Antiqua" w:cs="Book Antiqua"/>
          <w:i/>
          <w:color w:val="000000"/>
        </w:rPr>
        <w:t>P</w:t>
      </w:r>
      <w:r w:rsidR="00F00333">
        <w:rPr>
          <w:rFonts w:ascii="Book Antiqua" w:eastAsia="Book Antiqua" w:hAnsi="Book Antiqua" w:cs="Book Antiqua"/>
          <w:i/>
          <w:color w:val="000000"/>
        </w:rPr>
        <w:t xml:space="preserve"> &lt; </w:t>
      </w:r>
      <w:r w:rsidRPr="004A3D1D">
        <w:rPr>
          <w:rFonts w:ascii="Book Antiqua" w:eastAsia="Book Antiqua" w:hAnsi="Book Antiqua" w:cs="Book Antiqua"/>
          <w:color w:val="000000"/>
        </w:rPr>
        <w:t>0.001)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ow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xicity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gim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ul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r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fracto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vanc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.</w:t>
      </w:r>
    </w:p>
    <w:p w14:paraId="24923971" w14:textId="37FCA5FA" w:rsidR="00A77B3E" w:rsidRPr="004A3D1D" w:rsidRDefault="008A7C62" w:rsidP="00E34D4C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nclusion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rginal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resectable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umor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houl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eoadjuva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tag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c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E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c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mag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l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sses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pon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um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s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ystem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ment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lastRenderedPageBreak/>
        <w:t>assess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sual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d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s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pon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valua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riteri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oli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umor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RECIS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v1.1)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4A3D1D">
        <w:rPr>
          <w:rFonts w:ascii="Book Antiqua" w:eastAsia="Book Antiqua" w:hAnsi="Book Antiqua" w:cs="Book Antiqua"/>
          <w:color w:val="000000"/>
          <w:vertAlign w:val="superscript"/>
        </w:rPr>
        <w:t>39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4A3D1D"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riteri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andardiz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asure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pon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ystem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ment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holog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bsequent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lassifi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plet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ponse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rti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ponse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gress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sease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ab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sease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</w:p>
    <w:p w14:paraId="18B2610C" w14:textId="45E9464E" w:rsidR="00A77B3E" w:rsidRPr="004A3D1D" w:rsidRDefault="008A7C62" w:rsidP="00E34D4C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I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um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com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resectable</w:t>
      </w:r>
      <w:proofErr w:type="spellEnd"/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houl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fered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um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gress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ft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eoadjuva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llia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houl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posed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</w:p>
    <w:p w14:paraId="0E41B74B" w14:textId="77777777" w:rsidR="00A77B3E" w:rsidRPr="004A3D1D" w:rsidRDefault="00A77B3E" w:rsidP="004A3D1D">
      <w:pPr>
        <w:spacing w:line="360" w:lineRule="auto"/>
        <w:jc w:val="both"/>
        <w:rPr>
          <w:rFonts w:ascii="Book Antiqua" w:hAnsi="Book Antiqua"/>
        </w:rPr>
      </w:pPr>
    </w:p>
    <w:p w14:paraId="0A2178FD" w14:textId="244F368F" w:rsidR="00A77B3E" w:rsidRPr="00E34D4C" w:rsidRDefault="008A7C62" w:rsidP="004A3D1D">
      <w:pPr>
        <w:spacing w:line="360" w:lineRule="auto"/>
        <w:jc w:val="both"/>
        <w:rPr>
          <w:rFonts w:ascii="Book Antiqua" w:hAnsi="Book Antiqua"/>
        </w:rPr>
      </w:pPr>
      <w:r w:rsidRPr="00E34D4C">
        <w:rPr>
          <w:rFonts w:ascii="Book Antiqua" w:eastAsia="Book Antiqua" w:hAnsi="Book Antiqua" w:cs="Book Antiqua"/>
          <w:b/>
          <w:iCs/>
          <w:caps/>
          <w:color w:val="000000"/>
          <w:u w:val="single"/>
        </w:rPr>
        <w:t>Intraperitoneal</w:t>
      </w:r>
      <w:r w:rsidR="00A32200" w:rsidRPr="00E34D4C">
        <w:rPr>
          <w:rFonts w:ascii="Book Antiqua" w:eastAsia="Book Antiqua" w:hAnsi="Book Antiqua" w:cs="Book Antiqua"/>
          <w:b/>
          <w:iCs/>
          <w:caps/>
          <w:color w:val="000000"/>
          <w:u w:val="single"/>
        </w:rPr>
        <w:t xml:space="preserve"> </w:t>
      </w:r>
      <w:r w:rsidRPr="00E34D4C">
        <w:rPr>
          <w:rFonts w:ascii="Book Antiqua" w:eastAsia="Book Antiqua" w:hAnsi="Book Antiqua" w:cs="Book Antiqua"/>
          <w:b/>
          <w:iCs/>
          <w:caps/>
          <w:color w:val="000000"/>
          <w:u w:val="single"/>
        </w:rPr>
        <w:t>chemotherapy</w:t>
      </w:r>
    </w:p>
    <w:p w14:paraId="412B32FD" w14:textId="6D21CFD8" w:rsidR="00A77B3E" w:rsidRPr="004A3D1D" w:rsidRDefault="008A7C62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eritone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vit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m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it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s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vanc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rri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oores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gnosis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</w:p>
    <w:p w14:paraId="314FECC7" w14:textId="4841F54F" w:rsidR="00A77B3E" w:rsidRPr="004A3D1D" w:rsidRDefault="008A7C62" w:rsidP="00E34D4C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ell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ffu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in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roug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ymph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low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A46003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el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eed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ft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eros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vasion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411541" w:rsidRPr="004A3D1D">
        <w:rPr>
          <w:rFonts w:ascii="Book Antiqua" w:eastAsia="Book Antiqua" w:hAnsi="Book Antiqua" w:cs="Book Antiqua"/>
          <w:color w:val="000000"/>
        </w:rPr>
        <w:t>Abou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53</w:t>
      </w:r>
      <w:r w:rsidR="00411541" w:rsidRPr="004A3D1D">
        <w:rPr>
          <w:rFonts w:ascii="Book Antiqua" w:eastAsia="Book Antiqua" w:hAnsi="Book Antiqua" w:cs="Book Antiqua"/>
          <w:color w:val="000000"/>
        </w:rPr>
        <w:t>%</w:t>
      </w:r>
      <w:r w:rsidR="00E34D4C">
        <w:rPr>
          <w:rFonts w:ascii="Book Antiqua" w:eastAsia="Book Antiqua" w:hAnsi="Book Antiqua" w:cs="Book Antiqua"/>
          <w:color w:val="000000"/>
        </w:rPr>
        <w:t>-</w:t>
      </w:r>
      <w:r w:rsidRPr="004A3D1D">
        <w:rPr>
          <w:rFonts w:ascii="Book Antiqua" w:eastAsia="Book Antiqua" w:hAnsi="Book Antiqua" w:cs="Book Antiqua"/>
          <w:color w:val="000000"/>
        </w:rPr>
        <w:t>60%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ffec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vanc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es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eritone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rcinos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PC)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stag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II</w:t>
      </w:r>
      <w:r w:rsidR="00E34D4C">
        <w:rPr>
          <w:rFonts w:ascii="Book Antiqua" w:eastAsia="Book Antiqua" w:hAnsi="Book Antiqua" w:cs="Book Antiqua"/>
          <w:color w:val="000000"/>
        </w:rPr>
        <w:t>-</w:t>
      </w:r>
      <w:r w:rsidRPr="004A3D1D">
        <w:rPr>
          <w:rFonts w:ascii="Book Antiqua" w:eastAsia="Book Antiqua" w:hAnsi="Book Antiqua" w:cs="Book Antiqua"/>
          <w:color w:val="000000"/>
        </w:rPr>
        <w:t>IV)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hic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or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40%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v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metastasis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4A3D1D">
        <w:rPr>
          <w:rFonts w:ascii="Book Antiqua" w:eastAsia="Book Antiqua" w:hAnsi="Book Antiqua" w:cs="Book Antiqua"/>
          <w:color w:val="000000"/>
          <w:vertAlign w:val="superscript"/>
        </w:rPr>
        <w:t>40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4A3D1D" w:rsidRPr="004A3D1D">
        <w:rPr>
          <w:rFonts w:ascii="Book Antiqua" w:eastAsia="Book Antiqua" w:hAnsi="Book Antiqua" w:cs="Book Antiqua"/>
          <w:color w:val="000000"/>
        </w:rPr>
        <w:t>.</w:t>
      </w:r>
    </w:p>
    <w:p w14:paraId="623B521A" w14:textId="560C0AFE" w:rsidR="00A77B3E" w:rsidRPr="004A3D1D" w:rsidRDefault="008A7C62" w:rsidP="00E34D4C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During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traoperativ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bdominal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examination,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eritoneal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eeding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foun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10</w:t>
      </w:r>
      <w:r w:rsidR="00411541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%</w:t>
      </w:r>
      <w:r w:rsidR="00E34D4C">
        <w:rPr>
          <w:rFonts w:ascii="Book Antiqua" w:eastAsia="Book Antiqua" w:hAnsi="Book Antiqua" w:cs="Book Antiqua"/>
          <w:color w:val="000000"/>
          <w:shd w:val="clear" w:color="auto" w:fill="FFFFFF"/>
        </w:rPr>
        <w:t>-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20%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chedul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otentiall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urativ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esection</w:t>
      </w:r>
      <w:r w:rsidR="004A3D1D" w:rsidRPr="004A3D1D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[</w:t>
      </w:r>
      <w:proofErr w:type="gramEnd"/>
      <w:r w:rsidRPr="004A3D1D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41</w:t>
      </w:r>
      <w:r w:rsidR="004A3D1D" w:rsidRPr="004A3D1D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]</w:t>
      </w:r>
      <w:r w:rsidR="004A3D1D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ntras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ymph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ematogenou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ssemination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eritone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prea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ocoregion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xtension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eopera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cogni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eritone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volve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plex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inc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ll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maging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echnique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hav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ignifican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limitation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becaus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low-volum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densit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eritoneal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nodules</w:t>
      </w:r>
      <w:r w:rsidR="004A3D1D" w:rsidRPr="004A3D1D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[</w:t>
      </w:r>
      <w:proofErr w:type="gramEnd"/>
      <w:r w:rsidRPr="004A3D1D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42</w:t>
      </w:r>
      <w:r w:rsidR="004A3D1D" w:rsidRPr="004A3D1D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]</w:t>
      </w:r>
      <w:r w:rsidR="004A3D1D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.</w:t>
      </w:r>
    </w:p>
    <w:p w14:paraId="18C9980C" w14:textId="59DC66A3" w:rsidR="00A77B3E" w:rsidRPr="004A3D1D" w:rsidRDefault="008A7C62" w:rsidP="00E34D4C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imila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distan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metastases,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eritoneal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arcinomatosi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a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hav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differen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grade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everity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eritoneal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arcinomatosi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dex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(PCI)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develop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b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ugarbaker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help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sses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xt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traperitone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sea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bserv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mpla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iz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stribu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roughou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3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gion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ximum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cor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39</w:t>
      </w:r>
      <w:r w:rsidR="006A1BF9" w:rsidRPr="004A3D1D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[43]</w:t>
      </w:r>
      <w:r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ow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C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cor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ralle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ligo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ate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eritone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rcinomatosi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traperitone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pos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lterna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ystem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llow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ig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ncentration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traperitone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rug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c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re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um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ell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eritone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odul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rectly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direc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traoperativ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stillatio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to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lastRenderedPageBreak/>
        <w:t>abdominal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avit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heat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hyperthermia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extend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locoregional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effect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creas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enetratio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to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malignan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nodule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creas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ntimitotic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effect</w:t>
      </w:r>
      <w:r w:rsidR="004A3D1D" w:rsidRPr="004A3D1D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[</w:t>
      </w:r>
      <w:proofErr w:type="gramEnd"/>
      <w:r w:rsidRPr="004A3D1D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44</w:t>
      </w:r>
      <w:r w:rsidR="004A3D1D" w:rsidRPr="004A3D1D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]</w:t>
      </w:r>
      <w:r w:rsidR="004A3D1D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.</w:t>
      </w:r>
    </w:p>
    <w:p w14:paraId="08DACDB8" w14:textId="2D7D231A" w:rsidR="00A77B3E" w:rsidRPr="004A3D1D" w:rsidRDefault="008A7C62" w:rsidP="00E34D4C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ros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eritone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rcinomatosi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fficac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hyperthermic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traperitoneal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(</w:t>
      </w:r>
      <w:r w:rsidRPr="004A3D1D">
        <w:rPr>
          <w:rFonts w:ascii="Book Antiqua" w:eastAsia="Book Antiqua" w:hAnsi="Book Antiqua" w:cs="Book Antiqua"/>
          <w:color w:val="000000"/>
        </w:rPr>
        <w:t>HIPEC)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epend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ossibilit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chiev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plet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ytoreduction</w:t>
      </w:r>
      <w:r w:rsidR="00500D5B"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ru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c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mi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500D5B"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idu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umor</w:t>
      </w:r>
      <w:r w:rsidR="00500D5B" w:rsidRPr="004A3D1D">
        <w:rPr>
          <w:rFonts w:ascii="Book Antiqua" w:eastAsia="Book Antiqua" w:hAnsi="Book Antiqua" w:cs="Book Antiqua"/>
          <w:color w:val="000000"/>
        </w:rPr>
        <w:t>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arg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.5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mm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4A3D1D">
        <w:rPr>
          <w:rFonts w:ascii="Book Antiqua" w:eastAsia="Book Antiqua" w:hAnsi="Book Antiqua" w:cs="Book Antiqua"/>
          <w:color w:val="000000"/>
          <w:vertAlign w:val="superscript"/>
        </w:rPr>
        <w:t>45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4A3D1D" w:rsidRPr="004A3D1D">
        <w:rPr>
          <w:rFonts w:ascii="Book Antiqua" w:eastAsia="Book Antiqua" w:hAnsi="Book Antiqua" w:cs="Book Antiqua"/>
          <w:color w:val="000000"/>
        </w:rPr>
        <w:t>.</w:t>
      </w:r>
    </w:p>
    <w:p w14:paraId="4D12B8A7" w14:textId="775A6203" w:rsidR="00A77B3E" w:rsidRPr="004A3D1D" w:rsidRDefault="008A7C62" w:rsidP="00E34D4C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us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HIPEC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tudi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etrospectiv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multicentric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French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tud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betwee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Februar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1989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ugus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2007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Glehen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et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al</w:t>
      </w:r>
      <w:r w:rsidR="004A3D1D" w:rsidRPr="004A3D1D">
        <w:rPr>
          <w:rFonts w:ascii="Book Antiqua" w:eastAsia="Book Antiqua" w:hAnsi="Book Antiqua" w:cs="Book Antiqua"/>
          <w:i/>
          <w:iCs/>
          <w:color w:val="000000"/>
          <w:shd w:val="clear" w:color="auto" w:fill="FFFFFF"/>
          <w:vertAlign w:val="superscript"/>
        </w:rPr>
        <w:t>[</w:t>
      </w:r>
      <w:proofErr w:type="gramEnd"/>
      <w:r w:rsidRPr="004A3D1D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46</w:t>
      </w:r>
      <w:r w:rsidR="004A3D1D" w:rsidRPr="004A3D1D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]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evaluat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159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500D5B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who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underwen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ytoreductiv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urger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HIPEC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how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1-,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3-,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5-yea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urvival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ate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43%,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18%,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13%,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espectively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s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esult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creas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61%,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30%,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23%</w:t>
      </w:r>
      <w:r w:rsidR="00500D5B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500D5B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espectively,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omplet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ytoreduction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uthor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eport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ompletenes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ytoreductio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being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rincipal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dependen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rognostic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factor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tud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how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a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f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ytoreductiv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urger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doe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no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llow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enough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downstaging,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urvival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ate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r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low,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media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urvival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6</w:t>
      </w:r>
      <w:r w:rsidR="00E34D4C">
        <w:rPr>
          <w:rFonts w:ascii="Book Antiqua" w:eastAsia="Book Antiqua" w:hAnsi="Book Antiqua" w:cs="Book Antiqua"/>
          <w:color w:val="000000"/>
          <w:shd w:val="clear" w:color="auto" w:fill="FFFFFF"/>
        </w:rPr>
        <w:t>-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8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mo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</w:p>
    <w:p w14:paraId="6242A9F8" w14:textId="57FFFED9" w:rsidR="00A77B3E" w:rsidRPr="004A3D1D" w:rsidRDefault="008A7C62" w:rsidP="00E34D4C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pletenes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ytoreduc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rit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gnos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act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vival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</w:p>
    <w:p w14:paraId="327F7DFD" w14:textId="7A4114B3" w:rsidR="00A77B3E" w:rsidRPr="004A3D1D" w:rsidRDefault="008A7C62" w:rsidP="00E34D4C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-analys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udi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how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di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viv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nefi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4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mo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av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ytoreduc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lu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IPE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ignifica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ystem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xicit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eritone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rcinomatos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ment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i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ategory,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HIPEC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elat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high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isk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developing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espirator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failur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(R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=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3.67,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34D4C" w:rsidRPr="00E34D4C">
        <w:rPr>
          <w:rFonts w:ascii="Book Antiqua" w:eastAsia="Book Antiqua" w:hAnsi="Book Antiqua" w:cs="Book Antiqua"/>
          <w:color w:val="000000"/>
          <w:shd w:val="clear" w:color="auto" w:fill="FFFFFF"/>
        </w:rPr>
        <w:t>95%CI: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2.02</w:t>
      </w:r>
      <w:r w:rsidR="00E34D4C">
        <w:rPr>
          <w:rFonts w:ascii="Book Antiqua" w:eastAsia="Book Antiqua" w:hAnsi="Book Antiqua" w:cs="Book Antiqua"/>
          <w:color w:val="000000"/>
          <w:shd w:val="clear" w:color="auto" w:fill="FFFFFF"/>
        </w:rPr>
        <w:t>-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6.67,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34D4C" w:rsidRPr="00E34D4C">
        <w:rPr>
          <w:rFonts w:ascii="Book Antiqua" w:eastAsia="Book Antiqua" w:hAnsi="Book Antiqua" w:cs="Book Antiqua"/>
          <w:i/>
          <w:color w:val="000000"/>
          <w:shd w:val="clear" w:color="auto" w:fill="FFFFFF"/>
        </w:rPr>
        <w:t>P</w:t>
      </w:r>
      <w:r w:rsidR="00F00333">
        <w:rPr>
          <w:rFonts w:ascii="Book Antiqua" w:eastAsia="Book Antiqua" w:hAnsi="Book Antiqua" w:cs="Book Antiqua"/>
          <w:i/>
          <w:color w:val="000000"/>
          <w:shd w:val="clear" w:color="auto" w:fill="FFFFFF"/>
        </w:rPr>
        <w:t xml:space="preserve"> &lt;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0.001)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enal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dysfunctio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(R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=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4.46,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34D4C" w:rsidRPr="00E34D4C">
        <w:rPr>
          <w:rFonts w:ascii="Book Antiqua" w:eastAsia="Book Antiqua" w:hAnsi="Book Antiqua" w:cs="Book Antiqua"/>
          <w:color w:val="000000"/>
          <w:shd w:val="clear" w:color="auto" w:fill="FFFFFF"/>
        </w:rPr>
        <w:t>95%CI: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1.42</w:t>
      </w:r>
      <w:r w:rsidR="00E34D4C">
        <w:rPr>
          <w:rFonts w:ascii="Book Antiqua" w:eastAsia="Book Antiqua" w:hAnsi="Book Antiqua" w:cs="Book Antiqua"/>
          <w:color w:val="000000"/>
          <w:shd w:val="clear" w:color="auto" w:fill="FFFFFF"/>
        </w:rPr>
        <w:t>-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13.99,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P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=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0.01)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atien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electio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lay</w:t>
      </w:r>
      <w:r w:rsidR="00500D5B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rucial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ol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500D5B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otential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benefi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500D5B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HIPEC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use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houl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hav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excellen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reoperativ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functional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tatu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no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evidenc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extraperitoneal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metastases.</w:t>
      </w:r>
    </w:p>
    <w:p w14:paraId="60112627" w14:textId="78621402" w:rsidR="00A77B3E" w:rsidRPr="004A3D1D" w:rsidRDefault="008A7C62" w:rsidP="00E34D4C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ignet-r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el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r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igh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isk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eritone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eeding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urrent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art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erm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LOT9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</w:t>
      </w:r>
      <w:r w:rsidR="00A32200" w:rsidRPr="004A3D1D">
        <w:rPr>
          <w:rFonts w:ascii="Book Antiqua" w:eastAsia="Book Antiqua" w:hAnsi="Book Antiqua" w:cs="Book Antiqua"/>
          <w:color w:val="000000"/>
          <w:vertAlign w:val="superscript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valuat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lac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phylac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IPE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ggress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tumor</w:t>
      </w:r>
      <w:r w:rsidR="00E34D4C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E34D4C" w:rsidRPr="004A3D1D">
        <w:rPr>
          <w:rFonts w:ascii="Book Antiqua" w:eastAsia="Book Antiqua" w:hAnsi="Book Antiqua" w:cs="Book Antiqua"/>
          <w:color w:val="000000"/>
          <w:vertAlign w:val="superscript"/>
        </w:rPr>
        <w:t>47]</w:t>
      </w:r>
      <w:r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ulticen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clud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ignet-ring-cel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ura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ag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ou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ses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ce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eoadjuva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LO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ycl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r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bsequent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ndomiz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ura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juva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LO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ura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bin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traopera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phylac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IPE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juva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LOT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lastRenderedPageBreak/>
        <w:t>resul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ud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l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vid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videnc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500D5B"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o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phylac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traopera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</w:p>
    <w:p w14:paraId="0CF19ECE" w14:textId="439B5767" w:rsidR="00A77B3E" w:rsidRPr="004A3D1D" w:rsidRDefault="008A7C62" w:rsidP="00E34D4C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Surg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bin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traperitone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ul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mpro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viv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duc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currenc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par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634057" w:rsidRPr="004A3D1D">
        <w:rPr>
          <w:rFonts w:ascii="Book Antiqua" w:eastAsia="Book Antiqua" w:hAnsi="Book Antiqua" w:cs="Book Antiqua"/>
          <w:color w:val="000000"/>
        </w:rPr>
        <w:t>on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elec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ses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traperitone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ul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pos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eritone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rcinomatos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eritone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dex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PCI)</w:t>
      </w:r>
      <w:r w:rsidR="00F00333">
        <w:rPr>
          <w:rFonts w:ascii="Book Antiqua" w:eastAsia="Book Antiqua" w:hAnsi="Book Antiqua" w:cs="Book Antiqua"/>
          <w:color w:val="000000"/>
        </w:rPr>
        <w:t xml:space="preserve"> &lt; </w:t>
      </w:r>
      <w:r w:rsidRPr="004A3D1D">
        <w:rPr>
          <w:rFonts w:ascii="Book Antiqua" w:eastAsia="Book Antiqua" w:hAnsi="Book Antiqua" w:cs="Book Antiqua"/>
          <w:color w:val="000000"/>
        </w:rPr>
        <w:t>7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4A3D1D">
        <w:rPr>
          <w:rFonts w:ascii="Book Antiqua" w:eastAsia="Book Antiqua" w:hAnsi="Book Antiqua" w:cs="Book Antiqua"/>
          <w:color w:val="000000"/>
          <w:vertAlign w:val="superscript"/>
        </w:rPr>
        <w:t>48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4A3D1D"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owever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afet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utcom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houl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urth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valua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arg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ample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pecif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echniqu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urrent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s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ramework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tocol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xclusively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</w:p>
    <w:p w14:paraId="2C66093F" w14:textId="5302A1AC" w:rsidR="00A77B3E" w:rsidRPr="004A3D1D" w:rsidRDefault="008A7C62" w:rsidP="00E34D4C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ngo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PE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houl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elp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urth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efin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o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HIPEC</w:t>
      </w:r>
      <w:r w:rsidR="00E34D4C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E34D4C" w:rsidRPr="004A3D1D">
        <w:rPr>
          <w:rFonts w:ascii="Book Antiqua" w:eastAsia="Book Antiqua" w:hAnsi="Book Antiqua" w:cs="Book Antiqua"/>
          <w:color w:val="000000"/>
          <w:vertAlign w:val="superscript"/>
        </w:rPr>
        <w:t>49]</w:t>
      </w:r>
      <w:r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ndomiz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par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3F22FF" w:rsidRPr="004A3D1D">
        <w:rPr>
          <w:rFonts w:ascii="Book Antiqua" w:eastAsia="Book Antiqua" w:hAnsi="Book Antiqua" w:cs="Book Antiqua"/>
          <w:color w:val="000000"/>
        </w:rPr>
        <w:t>so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ytoreduc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3F22FF"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ytoreduc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lu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IPE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vanc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eritone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rcinomatosis.</w:t>
      </w:r>
    </w:p>
    <w:p w14:paraId="617D8981" w14:textId="77777777" w:rsidR="00A77B3E" w:rsidRPr="004A3D1D" w:rsidRDefault="00A77B3E" w:rsidP="004A3D1D">
      <w:pPr>
        <w:spacing w:line="360" w:lineRule="auto"/>
        <w:jc w:val="both"/>
        <w:rPr>
          <w:rFonts w:ascii="Book Antiqua" w:hAnsi="Book Antiqua"/>
        </w:rPr>
      </w:pPr>
    </w:p>
    <w:p w14:paraId="28110EFA" w14:textId="1C523C4C" w:rsidR="00A77B3E" w:rsidRPr="004A3D1D" w:rsidRDefault="008A7C62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Radiotherapy</w:t>
      </w:r>
      <w:r w:rsidR="00A32200" w:rsidRPr="004A3D1D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</w:p>
    <w:p w14:paraId="317862FD" w14:textId="5D9254B7" w:rsidR="00A77B3E" w:rsidRPr="004A3D1D" w:rsidRDefault="008A7C62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Radi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mon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s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ntro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o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prea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umor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ignifica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vance</w:t>
      </w:r>
      <w:r w:rsidR="003F22FF" w:rsidRPr="004A3D1D">
        <w:rPr>
          <w:rFonts w:ascii="Book Antiqua" w:eastAsia="Book Antiqua" w:hAnsi="Book Antiqua" w:cs="Book Antiqua"/>
          <w:color w:val="000000"/>
        </w:rPr>
        <w:t>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ncolog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ield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ggress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o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pread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di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mploy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o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ntrol.</w:t>
      </w:r>
      <w:r w:rsidR="0037434C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isto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di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g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paris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juva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4A3D1D" w:rsidRPr="004A3D1D">
        <w:rPr>
          <w:rFonts w:ascii="Book Antiqua" w:eastAsia="Book Antiqua" w:hAnsi="Book Antiqua" w:cs="Book Antiqua"/>
          <w:i/>
          <w:color w:val="000000"/>
        </w:rPr>
        <w:t xml:space="preserve"> vs </w:t>
      </w:r>
      <w:r w:rsidRPr="004A3D1D">
        <w:rPr>
          <w:rFonts w:ascii="Book Antiqua" w:eastAsia="Book Antiqua" w:hAnsi="Book Antiqua" w:cs="Book Antiqua"/>
          <w:color w:val="000000"/>
        </w:rPr>
        <w:t>radi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llow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ction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ul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ritis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omac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roup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ail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emonstrat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veral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viv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benefit</w:t>
      </w:r>
      <w:r w:rsidR="006A1BF9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6A1BF9" w:rsidRPr="004A3D1D">
        <w:rPr>
          <w:rFonts w:ascii="Book Antiqua" w:eastAsia="Book Antiqua" w:hAnsi="Book Antiqua" w:cs="Book Antiqua"/>
          <w:color w:val="000000"/>
          <w:vertAlign w:val="superscript"/>
        </w:rPr>
        <w:t>50]</w:t>
      </w:r>
      <w:r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utcom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er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3F22FF" w:rsidRPr="004A3D1D">
        <w:rPr>
          <w:rFonts w:ascii="Book Antiqua" w:eastAsia="Book Antiqua" w:hAnsi="Book Antiqua" w:cs="Book Antiqua"/>
          <w:color w:val="000000"/>
        </w:rPr>
        <w:t>general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sappoint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3F22FF"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5-yea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veral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viv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7%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roup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elimina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ud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3F22FF" w:rsidRPr="004A3D1D">
        <w:rPr>
          <w:rFonts w:ascii="Book Antiqua" w:eastAsia="Book Antiqua" w:hAnsi="Book Antiqua" w:cs="Book Antiqua"/>
          <w:color w:val="000000"/>
        </w:rPr>
        <w:t>oppos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juva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diotherapy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nclus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a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main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andar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ndition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o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juva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inimal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u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ear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ater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ud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rom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in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par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370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h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nderw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3F22FF" w:rsidRPr="004A3D1D">
        <w:rPr>
          <w:rFonts w:ascii="Book Antiqua" w:eastAsia="Book Antiqua" w:hAnsi="Book Antiqua" w:cs="Book Antiqua"/>
          <w:color w:val="000000"/>
        </w:rPr>
        <w:t>on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ceiv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eopera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di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rdi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gion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oesophage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unction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mi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gion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ymp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nodes</w:t>
      </w:r>
      <w:r w:rsidR="006A1BF9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6A1BF9" w:rsidRPr="004A3D1D">
        <w:rPr>
          <w:rFonts w:ascii="Book Antiqua" w:eastAsia="Book Antiqua" w:hAnsi="Book Antiqua" w:cs="Book Antiqua"/>
          <w:color w:val="000000"/>
          <w:vertAlign w:val="superscript"/>
        </w:rPr>
        <w:t>51]</w:t>
      </w:r>
      <w:r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ignifica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veral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viv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vantag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absolut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isk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duc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pproximate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%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555886">
        <w:rPr>
          <w:rFonts w:ascii="Book Antiqua" w:eastAsia="Book Antiqua" w:hAnsi="Book Antiqua" w:cs="Book Antiqua"/>
          <w:color w:val="000000"/>
        </w:rPr>
        <w:t>5</w:t>
      </w:r>
      <w:r w:rsidR="00555886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ears)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o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roup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ceiv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eoadjuva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diotherapy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viv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nefi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e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as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otenti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nefi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di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juva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radi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andar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r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ni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ate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ccord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lastRenderedPageBreak/>
        <w:t>Intergroup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0116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espit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hodolog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laws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th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untrie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junc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di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nsider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osi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rgin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ros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idu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disease</w:t>
      </w:r>
      <w:r w:rsidR="006A1BF9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6A1BF9" w:rsidRPr="004A3D1D">
        <w:rPr>
          <w:rFonts w:ascii="Book Antiqua" w:eastAsia="Book Antiqua" w:hAnsi="Book Antiqua" w:cs="Book Antiqua"/>
          <w:color w:val="000000"/>
          <w:vertAlign w:val="superscript"/>
        </w:rPr>
        <w:t>52]</w:t>
      </w:r>
      <w:r w:rsidRPr="004A3D1D">
        <w:rPr>
          <w:rFonts w:ascii="Book Antiqua" w:eastAsia="Book Antiqua" w:hAnsi="Book Antiqua" w:cs="Book Antiqua"/>
          <w:color w:val="000000"/>
        </w:rPr>
        <w:t>.</w:t>
      </w:r>
    </w:p>
    <w:p w14:paraId="727A5967" w14:textId="51C8CEF7" w:rsidR="00A77B3E" w:rsidRPr="004A3D1D" w:rsidRDefault="008A7C62" w:rsidP="006A1BF9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ntras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at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resectable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videnc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nresectab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carce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onetheles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radi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a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o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chiev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urab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llia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nvers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resectable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sease.</w:t>
      </w:r>
      <w:r w:rsidR="0037434C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apane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ud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a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mploy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radi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nresectab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ocal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vanc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u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c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t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33.3%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veral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holog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plet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pon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t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3.3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%</w:t>
      </w:r>
      <w:r w:rsidR="006A1BF9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6A1BF9" w:rsidRPr="004A3D1D">
        <w:rPr>
          <w:rFonts w:ascii="Book Antiqua" w:eastAsia="Book Antiqua" w:hAnsi="Book Antiqua" w:cs="Book Antiqua"/>
          <w:color w:val="000000"/>
          <w:vertAlign w:val="superscript"/>
        </w:rPr>
        <w:t>53]</w:t>
      </w:r>
      <w:r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ud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40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ra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er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eliver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ima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um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gion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ymp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od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ncurr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-1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isplatin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nclus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a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di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ul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ev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o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prea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um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ea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resectability</w:t>
      </w:r>
      <w:proofErr w:type="spellEnd"/>
      <w:r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ndomiz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udi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3F22FF" w:rsidRPr="004A3D1D">
        <w:rPr>
          <w:rFonts w:ascii="Book Antiqua" w:eastAsia="Book Antiqua" w:hAnsi="Book Antiqua" w:cs="Book Antiqua"/>
          <w:color w:val="000000"/>
        </w:rPr>
        <w:t>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eopera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di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r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eneral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o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qualit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mi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forma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qualit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equac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od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ssection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xt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um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volvement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-analys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udi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rom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et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i/>
          <w:iCs/>
          <w:color w:val="000000"/>
        </w:rPr>
        <w:t>al</w:t>
      </w:r>
      <w:r w:rsidR="004A3D1D" w:rsidRPr="004A3D1D">
        <w:rPr>
          <w:rFonts w:ascii="Book Antiqua" w:eastAsia="Book Antiqua" w:hAnsi="Book Antiqua" w:cs="Book Antiqua"/>
          <w:i/>
          <w:iCs/>
          <w:color w:val="000000"/>
          <w:vertAlign w:val="superscript"/>
        </w:rPr>
        <w:t>[</w:t>
      </w:r>
      <w:proofErr w:type="gramEnd"/>
      <w:r w:rsidRPr="004A3D1D">
        <w:rPr>
          <w:rFonts w:ascii="Book Antiqua" w:eastAsia="Book Antiqua" w:hAnsi="Book Antiqua" w:cs="Book Antiqua"/>
          <w:color w:val="000000"/>
          <w:vertAlign w:val="superscript"/>
        </w:rPr>
        <w:t>54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o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how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viv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nefi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3F22FF"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eopera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di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555886">
        <w:rPr>
          <w:rFonts w:ascii="Book Antiqua" w:eastAsia="Book Antiqua" w:hAnsi="Book Antiqua" w:cs="Book Antiqua"/>
          <w:color w:val="000000"/>
        </w:rPr>
        <w:t>5</w:t>
      </w:r>
      <w:r w:rsidRPr="004A3D1D">
        <w:rPr>
          <w:rFonts w:ascii="Book Antiqua" w:eastAsia="Book Antiqua" w:hAnsi="Book Antiqua" w:cs="Book Antiqua"/>
          <w:color w:val="000000"/>
        </w:rPr>
        <w:t>-yea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veral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viv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</w:t>
      </w:r>
      <w:r w:rsidR="003F22FF" w:rsidRPr="004A3D1D">
        <w:rPr>
          <w:rFonts w:ascii="Book Antiqua" w:eastAsia="Book Antiqua" w:hAnsi="Book Antiqua" w:cs="Book Antiqua"/>
          <w:color w:val="000000"/>
        </w:rPr>
        <w:t>h</w:t>
      </w:r>
      <w:r w:rsidRPr="004A3D1D">
        <w:rPr>
          <w:rFonts w:ascii="Book Antiqua" w:eastAsia="Book Antiqua" w:hAnsi="Book Antiqua" w:cs="Book Antiqua"/>
          <w:color w:val="000000"/>
        </w:rPr>
        <w:t>azar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3F22FF" w:rsidRPr="004A3D1D">
        <w:rPr>
          <w:rFonts w:ascii="Book Antiqua" w:eastAsia="Book Antiqua" w:hAnsi="Book Antiqua" w:cs="Book Antiqua"/>
          <w:color w:val="000000"/>
        </w:rPr>
        <w:t>r</w:t>
      </w:r>
      <w:r w:rsidRPr="004A3D1D">
        <w:rPr>
          <w:rFonts w:ascii="Book Antiqua" w:eastAsia="Book Antiqua" w:hAnsi="Book Antiqua" w:cs="Book Antiqua"/>
          <w:color w:val="000000"/>
        </w:rPr>
        <w:t>atio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0.68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E34D4C" w:rsidRPr="00E34D4C">
        <w:rPr>
          <w:rFonts w:ascii="Book Antiqua" w:eastAsia="Book Antiqua" w:hAnsi="Book Antiqua" w:cs="Book Antiqua"/>
          <w:color w:val="000000"/>
        </w:rPr>
        <w:t>95%C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0.45</w:t>
      </w:r>
      <w:r w:rsidR="00E34D4C">
        <w:rPr>
          <w:rFonts w:ascii="Book Antiqua" w:eastAsia="Book Antiqua" w:hAnsi="Book Antiqua" w:cs="Book Antiqua"/>
          <w:color w:val="000000"/>
        </w:rPr>
        <w:t>-</w:t>
      </w:r>
      <w:r w:rsidRPr="004A3D1D">
        <w:rPr>
          <w:rFonts w:ascii="Book Antiqua" w:eastAsia="Book Antiqua" w:hAnsi="Book Antiqua" w:cs="Book Antiqua"/>
          <w:color w:val="000000"/>
        </w:rPr>
        <w:t>1.01)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</w:p>
    <w:p w14:paraId="5AC4A7EC" w14:textId="5AA9F4FA" w:rsidR="00A77B3E" w:rsidRPr="004A3D1D" w:rsidRDefault="008A7C62" w:rsidP="006A1BF9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di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3F22FF" w:rsidRPr="004A3D1D">
        <w:rPr>
          <w:rFonts w:ascii="Book Antiqua" w:eastAsia="Book Antiqua" w:hAnsi="Book Antiqua" w:cs="Book Antiqua"/>
          <w:color w:val="000000"/>
        </w:rPr>
        <w:t>play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mi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ole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junc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di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o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eem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mpro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veral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sease-fre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survival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4A3D1D">
        <w:rPr>
          <w:rFonts w:ascii="Book Antiqua" w:eastAsia="Book Antiqua" w:hAnsi="Book Antiqua" w:cs="Book Antiqua"/>
          <w:color w:val="000000"/>
          <w:vertAlign w:val="superscript"/>
        </w:rPr>
        <w:t>55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4A3D1D"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nefi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di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nage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ligo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or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cus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llia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ymptom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us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ima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es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duc</w:t>
      </w:r>
      <w:r w:rsidR="0012761A" w:rsidRPr="004A3D1D">
        <w:rPr>
          <w:rFonts w:ascii="Book Antiqua" w:eastAsia="Book Antiqua" w:hAnsi="Book Antiqua" w:cs="Book Antiqua"/>
          <w:color w:val="000000"/>
        </w:rPr>
        <w:t>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bleeding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4A3D1D">
        <w:rPr>
          <w:rFonts w:ascii="Book Antiqua" w:eastAsia="Book Antiqua" w:hAnsi="Book Antiqua" w:cs="Book Antiqua"/>
          <w:color w:val="000000"/>
          <w:vertAlign w:val="superscript"/>
        </w:rPr>
        <w:t>56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4A3D1D"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  <w:vertAlign w:val="superscript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ngo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.S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ndomiz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dress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tter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d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di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su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ligo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sophage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</w:t>
      </w:r>
      <w:r w:rsidRPr="004A3D1D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ClinicalTrials.gov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identifier: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CT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04248452)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4A3D1D">
        <w:rPr>
          <w:rFonts w:ascii="Book Antiqua" w:eastAsia="Book Antiqua" w:hAnsi="Book Antiqua" w:cs="Book Antiqua"/>
          <w:color w:val="000000"/>
          <w:vertAlign w:val="superscript"/>
        </w:rPr>
        <w:t>57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4A3D1D" w:rsidRPr="004A3D1D">
        <w:rPr>
          <w:rFonts w:ascii="Book Antiqua" w:eastAsia="Book Antiqua" w:hAnsi="Book Antiqua" w:cs="Book Antiqua"/>
          <w:color w:val="000000"/>
        </w:rPr>
        <w:t>.</w:t>
      </w:r>
    </w:p>
    <w:p w14:paraId="456AEAF7" w14:textId="77777777" w:rsidR="00A77B3E" w:rsidRPr="004A3D1D" w:rsidRDefault="00A77B3E" w:rsidP="004A3D1D">
      <w:pPr>
        <w:spacing w:line="360" w:lineRule="auto"/>
        <w:jc w:val="both"/>
        <w:rPr>
          <w:rFonts w:ascii="Book Antiqua" w:hAnsi="Book Antiqua"/>
        </w:rPr>
      </w:pPr>
    </w:p>
    <w:p w14:paraId="31C4E497" w14:textId="41E2FD71" w:rsidR="00A77B3E" w:rsidRPr="004A3D1D" w:rsidRDefault="008A7C62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Targeted</w:t>
      </w:r>
      <w:r w:rsidR="00A32200" w:rsidRPr="004A3D1D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therapy</w:t>
      </w:r>
      <w:r w:rsidR="00A32200" w:rsidRPr="004A3D1D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</w:p>
    <w:p w14:paraId="69824D0B" w14:textId="7BF3BD97" w:rsidR="00A77B3E" w:rsidRPr="004A3D1D" w:rsidRDefault="008A7C62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o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ul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nvention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vanc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imula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arc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eam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xplor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lterna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olutions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arge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ncolog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a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arge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pecif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en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tein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volv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um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xpansion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lastRenderedPageBreak/>
        <w:t>erythroblas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eukemi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vir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ncogen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omolo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ErbB2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ls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now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ER2)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long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piderm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row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act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EGF)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cept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yrosin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inases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cept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verexpress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</w:t>
      </w:r>
      <w:r w:rsidR="0012761A" w:rsidRPr="004A3D1D">
        <w:rPr>
          <w:rFonts w:ascii="Book Antiqua" w:eastAsia="Book Antiqua" w:hAnsi="Book Antiqua" w:cs="Book Antiqua"/>
          <w:color w:val="000000"/>
        </w:rPr>
        <w:t>%</w:t>
      </w:r>
      <w:r w:rsidR="00E34D4C">
        <w:rPr>
          <w:rFonts w:ascii="Book Antiqua" w:eastAsia="Book Antiqua" w:hAnsi="Book Antiqua" w:cs="Book Antiqua"/>
          <w:color w:val="000000"/>
        </w:rPr>
        <w:t>-</w:t>
      </w:r>
      <w:r w:rsidRPr="004A3D1D">
        <w:rPr>
          <w:rFonts w:ascii="Book Antiqua" w:eastAsia="Book Antiqua" w:hAnsi="Book Antiqua" w:cs="Book Antiqua"/>
          <w:color w:val="000000"/>
        </w:rPr>
        <w:t>20%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cancer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4A3D1D">
        <w:rPr>
          <w:rFonts w:ascii="Book Antiqua" w:eastAsia="Book Antiqua" w:hAnsi="Book Antiqua" w:cs="Book Antiqua"/>
          <w:color w:val="000000"/>
          <w:vertAlign w:val="superscript"/>
        </w:rPr>
        <w:t>58,59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4A3D1D"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dvers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rognostic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facto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breas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ancer,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howing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mor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ggressiv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biological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behavio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highe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ecurrenc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ate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ancer,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HER2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nl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redictiv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marker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Molecula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arget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rap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gains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HER2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develop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mprov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rognosi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i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umo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ubtype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mechanism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dministrat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ntibodie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gains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HER2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n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t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ligand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forc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t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ternalizatio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ntagoniz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t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ecycling.</w:t>
      </w:r>
    </w:p>
    <w:p w14:paraId="46D2972E" w14:textId="27FB1194" w:rsidR="00A77B3E" w:rsidRPr="004A3D1D" w:rsidRDefault="008A7C62" w:rsidP="006A1BF9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rastuzumab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firs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reatmen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develop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HER2-positiv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arcinomas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t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efficac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firs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describ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breas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demonstrat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esponse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both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ingl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gen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ombinatio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egimens</w:t>
      </w:r>
      <w:r w:rsidR="004A3D1D" w:rsidRPr="004A3D1D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[</w:t>
      </w:r>
      <w:proofErr w:type="gramEnd"/>
      <w:r w:rsidRPr="004A3D1D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60,61</w:t>
      </w:r>
      <w:r w:rsidR="004A3D1D" w:rsidRPr="004A3D1D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]</w:t>
      </w:r>
      <w:r w:rsidR="004A3D1D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iv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cces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juva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etting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reas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valua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12761A" w:rsidRPr="004A3D1D">
        <w:rPr>
          <w:rFonts w:ascii="Book Antiqua" w:eastAsia="Book Antiqua" w:hAnsi="Book Antiqua" w:cs="Book Antiqua"/>
          <w:color w:val="000000"/>
        </w:rPr>
        <w:t>t</w:t>
      </w:r>
      <w:r w:rsidRPr="004A3D1D">
        <w:rPr>
          <w:rFonts w:ascii="Book Antiqua" w:eastAsia="Book Antiqua" w:hAnsi="Book Antiqua" w:cs="Book Antiqua"/>
          <w:color w:val="000000"/>
        </w:rPr>
        <w:t>rastuzumab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sophage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ecessary.</w:t>
      </w:r>
      <w:r w:rsidR="0037434C" w:rsidRPr="004A3D1D">
        <w:rPr>
          <w:rFonts w:ascii="Book Antiqua" w:eastAsia="Book Antiqua" w:hAnsi="Book Antiqua" w:cs="Book Antiqua"/>
          <w:color w:val="000000"/>
        </w:rPr>
        <w:t xml:space="preserve"> </w:t>
      </w:r>
    </w:p>
    <w:p w14:paraId="17FEA70A" w14:textId="4566277C" w:rsidR="00A77B3E" w:rsidRPr="004A3D1D" w:rsidRDefault="008A7C62" w:rsidP="006A1BF9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ndomiz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ternation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astuzumab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ToGA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valua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12761A" w:rsidRPr="004A3D1D">
        <w:rPr>
          <w:rFonts w:ascii="Book Antiqua" w:eastAsia="Book Antiqua" w:hAnsi="Book Antiqua" w:cs="Book Antiqua"/>
          <w:color w:val="000000"/>
        </w:rPr>
        <w:t>t</w:t>
      </w:r>
      <w:r w:rsidRPr="004A3D1D">
        <w:rPr>
          <w:rFonts w:ascii="Book Antiqua" w:eastAsia="Book Antiqua" w:hAnsi="Book Antiqua" w:cs="Book Antiqua"/>
          <w:color w:val="000000"/>
        </w:rPr>
        <w:t>rastuzumab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bin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andar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latinum/fluoropyrimidin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bination</w:t>
      </w:r>
      <w:r w:rsidR="004A3D1D" w:rsidRPr="004A3D1D">
        <w:rPr>
          <w:rFonts w:ascii="Book Antiqua" w:eastAsia="Book Antiqua" w:hAnsi="Book Antiqua" w:cs="Book Antiqua"/>
          <w:i/>
          <w:color w:val="000000"/>
        </w:rPr>
        <w:t xml:space="preserve"> vs </w:t>
      </w:r>
      <w:r w:rsidRPr="004A3D1D">
        <w:rPr>
          <w:rFonts w:ascii="Book Antiqua" w:eastAsia="Book Antiqua" w:hAnsi="Book Antiqua" w:cs="Book Antiqua"/>
          <w:color w:val="000000"/>
        </w:rPr>
        <w:t>platinum/fluoropyrimidin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12761A" w:rsidRPr="004A3D1D">
        <w:rPr>
          <w:rFonts w:ascii="Book Antiqua" w:eastAsia="Book Antiqua" w:hAnsi="Book Antiqua" w:cs="Book Antiqua"/>
          <w:color w:val="000000"/>
        </w:rPr>
        <w:t>on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operab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ocal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vanced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curren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ER2</w:t>
      </w:r>
      <w:r w:rsidR="0012761A" w:rsidRPr="004A3D1D">
        <w:rPr>
          <w:rFonts w:ascii="Book Antiqua" w:eastAsia="Book Antiqua" w:hAnsi="Book Antiqua" w:cs="Book Antiqua"/>
          <w:color w:val="000000"/>
        </w:rPr>
        <w:t>-</w:t>
      </w:r>
      <w:r w:rsidRPr="004A3D1D">
        <w:rPr>
          <w:rFonts w:ascii="Book Antiqua" w:eastAsia="Book Antiqua" w:hAnsi="Book Antiqua" w:cs="Book Antiqua"/>
          <w:color w:val="000000"/>
        </w:rPr>
        <w:t>posi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EJ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adenocarcinoma</w:t>
      </w:r>
      <w:r w:rsidR="007D0F75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7D0F75" w:rsidRPr="004A3D1D">
        <w:rPr>
          <w:rFonts w:ascii="Book Antiqua" w:eastAsia="Book Antiqua" w:hAnsi="Book Antiqua" w:cs="Book Antiqua"/>
          <w:color w:val="000000"/>
          <w:vertAlign w:val="superscript"/>
        </w:rPr>
        <w:t>6]</w:t>
      </w:r>
      <w:r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di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12761A" w:rsidRPr="004A3D1D">
        <w:rPr>
          <w:rFonts w:ascii="Book Antiqua" w:eastAsia="Book Antiqua" w:hAnsi="Book Antiqua" w:cs="Book Antiqua"/>
          <w:color w:val="000000"/>
        </w:rPr>
        <w:t>t</w:t>
      </w:r>
      <w:r w:rsidRPr="004A3D1D">
        <w:rPr>
          <w:rFonts w:ascii="Book Antiqua" w:eastAsia="Book Antiqua" w:hAnsi="Book Antiqua" w:cs="Book Antiqua"/>
          <w:color w:val="000000"/>
        </w:rPr>
        <w:t>rastuzumab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mprov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di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veral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viv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13.8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mo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bination</w:t>
      </w:r>
      <w:r w:rsidR="004A3D1D" w:rsidRPr="004A3D1D">
        <w:rPr>
          <w:rFonts w:ascii="Book Antiqua" w:eastAsia="Book Antiqua" w:hAnsi="Book Antiqua" w:cs="Book Antiqua"/>
          <w:i/>
          <w:color w:val="000000"/>
        </w:rPr>
        <w:t xml:space="preserve"> vs </w:t>
      </w:r>
      <w:r w:rsidRPr="004A3D1D">
        <w:rPr>
          <w:rFonts w:ascii="Book Antiqua" w:eastAsia="Book Antiqua" w:hAnsi="Book Antiqua" w:cs="Book Antiqua"/>
          <w:color w:val="000000"/>
        </w:rPr>
        <w:t>11.1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mo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12761A" w:rsidRPr="004A3D1D">
        <w:rPr>
          <w:rFonts w:ascii="Book Antiqua" w:eastAsia="Book Antiqua" w:hAnsi="Book Antiqua" w:cs="Book Antiqua"/>
          <w:color w:val="000000"/>
        </w:rPr>
        <w:t>only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azar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ti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HR</w:t>
      </w:r>
      <w:r w:rsidR="004A3D1D" w:rsidRPr="006A1BF9">
        <w:rPr>
          <w:rFonts w:ascii="Book Antiqua" w:eastAsia="Book Antiqua" w:hAnsi="Book Antiqua" w:cs="Book Antiqua"/>
          <w:color w:val="000000"/>
        </w:rPr>
        <w:t>]</w:t>
      </w:r>
      <w:r w:rsidR="006A1BF9">
        <w:rPr>
          <w:rFonts w:ascii="Book Antiqua" w:hAnsi="Book Antiqua" w:cs="Book Antiqua" w:hint="eastAsia"/>
          <w:color w:val="000000"/>
          <w:lang w:eastAsia="zh-CN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0.74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P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=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0.0046)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igh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ER2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xpress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eem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bta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v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reat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viv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vantag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16.0</w:t>
      </w:r>
      <w:r w:rsidR="004A3D1D" w:rsidRPr="004A3D1D">
        <w:rPr>
          <w:rFonts w:ascii="Book Antiqua" w:eastAsia="Book Antiqua" w:hAnsi="Book Antiqua" w:cs="Book Antiqua"/>
          <w:i/>
          <w:color w:val="000000"/>
        </w:rPr>
        <w:t xml:space="preserve"> vs </w:t>
      </w:r>
      <w:r w:rsidRPr="004A3D1D">
        <w:rPr>
          <w:rFonts w:ascii="Book Antiqua" w:eastAsia="Book Antiqua" w:hAnsi="Book Antiqua" w:cs="Book Antiqua"/>
          <w:color w:val="000000"/>
        </w:rPr>
        <w:t>11.8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mo</w:t>
      </w:r>
      <w:proofErr w:type="spellEnd"/>
      <w:r w:rsidRPr="004A3D1D">
        <w:rPr>
          <w:rFonts w:ascii="Book Antiqua" w:eastAsia="Book Antiqua" w:hAnsi="Book Antiqua" w:cs="Book Antiqua"/>
          <w:color w:val="000000"/>
        </w:rPr>
        <w:t>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R</w:t>
      </w:r>
      <w:r w:rsidR="006A1BF9">
        <w:rPr>
          <w:rFonts w:ascii="Book Antiqua" w:hAnsi="Book Antiqua" w:cs="Book Antiqua" w:hint="eastAsia"/>
          <w:color w:val="000000"/>
          <w:lang w:eastAsia="zh-CN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0.65)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12761A" w:rsidRPr="004A3D1D">
        <w:rPr>
          <w:rFonts w:ascii="Book Antiqua" w:eastAsia="Book Antiqua" w:hAnsi="Book Antiqua" w:cs="Book Antiqua"/>
          <w:color w:val="000000"/>
        </w:rPr>
        <w:t>N</w:t>
      </w:r>
      <w:r w:rsidRPr="004A3D1D">
        <w:rPr>
          <w:rFonts w:ascii="Book Antiqua" w:eastAsia="Book Antiqua" w:hAnsi="Book Antiqua" w:cs="Book Antiqua"/>
          <w:color w:val="000000"/>
        </w:rPr>
        <w:t>ot</w:t>
      </w:r>
      <w:r w:rsidR="0012761A" w:rsidRPr="004A3D1D">
        <w:rPr>
          <w:rFonts w:ascii="Book Antiqua" w:eastAsia="Book Antiqua" w:hAnsi="Book Antiqua" w:cs="Book Antiqua"/>
          <w:color w:val="000000"/>
        </w:rPr>
        <w:t>ably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astuzumab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rm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ceiv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or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di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12761A" w:rsidRPr="004A3D1D">
        <w:rPr>
          <w:rFonts w:ascii="Book Antiqua" w:eastAsia="Book Antiqua" w:hAnsi="Book Antiqua" w:cs="Book Antiqua"/>
          <w:color w:val="000000"/>
        </w:rPr>
        <w:t>six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ycles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plet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pon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t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5%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astuzumab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roup</w:t>
      </w:r>
      <w:r w:rsidR="004A3D1D" w:rsidRPr="004A3D1D">
        <w:rPr>
          <w:rFonts w:ascii="Book Antiqua" w:eastAsia="Book Antiqua" w:hAnsi="Book Antiqua" w:cs="Book Antiqua"/>
          <w:i/>
          <w:color w:val="000000"/>
        </w:rPr>
        <w:t xml:space="preserve"> vs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lone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lmos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ach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atist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ignificanc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P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=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0.059)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as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ult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junc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olecula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arge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eem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mpro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ystem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ntrol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Kurokawa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et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i/>
          <w:iCs/>
          <w:color w:val="000000"/>
        </w:rPr>
        <w:t>al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4A3D1D">
        <w:rPr>
          <w:rFonts w:ascii="Book Antiqua" w:eastAsia="Book Antiqua" w:hAnsi="Book Antiqua" w:cs="Book Antiqua"/>
          <w:color w:val="000000"/>
          <w:vertAlign w:val="superscript"/>
        </w:rPr>
        <w:t>62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ls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how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mis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fficac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afet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bin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-1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isplat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bina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ER2-posi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nresectab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.</w:t>
      </w:r>
      <w:r w:rsidR="0037434C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crui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56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foun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espons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at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68%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(</w:t>
      </w:r>
      <w:r w:rsidR="00E34D4C" w:rsidRPr="00E34D4C">
        <w:rPr>
          <w:rFonts w:ascii="Book Antiqua" w:eastAsia="Book Antiqua" w:hAnsi="Book Antiqua" w:cs="Book Antiqua"/>
          <w:color w:val="000000"/>
          <w:shd w:val="clear" w:color="auto" w:fill="FFFFFF"/>
        </w:rPr>
        <w:t>95%CI: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54</w:t>
      </w:r>
      <w:r w:rsidR="0012761A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%</w:t>
      </w:r>
      <w:r w:rsidR="00E34D4C">
        <w:rPr>
          <w:rFonts w:ascii="Book Antiqua" w:eastAsia="Book Antiqua" w:hAnsi="Book Antiqua" w:cs="Book Antiqua"/>
          <w:color w:val="000000"/>
          <w:shd w:val="clear" w:color="auto" w:fill="FFFFFF"/>
        </w:rPr>
        <w:t>-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80%),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diseas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ontrol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at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94%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(</w:t>
      </w:r>
      <w:r w:rsidR="00E34D4C" w:rsidRPr="00E34D4C">
        <w:rPr>
          <w:rFonts w:ascii="Book Antiqua" w:eastAsia="Book Antiqua" w:hAnsi="Book Antiqua" w:cs="Book Antiqua"/>
          <w:color w:val="000000"/>
          <w:shd w:val="clear" w:color="auto" w:fill="FFFFFF"/>
        </w:rPr>
        <w:t>95%CI: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84</w:t>
      </w:r>
      <w:r w:rsidR="0012761A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%</w:t>
      </w:r>
      <w:r w:rsidR="00E34D4C">
        <w:rPr>
          <w:rFonts w:ascii="Book Antiqua" w:eastAsia="Book Antiqua" w:hAnsi="Book Antiqua" w:cs="Book Antiqua"/>
          <w:color w:val="000000"/>
          <w:shd w:val="clear" w:color="auto" w:fill="FFFFFF"/>
        </w:rPr>
        <w:t>-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99%)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media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verall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urvival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16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mo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inc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ublica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lastRenderedPageBreak/>
        <w:t>the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us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2761A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astuzumab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ha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becom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tandar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ptio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operabl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2761A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HER2-positiv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ancer.</w:t>
      </w:r>
    </w:p>
    <w:p w14:paraId="1F5AF09E" w14:textId="6752732D" w:rsidR="00A77B3E" w:rsidRPr="004A3D1D" w:rsidRDefault="008A7C62" w:rsidP="006A1BF9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lin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tilit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ntinu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astuzumab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yo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gress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il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arc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ques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a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eserv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urth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ud</w:t>
      </w:r>
      <w:r w:rsidR="007A4989" w:rsidRPr="004A3D1D">
        <w:rPr>
          <w:rFonts w:ascii="Book Antiqua" w:eastAsia="Book Antiqua" w:hAnsi="Book Antiqua" w:cs="Book Antiqua"/>
          <w:color w:val="000000"/>
        </w:rPr>
        <w:t>y</w:t>
      </w:r>
      <w:r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ud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nduc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in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vanc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ER2-posi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how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light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tt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viv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685BEB"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685BEB" w:rsidRPr="004A3D1D">
        <w:rPr>
          <w:rFonts w:ascii="Book Antiqua" w:eastAsia="Book Antiqua" w:hAnsi="Book Antiqua" w:cs="Book Antiqua"/>
          <w:color w:val="000000"/>
        </w:rPr>
        <w:t>t</w:t>
      </w:r>
      <w:r w:rsidRPr="004A3D1D">
        <w:rPr>
          <w:rFonts w:ascii="Book Antiqua" w:eastAsia="Book Antiqua" w:hAnsi="Book Antiqua" w:cs="Book Antiqua"/>
          <w:color w:val="000000"/>
        </w:rPr>
        <w:t>rastuzumab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yo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gress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3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mo</w:t>
      </w:r>
      <w:proofErr w:type="spellEnd"/>
      <w:r w:rsidR="004A3D1D" w:rsidRPr="004A3D1D">
        <w:rPr>
          <w:rFonts w:ascii="Book Antiqua" w:eastAsia="Book Antiqua" w:hAnsi="Book Antiqua" w:cs="Book Antiqua"/>
          <w:i/>
          <w:color w:val="000000"/>
        </w:rPr>
        <w:t xml:space="preserve"> vs </w:t>
      </w:r>
      <w:r w:rsidR="00685BEB" w:rsidRPr="004A3D1D">
        <w:rPr>
          <w:rFonts w:ascii="Book Antiqua" w:eastAsia="Book Antiqua" w:hAnsi="Book Antiqua" w:cs="Book Antiqua"/>
          <w:color w:val="000000"/>
        </w:rPr>
        <w:t>2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mo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ou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685BEB" w:rsidRPr="004A3D1D">
        <w:rPr>
          <w:rFonts w:ascii="Book Antiqua" w:eastAsia="Book Antiqua" w:hAnsi="Book Antiqua" w:cs="Book Antiqua"/>
          <w:color w:val="000000"/>
        </w:rPr>
        <w:t>t</w:t>
      </w:r>
      <w:r w:rsidRPr="004A3D1D">
        <w:rPr>
          <w:rFonts w:ascii="Book Antiqua" w:eastAsia="Book Antiqua" w:hAnsi="Book Antiqua" w:cs="Book Antiqua"/>
          <w:color w:val="000000"/>
        </w:rPr>
        <w:t>rastuzumab)</w:t>
      </w:r>
      <w:r w:rsidR="007D0F75" w:rsidRPr="004A3D1D">
        <w:rPr>
          <w:rFonts w:ascii="Book Antiqua" w:eastAsia="Book Antiqua" w:hAnsi="Book Antiqua" w:cs="Book Antiqua"/>
          <w:color w:val="000000"/>
          <w:vertAlign w:val="superscript"/>
        </w:rPr>
        <w:t>[63]</w:t>
      </w:r>
      <w:r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ow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vantag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econd-lin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rt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u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eterogeneit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oesophage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hic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a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es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niform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xpress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ER2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reas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ells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scordanc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ER2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atu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twe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ima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umor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esion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ls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i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fficac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ER2-direc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agents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4A3D1D">
        <w:rPr>
          <w:rFonts w:ascii="Book Antiqua" w:eastAsia="Book Antiqua" w:hAnsi="Book Antiqua" w:cs="Book Antiqua"/>
          <w:color w:val="000000"/>
          <w:vertAlign w:val="superscript"/>
        </w:rPr>
        <w:t>64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4A3D1D"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ER2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xpress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ang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im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sea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gression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ou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ell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o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ER2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xpression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com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ista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onoclon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tibodies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test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ER2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xpress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ustifi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685BEB" w:rsidRPr="004A3D1D">
        <w:rPr>
          <w:rFonts w:ascii="Book Antiqua" w:eastAsia="Book Antiqua" w:hAnsi="Book Antiqua" w:cs="Book Antiqua"/>
          <w:color w:val="000000"/>
        </w:rPr>
        <w:t>t</w:t>
      </w:r>
      <w:r w:rsidRPr="004A3D1D">
        <w:rPr>
          <w:rFonts w:ascii="Book Antiqua" w:eastAsia="Book Antiqua" w:hAnsi="Book Antiqua" w:cs="Book Antiqua"/>
          <w:color w:val="000000"/>
        </w:rPr>
        <w:t>rastuzumab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nsider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ft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gress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espit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irst-lin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.</w:t>
      </w:r>
    </w:p>
    <w:p w14:paraId="7ECDA9E6" w14:textId="659DF238" w:rsidR="00A77B3E" w:rsidRPr="004A3D1D" w:rsidRDefault="008A7C62" w:rsidP="006A1BF9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Despit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ER2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umb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ig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xpress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edict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nefi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685BEB" w:rsidRPr="004A3D1D">
        <w:rPr>
          <w:rFonts w:ascii="Book Antiqua" w:eastAsia="Book Antiqua" w:hAnsi="Book Antiqua" w:cs="Book Antiqua"/>
          <w:color w:val="000000"/>
        </w:rPr>
        <w:t>t</w:t>
      </w:r>
      <w:r w:rsidRPr="004A3D1D">
        <w:rPr>
          <w:rFonts w:ascii="Book Antiqua" w:eastAsia="Book Antiqua" w:hAnsi="Book Antiqua" w:cs="Book Antiqua"/>
          <w:color w:val="000000"/>
        </w:rPr>
        <w:t>rastuzumab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lin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reas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sophago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n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inorit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umor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po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ER2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lockad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astuzumab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onotherapy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th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onoclon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tibodi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a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udied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c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685BEB" w:rsidRPr="004A3D1D">
        <w:rPr>
          <w:rFonts w:ascii="Book Antiqua" w:eastAsia="Book Antiqua" w:hAnsi="Book Antiqua" w:cs="Book Antiqua"/>
          <w:color w:val="000000"/>
        </w:rPr>
        <w:t>p</w:t>
      </w:r>
      <w:r w:rsidRPr="004A3D1D">
        <w:rPr>
          <w:rFonts w:ascii="Book Antiqua" w:eastAsia="Book Antiqua" w:hAnsi="Book Antiqua" w:cs="Book Antiqua"/>
          <w:color w:val="000000"/>
        </w:rPr>
        <w:t>ertuzumab</w:t>
      </w:r>
      <w:proofErr w:type="spellEnd"/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hic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cogniz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ffer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pitop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ER2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685BEB" w:rsidRPr="004A3D1D">
        <w:rPr>
          <w:rFonts w:ascii="Book Antiqua" w:eastAsia="Book Antiqua" w:hAnsi="Book Antiqua" w:cs="Book Antiqua"/>
          <w:color w:val="000000"/>
        </w:rPr>
        <w:t>t</w:t>
      </w:r>
      <w:r w:rsidRPr="004A3D1D">
        <w:rPr>
          <w:rFonts w:ascii="Book Antiqua" w:eastAsia="Book Antiqua" w:hAnsi="Book Antiqua" w:cs="Book Antiqua"/>
          <w:color w:val="000000"/>
        </w:rPr>
        <w:t>rastuzumab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ar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lin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est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685BEB" w:rsidRPr="004A3D1D">
        <w:rPr>
          <w:rFonts w:ascii="Book Antiqua" w:eastAsia="Book Antiqua" w:hAnsi="Book Antiqua" w:cs="Book Antiqua"/>
          <w:color w:val="000000"/>
        </w:rPr>
        <w:t>p</w:t>
      </w:r>
      <w:r w:rsidRPr="004A3D1D">
        <w:rPr>
          <w:rFonts w:ascii="Book Antiqua" w:eastAsia="Book Antiqua" w:hAnsi="Book Antiqua" w:cs="Book Antiqua"/>
          <w:color w:val="000000"/>
        </w:rPr>
        <w:t>ertuzumab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how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inim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ctivit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ing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gen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u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bina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685BEB" w:rsidRPr="004A3D1D">
        <w:rPr>
          <w:rFonts w:ascii="Book Antiqua" w:eastAsia="Book Antiqua" w:hAnsi="Book Antiqua" w:cs="Book Antiqua"/>
          <w:color w:val="000000"/>
        </w:rPr>
        <w:t>t</w:t>
      </w:r>
      <w:r w:rsidRPr="004A3D1D">
        <w:rPr>
          <w:rFonts w:ascii="Book Antiqua" w:eastAsia="Book Antiqua" w:hAnsi="Book Antiqua" w:cs="Book Antiqua"/>
          <w:color w:val="000000"/>
        </w:rPr>
        <w:t>rastuzumab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how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mis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results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4A3D1D">
        <w:rPr>
          <w:rFonts w:ascii="Book Antiqua" w:eastAsia="Book Antiqua" w:hAnsi="Book Antiqua" w:cs="Book Antiqua"/>
          <w:color w:val="000000"/>
          <w:vertAlign w:val="superscript"/>
        </w:rPr>
        <w:t>65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4A3D1D" w:rsidRPr="004A3D1D">
        <w:rPr>
          <w:rFonts w:ascii="Book Antiqua" w:eastAsia="Book Antiqua" w:hAnsi="Book Antiqua" w:cs="Book Antiqua"/>
          <w:color w:val="000000"/>
        </w:rPr>
        <w:t>.</w:t>
      </w:r>
      <w:r w:rsidR="0037434C" w:rsidRPr="004A3D1D">
        <w:rPr>
          <w:rFonts w:ascii="Book Antiqua" w:eastAsia="Book Antiqua" w:hAnsi="Book Antiqua" w:cs="Book Antiqua"/>
          <w:color w:val="000000"/>
          <w:vertAlign w:val="superscript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sease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ACOB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crui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ER2</w:t>
      </w:r>
      <w:r w:rsidR="00685BEB" w:rsidRPr="004A3D1D">
        <w:rPr>
          <w:rFonts w:ascii="Book Antiqua" w:eastAsia="Book Antiqua" w:hAnsi="Book Antiqua" w:cs="Book Antiqua"/>
          <w:color w:val="000000"/>
        </w:rPr>
        <w:t>-</w:t>
      </w:r>
      <w:r w:rsidRPr="004A3D1D">
        <w:rPr>
          <w:rFonts w:ascii="Book Antiqua" w:eastAsia="Book Antiqua" w:hAnsi="Book Antiqua" w:cs="Book Antiqua"/>
          <w:color w:val="000000"/>
        </w:rPr>
        <w:t>posi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EJ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ndomiz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m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685BEB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ertuzumab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ombinatio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685BEB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astuzumab,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fluoropyrimidine,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isplatin</w:t>
      </w:r>
      <w:r w:rsidR="004A3D1D" w:rsidRPr="004A3D1D">
        <w:rPr>
          <w:rFonts w:ascii="Book Antiqua" w:eastAsia="Book Antiqua" w:hAnsi="Book Antiqua" w:cs="Book Antiqua"/>
          <w:i/>
          <w:color w:val="000000"/>
          <w:shd w:val="clear" w:color="auto" w:fill="FFFFFF"/>
        </w:rPr>
        <w:t xml:space="preserve"> vs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lacebo,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685BEB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astuzumab,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fluoropyrimidine</w:t>
      </w:r>
      <w:r w:rsidR="007D0F75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7D0F75" w:rsidRPr="004A3D1D">
        <w:rPr>
          <w:rFonts w:ascii="Book Antiqua" w:eastAsia="Book Antiqua" w:hAnsi="Book Antiqua" w:cs="Book Antiqua"/>
          <w:color w:val="000000"/>
          <w:vertAlign w:val="superscript"/>
        </w:rPr>
        <w:t>66]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verall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esult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from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JACOB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wer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negative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Despit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3.3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mo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bsolut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benefi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verall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urvival,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dditio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spellStart"/>
      <w:r w:rsidR="00685BEB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ertuzumab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di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no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how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n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tatisticall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ignifican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benefit</w:t>
      </w:r>
      <w:r w:rsidR="00685BEB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</w:p>
    <w:p w14:paraId="32FBC7DA" w14:textId="3E25CF4A" w:rsidR="00A77B3E" w:rsidRPr="004A3D1D" w:rsidRDefault="008A7C62" w:rsidP="006A1BF9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dditio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arget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rap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raditional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a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mprov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ystemic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ontrol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ligometastatic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ancer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f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umo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display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ositiv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HER-2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tatus,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i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reatmen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houl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b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ar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first-lin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rapy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</w:p>
    <w:p w14:paraId="002ED43C" w14:textId="5B861ECE" w:rsidR="00A77B3E" w:rsidRPr="004A3D1D" w:rsidRDefault="008A7C62" w:rsidP="006A1BF9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lastRenderedPageBreak/>
        <w:t>However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lread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ceiv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041176" w:rsidRPr="004A3D1D">
        <w:rPr>
          <w:rFonts w:ascii="Book Antiqua" w:eastAsia="Book Antiqua" w:hAnsi="Book Antiqua" w:cs="Book Antiqua"/>
          <w:color w:val="000000"/>
        </w:rPr>
        <w:t>t</w:t>
      </w:r>
      <w:r w:rsidRPr="004A3D1D">
        <w:rPr>
          <w:rFonts w:ascii="Book Antiqua" w:eastAsia="Book Antiqua" w:hAnsi="Book Antiqua" w:cs="Book Antiqua"/>
          <w:color w:val="000000"/>
        </w:rPr>
        <w:t>rastuzumab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ntinu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ur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econd-lin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o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mpro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pon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survival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4A3D1D">
        <w:rPr>
          <w:rFonts w:ascii="Book Antiqua" w:eastAsia="Book Antiqua" w:hAnsi="Book Antiqua" w:cs="Book Antiqua"/>
          <w:color w:val="000000"/>
          <w:vertAlign w:val="superscript"/>
        </w:rPr>
        <w:t>67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4A3D1D"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ove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ER2-targe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gen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041176" w:rsidRPr="004A3D1D">
        <w:rPr>
          <w:rFonts w:ascii="Book Antiqua" w:eastAsia="Book Antiqua" w:hAnsi="Book Antiqua" w:cs="Book Antiqua"/>
          <w:color w:val="000000"/>
        </w:rPr>
        <w:t>t</w:t>
      </w:r>
      <w:r w:rsidRPr="004A3D1D">
        <w:rPr>
          <w:rFonts w:ascii="Book Antiqua" w:eastAsia="Book Antiqua" w:hAnsi="Book Antiqua" w:cs="Book Antiqua"/>
          <w:color w:val="000000"/>
        </w:rPr>
        <w:t>rastuzumab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deruxtecan</w:t>
      </w:r>
      <w:proofErr w:type="spellEnd"/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chiev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ignifica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pon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viv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nefi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evious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041176" w:rsidRPr="004A3D1D">
        <w:rPr>
          <w:rFonts w:ascii="Book Antiqua" w:eastAsia="Book Antiqua" w:hAnsi="Book Antiqua" w:cs="Book Antiqua"/>
          <w:color w:val="000000"/>
        </w:rPr>
        <w:t>t</w:t>
      </w:r>
      <w:r w:rsidRPr="004A3D1D">
        <w:rPr>
          <w:rFonts w:ascii="Book Antiqua" w:eastAsia="Book Antiqua" w:hAnsi="Book Antiqua" w:cs="Book Antiqua"/>
          <w:color w:val="000000"/>
        </w:rPr>
        <w:t>rastuzumab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ER-2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osi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reas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4A3D1D">
        <w:rPr>
          <w:rFonts w:ascii="Book Antiqua" w:eastAsia="Book Antiqua" w:hAnsi="Book Antiqua" w:cs="Book Antiqua"/>
          <w:color w:val="000000"/>
          <w:vertAlign w:val="superscript"/>
        </w:rPr>
        <w:t>68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4A3D1D"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astuzumab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deruxtecan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tibody</w:t>
      </w:r>
      <w:r w:rsidR="00E34D4C">
        <w:rPr>
          <w:rFonts w:ascii="Book Antiqua" w:eastAsia="Book Antiqua" w:hAnsi="Book Antiqua" w:cs="Book Antiqua"/>
          <w:color w:val="000000"/>
        </w:rPr>
        <w:t>-</w:t>
      </w:r>
      <w:r w:rsidRPr="004A3D1D">
        <w:rPr>
          <w:rFonts w:ascii="Book Antiqua" w:eastAsia="Book Antiqua" w:hAnsi="Book Antiqua" w:cs="Book Antiqua"/>
          <w:color w:val="000000"/>
        </w:rPr>
        <w:t>dru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njugat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pos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ti-HER2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tibod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leavab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etrapeptide-bas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nker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ytotox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poisomera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hibitor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olecu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041176" w:rsidRPr="004A3D1D">
        <w:rPr>
          <w:rFonts w:ascii="Book Antiqua" w:eastAsia="Book Antiqua" w:hAnsi="Book Antiqua" w:cs="Book Antiqua"/>
          <w:color w:val="000000"/>
        </w:rPr>
        <w:t>enabl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041176"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eliver</w:t>
      </w:r>
      <w:r w:rsidR="00041176" w:rsidRPr="004A3D1D">
        <w:rPr>
          <w:rFonts w:ascii="Book Antiqua" w:eastAsia="Book Antiqua" w:hAnsi="Book Antiqua" w:cs="Book Antiqua"/>
          <w:color w:val="000000"/>
        </w:rPr>
        <w:t>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041176"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rect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ou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el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A46003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ind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ER2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ceptor.</w:t>
      </w:r>
    </w:p>
    <w:p w14:paraId="1F90B3B4" w14:textId="3B34A559" w:rsidR="00A77B3E" w:rsidRPr="004A3D1D" w:rsidRDefault="008A7C62" w:rsidP="006A1BF9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ha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vestigator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port</w:t>
      </w:r>
      <w:r w:rsidR="00C71413" w:rsidRPr="004A3D1D">
        <w:rPr>
          <w:rFonts w:ascii="Book Antiqua" w:eastAsia="Book Antiqua" w:hAnsi="Book Antiqua" w:cs="Book Antiqua"/>
          <w:color w:val="000000"/>
        </w:rPr>
        <w:t>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ul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ndomiz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</w:t>
      </w:r>
      <w:r w:rsidR="00A32200" w:rsidRPr="004A3D1D">
        <w:rPr>
          <w:rFonts w:ascii="Book Antiqua" w:eastAsia="Book Antiqua" w:hAnsi="Book Antiqua" w:cs="Book Antiqua"/>
          <w:color w:val="000000"/>
          <w:vertAlign w:val="superscript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par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astuzumab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deruxtecan</w:t>
      </w:r>
      <w:proofErr w:type="spellEnd"/>
      <w:r w:rsidR="004A3D1D" w:rsidRPr="004A3D1D">
        <w:rPr>
          <w:rFonts w:ascii="Book Antiqua" w:eastAsia="Book Antiqua" w:hAnsi="Book Antiqua" w:cs="Book Antiqua"/>
          <w:i/>
          <w:color w:val="000000"/>
        </w:rPr>
        <w:t xml:space="preserve"> vs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ER2-posi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evious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clud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C71413" w:rsidRPr="004A3D1D">
        <w:rPr>
          <w:rFonts w:ascii="Book Antiqua" w:eastAsia="Book Antiqua" w:hAnsi="Book Antiqua" w:cs="Book Antiqua"/>
          <w:color w:val="000000"/>
        </w:rPr>
        <w:t>t</w:t>
      </w:r>
      <w:r w:rsidRPr="004A3D1D">
        <w:rPr>
          <w:rFonts w:ascii="Book Antiqua" w:eastAsia="Book Antiqua" w:hAnsi="Book Antiqua" w:cs="Book Antiqua"/>
          <w:color w:val="000000"/>
        </w:rPr>
        <w:t>rastuzumab</w:t>
      </w:r>
      <w:r w:rsidR="007D0F75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7D0F75" w:rsidRPr="004A3D1D">
        <w:rPr>
          <w:rFonts w:ascii="Book Antiqua" w:eastAsia="Book Antiqua" w:hAnsi="Book Antiqua" w:cs="Book Antiqua"/>
          <w:color w:val="000000"/>
          <w:vertAlign w:val="superscript"/>
        </w:rPr>
        <w:t>69]</w:t>
      </w:r>
      <w:r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roup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hic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ceiv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C71413" w:rsidRPr="004A3D1D">
        <w:rPr>
          <w:rFonts w:ascii="Book Antiqua" w:eastAsia="Book Antiqua" w:hAnsi="Book Antiqua" w:cs="Book Antiqua"/>
          <w:color w:val="000000"/>
        </w:rPr>
        <w:t>t</w:t>
      </w:r>
      <w:r w:rsidRPr="004A3D1D">
        <w:rPr>
          <w:rFonts w:ascii="Book Antiqua" w:eastAsia="Book Antiqua" w:hAnsi="Book Antiqua" w:cs="Book Antiqua"/>
          <w:color w:val="000000"/>
        </w:rPr>
        <w:t>rastuzumab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deruxtecan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how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tt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veral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viv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12.5</w:t>
      </w:r>
      <w:r w:rsidR="004A3D1D" w:rsidRPr="004A3D1D">
        <w:rPr>
          <w:rFonts w:ascii="Book Antiqua" w:eastAsia="Book Antiqua" w:hAnsi="Book Antiqua" w:cs="Book Antiqua"/>
          <w:i/>
          <w:color w:val="000000"/>
        </w:rPr>
        <w:t xml:space="preserve"> vs </w:t>
      </w:r>
      <w:r w:rsidRPr="004A3D1D">
        <w:rPr>
          <w:rFonts w:ascii="Book Antiqua" w:eastAsia="Book Antiqua" w:hAnsi="Book Antiqua" w:cs="Book Antiqua"/>
          <w:color w:val="000000"/>
        </w:rPr>
        <w:t>8.4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mo</w:t>
      </w:r>
      <w:proofErr w:type="spellEnd"/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P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=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0.01)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gression-fre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viv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5.6</w:t>
      </w:r>
      <w:r w:rsidR="004A3D1D" w:rsidRPr="004A3D1D">
        <w:rPr>
          <w:rFonts w:ascii="Book Antiqua" w:eastAsia="Book Antiqua" w:hAnsi="Book Antiqua" w:cs="Book Antiqua"/>
          <w:i/>
          <w:color w:val="000000"/>
        </w:rPr>
        <w:t xml:space="preserve"> vs </w:t>
      </w:r>
      <w:r w:rsidRPr="004A3D1D">
        <w:rPr>
          <w:rFonts w:ascii="Book Antiqua" w:eastAsia="Book Antiqua" w:hAnsi="Book Antiqua" w:cs="Book Antiqua"/>
          <w:color w:val="000000"/>
        </w:rPr>
        <w:t>3.5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mo</w:t>
      </w:r>
      <w:proofErr w:type="spellEnd"/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P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=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0.03)</w:t>
      </w:r>
      <w:r w:rsidR="00C71413" w:rsidRPr="004A3D1D">
        <w:rPr>
          <w:rFonts w:ascii="Book Antiqua" w:eastAsia="Book Antiqua" w:hAnsi="Book Antiqua" w:cs="Book Antiqua"/>
          <w:color w:val="000000"/>
        </w:rPr>
        <w:t>.</w:t>
      </w:r>
    </w:p>
    <w:p w14:paraId="0D4AB2D2" w14:textId="16E235E7" w:rsidR="00A77B3E" w:rsidRPr="004A3D1D" w:rsidRDefault="008A7C62" w:rsidP="006A1BF9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os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m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ver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v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astuzumab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deruxtecan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er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eutropeni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51%)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llow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emi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38%)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orexi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17%)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astuzumab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deruxtecan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ul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p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fficac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evious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GJ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.</w:t>
      </w:r>
    </w:p>
    <w:p w14:paraId="05BAED85" w14:textId="635BFA55" w:rsidR="00A77B3E" w:rsidRPr="004A3D1D" w:rsidRDefault="008A7C62" w:rsidP="006A1BF9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Vascula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ndotheli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row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act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cept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VEGFR)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oth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arge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pecif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rapy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hwa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mot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giogenes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ntribut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gress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ti-VEGFR-2</w:t>
      </w:r>
      <w:r w:rsidR="00C71413" w:rsidRPr="004A3D1D">
        <w:rPr>
          <w:rFonts w:ascii="Book Antiqua" w:eastAsia="Book Antiqua" w:hAnsi="Book Antiqua" w:cs="Book Antiqua"/>
          <w:color w:val="000000"/>
        </w:rPr>
        <w:t>-</w:t>
      </w:r>
      <w:r w:rsidRPr="004A3D1D">
        <w:rPr>
          <w:rFonts w:ascii="Book Antiqua" w:eastAsia="Book Antiqua" w:hAnsi="Book Antiqua" w:cs="Book Antiqua"/>
          <w:color w:val="000000"/>
        </w:rPr>
        <w:t>direc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tibod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C71413" w:rsidRPr="004A3D1D">
        <w:rPr>
          <w:rFonts w:ascii="Book Antiqua" w:eastAsia="Book Antiqua" w:hAnsi="Book Antiqua" w:cs="Book Antiqua"/>
          <w:color w:val="000000"/>
        </w:rPr>
        <w:t>r</w:t>
      </w:r>
      <w:r w:rsidRPr="004A3D1D">
        <w:rPr>
          <w:rFonts w:ascii="Book Antiqua" w:eastAsia="Book Antiqua" w:hAnsi="Book Antiqua" w:cs="Book Antiqua"/>
          <w:color w:val="000000"/>
        </w:rPr>
        <w:t>amucirumab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tagoniz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VEGF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hway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ha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I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ud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REGARD)</w:t>
      </w:r>
      <w:r w:rsidR="00A32200" w:rsidRPr="004A3D1D">
        <w:rPr>
          <w:rFonts w:ascii="Book Antiqua" w:eastAsia="Book Antiqua" w:hAnsi="Book Antiqua" w:cs="Book Antiqua"/>
          <w:color w:val="000000"/>
          <w:vertAlign w:val="superscript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how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mprove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veral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viv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5.2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mo</w:t>
      </w:r>
      <w:proofErr w:type="spellEnd"/>
      <w:r w:rsidR="004A3D1D" w:rsidRPr="004A3D1D">
        <w:rPr>
          <w:rFonts w:ascii="Book Antiqua" w:eastAsia="Book Antiqua" w:hAnsi="Book Antiqua" w:cs="Book Antiqua"/>
          <w:i/>
          <w:color w:val="000000"/>
        </w:rPr>
        <w:t xml:space="preserve"> vs </w:t>
      </w:r>
      <w:r w:rsidRPr="004A3D1D">
        <w:rPr>
          <w:rFonts w:ascii="Book Antiqua" w:eastAsia="Book Antiqua" w:hAnsi="Book Antiqua" w:cs="Book Antiqua"/>
          <w:color w:val="000000"/>
        </w:rPr>
        <w:t>3.8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mo</w:t>
      </w:r>
      <w:proofErr w:type="spellEnd"/>
      <w:r w:rsidRPr="004A3D1D">
        <w:rPr>
          <w:rFonts w:ascii="Book Antiqua" w:eastAsia="Book Antiqua" w:hAnsi="Book Antiqua" w:cs="Book Antiqua"/>
          <w:color w:val="000000"/>
        </w:rPr>
        <w:t>)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mucirumab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roup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par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laceb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roup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sea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gress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ft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irst-lin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7D0F75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7D0F75" w:rsidRPr="004A3D1D">
        <w:rPr>
          <w:rFonts w:ascii="Book Antiqua" w:eastAsia="Book Antiqua" w:hAnsi="Book Antiqua" w:cs="Book Antiqua"/>
          <w:color w:val="000000"/>
          <w:vertAlign w:val="superscript"/>
        </w:rPr>
        <w:t>70]</w:t>
      </w:r>
      <w:r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viv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mprove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nfirm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INBOW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study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4A3D1D">
        <w:rPr>
          <w:rFonts w:ascii="Book Antiqua" w:eastAsia="Book Antiqua" w:hAnsi="Book Antiqua" w:cs="Book Antiqua"/>
          <w:color w:val="000000"/>
          <w:vertAlign w:val="superscript"/>
        </w:rPr>
        <w:t>71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4A3D1D"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ndomiz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par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ramcirumab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lu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clitaxel</w:t>
      </w:r>
      <w:r w:rsidR="004A3D1D" w:rsidRPr="004A3D1D">
        <w:rPr>
          <w:rFonts w:ascii="Book Antiqua" w:eastAsia="Book Antiqua" w:hAnsi="Book Antiqua" w:cs="Book Antiqua"/>
          <w:i/>
          <w:color w:val="000000"/>
        </w:rPr>
        <w:t xml:space="preserve"> vs </w:t>
      </w:r>
      <w:r w:rsidRPr="004A3D1D">
        <w:rPr>
          <w:rFonts w:ascii="Book Antiqua" w:eastAsia="Book Antiqua" w:hAnsi="Book Antiqua" w:cs="Book Antiqua"/>
          <w:color w:val="000000"/>
        </w:rPr>
        <w:t>paclitaxe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lu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laceb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econd-lin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vanc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bina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C71413" w:rsidRPr="004A3D1D">
        <w:rPr>
          <w:rFonts w:ascii="Book Antiqua" w:eastAsia="Book Antiqua" w:hAnsi="Book Antiqua" w:cs="Book Antiqua"/>
          <w:color w:val="000000"/>
        </w:rPr>
        <w:t>r</w:t>
      </w:r>
      <w:r w:rsidRPr="004A3D1D">
        <w:rPr>
          <w:rFonts w:ascii="Book Antiqua" w:eastAsia="Book Antiqua" w:hAnsi="Book Antiqua" w:cs="Book Antiqua"/>
          <w:color w:val="000000"/>
        </w:rPr>
        <w:t>amucirumab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clitaxe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ignificant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creas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veral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viv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par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laceb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lu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clitaxel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r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ls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ignificant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reat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por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bjec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holog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pon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mucirumab</w:t>
      </w:r>
      <w:r w:rsidR="00C71413" w:rsidRPr="004A3D1D">
        <w:rPr>
          <w:rFonts w:ascii="Book Antiqua" w:eastAsia="Book Antiqua" w:hAnsi="Book Antiqua" w:cs="Book Antiqua"/>
          <w:color w:val="000000"/>
        </w:rPr>
        <w:t>-</w:t>
      </w:r>
      <w:r w:rsidRPr="004A3D1D">
        <w:rPr>
          <w:rFonts w:ascii="Book Antiqua" w:eastAsia="Book Antiqua" w:hAnsi="Book Antiqua" w:cs="Book Antiqua"/>
          <w:color w:val="000000"/>
        </w:rPr>
        <w:t>plus</w:t>
      </w:r>
      <w:r w:rsidR="00C71413" w:rsidRPr="004A3D1D">
        <w:rPr>
          <w:rFonts w:ascii="Book Antiqua" w:eastAsia="Book Antiqua" w:hAnsi="Book Antiqua" w:cs="Book Antiqua"/>
          <w:color w:val="000000"/>
        </w:rPr>
        <w:t>-</w:t>
      </w:r>
      <w:r w:rsidRPr="004A3D1D">
        <w:rPr>
          <w:rFonts w:ascii="Book Antiqua" w:eastAsia="Book Antiqua" w:hAnsi="Book Antiqua" w:cs="Book Antiqua"/>
          <w:color w:val="000000"/>
        </w:rPr>
        <w:t>paclitaxe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roup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lacebo</w:t>
      </w:r>
      <w:r w:rsidR="00C71413" w:rsidRPr="004A3D1D">
        <w:rPr>
          <w:rFonts w:ascii="Book Antiqua" w:eastAsia="Book Antiqua" w:hAnsi="Book Antiqua" w:cs="Book Antiqua"/>
          <w:color w:val="000000"/>
        </w:rPr>
        <w:t>-</w:t>
      </w:r>
      <w:r w:rsidRPr="004A3D1D">
        <w:rPr>
          <w:rFonts w:ascii="Book Antiqua" w:eastAsia="Book Antiqua" w:hAnsi="Book Antiqua" w:cs="Book Antiqua"/>
          <w:color w:val="000000"/>
        </w:rPr>
        <w:t>plus</w:t>
      </w:r>
      <w:r w:rsidR="00C71413" w:rsidRPr="004A3D1D">
        <w:rPr>
          <w:rFonts w:ascii="Book Antiqua" w:eastAsia="Book Antiqua" w:hAnsi="Book Antiqua" w:cs="Book Antiqua"/>
          <w:color w:val="000000"/>
        </w:rPr>
        <w:t>-</w:t>
      </w:r>
      <w:r w:rsidRPr="004A3D1D">
        <w:rPr>
          <w:rFonts w:ascii="Book Antiqua" w:eastAsia="Book Antiqua" w:hAnsi="Book Antiqua" w:cs="Book Antiqua"/>
          <w:color w:val="000000"/>
        </w:rPr>
        <w:t>paclitaxe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roup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28%</w:t>
      </w:r>
      <w:r w:rsidR="004A3D1D" w:rsidRPr="004A3D1D">
        <w:rPr>
          <w:rFonts w:ascii="Book Antiqua" w:eastAsia="Book Antiqua" w:hAnsi="Book Antiqua" w:cs="Book Antiqua"/>
          <w:i/>
          <w:color w:val="000000"/>
        </w:rPr>
        <w:t xml:space="preserve"> vs </w:t>
      </w:r>
      <w:r w:rsidRPr="004A3D1D">
        <w:rPr>
          <w:rFonts w:ascii="Book Antiqua" w:eastAsia="Book Antiqua" w:hAnsi="Book Antiqua" w:cs="Book Antiqua"/>
          <w:color w:val="000000"/>
        </w:rPr>
        <w:t>16%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pectively</w:t>
      </w:r>
      <w:r w:rsidR="00C71413"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P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=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0</w:t>
      </w:r>
      <w:r w:rsidR="00C71413" w:rsidRPr="004A3D1D">
        <w:rPr>
          <w:rFonts w:ascii="Book Antiqua" w:eastAsia="Book Antiqua" w:hAnsi="Book Antiqua" w:cs="Book Antiqua"/>
          <w:color w:val="000000"/>
        </w:rPr>
        <w:t>.</w:t>
      </w:r>
      <w:r w:rsidRPr="004A3D1D">
        <w:rPr>
          <w:rFonts w:ascii="Book Antiqua" w:eastAsia="Book Antiqua" w:hAnsi="Book Antiqua" w:cs="Book Antiqua"/>
          <w:color w:val="000000"/>
        </w:rPr>
        <w:t>0001).</w:t>
      </w:r>
    </w:p>
    <w:p w14:paraId="6F36C8E0" w14:textId="7FC91906" w:rsidR="00A77B3E" w:rsidRPr="004A3D1D" w:rsidRDefault="008A7C62" w:rsidP="006A1BF9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lastRenderedPageBreak/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AMSE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FLOT-7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andomiz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multicentric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Germa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talia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rial</w:t>
      </w:r>
      <w:r w:rsidR="006A1BF9" w:rsidRPr="004A3D1D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[</w:t>
      </w:r>
      <w:proofErr w:type="gramEnd"/>
      <w:r w:rsidR="006A1BF9" w:rsidRPr="004A3D1D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72]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esectable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GEJ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denocarcinoma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wer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andomiz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FLO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lu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C71413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mucirumab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(a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VEGF-R2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hibitor)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FLO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C71413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nl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erioperativ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eriod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highe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0-resectio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chiev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FLOT-RAM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group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(97%</w:t>
      </w:r>
      <w:r w:rsidR="004A3D1D" w:rsidRPr="004A3D1D">
        <w:rPr>
          <w:rFonts w:ascii="Book Antiqua" w:eastAsia="Book Antiqua" w:hAnsi="Book Antiqua" w:cs="Book Antiqua"/>
          <w:i/>
          <w:color w:val="000000"/>
          <w:shd w:val="clear" w:color="auto" w:fill="FFFFFF"/>
        </w:rPr>
        <w:t xml:space="preserve"> vs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83%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FLO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lone,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P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=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0.0049)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However,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mortalit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highe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FLOT-RAM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group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(5.9%)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a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FLOT</w:t>
      </w:r>
      <w:r w:rsidR="000A1039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-onl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group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(2.5%)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dditio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mmunotherap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esectable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umor</w:t>
      </w:r>
      <w:r w:rsidR="007A4989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eem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mprov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0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esectio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ate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bu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highe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mortalit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ate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</w:p>
    <w:p w14:paraId="23C5371B" w14:textId="77777777" w:rsidR="00A77B3E" w:rsidRPr="004A3D1D" w:rsidRDefault="00A77B3E" w:rsidP="004A3D1D">
      <w:pPr>
        <w:spacing w:line="360" w:lineRule="auto"/>
        <w:jc w:val="both"/>
        <w:rPr>
          <w:rFonts w:ascii="Book Antiqua" w:hAnsi="Book Antiqua"/>
        </w:rPr>
      </w:pPr>
    </w:p>
    <w:p w14:paraId="5FDFD8DA" w14:textId="7461A19C" w:rsidR="00A77B3E" w:rsidRPr="004A3D1D" w:rsidRDefault="008A7C62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b/>
          <w:bCs/>
          <w:caps/>
          <w:color w:val="000000"/>
          <w:u w:val="single"/>
          <w:shd w:val="clear" w:color="auto" w:fill="FFFFFF"/>
        </w:rPr>
        <w:t>Immunotherapy</w:t>
      </w:r>
    </w:p>
    <w:p w14:paraId="298F1F6E" w14:textId="12AD11C2" w:rsidR="00A77B3E" w:rsidRPr="004A3D1D" w:rsidRDefault="008A7C62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mmunotherap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itiall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develop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ird-lin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reatmen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ption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disappointing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esult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fte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everal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egimen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rompt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developmen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dditional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reatment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firs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arge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mmunotherap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rogramm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ell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death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1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rotei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(PD-1)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t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ligand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i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urfac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rotei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express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b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umo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ells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binding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i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rotei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b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monoclonal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ntibodie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llow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mmun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ystem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ecogniz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umo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ell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espon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gains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m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</w:p>
    <w:p w14:paraId="72B57894" w14:textId="51A82934" w:rsidR="00A77B3E" w:rsidRPr="004A3D1D" w:rsidRDefault="008A7C62" w:rsidP="006A1BF9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wo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rial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tudi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ol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mmunotherap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ird-lin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reatmen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operabl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ancer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sia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TTRACTION-2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tud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clud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dvanc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GEJ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who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eceiv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wo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mor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egimens</w:t>
      </w:r>
      <w:r w:rsidR="006A1BF9" w:rsidRPr="004A3D1D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[</w:t>
      </w:r>
      <w:proofErr w:type="gramEnd"/>
      <w:r w:rsidR="006A1BF9" w:rsidRPr="004A3D1D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73]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andomiz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0A1039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nivolumab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(immunotherap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argeting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D-1)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lacebo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groups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media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verall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urvival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ignificantl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creas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nivolumab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ompar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lacebo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group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(5.3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mo</w:t>
      </w:r>
      <w:proofErr w:type="spellEnd"/>
      <w:r w:rsidR="004A3D1D" w:rsidRPr="004A3D1D">
        <w:rPr>
          <w:rFonts w:ascii="Book Antiqua" w:eastAsia="Book Antiqua" w:hAnsi="Book Antiqua" w:cs="Book Antiqua"/>
          <w:i/>
          <w:color w:val="000000"/>
          <w:shd w:val="clear" w:color="auto" w:fill="FFFFFF"/>
        </w:rPr>
        <w:t xml:space="preserve"> vs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4.1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mo</w:t>
      </w:r>
      <w:proofErr w:type="spellEnd"/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espectively;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H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0.63,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34D4C" w:rsidRPr="00E34D4C">
        <w:rPr>
          <w:rFonts w:ascii="Book Antiqua" w:eastAsia="Book Antiqua" w:hAnsi="Book Antiqua" w:cs="Book Antiqua"/>
          <w:i/>
          <w:color w:val="000000"/>
          <w:shd w:val="clear" w:color="auto" w:fill="FFFFFF"/>
        </w:rPr>
        <w:t>P</w:t>
      </w:r>
      <w:r w:rsidR="00F00333">
        <w:rPr>
          <w:rFonts w:ascii="Book Antiqua" w:eastAsia="Book Antiqua" w:hAnsi="Book Antiqua" w:cs="Book Antiqua"/>
          <w:i/>
          <w:color w:val="000000"/>
          <w:shd w:val="clear" w:color="auto" w:fill="FFFFFF"/>
        </w:rPr>
        <w:t xml:space="preserve"> &lt;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0.001)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s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esult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wer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onfirm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opulatio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a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lso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clud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non-Asia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KEYNOTE-059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tudy</w:t>
      </w:r>
      <w:r w:rsidR="004A3D1D" w:rsidRPr="004A3D1D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[</w:t>
      </w:r>
      <w:proofErr w:type="gramEnd"/>
      <w:r w:rsidRPr="004A3D1D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74</w:t>
      </w:r>
      <w:r w:rsidR="004A3D1D" w:rsidRPr="004A3D1D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]</w:t>
      </w:r>
      <w:r w:rsidR="004A3D1D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i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ingle-arm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multicohor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tud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clud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259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from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16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ountrie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who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eceiv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embrolizumab,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nothe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monoclonal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ntibod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gains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D-1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bjectiv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espons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at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bserv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11.6%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umor</w:t>
      </w:r>
      <w:r w:rsidR="000A1039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D-L1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(programm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ell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death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ligan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1)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expression,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espons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duratio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longe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(16.3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spellStart"/>
      <w:r w:rsidR="000A1039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mo</w:t>
      </w:r>
      <w:proofErr w:type="spellEnd"/>
      <w:r w:rsidR="004A3D1D" w:rsidRPr="004A3D1D">
        <w:rPr>
          <w:rFonts w:ascii="Book Antiqua" w:eastAsia="Book Antiqua" w:hAnsi="Book Antiqua" w:cs="Book Antiqua"/>
          <w:i/>
          <w:color w:val="000000"/>
          <w:shd w:val="clear" w:color="auto" w:fill="FFFFFF"/>
        </w:rPr>
        <w:t xml:space="preserve"> vs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7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mo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negativ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D-L1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umor)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</w:p>
    <w:p w14:paraId="36DFB9C1" w14:textId="1DCE1D84" w:rsidR="00A77B3E" w:rsidRPr="004A3D1D" w:rsidRDefault="008A7C62" w:rsidP="006A1BF9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Anoth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ud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bou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0A1039"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mmun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olecu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0A1039" w:rsidRPr="004A3D1D">
        <w:rPr>
          <w:rFonts w:ascii="Book Antiqua" w:eastAsia="Book Antiqua" w:hAnsi="Book Antiqua" w:cs="Book Antiqua"/>
          <w:color w:val="000000"/>
        </w:rPr>
        <w:t>p</w:t>
      </w:r>
      <w:r w:rsidRPr="004A3D1D">
        <w:rPr>
          <w:rFonts w:ascii="Book Antiqua" w:eastAsia="Book Antiqua" w:hAnsi="Book Antiqua" w:cs="Book Antiqua"/>
          <w:color w:val="000000"/>
        </w:rPr>
        <w:t>embrolizumab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EYNOT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062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4A3D1D">
        <w:rPr>
          <w:rFonts w:ascii="Book Antiqua" w:eastAsia="Book Antiqua" w:hAnsi="Book Antiqua" w:cs="Book Antiqua"/>
          <w:color w:val="000000"/>
          <w:vertAlign w:val="superscript"/>
        </w:rPr>
        <w:t>75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4A3D1D"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ud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par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re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roup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EJ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lastRenderedPageBreak/>
        <w:t>cancer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er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ndomiz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0A1039" w:rsidRPr="004A3D1D">
        <w:rPr>
          <w:rFonts w:ascii="Book Antiqua" w:eastAsia="Book Antiqua" w:hAnsi="Book Antiqua" w:cs="Book Antiqua"/>
          <w:color w:val="000000"/>
        </w:rPr>
        <w:t>in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re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roups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0A1039" w:rsidRPr="004A3D1D">
        <w:rPr>
          <w:rFonts w:ascii="Book Antiqua" w:eastAsia="Book Antiqua" w:hAnsi="Book Antiqua" w:cs="Book Antiqua"/>
          <w:color w:val="000000"/>
        </w:rPr>
        <w:t>only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lu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embrolizumab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embrolizumab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0A1039" w:rsidRPr="004A3D1D">
        <w:rPr>
          <w:rFonts w:ascii="Book Antiqua" w:eastAsia="Book Antiqua" w:hAnsi="Book Antiqua" w:cs="Book Antiqua"/>
          <w:color w:val="000000"/>
        </w:rPr>
        <w:t>only</w:t>
      </w:r>
      <w:r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ud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clud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763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r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er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veral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viv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fferenc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twe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0A1039" w:rsidRPr="004A3D1D">
        <w:rPr>
          <w:rFonts w:ascii="Book Antiqua" w:eastAsia="Book Antiqua" w:hAnsi="Book Antiqua" w:cs="Book Antiqua"/>
          <w:color w:val="000000"/>
        </w:rPr>
        <w:t>on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embrolizumab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lu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owever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embrolizumab</w:t>
      </w:r>
      <w:r w:rsidR="000A1039" w:rsidRPr="004A3D1D">
        <w:rPr>
          <w:rFonts w:ascii="Book Antiqua" w:eastAsia="Book Antiqua" w:hAnsi="Book Antiqua" w:cs="Book Antiqua"/>
          <w:color w:val="000000"/>
        </w:rPr>
        <w:t>-on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roup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pon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t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er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feri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14.8%)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0A1039"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0A1039"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0A1039" w:rsidRPr="004A3D1D">
        <w:rPr>
          <w:rFonts w:ascii="Book Antiqua" w:eastAsia="Book Antiqua" w:hAnsi="Book Antiqua" w:cs="Book Antiqua"/>
          <w:color w:val="000000"/>
        </w:rPr>
        <w:t>-on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0A1039" w:rsidRPr="004A3D1D">
        <w:rPr>
          <w:rFonts w:ascii="Book Antiqua" w:eastAsia="Book Antiqua" w:hAnsi="Book Antiqua" w:cs="Book Antiqua"/>
          <w:color w:val="000000"/>
        </w:rPr>
        <w:t>group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37.2%)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bin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embrolizumab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ail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mpro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utcom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v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0A1039" w:rsidRPr="004A3D1D">
        <w:rPr>
          <w:rFonts w:ascii="Book Antiqua" w:eastAsia="Book Antiqua" w:hAnsi="Book Antiqua" w:cs="Book Antiqua"/>
          <w:color w:val="000000"/>
        </w:rPr>
        <w:t>on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houl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rv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0A1039"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</w:t>
      </w:r>
      <w:r w:rsidR="000A1039" w:rsidRPr="004A3D1D">
        <w:rPr>
          <w:rFonts w:ascii="Book Antiqua" w:eastAsia="Book Antiqua" w:hAnsi="Book Antiqua" w:cs="Book Antiqua"/>
          <w:color w:val="000000"/>
        </w:rPr>
        <w:t>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fracto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vanc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.</w:t>
      </w:r>
    </w:p>
    <w:p w14:paraId="75E1A869" w14:textId="002A01F4" w:rsidR="00A77B3E" w:rsidRPr="004A3D1D" w:rsidRDefault="008A7C62" w:rsidP="006A1BF9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junc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D-1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tibod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bin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odifi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LO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gim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bjec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ngo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ndomiz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ClinicalTrials.gov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dentifier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CT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04510064)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4A3D1D">
        <w:rPr>
          <w:rFonts w:ascii="Book Antiqua" w:eastAsia="Book Antiqua" w:hAnsi="Book Antiqua" w:cs="Book Antiqua"/>
          <w:color w:val="000000"/>
          <w:vertAlign w:val="superscript"/>
        </w:rPr>
        <w:t>76</w:t>
      </w:r>
      <w:r w:rsidR="004A3D1D" w:rsidRPr="004A3D1D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4A3D1D" w:rsidRPr="004A3D1D">
        <w:rPr>
          <w:rFonts w:ascii="Book Antiqua" w:eastAsia="Book Antiqua" w:hAnsi="Book Antiqua" w:cs="Book Antiqua"/>
          <w:color w:val="000000"/>
        </w:rPr>
        <w:t>.</w:t>
      </w:r>
    </w:p>
    <w:p w14:paraId="6D06C864" w14:textId="5D746693" w:rsidR="00A77B3E" w:rsidRPr="004A3D1D" w:rsidRDefault="008A7C62" w:rsidP="007D0F75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i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hines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tud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evaluate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efficac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afet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spellStart"/>
      <w:r w:rsidR="0055741F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mrelizumab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jection,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ombin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fluorouracil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lu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leucovorin,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xaliplatin,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lbumin-boun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aclitaxel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(modifi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FLOT,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mFLOT</w:t>
      </w:r>
      <w:proofErr w:type="spellEnd"/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)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egime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reatmen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unresectabl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locall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dvanc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limit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ancer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rimar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efficac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endpoin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0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esectio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ate</w:t>
      </w:r>
      <w:r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ft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ix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ycle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xper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valua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resectability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umor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h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er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nfirm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resectable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ceiv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555886">
        <w:rPr>
          <w:rFonts w:ascii="Book Antiqua" w:eastAsia="Book Antiqua" w:hAnsi="Book Antiqua" w:cs="Book Antiqua"/>
          <w:color w:val="000000"/>
        </w:rPr>
        <w:t xml:space="preserve">3 </w:t>
      </w:r>
      <w:proofErr w:type="spellStart"/>
      <w:r w:rsidR="00555886">
        <w:rPr>
          <w:rFonts w:ascii="Book Antiqua" w:eastAsia="Book Antiqua" w:hAnsi="Book Antiqua" w:cs="Book Antiqua"/>
          <w:color w:val="000000"/>
        </w:rPr>
        <w:t>wk</w:t>
      </w:r>
      <w:proofErr w:type="spellEnd"/>
      <w:r w:rsidR="00555886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555886">
        <w:rPr>
          <w:rFonts w:ascii="Book Antiqua" w:eastAsia="Book Antiqua" w:hAnsi="Book Antiqua" w:cs="Book Antiqua"/>
          <w:color w:val="000000"/>
        </w:rPr>
        <w:t>6 wk</w:t>
      </w:r>
      <w:r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oo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ostopera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cov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ntinu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ce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am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mmuno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os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2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ycles.</w:t>
      </w:r>
    </w:p>
    <w:p w14:paraId="38429519" w14:textId="0C6BCFB1" w:rsidR="00A77B3E" w:rsidRPr="004A3D1D" w:rsidRDefault="008A7C62" w:rsidP="006A1BF9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DANT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FLOT-8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ngoing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andomiz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rial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tudying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effec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tezolizumab,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D-L1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hibitor,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dvanc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GEJ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ancer</w:t>
      </w:r>
      <w:r w:rsidR="006A1BF9" w:rsidRPr="004A3D1D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[</w:t>
      </w:r>
      <w:proofErr w:type="gramEnd"/>
      <w:r w:rsidR="006A1BF9" w:rsidRPr="004A3D1D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77]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r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eparated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to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wo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groups: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FLO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lu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tezolizumab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FLOT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AF485D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nl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erioperativ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reatment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esult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i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stud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will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dentif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rol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D-L1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hibitors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additio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erioperativ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period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</w:p>
    <w:p w14:paraId="6D5EA1CB" w14:textId="22535A1E" w:rsidR="00A77B3E" w:rsidRPr="004A3D1D" w:rsidRDefault="008A7C62" w:rsidP="006A1BF9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ndomized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ulticen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OONLIGH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urrent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cruit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valuat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o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mmun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sea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specifically</w:t>
      </w:r>
      <w:r w:rsidR="006A1BF9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6A1BF9" w:rsidRPr="004A3D1D">
        <w:rPr>
          <w:rFonts w:ascii="Book Antiqua" w:eastAsia="Book Antiqua" w:hAnsi="Book Antiqua" w:cs="Book Antiqua"/>
          <w:color w:val="000000"/>
          <w:vertAlign w:val="superscript"/>
        </w:rPr>
        <w:t>78]</w:t>
      </w:r>
      <w:r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us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a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ER-2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egative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operable</w:t>
      </w:r>
      <w:r w:rsidR="008B3ED7"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EJ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ligible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r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bsequent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ndomiz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ce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ith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LFOX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8B3ED7" w:rsidRPr="004A3D1D">
        <w:rPr>
          <w:rFonts w:ascii="Book Antiqua" w:eastAsia="Book Antiqua" w:hAnsi="Book Antiqua" w:cs="Book Antiqua"/>
          <w:color w:val="000000"/>
        </w:rPr>
        <w:t>on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LFOX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lu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ivolumab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pilimumab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gression-fre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viv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ima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ndpoin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ple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ud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xpec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22.</w:t>
      </w:r>
    </w:p>
    <w:p w14:paraId="6271CE0C" w14:textId="702381E9" w:rsidR="00A77B3E" w:rsidRPr="004A3D1D" w:rsidRDefault="008A7C62" w:rsidP="006A1BF9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lastRenderedPageBreak/>
        <w:t>Immun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eem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lo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viv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ird-lin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mpro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holog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pon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resectable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sease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urth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udi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r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eed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efin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o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wnstag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odalit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otenti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crea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c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t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sease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</w:p>
    <w:p w14:paraId="42FA9261" w14:textId="77777777" w:rsidR="00A77B3E" w:rsidRPr="004A3D1D" w:rsidRDefault="00A77B3E" w:rsidP="004A3D1D">
      <w:pPr>
        <w:spacing w:line="360" w:lineRule="auto"/>
        <w:jc w:val="both"/>
        <w:rPr>
          <w:rFonts w:ascii="Book Antiqua" w:hAnsi="Book Antiqua"/>
        </w:rPr>
      </w:pPr>
    </w:p>
    <w:p w14:paraId="21CE5BEC" w14:textId="77777777" w:rsidR="00A77B3E" w:rsidRPr="004A3D1D" w:rsidRDefault="008A7C62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b/>
          <w:caps/>
          <w:color w:val="000000"/>
          <w:u w:val="single"/>
        </w:rPr>
        <w:t>CONCLUSION</w:t>
      </w:r>
    </w:p>
    <w:p w14:paraId="04A9278F" w14:textId="4510AB42" w:rsidR="00A77B3E" w:rsidRDefault="008A7C62" w:rsidP="004A3D1D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ggress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um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t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scover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vanc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age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nage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y</w:t>
      </w:r>
      <w:r w:rsidR="00E141DD">
        <w:rPr>
          <w:rFonts w:ascii="Book Antiqua" w:eastAsia="Book Antiqua" w:hAnsi="Book Antiqua" w:cs="Book Antiqua"/>
          <w:color w:val="000000"/>
        </w:rPr>
        <w:t xml:space="preserve"> on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niqu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pecialis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mpossible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xperti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ffer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E141DD">
        <w:rPr>
          <w:rFonts w:ascii="Book Antiqua" w:eastAsia="Book Antiqua" w:hAnsi="Book Antiqua" w:cs="Book Antiqua"/>
          <w:color w:val="000000"/>
        </w:rPr>
        <w:t xml:space="preserve">specialists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ndato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v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us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valua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ultidisciplina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eam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clud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eas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on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ncologist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diotherapists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alleng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sea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nage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f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ppropriat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ou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utility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ggress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um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l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ccelerat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paga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elay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ystem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ment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owever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ntro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l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c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ow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orbidit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llow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ystem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ar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quickl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ul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f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viv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vantage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tt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nderstand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iolog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ermit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7A4989"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d</w:t>
      </w:r>
      <w:r w:rsidR="007A4989" w:rsidRPr="004A3D1D">
        <w:rPr>
          <w:rFonts w:ascii="Book Antiqua" w:eastAsia="Book Antiqua" w:hAnsi="Book Antiqua" w:cs="Book Antiqua"/>
          <w:color w:val="000000"/>
        </w:rPr>
        <w:t>i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7A4989"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tibodi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a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arge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pecif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ncolog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hwa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rapeu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rsenal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mmun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oth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mis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ield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ever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ew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olecul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urrent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valua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ndomiz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sses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i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mpac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dication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vanc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.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8F9FA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creas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fficienc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tt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leranc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llow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om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h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er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itial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eligib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nefi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rom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c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eco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tention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ul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NAISSANC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par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7A4989" w:rsidRPr="004A3D1D">
        <w:rPr>
          <w:rFonts w:ascii="Book Antiqua" w:eastAsia="Book Antiqua" w:hAnsi="Book Antiqua" w:cs="Book Antiqua"/>
          <w:color w:val="000000"/>
        </w:rPr>
        <w:t>only</w:t>
      </w:r>
      <w:r w:rsidR="004A3D1D" w:rsidRPr="004A3D1D">
        <w:rPr>
          <w:rFonts w:ascii="Book Antiqua" w:eastAsia="Book Antiqua" w:hAnsi="Book Antiqua" w:cs="Book Antiqua"/>
          <w:i/>
          <w:color w:val="000000"/>
        </w:rPr>
        <w:t xml:space="preserve"> vs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ligo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sea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l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bab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ang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nage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vanc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</w:p>
    <w:p w14:paraId="32D8AA9B" w14:textId="77777777" w:rsidR="004A3D1D" w:rsidRPr="004A3D1D" w:rsidRDefault="004A3D1D" w:rsidP="004A3D1D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3A6E3A3B" w14:textId="77777777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b/>
          <w:color w:val="000000"/>
        </w:rPr>
        <w:t>REFERENCES</w:t>
      </w:r>
    </w:p>
    <w:p w14:paraId="31BCBB1B" w14:textId="4DECAF2E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1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b/>
          <w:bCs/>
          <w:color w:val="000000"/>
        </w:rPr>
        <w:t>Stiekema</w:t>
      </w:r>
      <w:proofErr w:type="spellEnd"/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J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Kuijpers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v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Coevorden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oo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ans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P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Verheij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Balague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Ponz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auptman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v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Sandick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W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ul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testin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ffu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yp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mplication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fferentia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rapeu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pproach?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Eur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J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Surg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3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39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686-693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3498364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016/j.ejso.2013.02.026]</w:t>
      </w:r>
    </w:p>
    <w:p w14:paraId="3062D433" w14:textId="1651C61F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lastRenderedPageBreak/>
        <w:t>2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b/>
          <w:bCs/>
          <w:color w:val="000000"/>
        </w:rPr>
        <w:t>Bernards</w:t>
      </w:r>
      <w:proofErr w:type="spellEnd"/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N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Creemers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Nieuwenhuijzen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Bosscha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Pruijt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F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Lemmens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VE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mprove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di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viv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espit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creas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Ann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3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24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3056-3060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4121120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093/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annonc</w:t>
      </w:r>
      <w:proofErr w:type="spellEnd"/>
      <w:r w:rsidRPr="004A3D1D">
        <w:rPr>
          <w:rFonts w:ascii="Book Antiqua" w:eastAsia="Book Antiqua" w:hAnsi="Book Antiqua" w:cs="Book Antiqua"/>
          <w:color w:val="000000"/>
        </w:rPr>
        <w:t>/mdt401]</w:t>
      </w:r>
    </w:p>
    <w:p w14:paraId="5A7376C0" w14:textId="59CEE306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3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b/>
          <w:bCs/>
          <w:color w:val="000000"/>
        </w:rPr>
        <w:t>Riihimäki</w:t>
      </w:r>
      <w:proofErr w:type="spellEnd"/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M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Hemminki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Sundquist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Sundquist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Hemminki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prea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i/>
          <w:iCs/>
          <w:color w:val="000000"/>
        </w:rPr>
        <w:t>Oncotarget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6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7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52307-52316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7447571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8632/oncotarget.10740]</w:t>
      </w:r>
    </w:p>
    <w:p w14:paraId="1A9F95DE" w14:textId="282166ED" w:rsidR="003702BC" w:rsidRPr="004A3D1D" w:rsidRDefault="003702BC" w:rsidP="004A3D1D">
      <w:pPr>
        <w:spacing w:line="360" w:lineRule="auto"/>
        <w:jc w:val="both"/>
        <w:rPr>
          <w:rFonts w:ascii="Book Antiqua" w:hAnsi="Book Antiqua"/>
          <w:lang w:eastAsia="zh-CN"/>
        </w:rPr>
      </w:pPr>
      <w:r w:rsidRPr="004A3D1D">
        <w:rPr>
          <w:rFonts w:ascii="Book Antiqua" w:eastAsia="Book Antiqua" w:hAnsi="Book Antiqua" w:cs="Book Antiqua"/>
          <w:color w:val="000000"/>
        </w:rPr>
        <w:t>4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SEER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Stat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Facts: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Stomach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Cancer</w:t>
      </w:r>
      <w:r w:rsidRPr="004A3D1D">
        <w:rPr>
          <w:rFonts w:ascii="Book Antiqua" w:eastAsia="Book Antiqua" w:hAnsi="Book Antiqua" w:cs="Book Antiqua"/>
          <w:bCs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Cs/>
          <w:color w:val="000000"/>
        </w:rPr>
        <w:t>National</w:t>
      </w:r>
      <w:r w:rsidR="00A32200" w:rsidRPr="004A3D1D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Cs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Cs/>
          <w:color w:val="000000"/>
        </w:rPr>
        <w:t>Institute.</w:t>
      </w:r>
      <w:r w:rsidR="00A32200" w:rsidRPr="004A3D1D">
        <w:rPr>
          <w:rFonts w:ascii="Book Antiqua" w:eastAsia="Book Antiqua" w:hAnsi="Book Antiqua" w:cs="Book Antiqua"/>
          <w:bCs/>
          <w:color w:val="000000"/>
        </w:rPr>
        <w:t xml:space="preserve"> </w:t>
      </w:r>
      <w:r w:rsidR="001C3FB3" w:rsidRPr="004A3D1D">
        <w:rPr>
          <w:rFonts w:ascii="Book Antiqua" w:eastAsia="Book Antiqua" w:hAnsi="Book Antiqua" w:cs="Book Antiqua"/>
          <w:bCs/>
          <w:color w:val="000000"/>
        </w:rPr>
        <w:t>In</w:t>
      </w:r>
      <w:r w:rsidR="001C3FB3" w:rsidRPr="004A3D1D">
        <w:rPr>
          <w:rFonts w:ascii="Book Antiqua" w:hAnsi="Book Antiqua" w:cs="Book Antiqua"/>
          <w:bCs/>
          <w:color w:val="000000"/>
          <w:lang w:eastAsia="zh-CN"/>
        </w:rPr>
        <w:t xml:space="preserve">: </w:t>
      </w:r>
      <w:r w:rsidRPr="004A3D1D">
        <w:rPr>
          <w:rFonts w:ascii="Book Antiqua" w:eastAsia="Book Antiqua" w:hAnsi="Book Antiqua" w:cs="Book Antiqua"/>
          <w:bCs/>
          <w:color w:val="000000"/>
        </w:rPr>
        <w:t>Bethesda</w:t>
      </w:r>
      <w:r w:rsidR="001C3FB3" w:rsidRPr="004A3D1D">
        <w:rPr>
          <w:rFonts w:ascii="Book Antiqua" w:hAnsi="Book Antiqua" w:cs="Book Antiqua"/>
          <w:bCs/>
          <w:color w:val="000000"/>
          <w:lang w:eastAsia="zh-CN"/>
        </w:rPr>
        <w:t xml:space="preserve"> editor</w:t>
      </w:r>
    </w:p>
    <w:p w14:paraId="7745319F" w14:textId="19CB363B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5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Wagner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AD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y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L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Moehler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Grothe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o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P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a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C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Unverzagt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vanc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Cochrane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Database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Syst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Rev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7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8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D004064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8850174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002/14651858.CD004064.pub4]</w:t>
      </w:r>
    </w:p>
    <w:p w14:paraId="348DA802" w14:textId="3999EB0D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6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Bang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YJ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V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Cutsem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Feyereislova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u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C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h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Sawaki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Lordick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Ohtsu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Omuro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ato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Aprile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ulikov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il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Lehle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Rüschoff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a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K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ToGA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vestigators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astuzumab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bina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v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lon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ER2-posi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vanc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o-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oesophageal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unc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ToGA</w:t>
      </w:r>
      <w:proofErr w:type="spellEnd"/>
      <w:r w:rsidRPr="004A3D1D">
        <w:rPr>
          <w:rFonts w:ascii="Book Antiqua" w:eastAsia="Book Antiqua" w:hAnsi="Book Antiqua" w:cs="Book Antiqua"/>
          <w:color w:val="000000"/>
        </w:rPr>
        <w:t>)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ha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3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pen-label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randomised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ntroll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Lance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0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376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687-697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728210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016/S0140-6736(10)61121-X]</w:t>
      </w:r>
    </w:p>
    <w:p w14:paraId="39732952" w14:textId="4E99E21A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7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Gupta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S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Serag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B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Davitkov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Altayar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lt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alck-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Ytter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ustaf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G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lin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actic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uidelin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nage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testin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plasia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Gastroenterolog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20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158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693-702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31816298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053/j.gastro.2019.12.003]</w:t>
      </w:r>
    </w:p>
    <w:p w14:paraId="12050B67" w14:textId="6008A384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8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Smyth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EC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Verheij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llum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unningham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ervant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rnol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SM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uidelin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mittee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SM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lin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actic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uidelin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agnosi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llow-up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Ann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6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27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v38-v49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7664260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093/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annonc</w:t>
      </w:r>
      <w:proofErr w:type="spellEnd"/>
      <w:r w:rsidRPr="004A3D1D">
        <w:rPr>
          <w:rFonts w:ascii="Book Antiqua" w:eastAsia="Book Antiqua" w:hAnsi="Book Antiqua" w:cs="Book Antiqua"/>
          <w:color w:val="000000"/>
        </w:rPr>
        <w:t>/mdw350]</w:t>
      </w:r>
    </w:p>
    <w:p w14:paraId="6693355F" w14:textId="1279A62B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9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Broomfield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JA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reenspo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N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Swaminath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tiliza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ereotac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bla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di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nage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ligo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sease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i/>
          <w:iCs/>
          <w:color w:val="000000"/>
        </w:rPr>
        <w:t>Curr</w:t>
      </w:r>
      <w:proofErr w:type="spellEnd"/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4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21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15-117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4940091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3747/co.21.1988]</w:t>
      </w:r>
    </w:p>
    <w:p w14:paraId="38737E3D" w14:textId="72A44052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D03074">
        <w:rPr>
          <w:rFonts w:ascii="Book Antiqua" w:eastAsia="Book Antiqua" w:hAnsi="Book Antiqua" w:cs="Book Antiqua"/>
          <w:color w:val="000000"/>
          <w:lang w:val="en-ZA"/>
        </w:rPr>
        <w:lastRenderedPageBreak/>
        <w:t>10</w:t>
      </w:r>
      <w:r w:rsidR="00A32200" w:rsidRPr="00D03074">
        <w:rPr>
          <w:rFonts w:ascii="Book Antiqua" w:eastAsia="Book Antiqua" w:hAnsi="Book Antiqua" w:cs="Book Antiqua"/>
          <w:color w:val="000000"/>
          <w:lang w:val="en-ZA"/>
        </w:rPr>
        <w:t xml:space="preserve"> </w:t>
      </w:r>
      <w:r w:rsidRPr="00D03074">
        <w:rPr>
          <w:rFonts w:ascii="Book Antiqua" w:eastAsia="Book Antiqua" w:hAnsi="Book Antiqua" w:cs="Book Antiqua"/>
          <w:b/>
          <w:bCs/>
          <w:color w:val="000000"/>
          <w:lang w:val="en-ZA"/>
        </w:rPr>
        <w:t>Hellman</w:t>
      </w:r>
      <w:r w:rsidR="00A32200" w:rsidRPr="00D03074">
        <w:rPr>
          <w:rFonts w:ascii="Book Antiqua" w:eastAsia="Book Antiqua" w:hAnsi="Book Antiqua" w:cs="Book Antiqua"/>
          <w:b/>
          <w:bCs/>
          <w:color w:val="000000"/>
          <w:lang w:val="en-ZA"/>
        </w:rPr>
        <w:t xml:space="preserve"> </w:t>
      </w:r>
      <w:r w:rsidRPr="00D03074">
        <w:rPr>
          <w:rFonts w:ascii="Book Antiqua" w:eastAsia="Book Antiqua" w:hAnsi="Book Antiqua" w:cs="Book Antiqua"/>
          <w:b/>
          <w:bCs/>
          <w:color w:val="000000"/>
          <w:lang w:val="en-ZA"/>
        </w:rPr>
        <w:t>S</w:t>
      </w:r>
      <w:r w:rsidRPr="00D03074">
        <w:rPr>
          <w:rFonts w:ascii="Book Antiqua" w:eastAsia="Book Antiqua" w:hAnsi="Book Antiqua" w:cs="Book Antiqua"/>
          <w:color w:val="000000"/>
          <w:lang w:val="en-ZA"/>
        </w:rPr>
        <w:t>,</w:t>
      </w:r>
      <w:r w:rsidR="00A32200" w:rsidRPr="00D03074">
        <w:rPr>
          <w:rFonts w:ascii="Book Antiqua" w:eastAsia="Book Antiqua" w:hAnsi="Book Antiqua" w:cs="Book Antiqua"/>
          <w:color w:val="000000"/>
          <w:lang w:val="en-ZA"/>
        </w:rPr>
        <w:t xml:space="preserve"> </w:t>
      </w:r>
      <w:proofErr w:type="spellStart"/>
      <w:r w:rsidRPr="00D03074">
        <w:rPr>
          <w:rFonts w:ascii="Book Antiqua" w:eastAsia="Book Antiqua" w:hAnsi="Book Antiqua" w:cs="Book Antiqua"/>
          <w:color w:val="000000"/>
          <w:lang w:val="en-ZA"/>
        </w:rPr>
        <w:t>Weichselbaum</w:t>
      </w:r>
      <w:proofErr w:type="spellEnd"/>
      <w:r w:rsidR="00A32200" w:rsidRPr="00D03074">
        <w:rPr>
          <w:rFonts w:ascii="Book Antiqua" w:eastAsia="Book Antiqua" w:hAnsi="Book Antiqua" w:cs="Book Antiqua"/>
          <w:color w:val="000000"/>
          <w:lang w:val="en-ZA"/>
        </w:rPr>
        <w:t xml:space="preserve"> </w:t>
      </w:r>
      <w:r w:rsidRPr="00D03074">
        <w:rPr>
          <w:rFonts w:ascii="Book Antiqua" w:eastAsia="Book Antiqua" w:hAnsi="Book Antiqua" w:cs="Book Antiqua"/>
          <w:color w:val="000000"/>
          <w:lang w:val="en-ZA"/>
        </w:rPr>
        <w:t>RR.</w:t>
      </w:r>
      <w:r w:rsidR="00A32200" w:rsidRPr="00D03074">
        <w:rPr>
          <w:rFonts w:ascii="Book Antiqua" w:eastAsia="Book Antiqua" w:hAnsi="Book Antiqua" w:cs="Book Antiqua"/>
          <w:color w:val="000000"/>
          <w:lang w:val="en-ZA"/>
        </w:rPr>
        <w:t xml:space="preserve"> </w:t>
      </w:r>
      <w:proofErr w:type="spellStart"/>
      <w:r w:rsidRPr="00D03074">
        <w:rPr>
          <w:rFonts w:ascii="Book Antiqua" w:eastAsia="Book Antiqua" w:hAnsi="Book Antiqua" w:cs="Book Antiqua"/>
          <w:color w:val="000000"/>
          <w:lang w:val="en-ZA"/>
        </w:rPr>
        <w:t>Oligometastases</w:t>
      </w:r>
      <w:proofErr w:type="spellEnd"/>
      <w:r w:rsidRPr="00D03074">
        <w:rPr>
          <w:rFonts w:ascii="Book Antiqua" w:eastAsia="Book Antiqua" w:hAnsi="Book Antiqua" w:cs="Book Antiqua"/>
          <w:color w:val="000000"/>
          <w:lang w:val="en-ZA"/>
        </w:rPr>
        <w:t>.</w:t>
      </w:r>
      <w:r w:rsidR="00A32200" w:rsidRPr="00D03074">
        <w:rPr>
          <w:rFonts w:ascii="Book Antiqua" w:eastAsia="Book Antiqua" w:hAnsi="Book Antiqua" w:cs="Book Antiqua"/>
          <w:color w:val="000000"/>
          <w:lang w:val="en-ZA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J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995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13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8-10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7799047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200/JCO.1995.13.1.8]</w:t>
      </w:r>
    </w:p>
    <w:p w14:paraId="41BEC63F" w14:textId="5BF91136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11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Carmona-</w:t>
      </w:r>
      <w:proofErr w:type="spellStart"/>
      <w:r w:rsidRPr="004A3D1D">
        <w:rPr>
          <w:rFonts w:ascii="Book Antiqua" w:eastAsia="Book Antiqua" w:hAnsi="Book Antiqua" w:cs="Book Antiqua"/>
          <w:b/>
          <w:bCs/>
          <w:color w:val="000000"/>
        </w:rPr>
        <w:t>Bayonas</w:t>
      </w:r>
      <w:proofErr w:type="spellEnd"/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A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iménez-Fonsec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Echavarria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ánchez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Cánovas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Aguado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lleg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Custodio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ernández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Viudez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rtínez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str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Macías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rtí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Carnicero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rrid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Mangas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Álvarez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Manceñido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Vis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Azkarate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mchandan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ernández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ont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ong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ánchez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imente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mó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L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ri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ch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av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ánchez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Bayona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Cerdá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rcí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lfons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GAMEN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ud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roup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s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sophageal-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orl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at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rom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GAMEN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ation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gistry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Eur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J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Surg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8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44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191-1198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9685755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016/j.ejso.2018.03.019]</w:t>
      </w:r>
    </w:p>
    <w:p w14:paraId="4EC841CB" w14:textId="627883E0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12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Procopio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F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Marano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enti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Roit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Basato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iv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Vit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Torzilli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Castoro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nage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v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ligo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sophage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verview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rit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alys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ffer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oco-Region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ments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Cancers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(Basel)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9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12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31861604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3390/cancers12010020]</w:t>
      </w:r>
    </w:p>
    <w:p w14:paraId="7390D997" w14:textId="4B87B4F6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13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b/>
          <w:bCs/>
          <w:color w:val="000000"/>
        </w:rPr>
        <w:t>Mönig</w:t>
      </w:r>
      <w:proofErr w:type="spellEnd"/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S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t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Gockel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orenz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udwi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Messmann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Moehler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Piso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Weimann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y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J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S3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uidelin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-diagnos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enocarcinom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omac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sophago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junc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:</w:t>
      </w:r>
      <w:proofErr w:type="gram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Vers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.0-Augus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9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WM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gist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umber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032/009OL]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i/>
          <w:iCs/>
          <w:color w:val="000000"/>
        </w:rPr>
        <w:t>Chirurg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20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91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37-40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31950198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007/s00104-020-01112-y]</w:t>
      </w:r>
    </w:p>
    <w:p w14:paraId="16F875B0" w14:textId="1708872F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14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b/>
          <w:bCs/>
          <w:color w:val="000000"/>
        </w:rPr>
        <w:t>Moehler</w:t>
      </w:r>
      <w:proofErr w:type="spellEnd"/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M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Baltin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ber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ischbac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Gockel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Grenacher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Hölscher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Lordick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Malfertheiner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Messmann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y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Palmqvist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Röcken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Schuhmacher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ah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Stuschke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Vieth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teki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agn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Mönig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P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ternation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paris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erm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vidence-bas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3-guidelin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agnos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ultimod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ar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ocal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vanc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clud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enocarcinom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ow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sophagus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5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18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550-563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5192931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007/s10120-014-0403-x]</w:t>
      </w:r>
    </w:p>
    <w:p w14:paraId="54C78FEB" w14:textId="2A4046E2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15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Schmidt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T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Mönig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P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Therapeu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pproac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ligo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sophage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]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i/>
          <w:iCs/>
          <w:color w:val="000000"/>
        </w:rPr>
        <w:t>Chirurg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7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88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24-1032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9098307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007/s00104-017-0548-3]</w:t>
      </w:r>
    </w:p>
    <w:p w14:paraId="06E8FFF1" w14:textId="00D37F7E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lastRenderedPageBreak/>
        <w:t>16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Li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Z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h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a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u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Z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u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Zha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u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X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Zong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X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ectom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prehens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vanc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ynchronou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v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sis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spective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para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udy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World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J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Surg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5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13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12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6126412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186/s12957-015-0627-1]</w:t>
      </w:r>
    </w:p>
    <w:p w14:paraId="33AF84A9" w14:textId="51D45940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17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b/>
          <w:bCs/>
          <w:color w:val="000000"/>
        </w:rPr>
        <w:t>Thelen</w:t>
      </w:r>
      <w:proofErr w:type="spellEnd"/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A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on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Benckert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opez-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Hänninen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euman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udolp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chumach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euhau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v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c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Eur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J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Surg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08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34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328-1334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8329229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016/j.ejso.2008.01.022]</w:t>
      </w:r>
    </w:p>
    <w:p w14:paraId="6F812580" w14:textId="75F1D5D5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18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Nishi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M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himad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oshikaw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Higashijima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kunag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Kashihara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Takasu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hikaw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ad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Eto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ul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ep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c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v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s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J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Inves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8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65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7-31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9593189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2152/jmi.65.27]</w:t>
      </w:r>
    </w:p>
    <w:p w14:paraId="4888A519" w14:textId="202EA335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19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Ryu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T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Takami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ad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Tateishi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tsushim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oshitom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Saitsu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ncolog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utcom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ft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ep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c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/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icrowa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bla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v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s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rom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Asian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J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Sur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9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42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0-105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9254868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016/j.asjsur.2017.09.005]</w:t>
      </w:r>
    </w:p>
    <w:p w14:paraId="3D3284D4" w14:textId="326097BE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20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b/>
          <w:bCs/>
          <w:color w:val="000000"/>
        </w:rPr>
        <w:t>Markar</w:t>
      </w:r>
      <w:proofErr w:type="spellEnd"/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SR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ckenzi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ikhai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ugh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est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R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ynar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D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Faiz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ann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B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c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ep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s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rom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utcom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rom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ation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eri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ngland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7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20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379-386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6939792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007/s10120-016-0604-6]</w:t>
      </w:r>
    </w:p>
    <w:p w14:paraId="561E7D33" w14:textId="12C6159E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21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b/>
          <w:bCs/>
          <w:color w:val="000000"/>
        </w:rPr>
        <w:t>Takemura</w:t>
      </w:r>
      <w:proofErr w:type="spellEnd"/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N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Saiura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og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Arita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oshiok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n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Hiki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an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amamo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Kokudo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amaguch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ong-term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utcom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ft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c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v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sis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alys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64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croscopical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plet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ctions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i/>
          <w:iCs/>
          <w:color w:val="000000"/>
        </w:rPr>
        <w:t>Langenbecks</w:t>
      </w:r>
      <w:proofErr w:type="spellEnd"/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Arch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Sur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2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397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951-957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2615045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007/s00423-012-0959-z]</w:t>
      </w:r>
    </w:p>
    <w:p w14:paraId="6AB5F29A" w14:textId="009B9F48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22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b/>
          <w:bCs/>
          <w:color w:val="000000"/>
        </w:rPr>
        <w:t>Montagnani</w:t>
      </w:r>
      <w:proofErr w:type="spellEnd"/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F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Crivelli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Aprile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Vivald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ecor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Viv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Clerico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Fornaro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ong-term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viv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ft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v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metastasectomy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ystem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view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-analys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gnos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actors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Treat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Rev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8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69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1-20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9860024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016/j.ctrv.2018.05.010]</w:t>
      </w:r>
    </w:p>
    <w:p w14:paraId="6128FF6B" w14:textId="7E21CEB9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23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b/>
          <w:bCs/>
          <w:color w:val="000000"/>
        </w:rPr>
        <w:t>Fujitani</w:t>
      </w:r>
      <w:proofErr w:type="spellEnd"/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K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a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K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Mizusawa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im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W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Terashima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wasak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yu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Takagane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rk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oshikaw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ah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akamur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rk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lastRenderedPageBreak/>
        <w:t>Kurokawa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a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rk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Sasako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Tsujinaka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GATT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ud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vestigators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ectom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lu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v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lon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vanc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ing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on-curab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act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REGATTA)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ha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3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randomised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ntroll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Lancet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6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17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309-318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6822397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016/S1470-2045(15)00553-7]</w:t>
      </w:r>
    </w:p>
    <w:p w14:paraId="7CDBA746" w14:textId="1F2AAA08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24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Chen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J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o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e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Zhu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a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Z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Zho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u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utcom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sta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ses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trospec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ud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rom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E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atabase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i/>
          <w:iCs/>
          <w:color w:val="000000"/>
        </w:rPr>
        <w:t>Oncotarget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7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8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4342-4351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8008147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8632/oncotarget.14027]</w:t>
      </w:r>
    </w:p>
    <w:p w14:paraId="11AD2EDB" w14:textId="0635234F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25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Al-</w:t>
      </w:r>
      <w:proofErr w:type="spellStart"/>
      <w:r w:rsidRPr="004A3D1D">
        <w:rPr>
          <w:rFonts w:ascii="Book Antiqua" w:eastAsia="Book Antiqua" w:hAnsi="Book Antiqua" w:cs="Book Antiqua"/>
          <w:b/>
          <w:bCs/>
          <w:color w:val="000000"/>
        </w:rPr>
        <w:t>Batran</w:t>
      </w:r>
      <w:proofErr w:type="spellEnd"/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SE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Homann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Pauligk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Illerhaus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rten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Stoehlmacher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Schmalenberg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Luley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B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Prasnikar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gg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bs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Messmann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Moehler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ischbac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artman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y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Höffkes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G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Koenigsmann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rnol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rau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W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rimm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Berkhoff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os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Jäger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Bechstein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Ronellenfitsch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Mönig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Hofheinz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D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ffec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eoadjuva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llow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c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viv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mi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oesophage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unc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IO-FLOT3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JAMA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7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3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237-1244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8448662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001/jamaoncol.2017.0515]</w:t>
      </w:r>
    </w:p>
    <w:p w14:paraId="3BEB35F1" w14:textId="60C2ACAD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26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Al-</w:t>
      </w:r>
      <w:proofErr w:type="spellStart"/>
      <w:r w:rsidRPr="004A3D1D">
        <w:rPr>
          <w:rFonts w:ascii="Book Antiqua" w:eastAsia="Book Antiqua" w:hAnsi="Book Antiqua" w:cs="Book Antiqua"/>
          <w:b/>
          <w:bCs/>
          <w:color w:val="000000"/>
        </w:rPr>
        <w:t>Batran</w:t>
      </w:r>
      <w:proofErr w:type="spellEnd"/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SE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Goetze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uell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W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Voge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nkl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orenz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ovotn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Pauligk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Homann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Jungbluth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Reissfelder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c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Retter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Horndasch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Gumpp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oll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uch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Blau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Padberg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oh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unsc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Michl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nn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Schwarzbach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Schmalenberg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Hohaus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cholz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Benckert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Knorrenschild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R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Kanngießer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V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Zand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Alakus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Hofheinz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D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Roedel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ha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Sasako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orenz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Izbicki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Bechstein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O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a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Moenig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P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NAISSANC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AIO-FLOT5)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ffec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lon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vs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llow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c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viv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qualit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f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mited-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enocarcinom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omac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sophago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unc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-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ha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I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erm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IO/CAO-V/CAOGI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BMC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7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17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893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9282088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186/s12885-017-3918-9]</w:t>
      </w:r>
    </w:p>
    <w:p w14:paraId="498122BC" w14:textId="24766D23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lastRenderedPageBreak/>
        <w:t>27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b/>
          <w:bCs/>
          <w:color w:val="000000"/>
        </w:rPr>
        <w:t>Piessen</w:t>
      </w:r>
      <w:proofErr w:type="spellEnd"/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G.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Identifier: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NCT03042169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c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lu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Versu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lon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ligo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ag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V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SURGIGAST)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ClinicalTrialsgov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Internet]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thesd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MD)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ation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bra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dicin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US)</w:t>
      </w:r>
    </w:p>
    <w:p w14:paraId="7A1E6B5F" w14:textId="65241482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28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b/>
          <w:bCs/>
          <w:color w:val="000000"/>
        </w:rPr>
        <w:t>Goetze</w:t>
      </w:r>
      <w:proofErr w:type="spellEnd"/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OT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l-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Batran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E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Chevallay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Mönig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P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ultimod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ocal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vanc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Updates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Sur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8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70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73-179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9946806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007/s13304-018-0539-z]</w:t>
      </w:r>
    </w:p>
    <w:p w14:paraId="7C0A1CFC" w14:textId="186C9E02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29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Cunningham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D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llum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Stenning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P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omps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N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V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Veld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icols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Scarffe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of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alk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Iveson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m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B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angle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Verm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eed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u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G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rticipants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eriopera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v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lon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resectable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oesophage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N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i/>
          <w:iCs/>
          <w:color w:val="000000"/>
        </w:rPr>
        <w:t>Engl</w:t>
      </w:r>
      <w:proofErr w:type="spellEnd"/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J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06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355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1-20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6822992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056/NEJMoa055531]</w:t>
      </w:r>
    </w:p>
    <w:p w14:paraId="2B06EAF5" w14:textId="7551C8E0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30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b/>
          <w:bCs/>
          <w:color w:val="000000"/>
        </w:rPr>
        <w:t>Ychou</w:t>
      </w:r>
      <w:proofErr w:type="spellEnd"/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M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Boige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V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Pignon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P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nro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Bouché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Lebreton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Ducourtieux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Bedenne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abr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aint-Auber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enè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Lasser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ougi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eriopera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par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lon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resectable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oesophage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enocarcinoma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NCLC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FC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ulticent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ha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I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J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1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29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715-1721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1444866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200/JCO.2010.33.0597]</w:t>
      </w:r>
    </w:p>
    <w:p w14:paraId="437072C6" w14:textId="24710AEE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31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Al-</w:t>
      </w:r>
      <w:proofErr w:type="spellStart"/>
      <w:r w:rsidRPr="004A3D1D">
        <w:rPr>
          <w:rFonts w:ascii="Book Antiqua" w:eastAsia="Book Antiqua" w:hAnsi="Book Antiqua" w:cs="Book Antiqua"/>
          <w:b/>
          <w:bCs/>
          <w:color w:val="000000"/>
        </w:rPr>
        <w:t>Batran</w:t>
      </w:r>
      <w:proofErr w:type="spellEnd"/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SE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artman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Hofheinz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Homann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Rethwisch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V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bs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Stoehlmacher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lemen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R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hlber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ritz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Seipelt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iever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Pauligk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Atmaca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Jäger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iweek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luorouracil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eucovorin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xaliplatin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cetaxe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FLOT)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enocarcinom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omac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sophago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unction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ha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Arbeitsgemeinschaft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Internistische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Onkologie</w:t>
      </w:r>
      <w:proofErr w:type="spellEnd"/>
      <w:r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Ann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08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19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882-1887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8669868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093/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annonc</w:t>
      </w:r>
      <w:proofErr w:type="spellEnd"/>
      <w:r w:rsidRPr="004A3D1D">
        <w:rPr>
          <w:rFonts w:ascii="Book Antiqua" w:eastAsia="Book Antiqua" w:hAnsi="Book Antiqua" w:cs="Book Antiqua"/>
          <w:color w:val="000000"/>
        </w:rPr>
        <w:t>/mdn403]</w:t>
      </w:r>
    </w:p>
    <w:p w14:paraId="4BEFF17E" w14:textId="6B7FE108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32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Al-</w:t>
      </w:r>
      <w:proofErr w:type="spellStart"/>
      <w:r w:rsidRPr="004A3D1D">
        <w:rPr>
          <w:rFonts w:ascii="Book Antiqua" w:eastAsia="Book Antiqua" w:hAnsi="Book Antiqua" w:cs="Book Antiqua"/>
          <w:b/>
          <w:bCs/>
          <w:color w:val="000000"/>
        </w:rPr>
        <w:t>Batran</w:t>
      </w:r>
      <w:proofErr w:type="spellEnd"/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SE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Homann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Pauligk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Goetze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Meiler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asp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opp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G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y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aa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Luley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Lindig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Schmiegel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oh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Stoehlmacher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Folprecht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bs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Prasnikar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ischbac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hlber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oj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Koenigsmann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rten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Thuss</w:t>
      </w:r>
      <w:proofErr w:type="spellEnd"/>
      <w:r w:rsidRPr="004A3D1D">
        <w:rPr>
          <w:rFonts w:ascii="Book Antiqua" w:eastAsia="Book Antiqua" w:hAnsi="Book Antiqua" w:cs="Book Antiqua"/>
          <w:color w:val="000000"/>
        </w:rPr>
        <w:t>-Patienc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gg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lock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eineman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V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Illerhaus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Moehler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chenk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Kullmann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hring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eik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ink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Teschendorf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Löhr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rnhar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Schuch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Rethwisch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V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v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Weikersthal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F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artman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Kneba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Daum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Schulmann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Weniger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l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Gaiser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Oduncu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Güntner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Hozaeel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lastRenderedPageBreak/>
        <w:t>Reichart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Jäger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rau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Mönig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Bechstein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O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chul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Schmalenberg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Hofheinz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D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LOT4-AI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vestigators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eriopera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luorouraci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lu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eucovorin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xaliplatin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cetaxe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v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luorouraci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pecitabin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lu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isplat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epirubicin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ocal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vanced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resectable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o-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oesophageal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unc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enocarcinom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FLOT4)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randomised</w:t>
      </w:r>
      <w:proofErr w:type="spellEnd"/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ha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/3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Lance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9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393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948-1957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30982686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016/S0140-6736(18)32557-1]</w:t>
      </w:r>
    </w:p>
    <w:p w14:paraId="4F104743" w14:textId="580CC620" w:rsidR="003702BC" w:rsidRPr="004A3D1D" w:rsidRDefault="003702BC" w:rsidP="004A3D1D">
      <w:pPr>
        <w:spacing w:line="360" w:lineRule="auto"/>
        <w:jc w:val="both"/>
        <w:rPr>
          <w:rFonts w:ascii="Book Antiqua" w:hAnsi="Book Antiqua"/>
          <w:lang w:eastAsia="zh-CN"/>
        </w:rPr>
      </w:pPr>
      <w:r w:rsidRPr="004A3D1D">
        <w:rPr>
          <w:rFonts w:ascii="Book Antiqua" w:eastAsia="Book Antiqua" w:hAnsi="Book Antiqua" w:cs="Book Antiqua"/>
          <w:color w:val="000000"/>
        </w:rPr>
        <w:t>33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Stomach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Cot</w:t>
      </w:r>
      <w:r w:rsidRPr="004A3D1D">
        <w:rPr>
          <w:rFonts w:ascii="Book Antiqua" w:eastAsia="Book Antiqua" w:hAnsi="Book Antiqua" w:cs="Book Antiqua"/>
          <w:bCs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Cs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Cs/>
          <w:color w:val="000000"/>
        </w:rPr>
        <w:t>Stat</w:t>
      </w:r>
      <w:r w:rsidR="00A32200" w:rsidRPr="004A3D1D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Cs/>
          <w:color w:val="000000"/>
        </w:rPr>
        <w:t>Facts</w:t>
      </w:r>
      <w:r w:rsidR="001C3FB3" w:rsidRPr="004A3D1D">
        <w:rPr>
          <w:rFonts w:ascii="Book Antiqua" w:hAnsi="Book Antiqua" w:cs="Book Antiqua"/>
          <w:bCs/>
          <w:color w:val="000000"/>
          <w:lang w:eastAsia="zh-CN"/>
        </w:rPr>
        <w:t xml:space="preserve">, </w:t>
      </w:r>
      <w:r w:rsidRPr="004A3D1D">
        <w:rPr>
          <w:rFonts w:ascii="Book Antiqua" w:eastAsia="Book Antiqua" w:hAnsi="Book Antiqua" w:cs="Book Antiqua"/>
          <w:bCs/>
          <w:color w:val="000000"/>
        </w:rPr>
        <w:t>2020</w:t>
      </w:r>
    </w:p>
    <w:p w14:paraId="3E8AC309" w14:textId="43669085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34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b/>
          <w:bCs/>
          <w:color w:val="000000"/>
        </w:rPr>
        <w:t>Oyama</w:t>
      </w:r>
      <w:proofErr w:type="spellEnd"/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K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Fushida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inoshit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kin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akamur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ayash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Nakagawara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ajim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ujit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Takamura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inomiy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itagaw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Tani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ujimur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Ohta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fficac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e-opera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cetaxel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isplatin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-1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DC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rapy)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ura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c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hological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osi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ra-aor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ymp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odes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J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Surg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2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105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535-541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2006649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002/jso.22125]</w:t>
      </w:r>
    </w:p>
    <w:p w14:paraId="6C69071C" w14:textId="720EB6AF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35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Nakajima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T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t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hihar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Oyama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ish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hash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anagisaw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bin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tens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d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curab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Ann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Surg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997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4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3-208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9142380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007/BF02306611]</w:t>
      </w:r>
    </w:p>
    <w:p w14:paraId="1442AB05" w14:textId="2D371D07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36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Japanese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b/>
          <w:bCs/>
          <w:color w:val="000000"/>
        </w:rPr>
        <w:t>Association.</w:t>
      </w:r>
      <w:r w:rsidRPr="004A3D1D">
        <w:rPr>
          <w:rFonts w:ascii="Book Antiqua" w:eastAsia="Book Antiqua" w:hAnsi="Book Antiqua" w:cs="Book Antiqua"/>
          <w:color w:val="000000"/>
        </w:rPr>
        <w:t>.</w:t>
      </w:r>
      <w:proofErr w:type="gram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apane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uidelin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8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5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dition)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21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24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-21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32060757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007/s10120-020-01042-y]</w:t>
      </w:r>
    </w:p>
    <w:p w14:paraId="5CA79D61" w14:textId="186EB8E0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37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Morgagni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P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Solaini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Framarini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Vittimberga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Gardini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Tringali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Valgiusti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ont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Ercolani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nvers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hor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ud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rom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ester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enter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Int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J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Sur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8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53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360-365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9654967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016/j.ijsu.2018.04.016]</w:t>
      </w:r>
    </w:p>
    <w:p w14:paraId="254D85C8" w14:textId="7B865587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38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b/>
          <w:bCs/>
          <w:color w:val="000000"/>
        </w:rPr>
        <w:t>Shitara</w:t>
      </w:r>
      <w:proofErr w:type="spellEnd"/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K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Dvorkin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nso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Arkenau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Prokharau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Alsina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Ghidini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austin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Gorbunova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V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Zhavrid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ishikaw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osokaw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Yalçın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Ş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Fujitani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rett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D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Cutsem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V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nkl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kr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Ilson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Tabernero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fluridine/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tipiracil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v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laceb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eavi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etrea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TAGS)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randomised</w:t>
      </w:r>
      <w:proofErr w:type="spellEnd"/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uble-blind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lacebo-controlled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ha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3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Lancet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8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19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437-1448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30355453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016/S1470-2045(18)30739-3]</w:t>
      </w:r>
    </w:p>
    <w:p w14:paraId="2A120095" w14:textId="167B486D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lastRenderedPageBreak/>
        <w:t>39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Eisenhauer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EA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Therasse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ogaer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chwartz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arg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Dancey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Arbuck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Gwyther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oone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ubinste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hanka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d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apl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acomb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Verweij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ew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pon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valua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riteri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oli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tumours</w:t>
      </w:r>
      <w:proofErr w:type="spellEnd"/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vis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CIS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uidelin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vers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.1)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Eur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J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09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45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28-247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9097774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016/j.ejca.2008.10.026]</w:t>
      </w:r>
    </w:p>
    <w:p w14:paraId="0FAD0D14" w14:textId="15E4E840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40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b/>
          <w:bCs/>
          <w:color w:val="000000"/>
        </w:rPr>
        <w:t>Roviello</w:t>
      </w:r>
      <w:proofErr w:type="spellEnd"/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F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rus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Marrelli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Pedrazzani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Neri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efan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in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eritone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rcinomatos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ytoreduc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ypertherm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traperitone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at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r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utur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evelopments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Surg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1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20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38-e54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888755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016/j.suronc.2010.09.002]</w:t>
      </w:r>
    </w:p>
    <w:p w14:paraId="7CDB6D89" w14:textId="12108EFD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41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b/>
          <w:bCs/>
          <w:color w:val="000000"/>
        </w:rPr>
        <w:t>Hioki</w:t>
      </w:r>
      <w:proofErr w:type="spellEnd"/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M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Gotohda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Konishi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Nakagohri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akahash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inoshit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edic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actor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mprov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viv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ft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ectom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eritone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rcinomatosis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World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J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Sur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0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34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555-562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082194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007/s00268-010-0396-5]</w:t>
      </w:r>
    </w:p>
    <w:p w14:paraId="09062698" w14:textId="1D1B5B33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42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McMullen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JRW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elleck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al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R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enthi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eritone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rcinomatosis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mi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agnos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qui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iopsy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i/>
          <w:iCs/>
          <w:color w:val="000000"/>
        </w:rPr>
        <w:t>Oncotarget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7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8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43481-43490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8415645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8632/oncotarget.16480]</w:t>
      </w:r>
    </w:p>
    <w:p w14:paraId="4C035894" w14:textId="28240556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43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b/>
          <w:bCs/>
          <w:color w:val="000000"/>
        </w:rPr>
        <w:t>Sugarbaker</w:t>
      </w:r>
      <w:proofErr w:type="spellEnd"/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P</w:t>
      </w:r>
      <w:r w:rsidRPr="004A3D1D">
        <w:rPr>
          <w:rFonts w:ascii="Book Antiqua" w:eastAsia="Book Antiqua" w:hAnsi="Book Antiqua" w:cs="Book Antiqua"/>
          <w:bCs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Cs/>
          <w:color w:val="000000"/>
        </w:rPr>
        <w:t>Peritoneal</w:t>
      </w:r>
      <w:r w:rsidR="00A32200" w:rsidRPr="004A3D1D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Cs/>
          <w:color w:val="000000"/>
        </w:rPr>
        <w:t>carcinomatosis:</w:t>
      </w:r>
      <w:r w:rsidR="00A32200" w:rsidRPr="004A3D1D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Cs/>
          <w:color w:val="000000"/>
        </w:rPr>
        <w:t>principles</w:t>
      </w:r>
      <w:r w:rsidR="00A32200" w:rsidRPr="004A3D1D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Cs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Cs/>
          <w:color w:val="000000"/>
        </w:rPr>
        <w:t>management.</w:t>
      </w:r>
      <w:r w:rsidR="00A32200" w:rsidRPr="004A3D1D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Cs/>
          <w:color w:val="000000"/>
        </w:rPr>
        <w:t>Boston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luw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cadem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ublishers</w:t>
      </w:r>
      <w:r w:rsidR="001C3FB3" w:rsidRPr="004A3D1D">
        <w:rPr>
          <w:rFonts w:ascii="Book Antiqua" w:hAnsi="Book Antiqua" w:cs="Book Antiqua"/>
          <w:color w:val="000000"/>
          <w:lang w:eastAsia="zh-CN"/>
        </w:rPr>
        <w:t xml:space="preserve">, </w:t>
      </w:r>
      <w:r w:rsidRPr="004A3D1D">
        <w:rPr>
          <w:rFonts w:ascii="Book Antiqua" w:eastAsia="Book Antiqua" w:hAnsi="Book Antiqua" w:cs="Book Antiqua"/>
          <w:color w:val="000000"/>
        </w:rPr>
        <w:t>1996</w:t>
      </w:r>
    </w:p>
    <w:p w14:paraId="376A0AEB" w14:textId="710C751C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44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Feingold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PL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Kwong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L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Sabesan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Sorber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Rudloff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ytoreduc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ypertherm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traperitone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th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es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m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sea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histologies</w:t>
      </w:r>
      <w:proofErr w:type="spellEnd"/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ime?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J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i/>
          <w:iCs/>
          <w:color w:val="000000"/>
        </w:rPr>
        <w:t>Gastrointest</w:t>
      </w:r>
      <w:proofErr w:type="spellEnd"/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6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7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87-98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6941987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3978/j.issn.2078-6891.2015.098]</w:t>
      </w:r>
    </w:p>
    <w:p w14:paraId="7A31BB73" w14:textId="280262BD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45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b/>
          <w:bCs/>
          <w:color w:val="000000"/>
        </w:rPr>
        <w:t>Sugarbaker</w:t>
      </w:r>
      <w:proofErr w:type="spellEnd"/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PH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and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aff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s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istolog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ang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duc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traperitone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5-fluorouraci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itomyc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eritone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rcinomatos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rom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ystadenocarcinom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l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ppendix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990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65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495-1501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107021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002/1097-0142(19900401)65:7&lt;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1495</w:t>
      </w:r>
      <w:r w:rsidR="00E34D4C" w:rsidRPr="00E34D4C">
        <w:rPr>
          <w:rFonts w:ascii="Book Antiqua" w:eastAsia="Book Antiqua" w:hAnsi="Book Antiqua" w:cs="Book Antiqua"/>
          <w:color w:val="000000"/>
        </w:rPr>
        <w:t>:</w:t>
      </w:r>
      <w:r w:rsidRPr="004A3D1D">
        <w:rPr>
          <w:rFonts w:ascii="Book Antiqua" w:eastAsia="Book Antiqua" w:hAnsi="Book Antiqua" w:cs="Book Antiqua"/>
          <w:color w:val="000000"/>
        </w:rPr>
        <w:t>aid</w:t>
      </w:r>
      <w:proofErr w:type="gramEnd"/>
      <w:r w:rsidRPr="004A3D1D">
        <w:rPr>
          <w:rFonts w:ascii="Book Antiqua" w:eastAsia="Book Antiqua" w:hAnsi="Book Antiqua" w:cs="Book Antiqua"/>
          <w:color w:val="000000"/>
        </w:rPr>
        <w:t>-cncr2820650708&gt;3.0.co;2-1]</w:t>
      </w:r>
    </w:p>
    <w:p w14:paraId="60F12210" w14:textId="0F37C701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46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b/>
          <w:bCs/>
          <w:color w:val="000000"/>
        </w:rPr>
        <w:t>Glehen</w:t>
      </w:r>
      <w:proofErr w:type="spellEnd"/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O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il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N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Arvieux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Cotte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Boutitie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Mansvelt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Bereder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Lorimier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Quenet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li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ssocia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rançai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Chirurgie</w:t>
      </w:r>
      <w:proofErr w:type="spellEnd"/>
      <w:r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eritone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lastRenderedPageBreak/>
        <w:t>carcinomatos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rom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ulti-institution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ud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59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ytoreduc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bin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eriopera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traperitone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Ann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Surg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0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17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370-2377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336386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245/s10434-010-1039-7]</w:t>
      </w:r>
    </w:p>
    <w:p w14:paraId="1DB4A03F" w14:textId="48BA1FE7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47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color w:val="000000"/>
        </w:rPr>
        <w:t>TG</w:t>
      </w:r>
      <w:r w:rsidRPr="004A3D1D">
        <w:rPr>
          <w:rFonts w:ascii="Book Antiqua" w:eastAsia="Book Antiqua" w:hAnsi="Book Antiqua" w:cs="Book Antiqua"/>
          <w:color w:val="000000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IPE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+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LO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color w:val="000000"/>
        </w:rPr>
        <w:t>v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LO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lon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With</w:t>
      </w:r>
      <w:proofErr w:type="gram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EJ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PREVENT)</w:t>
      </w:r>
      <w:r w:rsidR="001C3FB3" w:rsidRPr="004A3D1D">
        <w:rPr>
          <w:rFonts w:ascii="Book Antiqua" w:hAnsi="Book Antiqua" w:cs="Book Antiqua"/>
          <w:color w:val="000000"/>
          <w:lang w:eastAsia="zh-CN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20</w:t>
      </w:r>
    </w:p>
    <w:p w14:paraId="357461F6" w14:textId="346739AC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48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Seshadri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RA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Glehen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ytoreduc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ypertherm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traperitone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World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J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Gastroentero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6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22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114-1130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6811651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3748/wjg.v22.i3.1114]</w:t>
      </w:r>
    </w:p>
    <w:p w14:paraId="4CDEE25F" w14:textId="56F7B5B1" w:rsidR="003702BC" w:rsidRPr="004A3D1D" w:rsidRDefault="003702BC" w:rsidP="004A3D1D">
      <w:pPr>
        <w:spacing w:line="360" w:lineRule="auto"/>
        <w:jc w:val="both"/>
        <w:rPr>
          <w:rFonts w:ascii="Book Antiqua" w:hAnsi="Book Antiqua"/>
          <w:lang w:eastAsia="zh-CN"/>
        </w:rPr>
      </w:pPr>
      <w:r w:rsidRPr="00D03074">
        <w:rPr>
          <w:rFonts w:ascii="Book Antiqua" w:eastAsia="Book Antiqua" w:hAnsi="Book Antiqua" w:cs="Book Antiqua"/>
          <w:color w:val="000000"/>
        </w:rPr>
        <w:t>49</w:t>
      </w:r>
      <w:r w:rsidR="00A32200" w:rsidRPr="00D03074">
        <w:rPr>
          <w:rFonts w:ascii="Book Antiqua" w:eastAsia="Book Antiqua" w:hAnsi="Book Antiqua" w:cs="Book Antiqua"/>
          <w:color w:val="000000"/>
        </w:rPr>
        <w:t xml:space="preserve"> </w:t>
      </w:r>
      <w:r w:rsidRPr="00D03074">
        <w:rPr>
          <w:rFonts w:ascii="Book Antiqua" w:eastAsia="Book Antiqua" w:hAnsi="Book Antiqua" w:cs="Book Antiqua"/>
          <w:b/>
          <w:bCs/>
          <w:color w:val="000000"/>
        </w:rPr>
        <w:t>Rau</w:t>
      </w:r>
      <w:r w:rsidR="00A32200" w:rsidRPr="00D0307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03074">
        <w:rPr>
          <w:rFonts w:ascii="Book Antiqua" w:eastAsia="Book Antiqua" w:hAnsi="Book Antiqua" w:cs="Book Antiqua"/>
          <w:b/>
          <w:bCs/>
          <w:color w:val="000000"/>
        </w:rPr>
        <w:t>B,</w:t>
      </w:r>
      <w:r w:rsidR="00A32200" w:rsidRPr="00D03074">
        <w:rPr>
          <w:rFonts w:ascii="Book Antiqua" w:eastAsia="Book Antiqua" w:hAnsi="Book Antiqua" w:cs="Book Antiqua"/>
          <w:color w:val="000000"/>
        </w:rPr>
        <w:t xml:space="preserve"> </w:t>
      </w:r>
      <w:r w:rsidRPr="00D03074">
        <w:rPr>
          <w:rFonts w:ascii="Book Antiqua" w:eastAsia="Book Antiqua" w:hAnsi="Book Antiqua" w:cs="Book Antiqua"/>
          <w:color w:val="000000"/>
        </w:rPr>
        <w:t>M</w:t>
      </w:r>
      <w:r w:rsidR="001C3FB3" w:rsidRPr="00D03074">
        <w:rPr>
          <w:rFonts w:ascii="Book Antiqua" w:hAnsi="Book Antiqua" w:cs="Book Antiqua"/>
          <w:color w:val="000000"/>
          <w:lang w:eastAsia="zh-CN"/>
        </w:rPr>
        <w:t xml:space="preserve"> </w:t>
      </w:r>
      <w:r w:rsidRPr="00D03074">
        <w:rPr>
          <w:rFonts w:ascii="Book Antiqua" w:eastAsia="Book Antiqua" w:hAnsi="Book Antiqua" w:cs="Book Antiqua"/>
          <w:color w:val="000000"/>
        </w:rPr>
        <w:t>Loeffler,</w:t>
      </w:r>
      <w:r w:rsidR="00A32200" w:rsidRPr="00D03074">
        <w:rPr>
          <w:rFonts w:ascii="Book Antiqua" w:eastAsia="Book Antiqua" w:hAnsi="Book Antiqua" w:cs="Book Antiqua"/>
          <w:color w:val="000000"/>
        </w:rPr>
        <w:t xml:space="preserve"> </w:t>
      </w:r>
      <w:r w:rsidRPr="00D03074">
        <w:rPr>
          <w:rFonts w:ascii="Book Antiqua" w:eastAsia="Book Antiqua" w:hAnsi="Book Antiqua" w:cs="Book Antiqua"/>
          <w:color w:val="000000"/>
        </w:rPr>
        <w:t>H</w:t>
      </w:r>
      <w:r w:rsidR="001C3FB3" w:rsidRPr="00D03074">
        <w:rPr>
          <w:rFonts w:ascii="Book Antiqua" w:hAnsi="Book Antiqua" w:cs="Book Antiqua"/>
          <w:color w:val="000000"/>
          <w:lang w:eastAsia="zh-CN"/>
        </w:rPr>
        <w:t xml:space="preserve"> </w:t>
      </w:r>
      <w:r w:rsidRPr="00D03074">
        <w:rPr>
          <w:rFonts w:ascii="Book Antiqua" w:eastAsia="Book Antiqua" w:hAnsi="Book Antiqua" w:cs="Book Antiqua"/>
          <w:color w:val="000000"/>
        </w:rPr>
        <w:t>Rau.</w:t>
      </w:r>
      <w:r w:rsidR="00A32200" w:rsidRPr="00D03074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eriopera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ytoreduc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v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ou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IPE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mi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eritone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ses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randomised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ha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I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ud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GASTRIPEC).</w:t>
      </w:r>
      <w:r w:rsidR="001C3FB3" w:rsidRPr="004A3D1D">
        <w:rPr>
          <w:rFonts w:ascii="Book Antiqua" w:hAnsi="Book Antiqua" w:cs="Book Antiqua"/>
          <w:color w:val="000000"/>
          <w:lang w:eastAsia="zh-CN"/>
        </w:rPr>
        <w:t xml:space="preserve"> </w:t>
      </w:r>
      <w:r w:rsidRPr="004A3D1D">
        <w:rPr>
          <w:rFonts w:ascii="Book Antiqua" w:eastAsia="Book Antiqua" w:hAnsi="Book Antiqua" w:cs="Book Antiqua"/>
          <w:i/>
          <w:color w:val="000000"/>
        </w:rPr>
        <w:t>J</w:t>
      </w:r>
      <w:r w:rsidR="00A32200" w:rsidRPr="004A3D1D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color w:val="000000"/>
        </w:rPr>
        <w:t>Clin</w:t>
      </w:r>
      <w:r w:rsidR="00A32200" w:rsidRPr="004A3D1D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color w:val="000000"/>
        </w:rPr>
        <w:t>Onco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5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color w:val="000000"/>
        </w:rPr>
        <w:t>33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PS4132</w:t>
      </w:r>
    </w:p>
    <w:p w14:paraId="1D9F45B5" w14:textId="086E1CB6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A46003">
        <w:rPr>
          <w:rFonts w:ascii="Book Antiqua" w:eastAsia="Book Antiqua" w:hAnsi="Book Antiqua" w:cs="Book Antiqua"/>
          <w:color w:val="000000"/>
          <w:lang w:val="en-ZA"/>
        </w:rPr>
        <w:t>50</w:t>
      </w:r>
      <w:r w:rsidR="00A32200" w:rsidRPr="00A46003">
        <w:rPr>
          <w:rFonts w:ascii="Book Antiqua" w:eastAsia="Book Antiqua" w:hAnsi="Book Antiqua" w:cs="Book Antiqua"/>
          <w:color w:val="000000"/>
          <w:lang w:val="en-ZA"/>
        </w:rPr>
        <w:t xml:space="preserve"> </w:t>
      </w:r>
      <w:proofErr w:type="spellStart"/>
      <w:r w:rsidRPr="00A46003">
        <w:rPr>
          <w:rFonts w:ascii="Book Antiqua" w:eastAsia="Book Antiqua" w:hAnsi="Book Antiqua" w:cs="Book Antiqua"/>
          <w:b/>
          <w:bCs/>
          <w:color w:val="000000"/>
          <w:lang w:val="en-ZA"/>
        </w:rPr>
        <w:t>Hallissey</w:t>
      </w:r>
      <w:proofErr w:type="spellEnd"/>
      <w:r w:rsidR="00A32200" w:rsidRPr="00A46003">
        <w:rPr>
          <w:rFonts w:ascii="Book Antiqua" w:eastAsia="Book Antiqua" w:hAnsi="Book Antiqua" w:cs="Book Antiqua"/>
          <w:b/>
          <w:bCs/>
          <w:color w:val="000000"/>
          <w:lang w:val="en-ZA"/>
        </w:rPr>
        <w:t xml:space="preserve"> </w:t>
      </w:r>
      <w:r w:rsidRPr="00A46003">
        <w:rPr>
          <w:rFonts w:ascii="Book Antiqua" w:eastAsia="Book Antiqua" w:hAnsi="Book Antiqua" w:cs="Book Antiqua"/>
          <w:b/>
          <w:bCs/>
          <w:color w:val="000000"/>
          <w:lang w:val="en-ZA"/>
        </w:rPr>
        <w:t>MT</w:t>
      </w:r>
      <w:r w:rsidRPr="00A46003">
        <w:rPr>
          <w:rFonts w:ascii="Book Antiqua" w:eastAsia="Book Antiqua" w:hAnsi="Book Antiqua" w:cs="Book Antiqua"/>
          <w:color w:val="000000"/>
          <w:lang w:val="en-ZA"/>
        </w:rPr>
        <w:t>,</w:t>
      </w:r>
      <w:r w:rsidR="00A32200" w:rsidRPr="00A46003">
        <w:rPr>
          <w:rFonts w:ascii="Book Antiqua" w:eastAsia="Book Antiqua" w:hAnsi="Book Antiqua" w:cs="Book Antiqua"/>
          <w:color w:val="000000"/>
          <w:lang w:val="en-ZA"/>
        </w:rPr>
        <w:t xml:space="preserve"> </w:t>
      </w:r>
      <w:r w:rsidRPr="00A46003">
        <w:rPr>
          <w:rFonts w:ascii="Book Antiqua" w:eastAsia="Book Antiqua" w:hAnsi="Book Antiqua" w:cs="Book Antiqua"/>
          <w:color w:val="000000"/>
          <w:lang w:val="en-ZA"/>
        </w:rPr>
        <w:t>Dunn</w:t>
      </w:r>
      <w:r w:rsidR="00A32200" w:rsidRPr="00A46003">
        <w:rPr>
          <w:rFonts w:ascii="Book Antiqua" w:eastAsia="Book Antiqua" w:hAnsi="Book Antiqua" w:cs="Book Antiqua"/>
          <w:color w:val="000000"/>
          <w:lang w:val="en-ZA"/>
        </w:rPr>
        <w:t xml:space="preserve"> </w:t>
      </w:r>
      <w:r w:rsidRPr="00A46003">
        <w:rPr>
          <w:rFonts w:ascii="Book Antiqua" w:eastAsia="Book Antiqua" w:hAnsi="Book Antiqua" w:cs="Book Antiqua"/>
          <w:color w:val="000000"/>
          <w:lang w:val="en-ZA"/>
        </w:rPr>
        <w:t>JA,</w:t>
      </w:r>
      <w:r w:rsidR="00A32200" w:rsidRPr="00A46003">
        <w:rPr>
          <w:rFonts w:ascii="Book Antiqua" w:eastAsia="Book Antiqua" w:hAnsi="Book Antiqua" w:cs="Book Antiqua"/>
          <w:color w:val="000000"/>
          <w:lang w:val="en-ZA"/>
        </w:rPr>
        <w:t xml:space="preserve"> </w:t>
      </w:r>
      <w:r w:rsidRPr="00A46003">
        <w:rPr>
          <w:rFonts w:ascii="Book Antiqua" w:eastAsia="Book Antiqua" w:hAnsi="Book Antiqua" w:cs="Book Antiqua"/>
          <w:color w:val="000000"/>
          <w:lang w:val="en-ZA"/>
        </w:rPr>
        <w:t>Ward</w:t>
      </w:r>
      <w:r w:rsidR="00A32200" w:rsidRPr="00A46003">
        <w:rPr>
          <w:rFonts w:ascii="Book Antiqua" w:eastAsia="Book Antiqua" w:hAnsi="Book Antiqua" w:cs="Book Antiqua"/>
          <w:color w:val="000000"/>
          <w:lang w:val="en-ZA"/>
        </w:rPr>
        <w:t xml:space="preserve"> </w:t>
      </w:r>
      <w:r w:rsidRPr="00A46003">
        <w:rPr>
          <w:rFonts w:ascii="Book Antiqua" w:eastAsia="Book Antiqua" w:hAnsi="Book Antiqua" w:cs="Book Antiqua"/>
          <w:color w:val="000000"/>
          <w:lang w:val="en-ZA"/>
        </w:rPr>
        <w:t>LC,</w:t>
      </w:r>
      <w:r w:rsidR="00A32200" w:rsidRPr="00A46003">
        <w:rPr>
          <w:rFonts w:ascii="Book Antiqua" w:eastAsia="Book Antiqua" w:hAnsi="Book Antiqua" w:cs="Book Antiqua"/>
          <w:color w:val="000000"/>
          <w:lang w:val="en-ZA"/>
        </w:rPr>
        <w:t xml:space="preserve"> </w:t>
      </w:r>
      <w:r w:rsidRPr="00A46003">
        <w:rPr>
          <w:rFonts w:ascii="Book Antiqua" w:eastAsia="Book Antiqua" w:hAnsi="Book Antiqua" w:cs="Book Antiqua"/>
          <w:color w:val="000000"/>
          <w:lang w:val="en-ZA"/>
        </w:rPr>
        <w:t>Allum</w:t>
      </w:r>
      <w:r w:rsidR="00A32200" w:rsidRPr="00A46003">
        <w:rPr>
          <w:rFonts w:ascii="Book Antiqua" w:eastAsia="Book Antiqua" w:hAnsi="Book Antiqua" w:cs="Book Antiqua"/>
          <w:color w:val="000000"/>
          <w:lang w:val="en-ZA"/>
        </w:rPr>
        <w:t xml:space="preserve"> </w:t>
      </w:r>
      <w:r w:rsidRPr="00A46003">
        <w:rPr>
          <w:rFonts w:ascii="Book Antiqua" w:eastAsia="Book Antiqua" w:hAnsi="Book Antiqua" w:cs="Book Antiqua"/>
          <w:color w:val="000000"/>
          <w:lang w:val="en-ZA"/>
        </w:rPr>
        <w:t>WH.</w:t>
      </w:r>
      <w:r w:rsidR="00A32200" w:rsidRPr="00A46003">
        <w:rPr>
          <w:rFonts w:ascii="Book Antiqua" w:eastAsia="Book Antiqua" w:hAnsi="Book Antiqua" w:cs="Book Antiqua"/>
          <w:color w:val="000000"/>
          <w:lang w:val="en-ZA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eco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ritis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omac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roup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juva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di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resectable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ive-yea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llow-up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Lance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994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343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309-1312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7910321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016/s0140-6736(94)92464-3]</w:t>
      </w:r>
    </w:p>
    <w:p w14:paraId="0241F983" w14:textId="24BD8EF4" w:rsidR="003702BC" w:rsidRPr="004A3D1D" w:rsidRDefault="003702BC" w:rsidP="004A3D1D">
      <w:pPr>
        <w:spacing w:line="360" w:lineRule="auto"/>
        <w:jc w:val="both"/>
        <w:rPr>
          <w:rFonts w:ascii="Book Antiqua" w:hAnsi="Book Antiqua"/>
          <w:lang w:eastAsia="zh-CN"/>
        </w:rPr>
      </w:pPr>
      <w:r w:rsidRPr="004A3D1D">
        <w:rPr>
          <w:rFonts w:ascii="Book Antiqua" w:eastAsia="Book Antiqua" w:hAnsi="Book Antiqua" w:cs="Book Antiqua"/>
          <w:color w:val="000000"/>
          <w:lang w:val="en-ZA"/>
        </w:rPr>
        <w:t>51</w:t>
      </w:r>
      <w:r w:rsidR="00A32200" w:rsidRPr="004A3D1D">
        <w:rPr>
          <w:rFonts w:ascii="Book Antiqua" w:eastAsia="Book Antiqua" w:hAnsi="Book Antiqua" w:cs="Book Antiqua"/>
          <w:color w:val="000000"/>
          <w:lang w:val="en-ZA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  <w:lang w:val="en-ZA"/>
        </w:rPr>
        <w:t>Zhang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  <w:lang w:val="en-ZA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  <w:lang w:val="en-ZA"/>
        </w:rPr>
        <w:t>ZX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  <w:lang w:val="en-ZA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  <w:lang w:val="en-ZA"/>
        </w:rPr>
        <w:t>GX,</w:t>
      </w:r>
      <w:r w:rsidR="00A32200" w:rsidRPr="004A3D1D">
        <w:rPr>
          <w:rFonts w:ascii="Book Antiqua" w:eastAsia="Book Antiqua" w:hAnsi="Book Antiqua" w:cs="Book Antiqua"/>
          <w:color w:val="000000"/>
          <w:lang w:val="en-ZA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lang w:val="en-ZA"/>
        </w:rPr>
        <w:t>Yin</w:t>
      </w:r>
      <w:r w:rsidR="00A32200" w:rsidRPr="004A3D1D">
        <w:rPr>
          <w:rFonts w:ascii="Book Antiqua" w:eastAsia="Book Antiqua" w:hAnsi="Book Antiqua" w:cs="Book Antiqua"/>
          <w:color w:val="000000"/>
          <w:lang w:val="en-ZA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lang w:val="en-ZA"/>
        </w:rPr>
        <w:t>WB.</w:t>
      </w:r>
      <w:r w:rsidR="00A32200" w:rsidRPr="004A3D1D">
        <w:rPr>
          <w:rFonts w:ascii="Book Antiqua" w:eastAsia="Book Antiqua" w:hAnsi="Book Antiqua" w:cs="Book Antiqua"/>
          <w:color w:val="000000"/>
          <w:lang w:val="en-ZA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Randomised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lin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bina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eopera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rradia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enocarcinom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rdi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AGC)--repor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370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color w:val="000000"/>
        </w:rPr>
        <w:t>Int</w:t>
      </w:r>
      <w:r w:rsidR="00A32200" w:rsidRPr="004A3D1D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color w:val="000000"/>
        </w:rPr>
        <w:t>J</w:t>
      </w:r>
      <w:r w:rsidR="00A32200" w:rsidRPr="004A3D1D">
        <w:rPr>
          <w:rFonts w:ascii="Book Antiqua" w:eastAsia="Book Antiqua" w:hAnsi="Book Antiqua" w:cs="Book Antiqua"/>
          <w:i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i/>
          <w:color w:val="000000"/>
        </w:rPr>
        <w:t>Radiat</w:t>
      </w:r>
      <w:proofErr w:type="spellEnd"/>
      <w:r w:rsidR="00A32200" w:rsidRPr="004A3D1D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color w:val="000000"/>
        </w:rPr>
        <w:t>Oncol</w:t>
      </w:r>
      <w:r w:rsidR="00A32200" w:rsidRPr="004A3D1D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color w:val="000000"/>
        </w:rPr>
        <w:t>Biol</w:t>
      </w:r>
      <w:r w:rsidR="00A32200" w:rsidRPr="004A3D1D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color w:val="000000"/>
        </w:rPr>
        <w:t>Phy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998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color w:val="000000"/>
        </w:rPr>
        <w:t>42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1C3FB3" w:rsidRPr="004A3D1D">
        <w:rPr>
          <w:rFonts w:ascii="Book Antiqua" w:hAnsi="Book Antiqua" w:cs="Book Antiqua"/>
          <w:color w:val="000000"/>
          <w:lang w:eastAsia="zh-CN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929-934</w:t>
      </w:r>
    </w:p>
    <w:p w14:paraId="380DD861" w14:textId="5593AF08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52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Macdonald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JS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malle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R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nedett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Hundahl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st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C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Stemmermann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N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all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G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jan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unders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L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essup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Martenson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A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radi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ft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par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lon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enocarcinom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omac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oesophage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unction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N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i/>
          <w:iCs/>
          <w:color w:val="000000"/>
        </w:rPr>
        <w:t>Engl</w:t>
      </w:r>
      <w:proofErr w:type="spellEnd"/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J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01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345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725-730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1547741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056/NEJMoa010187]</w:t>
      </w:r>
    </w:p>
    <w:p w14:paraId="0632C727" w14:textId="6C1AB903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53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b/>
          <w:bCs/>
          <w:color w:val="000000"/>
        </w:rPr>
        <w:t>Saikawa</w:t>
      </w:r>
      <w:proofErr w:type="spellEnd"/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Y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ubot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Kumagai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akamur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uma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Shigematsu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ub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itajim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itagaw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ha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ud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radi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-1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ow-do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isplat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operab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vanc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Int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J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i/>
          <w:iCs/>
          <w:color w:val="000000"/>
        </w:rPr>
        <w:t>Radiat</w:t>
      </w:r>
      <w:proofErr w:type="spellEnd"/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Biol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Phy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08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71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73-179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7996385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016/j.ijrobp.2007.09.010]</w:t>
      </w:r>
    </w:p>
    <w:p w14:paraId="650ED957" w14:textId="4B0C1904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lastRenderedPageBreak/>
        <w:t>54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Pang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X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e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Leng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Q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Xi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di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ystem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view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-analysis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i/>
          <w:iCs/>
          <w:color w:val="000000"/>
        </w:rPr>
        <w:t>Tumour</w:t>
      </w:r>
      <w:proofErr w:type="spellEnd"/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Bio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4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35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387-396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3929390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007/s13277-013-1054-y]</w:t>
      </w:r>
    </w:p>
    <w:p w14:paraId="05B4C4F6" w14:textId="5CB8D818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55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Liang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X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Zhu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Xu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Lv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rategi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llia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diotherapy?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Future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20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16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91-102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31868545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2217/fon-2019-0495]</w:t>
      </w:r>
    </w:p>
    <w:p w14:paraId="02F4C97E" w14:textId="463FF0ED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56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b/>
          <w:bCs/>
          <w:color w:val="000000"/>
        </w:rPr>
        <w:t>Hiramoto</w:t>
      </w:r>
      <w:proofErr w:type="spellEnd"/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S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ikuch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Tetsuso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oshiok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Kohigashi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ed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fficac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llia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di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-radi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nresectab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emonstrat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leed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bstruction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Int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J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8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23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90-1094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30019177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007/s10147-018-1317-0]</w:t>
      </w:r>
    </w:p>
    <w:p w14:paraId="03E29C20" w14:textId="100BB7D3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57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N.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U.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Identifier: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NCT04248452</w:t>
      </w:r>
      <w:r w:rsidR="001C3FB3" w:rsidRPr="004A3D1D">
        <w:rPr>
          <w:rFonts w:ascii="Book Antiqua" w:hAnsi="Book Antiqua" w:cs="Book Antiqua"/>
          <w:b/>
          <w:bCs/>
          <w:color w:val="000000"/>
          <w:lang w:eastAsia="zh-CN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est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di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di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su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Chemotherapy)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color w:val="000000"/>
        </w:rPr>
        <w:t>With</w:t>
      </w:r>
      <w:proofErr w:type="gram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sophage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a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prea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mi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umb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th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lac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ody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ClinicalTrialsgov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Internet]</w:t>
      </w:r>
      <w:r w:rsidR="001C3FB3" w:rsidRPr="004A3D1D">
        <w:rPr>
          <w:rFonts w:ascii="Book Antiqua" w:hAnsi="Book Antiqua" w:cs="Book Antiqua"/>
          <w:color w:val="000000"/>
          <w:lang w:eastAsia="zh-CN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thesd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MD)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ation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bra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dicin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US)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anua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30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20</w:t>
      </w:r>
    </w:p>
    <w:p w14:paraId="278C37B1" w14:textId="72CB359D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58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He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C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Bian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X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XZ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h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P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h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u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h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Z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u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Q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rrela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um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piderm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row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act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cept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xpress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linicopatholog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aracteristic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gnos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World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J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Gastroentero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3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19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171-2178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3599643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3748/wjg.v19.i14.2171]</w:t>
      </w:r>
    </w:p>
    <w:p w14:paraId="49415762" w14:textId="74C3DC69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59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b/>
          <w:bCs/>
          <w:color w:val="000000"/>
        </w:rPr>
        <w:t>Jørgensen</w:t>
      </w:r>
      <w:proofErr w:type="spellEnd"/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JT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Hersom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ER2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gnos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rk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-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ystem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alys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at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rom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terature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J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2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3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37-144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2481979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7150/jca.4090]</w:t>
      </w:r>
    </w:p>
    <w:p w14:paraId="6AC2303D" w14:textId="689CBCE0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60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b/>
          <w:bCs/>
          <w:color w:val="000000"/>
        </w:rPr>
        <w:t>Slamon</w:t>
      </w:r>
      <w:proofErr w:type="spellEnd"/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D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ierman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ober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ienkowsk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rt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es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cke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Glaspy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Pawlicki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int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Valer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V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u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C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aut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v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Minckwitz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Visco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V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Buyse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Bendahmane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Tabah</w:t>
      </w:r>
      <w:proofErr w:type="spellEnd"/>
      <w:r w:rsidRPr="004A3D1D">
        <w:rPr>
          <w:rFonts w:ascii="Book Antiqua" w:eastAsia="Book Antiqua" w:hAnsi="Book Antiqua" w:cs="Book Antiqua"/>
          <w:color w:val="000000"/>
        </w:rPr>
        <w:t>-Fisc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ndsa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iv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row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reas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ternation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arc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roup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juva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astuzumab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ER2-posi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reas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N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i/>
          <w:iCs/>
          <w:color w:val="000000"/>
        </w:rPr>
        <w:t>Engl</w:t>
      </w:r>
      <w:proofErr w:type="spellEnd"/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J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1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365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273-1283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1991949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056/NEJMoa0910383]</w:t>
      </w:r>
    </w:p>
    <w:p w14:paraId="36C19064" w14:textId="0F98D58B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61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Kast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K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Schoffer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nk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Forberger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Petzold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Niedostatek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ern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lu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ern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Gatzweiler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icht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Baretton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Wimberger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astuzumab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lastRenderedPageBreak/>
        <w:t>surviv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reas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Arch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i/>
          <w:iCs/>
          <w:color w:val="000000"/>
        </w:rPr>
        <w:t>Gynecol</w:t>
      </w:r>
      <w:proofErr w:type="spellEnd"/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i/>
          <w:iCs/>
          <w:color w:val="000000"/>
        </w:rPr>
        <w:t>Obstet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7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296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303-312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8616827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007/s00404-017-4421-x]</w:t>
      </w:r>
    </w:p>
    <w:p w14:paraId="3ACD2C50" w14:textId="0E11BA7D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62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b/>
          <w:bCs/>
          <w:color w:val="000000"/>
        </w:rPr>
        <w:t>Kurokawa</w:t>
      </w:r>
      <w:proofErr w:type="spellEnd"/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Y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gimo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iw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sud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Nishina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kud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mamur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Gamoh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aka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Shimokawa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omatsu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Doki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Tsujinaka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urukaw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ha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ud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astuzumab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bina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-1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lu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isplat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ER2-posi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HERBIS-1)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Br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J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4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110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163-1168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4473399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038/bjc.2014.18]</w:t>
      </w:r>
    </w:p>
    <w:p w14:paraId="6C29C6B0" w14:textId="67C5B516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63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Li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Q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ia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Xu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h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u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a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u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u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u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fficac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astuzumab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yo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gress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ER2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osi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vanc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ulticent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spec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bservation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hor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udy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i/>
          <w:iCs/>
          <w:color w:val="000000"/>
        </w:rPr>
        <w:t>Oncotarget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6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7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50656-50665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7409420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8632/oncotarget.10456]</w:t>
      </w:r>
    </w:p>
    <w:p w14:paraId="19B82EAC" w14:textId="42850AFE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64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b/>
          <w:bCs/>
          <w:color w:val="000000"/>
        </w:rPr>
        <w:t>Gumusay</w:t>
      </w:r>
      <w:proofErr w:type="spellEnd"/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O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Benekli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Ekinci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Baykara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Ozet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sku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Demirci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Uner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Dursun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tak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Buyukberber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scordanc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ER2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atu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twe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ima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rrespond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ites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i/>
          <w:iCs/>
          <w:color w:val="000000"/>
        </w:rPr>
        <w:t>Jpn</w:t>
      </w:r>
      <w:proofErr w:type="spellEnd"/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J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5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45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416-421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5732909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093/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jjco</w:t>
      </w:r>
      <w:proofErr w:type="spellEnd"/>
      <w:r w:rsidRPr="004A3D1D">
        <w:rPr>
          <w:rFonts w:ascii="Book Antiqua" w:eastAsia="Book Antiqua" w:hAnsi="Book Antiqua" w:cs="Book Antiqua"/>
          <w:color w:val="000000"/>
        </w:rPr>
        <w:t>/hyv020]</w:t>
      </w:r>
    </w:p>
    <w:p w14:paraId="49E34324" w14:textId="3CFAB5C2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65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Gianni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L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Lladó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ianch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rt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Kellokumpu-Lehtinen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L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mer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il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Salvagni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Wardley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Goeminne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C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Hersberger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V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Baselga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pen-label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ha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I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ulticenter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ndomiz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ud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fficac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afet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w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evel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Pertuzumab</w:t>
      </w:r>
      <w:proofErr w:type="spellEnd"/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um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piderm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row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act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cept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meriza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hibitor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um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piderm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row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act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cept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-nega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reas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J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0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28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131-1137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24183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200/JCO.2009.24.1661]</w:t>
      </w:r>
    </w:p>
    <w:p w14:paraId="2E93A0EF" w14:textId="1D3E8897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66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Liu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T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Q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Xu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Xu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a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Q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a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u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u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h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Pertuzumab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bina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astuzumab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ine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ER2-posi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oesophage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unc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bpopula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alys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ACOB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i/>
          <w:iCs/>
          <w:color w:val="000000"/>
        </w:rPr>
        <w:t>Commun</w:t>
      </w:r>
      <w:proofErr w:type="spellEnd"/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(</w:t>
      </w:r>
      <w:proofErr w:type="spellStart"/>
      <w:r w:rsidRPr="004A3D1D">
        <w:rPr>
          <w:rFonts w:ascii="Book Antiqua" w:eastAsia="Book Antiqua" w:hAnsi="Book Antiqua" w:cs="Book Antiqua"/>
          <w:i/>
          <w:iCs/>
          <w:color w:val="000000"/>
        </w:rPr>
        <w:t>Lond</w:t>
      </w:r>
      <w:proofErr w:type="spellEnd"/>
      <w:r w:rsidRPr="004A3D1D">
        <w:rPr>
          <w:rFonts w:ascii="Book Antiqua" w:eastAsia="Book Antiqua" w:hAnsi="Book Antiqua" w:cs="Book Antiqua"/>
          <w:i/>
          <w:iCs/>
          <w:color w:val="000000"/>
        </w:rPr>
        <w:t>)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9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39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38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31234927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186/s40880-019-0384-6]</w:t>
      </w:r>
    </w:p>
    <w:p w14:paraId="7091B708" w14:textId="53107102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67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b/>
          <w:bCs/>
          <w:color w:val="000000"/>
        </w:rPr>
        <w:t>Makiyama</w:t>
      </w:r>
      <w:proofErr w:type="spellEnd"/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A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Sukawa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Kashiwada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awad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osokaw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Horie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suj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Moriwaki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Tanioka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hinozak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chin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Yasui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Tsukuda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ishikaw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hid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amanak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amazak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Hironaka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sak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Boku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Hyodo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Muro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lastRenderedPageBreak/>
        <w:t>Randomized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ha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ud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astuzumab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yo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gress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ER2-Posi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vanc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oesophage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unc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JOG7112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T-AC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udy)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J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20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38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919-1927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32208960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200/JCO.19.03077]</w:t>
      </w:r>
    </w:p>
    <w:p w14:paraId="21278F51" w14:textId="02C1C70F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68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Perez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J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Garrigós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Gion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Jänne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Shitara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ien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rté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astuzumab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deruxtecan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ER2-posi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reas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yond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Expert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i/>
          <w:iCs/>
          <w:color w:val="000000"/>
        </w:rPr>
        <w:t>Opin</w:t>
      </w:r>
      <w:proofErr w:type="spellEnd"/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Biol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i/>
          <w:iCs/>
          <w:color w:val="000000"/>
        </w:rPr>
        <w:t>Ther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21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21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811-824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33759669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080/14712598.2021.1890710]</w:t>
      </w:r>
    </w:p>
    <w:p w14:paraId="05B1CF00" w14:textId="0F96CF27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69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b/>
          <w:bCs/>
          <w:color w:val="000000"/>
        </w:rPr>
        <w:t>Shitara</w:t>
      </w:r>
      <w:proofErr w:type="spellEnd"/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K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a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Iwasa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gimo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yu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aka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u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C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awakam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Yabusaki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e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ai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awaguch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Kamio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ojim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gihar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amaguch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ESTINY-Gastric01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vestigators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astuzumab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Deruxtecan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evious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ER2-Posi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N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i/>
          <w:iCs/>
          <w:color w:val="000000"/>
        </w:rPr>
        <w:t>Engl</w:t>
      </w:r>
      <w:proofErr w:type="spellEnd"/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J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20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382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419-2430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32469182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056/NEJMoa2004413]</w:t>
      </w:r>
    </w:p>
    <w:p w14:paraId="115EEBCC" w14:textId="1F5684D3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70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Fuchs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CS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Tomasek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o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umitru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Passalacqua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oswam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afr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anto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V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Aprile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er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R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Melichar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Tehfe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Topuzov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Zalcberg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R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au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mpbel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Sivanandan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Pikiel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Koshiji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su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Liepa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chwartz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D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Tabernero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GAR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vestigators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mucirumab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on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evious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vanc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o-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oesophageal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unc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enocarcinom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REGARD)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ternational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randomised</w:t>
      </w:r>
      <w:proofErr w:type="spellEnd"/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multicentre</w:t>
      </w:r>
      <w:proofErr w:type="spellEnd"/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lacebo-controlled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ha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3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Lance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4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383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31-39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4094768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016/S0140-6736(13)61719-5]</w:t>
      </w:r>
    </w:p>
    <w:p w14:paraId="0188BED0" w14:textId="4A9B9EB1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71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Wilke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H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Muro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V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Cutsem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C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Bodoky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himad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Hironaka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gimo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Lipatov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im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unningham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ougi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omatsu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jan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Emig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Carlesi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er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Chandrawansa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chwartz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D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Ohtsu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INBOW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ud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roup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mucirumab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lu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clitaxe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v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laceb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lu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clitaxe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evious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vanc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o-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oesophageal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unc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enocarcinom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RAINBOW)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uble-blind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randomised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ha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3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Lancet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4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15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224-1235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5240821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016/S1470-2045(14)70420-6]</w:t>
      </w:r>
    </w:p>
    <w:p w14:paraId="760CF2E6" w14:textId="70987576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  <w:lang w:val="en-ZA"/>
        </w:rPr>
        <w:t>72</w:t>
      </w:r>
      <w:r w:rsidR="00A32200" w:rsidRPr="004A3D1D">
        <w:rPr>
          <w:rFonts w:ascii="Book Antiqua" w:eastAsia="Book Antiqua" w:hAnsi="Book Antiqua" w:cs="Book Antiqua"/>
          <w:color w:val="000000"/>
          <w:lang w:val="en-ZA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  <w:lang w:val="en-ZA"/>
        </w:rPr>
        <w:t>Al-</w:t>
      </w:r>
      <w:proofErr w:type="spellStart"/>
      <w:r w:rsidRPr="004A3D1D">
        <w:rPr>
          <w:rFonts w:ascii="Book Antiqua" w:eastAsia="Book Antiqua" w:hAnsi="Book Antiqua" w:cs="Book Antiqua"/>
          <w:b/>
          <w:bCs/>
          <w:color w:val="000000"/>
          <w:lang w:val="en-ZA"/>
        </w:rPr>
        <w:t>Batran</w:t>
      </w:r>
      <w:proofErr w:type="spellEnd"/>
      <w:r w:rsidR="00A32200" w:rsidRPr="004A3D1D">
        <w:rPr>
          <w:rFonts w:ascii="Book Antiqua" w:eastAsia="Book Antiqua" w:hAnsi="Book Antiqua" w:cs="Book Antiqua"/>
          <w:b/>
          <w:bCs/>
          <w:color w:val="000000"/>
          <w:lang w:val="en-ZA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  <w:lang w:val="en-ZA"/>
        </w:rPr>
        <w:t>SE,</w:t>
      </w:r>
      <w:r w:rsidR="00A32200" w:rsidRPr="004A3D1D">
        <w:rPr>
          <w:rFonts w:ascii="Book Antiqua" w:eastAsia="Book Antiqua" w:hAnsi="Book Antiqua" w:cs="Book Antiqua"/>
          <w:color w:val="000000"/>
          <w:lang w:val="en-ZA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  <w:lang w:val="en-ZA"/>
        </w:rPr>
        <w:t>Hofheinz</w:t>
      </w:r>
      <w:proofErr w:type="spellEnd"/>
      <w:r w:rsidR="001C3FB3" w:rsidRPr="004A3D1D">
        <w:rPr>
          <w:rFonts w:ascii="Book Antiqua" w:hAnsi="Book Antiqua" w:cs="Book Antiqua"/>
          <w:color w:val="000000"/>
          <w:lang w:val="en-ZA" w:eastAsia="zh-CN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lang w:val="en-ZA"/>
        </w:rPr>
        <w:t>R</w:t>
      </w:r>
      <w:r w:rsidR="001C3FB3" w:rsidRPr="004A3D1D">
        <w:rPr>
          <w:rFonts w:ascii="Book Antiqua" w:eastAsia="Book Antiqua" w:hAnsi="Book Antiqua" w:cs="Book Antiqua"/>
          <w:color w:val="000000"/>
          <w:lang w:val="en-ZA"/>
        </w:rPr>
        <w:t>D</w:t>
      </w:r>
      <w:r w:rsidRPr="004A3D1D">
        <w:rPr>
          <w:rFonts w:ascii="Book Antiqua" w:eastAsia="Book Antiqua" w:hAnsi="Book Antiqua" w:cs="Book Antiqua"/>
          <w:color w:val="000000"/>
          <w:lang w:val="en-ZA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  <w:lang w:val="en-ZA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  <w:lang w:val="en-ZA"/>
        </w:rPr>
        <w:t>Schmalenberg</w:t>
      </w:r>
      <w:proofErr w:type="spellEnd"/>
      <w:r w:rsidR="001C3FB3" w:rsidRPr="004A3D1D">
        <w:rPr>
          <w:rFonts w:ascii="Book Antiqua" w:hAnsi="Book Antiqua" w:cs="Book Antiqua"/>
          <w:color w:val="000000"/>
          <w:lang w:val="en-ZA" w:eastAsia="zh-CN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lang w:val="en-ZA"/>
        </w:rPr>
        <w:t>H.</w:t>
      </w:r>
      <w:r w:rsidR="00A32200" w:rsidRPr="004A3D1D">
        <w:rPr>
          <w:rFonts w:ascii="Book Antiqua" w:eastAsia="Book Antiqua" w:hAnsi="Book Antiqua" w:cs="Book Antiqua"/>
          <w:color w:val="000000"/>
          <w:lang w:val="en-ZA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eriopera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mucirumab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bina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LO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v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LO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lon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resectable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sophago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enocarcinom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lastRenderedPageBreak/>
        <w:t>(RAMSES/FLOT7)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ul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ha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I-portion—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ulticenter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randomised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ha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I/II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erm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I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tali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OIM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1C3FB3" w:rsidRPr="004A3D1D">
        <w:rPr>
          <w:rFonts w:ascii="Book Antiqua" w:eastAsia="Book Antiqua" w:hAnsi="Book Antiqua" w:cs="Book Antiqua"/>
          <w:i/>
          <w:color w:val="000000"/>
        </w:rPr>
        <w:t>J Clin Onco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20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color w:val="000000"/>
        </w:rPr>
        <w:t>38</w:t>
      </w:r>
    </w:p>
    <w:p w14:paraId="69CF4A61" w14:textId="353CF041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73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Kang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YK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Boku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ato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yu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a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a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u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C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Muro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a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K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e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oshikaw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C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a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amur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e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W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Hamamoto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im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G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Minashi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sud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T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ivolumab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vanc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o-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oesophageal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unc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fracto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tolera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eas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w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eviou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gimen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ONO-4538-12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TTRACTION-2)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randomised</w:t>
      </w:r>
      <w:proofErr w:type="spellEnd"/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uble-blind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lacebo-controlled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ha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3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Lance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7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390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461-2471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8993052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016/S0140-6736(17)31827-5]</w:t>
      </w:r>
    </w:p>
    <w:p w14:paraId="5065551C" w14:textId="6C388DE5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74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Fuchs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CS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a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W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Muro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ato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chad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al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I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ha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Metges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P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rrid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ol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ndal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Wainberg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Z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Catenacci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V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Ohtsu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Shitara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Geva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leek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u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hilip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Enzinger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C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a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evit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a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osal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Dalal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P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o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H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afet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fficac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embrolizumab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on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evious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vanc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oesophage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unc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ha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lin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EYNOTE-059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JAMA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8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4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180013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9543932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001/jamaoncol.2018.0013]</w:t>
      </w:r>
    </w:p>
    <w:p w14:paraId="5A7F0643" w14:textId="0D00168C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75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b/>
          <w:bCs/>
          <w:color w:val="000000"/>
        </w:rPr>
        <w:t>Shitara</w:t>
      </w:r>
      <w:proofErr w:type="spellEnd"/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K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V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Cutsem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a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uch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Wyrwicz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e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W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Kudaba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rrid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u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C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e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str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R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nso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Braghiroli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I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Karaseva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Caglevic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Villanuev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Goekkurt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Satake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Enzinger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Alsina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ns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a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Wainberg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ZA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Kher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ha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a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P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Tabernero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fficac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afet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embrolizumab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embrolizumab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lu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v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lon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irst-line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vanc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EYNOTE-062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ha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3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ndomiz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linic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JAMA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20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6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571-1580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32880601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001/jamaoncol.2020.3370]</w:t>
      </w:r>
    </w:p>
    <w:p w14:paraId="5620122E" w14:textId="5BC7A2C1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76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W.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G.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Identifier: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NCT04510064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D-1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tibod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bin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odifi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LO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gime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eatmen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nresectab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ocal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vanc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mi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ClinicalTrialsgov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Internet]</w:t>
      </w:r>
      <w:r w:rsidR="001C3FB3" w:rsidRPr="004A3D1D">
        <w:rPr>
          <w:rFonts w:ascii="Book Antiqua" w:hAnsi="Book Antiqua" w:cs="Book Antiqua"/>
          <w:color w:val="000000"/>
          <w:lang w:eastAsia="zh-CN"/>
        </w:rPr>
        <w:t>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ethesd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MD)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ation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ibra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dicin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US)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ugus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2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20</w:t>
      </w:r>
    </w:p>
    <w:p w14:paraId="27664062" w14:textId="2B86DF97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  <w:lang w:val="en-ZA"/>
        </w:rPr>
        <w:lastRenderedPageBreak/>
        <w:t>77</w:t>
      </w:r>
      <w:r w:rsidR="00A32200" w:rsidRPr="004A3D1D">
        <w:rPr>
          <w:rFonts w:ascii="Book Antiqua" w:eastAsia="Book Antiqua" w:hAnsi="Book Antiqua" w:cs="Book Antiqua"/>
          <w:color w:val="000000"/>
          <w:lang w:val="en-ZA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  <w:lang w:val="en-ZA"/>
        </w:rPr>
        <w:t>Al-</w:t>
      </w:r>
      <w:proofErr w:type="spellStart"/>
      <w:r w:rsidRPr="004A3D1D">
        <w:rPr>
          <w:rFonts w:ascii="Book Antiqua" w:eastAsia="Book Antiqua" w:hAnsi="Book Antiqua" w:cs="Book Antiqua"/>
          <w:b/>
          <w:bCs/>
          <w:color w:val="000000"/>
          <w:lang w:val="en-ZA"/>
        </w:rPr>
        <w:t>Batran</w:t>
      </w:r>
      <w:proofErr w:type="spellEnd"/>
      <w:r w:rsidR="00A32200" w:rsidRPr="004A3D1D">
        <w:rPr>
          <w:rFonts w:ascii="Book Antiqua" w:eastAsia="Book Antiqua" w:hAnsi="Book Antiqua" w:cs="Book Antiqua"/>
          <w:b/>
          <w:bCs/>
          <w:color w:val="000000"/>
          <w:lang w:val="en-ZA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  <w:lang w:val="en-ZA"/>
        </w:rPr>
        <w:t>SP</w:t>
      </w:r>
      <w:r w:rsidR="001C3FB3" w:rsidRPr="004A3D1D">
        <w:rPr>
          <w:rFonts w:ascii="Book Antiqua" w:eastAsia="Book Antiqua" w:hAnsi="Book Antiqua" w:cs="Book Antiqua"/>
          <w:b/>
          <w:color w:val="000000"/>
          <w:lang w:val="en-ZA"/>
        </w:rPr>
        <w:t>C</w:t>
      </w:r>
      <w:r w:rsidR="001C3FB3" w:rsidRPr="004A3D1D">
        <w:rPr>
          <w:rFonts w:ascii="Book Antiqua" w:hAnsi="Book Antiqua" w:cs="Book Antiqua"/>
          <w:color w:val="000000"/>
          <w:lang w:val="en-ZA" w:eastAsia="zh-CN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  <w:lang w:val="en-ZA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  <w:lang w:val="en-ZA"/>
        </w:rPr>
        <w:t>Hofheinz</w:t>
      </w:r>
      <w:proofErr w:type="spellEnd"/>
      <w:r w:rsidR="001C3FB3" w:rsidRPr="004A3D1D">
        <w:rPr>
          <w:rFonts w:ascii="Book Antiqua" w:hAnsi="Book Antiqua" w:cs="Book Antiqua"/>
          <w:color w:val="000000"/>
          <w:lang w:val="en-ZA" w:eastAsia="zh-CN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lang w:val="en-ZA"/>
        </w:rPr>
        <w:t>R.</w:t>
      </w:r>
      <w:r w:rsidR="00A32200" w:rsidRPr="004A3D1D">
        <w:rPr>
          <w:rFonts w:ascii="Book Antiqua" w:eastAsia="Book Antiqua" w:hAnsi="Book Antiqua" w:cs="Book Antiqua"/>
          <w:color w:val="000000"/>
          <w:lang w:val="en-ZA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eriopera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tezolizumab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mbina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LO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v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LOT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lon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resectable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sophago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enocarcinoma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ANTE</w:t>
      </w:r>
      <w:r w:rsidR="001C3FB3" w:rsidRPr="004A3D1D">
        <w:rPr>
          <w:rFonts w:ascii="Book Antiqua" w:hAnsi="Book Antiqua" w:cs="Book Antiqua"/>
          <w:color w:val="000000"/>
          <w:lang w:eastAsia="zh-CN"/>
        </w:rPr>
        <w:t xml:space="preserve">,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randomised</w:t>
      </w:r>
      <w:proofErr w:type="spellEnd"/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pen-labe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ha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erm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roup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I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AKK.</w:t>
      </w:r>
      <w:r w:rsidR="00A32200" w:rsidRPr="004A3D1D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color w:val="000000"/>
        </w:rPr>
        <w:t>J</w:t>
      </w:r>
      <w:r w:rsidR="00A32200" w:rsidRPr="004A3D1D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color w:val="000000"/>
        </w:rPr>
        <w:t>Clin</w:t>
      </w:r>
      <w:r w:rsidR="00A32200" w:rsidRPr="004A3D1D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color w:val="000000"/>
        </w:rPr>
        <w:t>Oncol</w:t>
      </w:r>
      <w:r w:rsidR="00A32200" w:rsidRPr="004A3D1D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9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color w:val="000000"/>
        </w:rPr>
        <w:t>37</w:t>
      </w:r>
      <w:r w:rsidR="00A32200" w:rsidRPr="004A3D1D">
        <w:rPr>
          <w:rFonts w:ascii="Book Antiqua" w:eastAsia="Book Antiqua" w:hAnsi="Book Antiqua" w:cs="Book Antiqua"/>
          <w:b/>
          <w:color w:val="000000"/>
        </w:rPr>
        <w:t xml:space="preserve"> </w:t>
      </w:r>
    </w:p>
    <w:p w14:paraId="18C0C8FE" w14:textId="0E6E112C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78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Lorenzen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Pauligk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Goetze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O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Knorrenschild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R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Goekkurt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Kullmann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ink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Ettrich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Homann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Angermeier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Thuss</w:t>
      </w:r>
      <w:proofErr w:type="spellEnd"/>
      <w:r w:rsidRPr="004A3D1D">
        <w:rPr>
          <w:rFonts w:ascii="Book Antiqua" w:eastAsia="Book Antiqua" w:hAnsi="Book Antiqua" w:cs="Book Antiqua"/>
          <w:color w:val="000000"/>
        </w:rPr>
        <w:t>-Patienc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C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Lindig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itz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Dechow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Schuch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Schmalenberg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Junge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Hofheinz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D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l-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Batran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-E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odifi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LFOX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v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odifi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LFOX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lu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ivolumab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pilimumab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eviousl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ntrea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vanc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enocarcinom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omac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oesophage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unc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E34D4C">
        <w:rPr>
          <w:rFonts w:ascii="Book Antiqua" w:eastAsia="Book Antiqua" w:hAnsi="Book Antiqua" w:cs="Book Antiqua"/>
          <w:color w:val="000000"/>
        </w:rPr>
        <w:t>-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afet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ul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rom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IO-STO-0417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andomiz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has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ri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erma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roup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IO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color w:val="000000"/>
        </w:rPr>
        <w:t>Annals</w:t>
      </w:r>
      <w:r w:rsidR="00A32200" w:rsidRPr="004A3D1D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color w:val="000000"/>
        </w:rPr>
        <w:t>Oncolog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20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color w:val="000000"/>
        </w:rPr>
        <w:t>31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016/j.annonc.2020.08.1949]</w:t>
      </w:r>
    </w:p>
    <w:p w14:paraId="36EB8680" w14:textId="5E40D95C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79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Yamaguchi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K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oshid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Tanahashi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akahash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Matsuhashi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anak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anab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Ohdan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ong-term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viv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ag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V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nvers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rapy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8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21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315-323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8616743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007/s10120-017-0738-1]</w:t>
      </w:r>
    </w:p>
    <w:p w14:paraId="0493A842" w14:textId="09DAF37E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80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Sato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Y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Ohnuma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Nobuoka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Hirakawa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agaw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ujikaw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akahash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hiny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Katsuki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akahash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aed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Okagawa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aok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Kikuch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kamo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iyamo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himad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Takemasa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a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J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akayam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nvers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noperab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dvanc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cetaxel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isplatin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-1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DCS)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hemotherapy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ulti-institution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trospec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udy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7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20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517-526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7553665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007/s10120-016-0633-1]</w:t>
      </w:r>
    </w:p>
    <w:p w14:paraId="2FAA9198" w14:textId="155AE942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81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Fukuchi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M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higur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gat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zuk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Kumagai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Y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hibash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shid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Kuwano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Mochiki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E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rognos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o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nvers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Unresectabl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Ann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Surg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5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22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3618-3624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5663597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245/s10434-015-4422-6]</w:t>
      </w:r>
    </w:p>
    <w:p w14:paraId="3DA02EBD" w14:textId="1A49558E" w:rsidR="003702BC" w:rsidRPr="004A3D1D" w:rsidRDefault="003702BC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82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Nakamura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M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Ojima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akamor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Katsuda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suj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Hayata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at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Yamaue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nvers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urger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eritone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etastas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as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lastRenderedPageBreak/>
        <w:t>Diagnosi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econd-Look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ag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aparoscopy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J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i/>
          <w:iCs/>
          <w:color w:val="000000"/>
        </w:rPr>
        <w:t>Gastrointest</w:t>
      </w:r>
      <w:proofErr w:type="spellEnd"/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Sur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19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23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758-1766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30264385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007/s11605-018-3983-7]</w:t>
      </w:r>
    </w:p>
    <w:p w14:paraId="452DDD2E" w14:textId="15691BDA" w:rsidR="003702BC" w:rsidRPr="004A3D1D" w:rsidRDefault="003702BC" w:rsidP="004A3D1D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4A3D1D">
        <w:rPr>
          <w:rFonts w:ascii="Book Antiqua" w:eastAsia="Book Antiqua" w:hAnsi="Book Antiqua" w:cs="Book Antiqua"/>
          <w:color w:val="000000"/>
        </w:rPr>
        <w:t>83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b/>
          <w:bCs/>
          <w:color w:val="000000"/>
        </w:rPr>
        <w:t>Yasufuku</w:t>
      </w:r>
      <w:proofErr w:type="spellEnd"/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I</w:t>
      </w:r>
      <w:r w:rsidRPr="004A3D1D">
        <w:rPr>
          <w:rFonts w:ascii="Book Antiqua" w:eastAsia="Book Antiqua" w:hAnsi="Book Antiqua" w:cs="Book Antiqua"/>
          <w:color w:val="000000"/>
        </w:rPr>
        <w:t>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Nunobe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Ida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Kumagai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K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Ohashi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M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Hiki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N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ano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onvers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herap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eritoneal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avag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ytology-positiv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yp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4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n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arg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type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3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elec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candidates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0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resection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by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iagnostic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staging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laparoscopy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Cancer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2020;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23</w:t>
      </w:r>
      <w:r w:rsidRPr="004A3D1D">
        <w:rPr>
          <w:rFonts w:ascii="Book Antiqua" w:eastAsia="Book Antiqua" w:hAnsi="Book Antiqua" w:cs="Book Antiqua"/>
          <w:color w:val="000000"/>
        </w:rPr>
        <w:t>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319-327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[PMID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31350702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DOI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10.1007/s10120-019-00994-0]</w:t>
      </w:r>
    </w:p>
    <w:p w14:paraId="65981241" w14:textId="77777777" w:rsidR="005B4A4F" w:rsidRPr="004A3D1D" w:rsidRDefault="005B4A4F" w:rsidP="004A3D1D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</w:p>
    <w:p w14:paraId="466C480F" w14:textId="77777777" w:rsidR="006462EE" w:rsidRDefault="006462EE" w:rsidP="004A3D1D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</w:p>
    <w:p w14:paraId="22765A0C" w14:textId="77777777" w:rsidR="006462EE" w:rsidRDefault="006462EE" w:rsidP="004A3D1D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</w:p>
    <w:p w14:paraId="1601469F" w14:textId="431547F5" w:rsidR="0037434C" w:rsidRPr="004A3D1D" w:rsidRDefault="0037434C" w:rsidP="004A3D1D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4A3D1D">
        <w:rPr>
          <w:rFonts w:ascii="Book Antiqua" w:eastAsia="Book Antiqua" w:hAnsi="Book Antiqua" w:cs="Book Antiqua"/>
          <w:color w:val="000000"/>
        </w:rPr>
        <w:br w:type="page"/>
      </w:r>
    </w:p>
    <w:p w14:paraId="4C510FCE" w14:textId="77777777" w:rsidR="0037434C" w:rsidRPr="004A3D1D" w:rsidRDefault="0037434C" w:rsidP="004A3D1D">
      <w:pPr>
        <w:spacing w:line="360" w:lineRule="auto"/>
        <w:jc w:val="both"/>
        <w:rPr>
          <w:rFonts w:ascii="Book Antiqua" w:eastAsiaTheme="minorEastAsia" w:hAnsi="Book Antiqua"/>
        </w:rPr>
      </w:pPr>
      <w:r w:rsidRPr="004A3D1D">
        <w:rPr>
          <w:rFonts w:ascii="Book Antiqua" w:eastAsia="Book Antiqua" w:hAnsi="Book Antiqua" w:cs="Book Antiqua"/>
          <w:b/>
          <w:color w:val="000000"/>
        </w:rPr>
        <w:lastRenderedPageBreak/>
        <w:t>Footnotes</w:t>
      </w:r>
    </w:p>
    <w:p w14:paraId="5CD82FDF" w14:textId="77777777" w:rsidR="0037434C" w:rsidRPr="004A3D1D" w:rsidRDefault="0037434C" w:rsidP="004A3D1D">
      <w:pPr>
        <w:spacing w:line="360" w:lineRule="auto"/>
        <w:jc w:val="both"/>
        <w:rPr>
          <w:rFonts w:ascii="Book Antiqua" w:eastAsiaTheme="minorEastAsia" w:hAnsi="Book Antiqua"/>
        </w:rPr>
      </w:pPr>
      <w:r w:rsidRPr="004A3D1D">
        <w:rPr>
          <w:rFonts w:ascii="Book Antiqua" w:eastAsia="Book Antiqua" w:hAnsi="Book Antiqua" w:cs="Book Antiqua"/>
          <w:b/>
          <w:bCs/>
          <w:color w:val="000000"/>
        </w:rPr>
        <w:t xml:space="preserve">Conflict-of-interest statement: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The authors declare that </w:t>
      </w:r>
      <w:r w:rsidRPr="004A3D1D">
        <w:rPr>
          <w:rFonts w:ascii="Book Antiqua" w:eastAsia="Book Antiqua" w:hAnsi="Book Antiqua" w:cs="Book Antiqua"/>
          <w:b/>
          <w:bCs/>
          <w:color w:val="000000"/>
          <w:shd w:val="clear" w:color="auto" w:fill="FFFFFF"/>
        </w:rPr>
        <w:t>there is no conflict of interest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.</w:t>
      </w:r>
    </w:p>
    <w:p w14:paraId="6CB15646" w14:textId="77777777" w:rsidR="0037434C" w:rsidRPr="004A3D1D" w:rsidRDefault="0037434C" w:rsidP="004A3D1D">
      <w:pPr>
        <w:spacing w:line="360" w:lineRule="auto"/>
        <w:jc w:val="both"/>
        <w:rPr>
          <w:rFonts w:ascii="Book Antiqua" w:eastAsiaTheme="minorEastAsia" w:hAnsi="Book Antiqua"/>
        </w:rPr>
      </w:pPr>
    </w:p>
    <w:p w14:paraId="6A47BA95" w14:textId="77777777" w:rsidR="0037434C" w:rsidRPr="004A3D1D" w:rsidRDefault="0037434C" w:rsidP="004A3D1D">
      <w:pPr>
        <w:spacing w:line="360" w:lineRule="auto"/>
        <w:jc w:val="both"/>
        <w:rPr>
          <w:rFonts w:ascii="Book Antiqua" w:eastAsiaTheme="minorEastAsia" w:hAnsi="Book Antiqua"/>
        </w:rPr>
      </w:pPr>
      <w:r w:rsidRPr="004A3D1D">
        <w:rPr>
          <w:rFonts w:ascii="Book Antiqua" w:eastAsia="Book Antiqua" w:hAnsi="Book Antiqua" w:cs="Book Antiqua"/>
          <w:b/>
          <w:bCs/>
          <w:color w:val="000000"/>
        </w:rPr>
        <w:t xml:space="preserve">Open-Access: </w:t>
      </w:r>
      <w:r w:rsidRPr="004A3D1D">
        <w:rPr>
          <w:rFonts w:ascii="Book Antiqua" w:eastAsia="Book Antiqua" w:hAnsi="Book Antiqua" w:cs="Book Antiqua"/>
          <w:color w:val="000000"/>
        </w:rPr>
        <w:t xml:space="preserve">This article is an open-access article that was selected by an in-house editor and fully peer-reviewed by external reviewers. It is distributed in accordance with the Creative Commons Attribution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NonCommercial</w:t>
      </w:r>
      <w:proofErr w:type="spellEnd"/>
      <w:r w:rsidRPr="004A3D1D">
        <w:rPr>
          <w:rFonts w:ascii="Book Antiqua" w:eastAsia="Book Antiqua" w:hAnsi="Book Antiqua" w:cs="Book Antiqua"/>
          <w:color w:val="000000"/>
        </w:rPr>
        <w:t xml:space="preserve"> (CC BY-NC 4.0) license, which permits others to distribute, remix, adapt, build upon this work non-commercially, and license their derivative works on different terms, provided the original work is properly cited and the use is non-commercial. See: https://creativecommons.org/Licenses/by-nc/4.0/</w:t>
      </w:r>
    </w:p>
    <w:p w14:paraId="5CCDC968" w14:textId="77777777" w:rsidR="0037434C" w:rsidRPr="004A3D1D" w:rsidRDefault="0037434C" w:rsidP="004A3D1D">
      <w:pPr>
        <w:spacing w:line="360" w:lineRule="auto"/>
        <w:jc w:val="both"/>
        <w:rPr>
          <w:rFonts w:ascii="Book Antiqua" w:eastAsiaTheme="minorEastAsia" w:hAnsi="Book Antiqua"/>
        </w:rPr>
      </w:pPr>
    </w:p>
    <w:p w14:paraId="5DB48E78" w14:textId="77777777" w:rsidR="0037434C" w:rsidRPr="004A3D1D" w:rsidRDefault="0037434C" w:rsidP="004A3D1D">
      <w:pPr>
        <w:spacing w:line="360" w:lineRule="auto"/>
        <w:jc w:val="both"/>
        <w:rPr>
          <w:rFonts w:ascii="Book Antiqua" w:eastAsiaTheme="minorEastAsia" w:hAnsi="Book Antiqua"/>
        </w:rPr>
      </w:pPr>
      <w:r w:rsidRPr="004A3D1D">
        <w:rPr>
          <w:rFonts w:ascii="Book Antiqua" w:eastAsia="Book Antiqua" w:hAnsi="Book Antiqua" w:cs="Book Antiqua"/>
          <w:b/>
          <w:color w:val="000000"/>
        </w:rPr>
        <w:t xml:space="preserve">Provenance and peer review: </w:t>
      </w:r>
      <w:r w:rsidRPr="004A3D1D">
        <w:rPr>
          <w:rFonts w:ascii="Book Antiqua" w:eastAsia="Book Antiqua" w:hAnsi="Book Antiqua" w:cs="Book Antiqua"/>
          <w:color w:val="000000"/>
        </w:rPr>
        <w:t>Invited article; Externally peer reviewed.</w:t>
      </w:r>
    </w:p>
    <w:p w14:paraId="72CA7CD0" w14:textId="77777777" w:rsidR="0037434C" w:rsidRPr="004A3D1D" w:rsidRDefault="0037434C" w:rsidP="004A3D1D">
      <w:pPr>
        <w:spacing w:line="360" w:lineRule="auto"/>
        <w:jc w:val="both"/>
        <w:rPr>
          <w:rFonts w:ascii="Book Antiqua" w:eastAsiaTheme="minorEastAsia" w:hAnsi="Book Antiqua"/>
        </w:rPr>
      </w:pPr>
      <w:r w:rsidRPr="004A3D1D">
        <w:rPr>
          <w:rFonts w:ascii="Book Antiqua" w:eastAsia="Book Antiqua" w:hAnsi="Book Antiqua" w:cs="Book Antiqua"/>
          <w:b/>
          <w:color w:val="000000"/>
        </w:rPr>
        <w:t xml:space="preserve">Peer-review model: </w:t>
      </w:r>
      <w:r w:rsidRPr="004A3D1D">
        <w:rPr>
          <w:rFonts w:ascii="Book Antiqua" w:eastAsia="Book Antiqua" w:hAnsi="Book Antiqua" w:cs="Book Antiqua"/>
          <w:color w:val="000000"/>
        </w:rPr>
        <w:t>Single blind</w:t>
      </w:r>
    </w:p>
    <w:p w14:paraId="5D2334FE" w14:textId="77777777" w:rsidR="0037434C" w:rsidRPr="004A3D1D" w:rsidRDefault="0037434C" w:rsidP="004A3D1D">
      <w:pPr>
        <w:spacing w:line="360" w:lineRule="auto"/>
        <w:jc w:val="both"/>
        <w:rPr>
          <w:rFonts w:ascii="Book Antiqua" w:eastAsiaTheme="minorEastAsia" w:hAnsi="Book Antiqua"/>
        </w:rPr>
      </w:pPr>
    </w:p>
    <w:p w14:paraId="2AB4D0A9" w14:textId="77777777" w:rsidR="0037434C" w:rsidRPr="004A3D1D" w:rsidRDefault="0037434C" w:rsidP="004A3D1D">
      <w:pPr>
        <w:spacing w:line="360" w:lineRule="auto"/>
        <w:jc w:val="both"/>
        <w:rPr>
          <w:rFonts w:ascii="Book Antiqua" w:eastAsiaTheme="minorEastAsia" w:hAnsi="Book Antiqua"/>
        </w:rPr>
      </w:pPr>
      <w:r w:rsidRPr="004A3D1D">
        <w:rPr>
          <w:rFonts w:ascii="Book Antiqua" w:eastAsia="Book Antiqua" w:hAnsi="Book Antiqua" w:cs="Book Antiqua"/>
          <w:b/>
          <w:color w:val="000000"/>
        </w:rPr>
        <w:t xml:space="preserve">Peer-review started: </w:t>
      </w:r>
      <w:r w:rsidRPr="004A3D1D">
        <w:rPr>
          <w:rFonts w:ascii="Book Antiqua" w:eastAsia="Book Antiqua" w:hAnsi="Book Antiqua" w:cs="Book Antiqua"/>
          <w:color w:val="000000"/>
        </w:rPr>
        <w:t>May 10, 2021</w:t>
      </w:r>
    </w:p>
    <w:p w14:paraId="75B5BBCF" w14:textId="77777777" w:rsidR="0037434C" w:rsidRPr="004A3D1D" w:rsidRDefault="0037434C" w:rsidP="004A3D1D">
      <w:pPr>
        <w:spacing w:line="360" w:lineRule="auto"/>
        <w:jc w:val="both"/>
        <w:rPr>
          <w:rFonts w:ascii="Book Antiqua" w:eastAsiaTheme="minorEastAsia" w:hAnsi="Book Antiqua"/>
        </w:rPr>
      </w:pPr>
      <w:r w:rsidRPr="004A3D1D">
        <w:rPr>
          <w:rFonts w:ascii="Book Antiqua" w:eastAsia="Book Antiqua" w:hAnsi="Book Antiqua" w:cs="Book Antiqua"/>
          <w:b/>
          <w:color w:val="000000"/>
        </w:rPr>
        <w:t xml:space="preserve">First decision: </w:t>
      </w:r>
      <w:r w:rsidRPr="004A3D1D">
        <w:rPr>
          <w:rFonts w:ascii="Book Antiqua" w:eastAsia="Book Antiqua" w:hAnsi="Book Antiqua" w:cs="Book Antiqua"/>
          <w:color w:val="000000"/>
        </w:rPr>
        <w:t>June 16, 2021</w:t>
      </w:r>
    </w:p>
    <w:p w14:paraId="57F2DAED" w14:textId="5B1D0445" w:rsidR="0037434C" w:rsidRPr="009F3BB3" w:rsidRDefault="0037434C" w:rsidP="004A3D1D">
      <w:pPr>
        <w:spacing w:line="360" w:lineRule="auto"/>
        <w:jc w:val="both"/>
        <w:rPr>
          <w:rFonts w:ascii="Book Antiqua" w:hAnsi="Book Antiqua"/>
          <w:lang w:eastAsia="zh-CN"/>
        </w:rPr>
      </w:pPr>
      <w:r w:rsidRPr="004A3D1D">
        <w:rPr>
          <w:rFonts w:ascii="Book Antiqua" w:eastAsia="Book Antiqua" w:hAnsi="Book Antiqua" w:cs="Book Antiqua"/>
          <w:b/>
          <w:color w:val="000000"/>
        </w:rPr>
        <w:t xml:space="preserve">Article in press: </w:t>
      </w:r>
    </w:p>
    <w:p w14:paraId="1AC59123" w14:textId="77777777" w:rsidR="0037434C" w:rsidRPr="004A3D1D" w:rsidRDefault="0037434C" w:rsidP="004A3D1D">
      <w:pPr>
        <w:spacing w:line="360" w:lineRule="auto"/>
        <w:jc w:val="both"/>
        <w:rPr>
          <w:rFonts w:ascii="Book Antiqua" w:eastAsiaTheme="minorEastAsia" w:hAnsi="Book Antiqua"/>
        </w:rPr>
      </w:pPr>
    </w:p>
    <w:p w14:paraId="285DB9CB" w14:textId="7A808E62" w:rsidR="0037434C" w:rsidRPr="004A3D1D" w:rsidRDefault="0037434C" w:rsidP="004A3D1D">
      <w:pPr>
        <w:spacing w:line="360" w:lineRule="auto"/>
        <w:jc w:val="both"/>
        <w:rPr>
          <w:rFonts w:ascii="Book Antiqua" w:eastAsiaTheme="minorEastAsia" w:hAnsi="Book Antiqua"/>
        </w:rPr>
      </w:pPr>
      <w:r w:rsidRPr="004A3D1D">
        <w:rPr>
          <w:rFonts w:ascii="Book Antiqua" w:eastAsia="Book Antiqua" w:hAnsi="Book Antiqua" w:cs="Book Antiqua"/>
          <w:b/>
          <w:color w:val="000000"/>
        </w:rPr>
        <w:t xml:space="preserve">Specialty type: </w:t>
      </w:r>
      <w:r w:rsidR="004A3D1D" w:rsidRPr="00E700C2">
        <w:rPr>
          <w:rFonts w:ascii="Book Antiqua" w:eastAsia="微软雅黑" w:hAnsi="Book Antiqua" w:cs="宋体"/>
        </w:rPr>
        <w:t>Oncology</w:t>
      </w:r>
    </w:p>
    <w:p w14:paraId="2EAD5E90" w14:textId="77777777" w:rsidR="0037434C" w:rsidRPr="004A3D1D" w:rsidRDefault="0037434C" w:rsidP="004A3D1D">
      <w:pPr>
        <w:spacing w:line="360" w:lineRule="auto"/>
        <w:jc w:val="both"/>
        <w:rPr>
          <w:rFonts w:ascii="Book Antiqua" w:eastAsiaTheme="minorEastAsia" w:hAnsi="Book Antiqua"/>
        </w:rPr>
      </w:pPr>
      <w:r w:rsidRPr="004A3D1D">
        <w:rPr>
          <w:rFonts w:ascii="Book Antiqua" w:eastAsia="Book Antiqua" w:hAnsi="Book Antiqua" w:cs="Book Antiqua"/>
          <w:b/>
          <w:color w:val="000000"/>
        </w:rPr>
        <w:t xml:space="preserve">Country/Territory of origin: </w:t>
      </w:r>
      <w:r w:rsidRPr="004A3D1D">
        <w:rPr>
          <w:rFonts w:ascii="Book Antiqua" w:eastAsia="Book Antiqua" w:hAnsi="Book Antiqua" w:cs="Book Antiqua"/>
          <w:color w:val="000000"/>
        </w:rPr>
        <w:t>Switzerland</w:t>
      </w:r>
    </w:p>
    <w:p w14:paraId="4C118E88" w14:textId="77777777" w:rsidR="0037434C" w:rsidRPr="004A3D1D" w:rsidRDefault="0037434C" w:rsidP="004A3D1D">
      <w:pPr>
        <w:spacing w:line="360" w:lineRule="auto"/>
        <w:jc w:val="both"/>
        <w:rPr>
          <w:rFonts w:ascii="Book Antiqua" w:eastAsiaTheme="minorEastAsia" w:hAnsi="Book Antiqua"/>
        </w:rPr>
      </w:pPr>
      <w:r w:rsidRPr="004A3D1D">
        <w:rPr>
          <w:rFonts w:ascii="Book Antiqua" w:eastAsia="Book Antiqua" w:hAnsi="Book Antiqua" w:cs="Book Antiqua"/>
          <w:b/>
          <w:color w:val="000000"/>
        </w:rPr>
        <w:t>Peer-review report’s scientific quality classification</w:t>
      </w:r>
    </w:p>
    <w:p w14:paraId="5895D78A" w14:textId="77777777" w:rsidR="0037434C" w:rsidRPr="004A3D1D" w:rsidRDefault="0037434C" w:rsidP="004A3D1D">
      <w:pPr>
        <w:spacing w:line="360" w:lineRule="auto"/>
        <w:jc w:val="both"/>
        <w:rPr>
          <w:rFonts w:ascii="Book Antiqua" w:eastAsiaTheme="minorEastAsi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Grade A (Excellent): 0</w:t>
      </w:r>
    </w:p>
    <w:p w14:paraId="077AA4B3" w14:textId="77777777" w:rsidR="0037434C" w:rsidRPr="004A3D1D" w:rsidRDefault="0037434C" w:rsidP="004A3D1D">
      <w:pPr>
        <w:spacing w:line="360" w:lineRule="auto"/>
        <w:jc w:val="both"/>
        <w:rPr>
          <w:rFonts w:ascii="Book Antiqua" w:eastAsiaTheme="minorEastAsi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Grade B (Very good): 0</w:t>
      </w:r>
    </w:p>
    <w:p w14:paraId="070D1928" w14:textId="77777777" w:rsidR="0037434C" w:rsidRPr="004A3D1D" w:rsidRDefault="0037434C" w:rsidP="004A3D1D">
      <w:pPr>
        <w:spacing w:line="360" w:lineRule="auto"/>
        <w:jc w:val="both"/>
        <w:rPr>
          <w:rFonts w:ascii="Book Antiqua" w:eastAsiaTheme="minorEastAsi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Grade C (Good): C, C</w:t>
      </w:r>
    </w:p>
    <w:p w14:paraId="1C8ADADE" w14:textId="77777777" w:rsidR="0037434C" w:rsidRPr="004A3D1D" w:rsidRDefault="0037434C" w:rsidP="004A3D1D">
      <w:pPr>
        <w:spacing w:line="360" w:lineRule="auto"/>
        <w:jc w:val="both"/>
        <w:rPr>
          <w:rFonts w:ascii="Book Antiqua" w:eastAsiaTheme="minorEastAsi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Grade D (Fair): 0</w:t>
      </w:r>
    </w:p>
    <w:p w14:paraId="15FB2721" w14:textId="77777777" w:rsidR="0037434C" w:rsidRPr="004A3D1D" w:rsidRDefault="0037434C" w:rsidP="004A3D1D">
      <w:pPr>
        <w:spacing w:line="360" w:lineRule="auto"/>
        <w:jc w:val="both"/>
        <w:rPr>
          <w:rFonts w:ascii="Book Antiqua" w:eastAsiaTheme="minorEastAsia" w:hAnsi="Book Antiqua"/>
        </w:rPr>
      </w:pPr>
      <w:r w:rsidRPr="004A3D1D">
        <w:rPr>
          <w:rFonts w:ascii="Book Antiqua" w:eastAsia="Book Antiqua" w:hAnsi="Book Antiqua" w:cs="Book Antiqua"/>
          <w:color w:val="000000"/>
        </w:rPr>
        <w:t>Grade E (Poor): 0</w:t>
      </w:r>
    </w:p>
    <w:p w14:paraId="5F18E478" w14:textId="77777777" w:rsidR="0037434C" w:rsidRPr="004A3D1D" w:rsidRDefault="0037434C" w:rsidP="004A3D1D">
      <w:pPr>
        <w:spacing w:line="360" w:lineRule="auto"/>
        <w:jc w:val="both"/>
        <w:rPr>
          <w:rFonts w:ascii="Book Antiqua" w:eastAsiaTheme="minorEastAsia" w:hAnsi="Book Antiqua"/>
        </w:rPr>
      </w:pPr>
    </w:p>
    <w:p w14:paraId="5901B45F" w14:textId="55BBD3B4" w:rsidR="0037434C" w:rsidRPr="004A3D1D" w:rsidRDefault="0037434C" w:rsidP="004A3D1D">
      <w:pPr>
        <w:spacing w:line="360" w:lineRule="auto"/>
        <w:jc w:val="both"/>
        <w:rPr>
          <w:rFonts w:ascii="Book Antiqua" w:eastAsiaTheme="minorEastAsia" w:hAnsi="Book Antiqua"/>
        </w:rPr>
        <w:sectPr w:rsidR="0037434C" w:rsidRPr="004A3D1D">
          <w:foot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4A3D1D">
        <w:rPr>
          <w:rFonts w:ascii="Book Antiqua" w:eastAsia="Book Antiqua" w:hAnsi="Book Antiqua" w:cs="Book Antiqua"/>
          <w:b/>
          <w:color w:val="000000"/>
        </w:rPr>
        <w:t xml:space="preserve">P-Reviewer: </w:t>
      </w:r>
      <w:r w:rsidRPr="004A3D1D">
        <w:rPr>
          <w:rFonts w:ascii="Book Antiqua" w:eastAsia="Book Antiqua" w:hAnsi="Book Antiqua" w:cs="Book Antiqua"/>
          <w:color w:val="000000"/>
        </w:rPr>
        <w:t xml:space="preserve">Chen LJ, 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Yelamanchi</w:t>
      </w:r>
      <w:proofErr w:type="spellEnd"/>
      <w:r w:rsidRPr="004A3D1D">
        <w:rPr>
          <w:rFonts w:ascii="Book Antiqua" w:eastAsia="Book Antiqua" w:hAnsi="Book Antiqua" w:cs="Book Antiqua"/>
          <w:color w:val="000000"/>
        </w:rPr>
        <w:t xml:space="preserve"> R</w:t>
      </w:r>
      <w:r w:rsidRPr="004A3D1D">
        <w:rPr>
          <w:rFonts w:ascii="Book Antiqua" w:eastAsia="Book Antiqua" w:hAnsi="Book Antiqua" w:cs="Book Antiqua"/>
          <w:b/>
          <w:color w:val="000000"/>
        </w:rPr>
        <w:t xml:space="preserve"> S-Editor: </w:t>
      </w:r>
      <w:r w:rsidRPr="004A3D1D">
        <w:rPr>
          <w:rFonts w:ascii="Book Antiqua" w:eastAsia="Book Antiqua" w:hAnsi="Book Antiqua" w:cs="Book Antiqua"/>
          <w:color w:val="000000"/>
        </w:rPr>
        <w:t>Wang LL</w:t>
      </w:r>
      <w:r w:rsidRPr="004A3D1D">
        <w:rPr>
          <w:rFonts w:ascii="Book Antiqua" w:eastAsia="Book Antiqua" w:hAnsi="Book Antiqua" w:cs="Book Antiqua"/>
          <w:b/>
          <w:color w:val="000000"/>
        </w:rPr>
        <w:t xml:space="preserve"> L-Editor: </w:t>
      </w:r>
      <w:r w:rsidR="00C25BDA">
        <w:rPr>
          <w:rFonts w:ascii="Book Antiqua" w:eastAsia="Book Antiqua" w:hAnsi="Book Antiqua" w:cs="Book Antiqua"/>
          <w:bCs/>
          <w:color w:val="000000"/>
        </w:rPr>
        <w:t>Filipodia</w:t>
      </w:r>
      <w:r w:rsidRPr="004A3D1D">
        <w:rPr>
          <w:rFonts w:ascii="Book Antiqua" w:eastAsia="Book Antiqua" w:hAnsi="Book Antiqua" w:cs="Book Antiqua"/>
          <w:b/>
          <w:color w:val="000000"/>
        </w:rPr>
        <w:t xml:space="preserve"> P-Editor:</w:t>
      </w:r>
      <w:r w:rsidR="009F3BB3" w:rsidRPr="009F3BB3">
        <w:rPr>
          <w:rFonts w:ascii="Book Antiqua" w:eastAsia="Book Antiqua" w:hAnsi="Book Antiqua" w:cs="Book Antiqua"/>
          <w:color w:val="000000"/>
        </w:rPr>
        <w:t xml:space="preserve"> </w:t>
      </w:r>
      <w:r w:rsidR="009F3BB3" w:rsidRPr="004A3D1D">
        <w:rPr>
          <w:rFonts w:ascii="Book Antiqua" w:eastAsia="Book Antiqua" w:hAnsi="Book Antiqua" w:cs="Book Antiqua"/>
          <w:color w:val="000000"/>
        </w:rPr>
        <w:t>Wang LL</w:t>
      </w:r>
      <w:r w:rsidRPr="004A3D1D">
        <w:rPr>
          <w:rFonts w:ascii="Book Antiqua" w:eastAsia="Book Antiqua" w:hAnsi="Book Antiqua" w:cs="Book Antiqua"/>
          <w:b/>
          <w:color w:val="000000"/>
        </w:rPr>
        <w:t xml:space="preserve"> </w:t>
      </w:r>
    </w:p>
    <w:p w14:paraId="2BD7916D" w14:textId="43DFD319" w:rsidR="005B4A4F" w:rsidRPr="004A3D1D" w:rsidRDefault="005B4A4F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eastAsia="Book Antiqua" w:hAnsi="Book Antiqua" w:cs="Book Antiqua"/>
          <w:b/>
          <w:color w:val="000000"/>
        </w:rPr>
        <w:lastRenderedPageBreak/>
        <w:t>Figure</w:t>
      </w:r>
      <w:r w:rsidR="00A32200" w:rsidRPr="004A3D1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color w:val="000000"/>
        </w:rPr>
        <w:t>Legends</w:t>
      </w:r>
    </w:p>
    <w:p w14:paraId="07F2BEFE" w14:textId="6B2972A7" w:rsidR="005B4A4F" w:rsidRPr="004A3D1D" w:rsidRDefault="00BA18FE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hAnsi="Book Antiqua"/>
          <w:noProof/>
          <w:lang w:eastAsia="zh-CN"/>
        </w:rPr>
        <w:drawing>
          <wp:inline distT="0" distB="0" distL="0" distR="0" wp14:anchorId="3020518D" wp14:editId="150CC88A">
            <wp:extent cx="5136325" cy="3665538"/>
            <wp:effectExtent l="0" t="0" r="762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A0A7CD.tmp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6325" cy="36655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95D930" w14:textId="58DA87ED" w:rsidR="00BA18FE" w:rsidRPr="004A3D1D" w:rsidRDefault="005B4A4F" w:rsidP="004A3D1D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7D0F75">
        <w:rPr>
          <w:rFonts w:ascii="Book Antiqua" w:eastAsia="Book Antiqua" w:hAnsi="Book Antiqua" w:cs="Book Antiqua"/>
          <w:b/>
          <w:bCs/>
          <w:color w:val="000000"/>
        </w:rPr>
        <w:t>Figure</w:t>
      </w:r>
      <w:r w:rsidR="00A32200" w:rsidRPr="007D0F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7D0F75">
        <w:rPr>
          <w:rFonts w:ascii="Book Antiqua" w:eastAsia="Book Antiqua" w:hAnsi="Book Antiqua" w:cs="Book Antiqua"/>
          <w:b/>
          <w:bCs/>
          <w:color w:val="000000"/>
        </w:rPr>
        <w:t>1</w:t>
      </w:r>
      <w:r w:rsidR="004A3D1D" w:rsidRPr="007D0F75">
        <w:rPr>
          <w:rFonts w:ascii="Book Antiqua" w:hAnsi="Book Antiqua" w:cs="Book Antiqua" w:hint="eastAsia"/>
          <w:b/>
          <w:bCs/>
          <w:color w:val="000000"/>
          <w:lang w:eastAsia="zh-CN"/>
        </w:rPr>
        <w:t xml:space="preserve"> </w:t>
      </w:r>
      <w:r w:rsidRPr="007D0F75">
        <w:rPr>
          <w:rFonts w:ascii="Book Antiqua" w:eastAsia="Book Antiqua" w:hAnsi="Book Antiqua" w:cs="Book Antiqua"/>
          <w:b/>
          <w:color w:val="000000"/>
        </w:rPr>
        <w:t>Kaplan-Meier</w:t>
      </w:r>
      <w:r w:rsidR="00A32200" w:rsidRPr="007D0F7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D0F75">
        <w:rPr>
          <w:rFonts w:ascii="Book Antiqua" w:eastAsia="Book Antiqua" w:hAnsi="Book Antiqua" w:cs="Book Antiqua"/>
          <w:b/>
          <w:color w:val="000000"/>
        </w:rPr>
        <w:t>analysis</w:t>
      </w:r>
      <w:r w:rsidR="00A32200" w:rsidRPr="007D0F7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D0F75">
        <w:rPr>
          <w:rFonts w:ascii="Book Antiqua" w:eastAsia="Book Antiqua" w:hAnsi="Book Antiqua" w:cs="Book Antiqua"/>
          <w:b/>
          <w:color w:val="000000"/>
        </w:rPr>
        <w:t>of</w:t>
      </w:r>
      <w:r w:rsidR="00A32200" w:rsidRPr="007D0F7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D0F75">
        <w:rPr>
          <w:rFonts w:ascii="Book Antiqua" w:eastAsia="Book Antiqua" w:hAnsi="Book Antiqua" w:cs="Book Antiqua"/>
          <w:b/>
          <w:color w:val="000000"/>
        </w:rPr>
        <w:t>overall</w:t>
      </w:r>
      <w:r w:rsidR="00A32200" w:rsidRPr="007D0F7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D0F75">
        <w:rPr>
          <w:rFonts w:ascii="Book Antiqua" w:eastAsia="Book Antiqua" w:hAnsi="Book Antiqua" w:cs="Book Antiqua"/>
          <w:b/>
          <w:color w:val="000000"/>
        </w:rPr>
        <w:t>survival</w:t>
      </w:r>
      <w:r w:rsidR="00A32200" w:rsidRPr="007D0F7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D0F75">
        <w:rPr>
          <w:rFonts w:ascii="Book Antiqua" w:eastAsia="Book Antiqua" w:hAnsi="Book Antiqua" w:cs="Book Antiqua"/>
          <w:b/>
          <w:color w:val="000000"/>
        </w:rPr>
        <w:t>in</w:t>
      </w:r>
      <w:r w:rsidR="00A32200" w:rsidRPr="007D0F7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D0F75">
        <w:rPr>
          <w:rFonts w:ascii="Book Antiqua" w:eastAsia="Book Antiqua" w:hAnsi="Book Antiqua" w:cs="Book Antiqua"/>
          <w:b/>
          <w:color w:val="000000"/>
        </w:rPr>
        <w:t>patients</w:t>
      </w:r>
      <w:r w:rsidR="00A32200" w:rsidRPr="007D0F7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D0F75">
        <w:rPr>
          <w:rFonts w:ascii="Book Antiqua" w:eastAsia="Book Antiqua" w:hAnsi="Book Antiqua" w:cs="Book Antiqua"/>
          <w:b/>
          <w:color w:val="000000"/>
        </w:rPr>
        <w:t>with</w:t>
      </w:r>
      <w:r w:rsidR="00A32200" w:rsidRPr="007D0F7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D0F75">
        <w:rPr>
          <w:rFonts w:ascii="Book Antiqua" w:eastAsia="Book Antiqua" w:hAnsi="Book Antiqua" w:cs="Book Antiqua"/>
          <w:b/>
          <w:color w:val="000000"/>
        </w:rPr>
        <w:t>limited</w:t>
      </w:r>
      <w:r w:rsidR="00A32200" w:rsidRPr="007D0F7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D0F75">
        <w:rPr>
          <w:rFonts w:ascii="Book Antiqua" w:eastAsia="Book Antiqua" w:hAnsi="Book Antiqua" w:cs="Book Antiqua"/>
          <w:b/>
          <w:color w:val="000000"/>
        </w:rPr>
        <w:t>metastatic</w:t>
      </w:r>
      <w:r w:rsidR="00A32200" w:rsidRPr="007D0F7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D0F75">
        <w:rPr>
          <w:rFonts w:ascii="Book Antiqua" w:eastAsia="Book Antiqua" w:hAnsi="Book Antiqua" w:cs="Book Antiqua"/>
          <w:b/>
          <w:color w:val="000000"/>
        </w:rPr>
        <w:t>disease</w:t>
      </w:r>
      <w:r w:rsidR="00A32200" w:rsidRPr="007D0F7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D0F75">
        <w:rPr>
          <w:rFonts w:ascii="Book Antiqua" w:eastAsia="Book Antiqua" w:hAnsi="Book Antiqua" w:cs="Book Antiqua"/>
          <w:b/>
          <w:color w:val="000000"/>
        </w:rPr>
        <w:t>(arm</w:t>
      </w:r>
      <w:r w:rsidR="00A32200" w:rsidRPr="007D0F7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D0F75">
        <w:rPr>
          <w:rFonts w:ascii="Book Antiqua" w:eastAsia="Book Antiqua" w:hAnsi="Book Antiqua" w:cs="Book Antiqua"/>
          <w:b/>
          <w:color w:val="000000"/>
        </w:rPr>
        <w:t>B)</w:t>
      </w:r>
      <w:r w:rsidR="00A32200" w:rsidRPr="007D0F7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D0F75">
        <w:rPr>
          <w:rFonts w:ascii="Book Antiqua" w:eastAsia="Book Antiqua" w:hAnsi="Book Antiqua" w:cs="Book Antiqua"/>
          <w:b/>
          <w:color w:val="000000"/>
        </w:rPr>
        <w:t>who</w:t>
      </w:r>
      <w:r w:rsidR="00A32200" w:rsidRPr="007D0F7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D0F75">
        <w:rPr>
          <w:rFonts w:ascii="Book Antiqua" w:eastAsia="Book Antiqua" w:hAnsi="Book Antiqua" w:cs="Book Antiqua"/>
          <w:b/>
          <w:color w:val="000000"/>
        </w:rPr>
        <w:t>underwent</w:t>
      </w:r>
      <w:r w:rsidR="00A32200" w:rsidRPr="007D0F7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D0F75">
        <w:rPr>
          <w:rFonts w:ascii="Book Antiqua" w:eastAsia="Book Antiqua" w:hAnsi="Book Antiqua" w:cs="Book Antiqua"/>
          <w:b/>
          <w:color w:val="000000"/>
        </w:rPr>
        <w:t>surgery</w:t>
      </w:r>
      <w:r w:rsidR="00A32200" w:rsidRPr="007D0F7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D0F75">
        <w:rPr>
          <w:rFonts w:ascii="Book Antiqua" w:eastAsia="Book Antiqua" w:hAnsi="Book Antiqua" w:cs="Book Antiqua"/>
          <w:b/>
          <w:color w:val="000000"/>
        </w:rPr>
        <w:t>and</w:t>
      </w:r>
      <w:r w:rsidR="00A32200" w:rsidRPr="007D0F7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D0F75">
        <w:rPr>
          <w:rFonts w:ascii="Book Antiqua" w:eastAsia="Book Antiqua" w:hAnsi="Book Antiqua" w:cs="Book Antiqua"/>
          <w:b/>
          <w:color w:val="000000"/>
        </w:rPr>
        <w:t>no</w:t>
      </w:r>
      <w:r w:rsidR="00A32200" w:rsidRPr="007D0F7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D0F75">
        <w:rPr>
          <w:rFonts w:ascii="Book Antiqua" w:eastAsia="Book Antiqua" w:hAnsi="Book Antiqua" w:cs="Book Antiqua"/>
          <w:b/>
          <w:color w:val="000000"/>
        </w:rPr>
        <w:t>surgery.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(Adapted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rom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Al-</w:t>
      </w:r>
      <w:proofErr w:type="spellStart"/>
      <w:r w:rsidRPr="004A3D1D">
        <w:rPr>
          <w:rFonts w:ascii="Book Antiqua" w:eastAsia="Book Antiqua" w:hAnsi="Book Antiqua" w:cs="Book Antiqua"/>
          <w:color w:val="000000"/>
        </w:rPr>
        <w:t>Batran</w:t>
      </w:r>
      <w:proofErr w:type="spellEnd"/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i/>
          <w:iCs/>
          <w:color w:val="000000"/>
        </w:rPr>
        <w:t>et</w:t>
      </w:r>
      <w:r w:rsidR="00A32200" w:rsidRPr="004A3D1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4A3D1D">
        <w:rPr>
          <w:rFonts w:ascii="Book Antiqua" w:eastAsia="Book Antiqua" w:hAnsi="Book Antiqua" w:cs="Book Antiqua"/>
          <w:i/>
          <w:iCs/>
          <w:color w:val="000000"/>
        </w:rPr>
        <w:t>al</w:t>
      </w:r>
      <w:r w:rsidR="00EB6970" w:rsidRPr="004A3D1D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EB6970" w:rsidRPr="004A3D1D">
        <w:rPr>
          <w:rFonts w:ascii="Book Antiqua" w:eastAsia="Book Antiqua" w:hAnsi="Book Antiqua" w:cs="Book Antiqua"/>
          <w:color w:val="000000"/>
          <w:vertAlign w:val="superscript"/>
        </w:rPr>
        <w:t>25]</w:t>
      </w:r>
      <w:r w:rsidR="00EB6970">
        <w:rPr>
          <w:rFonts w:ascii="Book Antiqua" w:eastAsia="Book Antiqua" w:hAnsi="Book Antiqua" w:cs="Book Antiqua"/>
          <w:color w:val="000000"/>
          <w:vertAlign w:val="superscript"/>
        </w:rPr>
        <w:t xml:space="preserve"> </w:t>
      </w:r>
      <w:r w:rsidR="00EB6970">
        <w:rPr>
          <w:rFonts w:ascii="Book Antiqua" w:eastAsia="Book Antiqua" w:hAnsi="Book Antiqua" w:cs="Book Antiqua"/>
          <w:color w:val="000000"/>
        </w:rPr>
        <w:t xml:space="preserve">with permission from the </w:t>
      </w:r>
      <w:r w:rsidR="00142D47" w:rsidRPr="00142D47">
        <w:rPr>
          <w:rFonts w:ascii="Book Antiqua" w:eastAsia="Book Antiqua" w:hAnsi="Book Antiqua" w:cs="Book Antiqua"/>
          <w:color w:val="000000"/>
        </w:rPr>
        <w:t>American Medical Association</w:t>
      </w:r>
      <w:r w:rsidR="00EB6970">
        <w:rPr>
          <w:rFonts w:ascii="Book Antiqua" w:eastAsia="Book Antiqua" w:hAnsi="Book Antiqua" w:cs="Book Antiqua"/>
          <w:color w:val="000000"/>
        </w:rPr>
        <w:t xml:space="preserve">. </w:t>
      </w:r>
      <w:r w:rsidR="00EB6970" w:rsidRPr="00A46003">
        <w:rPr>
          <w:rFonts w:ascii="Book Antiqua" w:eastAsia="Book Antiqua" w:hAnsi="Book Antiqua" w:cs="Book Antiqua"/>
          <w:color w:val="000000"/>
          <w:lang w:val="en-ZA"/>
        </w:rPr>
        <w:t xml:space="preserve">Citation: </w:t>
      </w:r>
      <w:r w:rsidR="00EB6970" w:rsidRPr="00A46003">
        <w:rPr>
          <w:rFonts w:ascii="Book Antiqua" w:eastAsia="Book Antiqua" w:hAnsi="Book Antiqua" w:cs="Book Antiqua"/>
          <w:bCs/>
          <w:color w:val="000000"/>
          <w:lang w:val="en-ZA"/>
        </w:rPr>
        <w:t>Al-</w:t>
      </w:r>
      <w:proofErr w:type="spellStart"/>
      <w:r w:rsidR="00EB6970" w:rsidRPr="00A46003">
        <w:rPr>
          <w:rFonts w:ascii="Book Antiqua" w:eastAsia="Book Antiqua" w:hAnsi="Book Antiqua" w:cs="Book Antiqua"/>
          <w:bCs/>
          <w:color w:val="000000"/>
          <w:lang w:val="en-ZA"/>
        </w:rPr>
        <w:t>Batran</w:t>
      </w:r>
      <w:proofErr w:type="spellEnd"/>
      <w:r w:rsidR="00EB6970" w:rsidRPr="00A46003">
        <w:rPr>
          <w:rFonts w:ascii="Book Antiqua" w:eastAsia="Book Antiqua" w:hAnsi="Book Antiqua" w:cs="Book Antiqua"/>
          <w:bCs/>
          <w:color w:val="000000"/>
          <w:lang w:val="en-ZA"/>
        </w:rPr>
        <w:t xml:space="preserve"> SE</w:t>
      </w:r>
      <w:r w:rsidR="00EB6970" w:rsidRPr="00A46003">
        <w:rPr>
          <w:rFonts w:ascii="Book Antiqua" w:eastAsia="Book Antiqua" w:hAnsi="Book Antiqua" w:cs="Book Antiqua"/>
          <w:color w:val="000000"/>
          <w:lang w:val="en-ZA"/>
        </w:rPr>
        <w:t xml:space="preserve">, </w:t>
      </w:r>
      <w:proofErr w:type="spellStart"/>
      <w:r w:rsidR="00EB6970" w:rsidRPr="00A46003">
        <w:rPr>
          <w:rFonts w:ascii="Book Antiqua" w:eastAsia="Book Antiqua" w:hAnsi="Book Antiqua" w:cs="Book Antiqua"/>
          <w:color w:val="000000"/>
          <w:lang w:val="en-ZA"/>
        </w:rPr>
        <w:t>Homann</w:t>
      </w:r>
      <w:proofErr w:type="spellEnd"/>
      <w:r w:rsidR="00EB6970" w:rsidRPr="00A46003">
        <w:rPr>
          <w:rFonts w:ascii="Book Antiqua" w:eastAsia="Book Antiqua" w:hAnsi="Book Antiqua" w:cs="Book Antiqua"/>
          <w:color w:val="000000"/>
          <w:lang w:val="en-ZA"/>
        </w:rPr>
        <w:t xml:space="preserve"> N, </w:t>
      </w:r>
      <w:proofErr w:type="spellStart"/>
      <w:r w:rsidR="00EB6970" w:rsidRPr="00A46003">
        <w:rPr>
          <w:rFonts w:ascii="Book Antiqua" w:eastAsia="Book Antiqua" w:hAnsi="Book Antiqua" w:cs="Book Antiqua"/>
          <w:color w:val="000000"/>
          <w:lang w:val="en-ZA"/>
        </w:rPr>
        <w:t>Pauligk</w:t>
      </w:r>
      <w:proofErr w:type="spellEnd"/>
      <w:r w:rsidR="00EB6970" w:rsidRPr="00A46003">
        <w:rPr>
          <w:rFonts w:ascii="Book Antiqua" w:eastAsia="Book Antiqua" w:hAnsi="Book Antiqua" w:cs="Book Antiqua"/>
          <w:color w:val="000000"/>
          <w:lang w:val="en-ZA"/>
        </w:rPr>
        <w:t xml:space="preserve"> C. </w:t>
      </w:r>
      <w:r w:rsidR="00EB6970" w:rsidRPr="004A3D1D">
        <w:rPr>
          <w:rFonts w:ascii="Book Antiqua" w:eastAsia="Book Antiqua" w:hAnsi="Book Antiqua" w:cs="Book Antiqua"/>
          <w:color w:val="000000"/>
        </w:rPr>
        <w:t xml:space="preserve">Effect of Neoadjuvant Chemotherapy Followed by Surgical Resection on Survival in Patients With Limited Metastatic Gastric or Gastroesophageal Junction Cancer: The AIO-FLOT3 Trial. </w:t>
      </w:r>
      <w:r w:rsidR="00EB6970" w:rsidRPr="004A3D1D">
        <w:rPr>
          <w:rFonts w:ascii="Book Antiqua" w:eastAsia="Book Antiqua" w:hAnsi="Book Antiqua" w:cs="Book Antiqua"/>
          <w:i/>
          <w:iCs/>
          <w:color w:val="000000"/>
        </w:rPr>
        <w:t>JAMA Oncol</w:t>
      </w:r>
      <w:r w:rsidR="00E34D4C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EB6970" w:rsidRPr="004A3D1D">
        <w:rPr>
          <w:rFonts w:ascii="Book Antiqua" w:eastAsia="Book Antiqua" w:hAnsi="Book Antiqua" w:cs="Book Antiqua"/>
          <w:color w:val="000000"/>
        </w:rPr>
        <w:t>2017;</w:t>
      </w:r>
      <w:r w:rsidR="00E34D4C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EB6970" w:rsidRPr="004A3D1D">
        <w:rPr>
          <w:rFonts w:ascii="Book Antiqua" w:eastAsia="Book Antiqua" w:hAnsi="Book Antiqua" w:cs="Book Antiqua"/>
          <w:b/>
          <w:bCs/>
          <w:color w:val="000000"/>
        </w:rPr>
        <w:t>3</w:t>
      </w:r>
      <w:r w:rsidR="00EB6970" w:rsidRPr="004A3D1D">
        <w:rPr>
          <w:rFonts w:ascii="Book Antiqua" w:eastAsia="Book Antiqua" w:hAnsi="Book Antiqua" w:cs="Book Antiqua"/>
          <w:color w:val="000000"/>
        </w:rPr>
        <w:t>:</w:t>
      </w:r>
      <w:r w:rsidR="00E34D4C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EB6970" w:rsidRPr="004A3D1D">
        <w:rPr>
          <w:rFonts w:ascii="Book Antiqua" w:eastAsia="Book Antiqua" w:hAnsi="Book Antiqua" w:cs="Book Antiqua"/>
          <w:color w:val="000000"/>
        </w:rPr>
        <w:t>1237-1244</w:t>
      </w:r>
      <w:r w:rsidR="00E34D4C">
        <w:rPr>
          <w:rFonts w:ascii="Book Antiqua" w:hAnsi="Book Antiqua" w:cs="Book Antiqua" w:hint="eastAsia"/>
          <w:color w:val="000000"/>
          <w:lang w:eastAsia="zh-CN"/>
        </w:rPr>
        <w:t>.</w:t>
      </w:r>
      <w:r w:rsidR="00EB6970">
        <w:rPr>
          <w:rFonts w:ascii="Book Antiqua" w:eastAsia="Book Antiqua" w:hAnsi="Book Antiqua" w:cs="Book Antiqua"/>
          <w:color w:val="000000"/>
        </w:rPr>
        <w:t xml:space="preserve"> Copyright</w:t>
      </w:r>
      <w:r w:rsidR="00142D47">
        <w:rPr>
          <w:rFonts w:ascii="Book Antiqua" w:eastAsia="Book Antiqua" w:hAnsi="Book Antiqua" w:cs="Book Antiqua"/>
          <w:color w:val="000000"/>
        </w:rPr>
        <w:t xml:space="preserve"> © </w:t>
      </w:r>
      <w:r w:rsidR="00142D47" w:rsidRPr="00142D47">
        <w:rPr>
          <w:rFonts w:ascii="Book Antiqua" w:eastAsia="Book Antiqua" w:hAnsi="Book Antiqua" w:cs="Book Antiqua"/>
          <w:color w:val="000000"/>
        </w:rPr>
        <w:t>American Medical Association</w:t>
      </w:r>
      <w:r w:rsidR="00E34D4C">
        <w:rPr>
          <w:rFonts w:ascii="Book Antiqua" w:hAnsi="Book Antiqua" w:cs="Book Antiqua" w:hint="eastAsia"/>
          <w:color w:val="000000"/>
          <w:lang w:eastAsia="zh-CN"/>
        </w:rPr>
        <w:t>.</w:t>
      </w:r>
      <w:r w:rsidR="00142D47">
        <w:rPr>
          <w:rFonts w:ascii="Book Antiqua" w:eastAsia="Book Antiqua" w:hAnsi="Book Antiqua" w:cs="Book Antiqua"/>
          <w:color w:val="000000"/>
        </w:rPr>
        <w:t xml:space="preserve"> </w:t>
      </w:r>
    </w:p>
    <w:p w14:paraId="6312C05D" w14:textId="77777777" w:rsidR="00BA18FE" w:rsidRPr="004A3D1D" w:rsidRDefault="00BA18FE" w:rsidP="004A3D1D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4A3D1D">
        <w:rPr>
          <w:rFonts w:ascii="Book Antiqua" w:eastAsia="Book Antiqua" w:hAnsi="Book Antiqua" w:cs="Book Antiqua"/>
          <w:color w:val="000000"/>
        </w:rPr>
        <w:br w:type="page"/>
      </w:r>
    </w:p>
    <w:p w14:paraId="1C46D5B9" w14:textId="53955E1A" w:rsidR="005B4A4F" w:rsidRPr="004A3D1D" w:rsidRDefault="00BA18FE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hAnsi="Book Antiqua"/>
          <w:noProof/>
          <w:lang w:eastAsia="zh-CN"/>
        </w:rPr>
        <w:lastRenderedPageBreak/>
        <w:drawing>
          <wp:inline distT="0" distB="0" distL="0" distR="0" wp14:anchorId="2447E0A4" wp14:editId="2FF7D2F8">
            <wp:extent cx="5943600" cy="3663315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A0EF76.tmp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3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B9C1C8" w14:textId="66138B77" w:rsidR="00BA18FE" w:rsidRPr="004A3D1D" w:rsidRDefault="005B4A4F" w:rsidP="004A3D1D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4A3D1D">
        <w:rPr>
          <w:rFonts w:ascii="Book Antiqua" w:eastAsia="Book Antiqua" w:hAnsi="Book Antiqua" w:cs="Book Antiqua"/>
          <w:b/>
          <w:bCs/>
          <w:color w:val="000000"/>
        </w:rPr>
        <w:t>Figure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2</w:t>
      </w:r>
      <w:r w:rsidR="004A3D1D" w:rsidRPr="004A3D1D">
        <w:rPr>
          <w:rFonts w:ascii="Book Antiqua" w:hAnsi="Book Antiqua" w:cs="Book Antiqua" w:hint="eastAsia"/>
          <w:b/>
          <w:bCs/>
          <w:color w:val="000000"/>
          <w:lang w:eastAsia="zh-CN"/>
        </w:rPr>
        <w:t xml:space="preserve"> </w:t>
      </w:r>
      <w:r w:rsidRPr="004A3D1D">
        <w:rPr>
          <w:rFonts w:ascii="Book Antiqua" w:eastAsia="Book Antiqua" w:hAnsi="Book Antiqua" w:cs="Book Antiqua"/>
          <w:b/>
          <w:color w:val="000000"/>
        </w:rPr>
        <w:t>Diagram</w:t>
      </w:r>
      <w:r w:rsidR="00A32200" w:rsidRPr="004A3D1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color w:val="000000"/>
        </w:rPr>
        <w:t>of</w:t>
      </w:r>
      <w:r w:rsidR="00A32200" w:rsidRPr="004A3D1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color w:val="000000"/>
        </w:rPr>
        <w:t>FLOT-5</w:t>
      </w:r>
      <w:r w:rsidR="00A32200" w:rsidRPr="004A3D1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color w:val="000000"/>
        </w:rPr>
        <w:t>RENAISSANCE</w:t>
      </w:r>
      <w:r w:rsidR="00A32200" w:rsidRPr="004A3D1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color w:val="000000"/>
        </w:rPr>
        <w:t>Trial</w:t>
      </w:r>
      <w:r w:rsidR="00A32200" w:rsidRPr="004A3D1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color w:val="000000"/>
        </w:rPr>
        <w:t>comparing</w:t>
      </w:r>
      <w:r w:rsidR="00A32200" w:rsidRPr="004A3D1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color w:val="000000"/>
        </w:rPr>
        <w:t>chemotherapy</w:t>
      </w:r>
      <w:r w:rsidR="00A32200" w:rsidRPr="004A3D1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color w:val="000000"/>
        </w:rPr>
        <w:t>alone</w:t>
      </w:r>
      <w:r w:rsidR="00A32200" w:rsidRPr="004A3D1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i/>
          <w:iCs/>
          <w:color w:val="000000"/>
        </w:rPr>
        <w:t>vs</w:t>
      </w:r>
      <w:r w:rsidR="00A32200" w:rsidRPr="004A3D1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color w:val="000000"/>
        </w:rPr>
        <w:t>surgical</w:t>
      </w:r>
      <w:r w:rsidR="00A32200" w:rsidRPr="004A3D1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color w:val="000000"/>
        </w:rPr>
        <w:t>resection</w:t>
      </w:r>
      <w:r w:rsidR="00A32200" w:rsidRPr="004A3D1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color w:val="000000"/>
        </w:rPr>
        <w:t>oligometastatic</w:t>
      </w:r>
      <w:r w:rsidR="00A32200" w:rsidRPr="004A3D1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color w:val="000000"/>
        </w:rPr>
        <w:t>cancer.</w:t>
      </w:r>
      <w:r w:rsidR="0037434C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LOT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Fluorouracil,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4A3D1D" w:rsidRPr="004A3D1D">
        <w:rPr>
          <w:rFonts w:ascii="Book Antiqua" w:eastAsia="Book Antiqua" w:hAnsi="Book Antiqua" w:cs="Book Antiqua"/>
          <w:color w:val="000000"/>
        </w:rPr>
        <w:t>leucovorin, oxaliplatin and docetaxel</w:t>
      </w:r>
      <w:r w:rsidRPr="004A3D1D">
        <w:rPr>
          <w:rFonts w:ascii="Book Antiqua" w:eastAsia="Book Antiqua" w:hAnsi="Book Antiqua" w:cs="Book Antiqua"/>
          <w:color w:val="000000"/>
        </w:rPr>
        <w:t>.</w:t>
      </w:r>
    </w:p>
    <w:p w14:paraId="20568301" w14:textId="77777777" w:rsidR="00BA18FE" w:rsidRPr="004A3D1D" w:rsidRDefault="00BA18FE" w:rsidP="004A3D1D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4A3D1D">
        <w:rPr>
          <w:rFonts w:ascii="Book Antiqua" w:eastAsia="Book Antiqua" w:hAnsi="Book Antiqua" w:cs="Book Antiqua"/>
          <w:color w:val="000000"/>
        </w:rPr>
        <w:br w:type="page"/>
      </w:r>
    </w:p>
    <w:p w14:paraId="36F5954A" w14:textId="46C2231F" w:rsidR="005B4A4F" w:rsidRPr="004A3D1D" w:rsidRDefault="00BA18FE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hAnsi="Book Antiqua"/>
          <w:noProof/>
          <w:lang w:eastAsia="zh-CN"/>
        </w:rPr>
        <w:lastRenderedPageBreak/>
        <w:drawing>
          <wp:inline distT="0" distB="0" distL="0" distR="0" wp14:anchorId="20CA4431" wp14:editId="2FDD803B">
            <wp:extent cx="5943600" cy="3999865"/>
            <wp:effectExtent l="0" t="0" r="0" b="63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A05C4B.tmp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99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4BEA1A" w14:textId="6A33282B" w:rsidR="005B4A4F" w:rsidRPr="004A3D1D" w:rsidRDefault="005B4A4F" w:rsidP="004A3D1D">
      <w:pPr>
        <w:spacing w:line="360" w:lineRule="auto"/>
        <w:jc w:val="both"/>
        <w:rPr>
          <w:rFonts w:ascii="Book Antiqua" w:hAnsi="Book Antiqua"/>
          <w:lang w:eastAsia="zh-CN"/>
        </w:rPr>
      </w:pPr>
      <w:r w:rsidRPr="004A3D1D">
        <w:rPr>
          <w:rFonts w:ascii="Book Antiqua" w:eastAsia="Book Antiqua" w:hAnsi="Book Antiqua" w:cs="Book Antiqua"/>
          <w:b/>
          <w:bCs/>
          <w:color w:val="000000"/>
        </w:rPr>
        <w:t>Figure</w:t>
      </w:r>
      <w:r w:rsidR="00A32200" w:rsidRPr="004A3D1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bCs/>
          <w:color w:val="000000"/>
        </w:rPr>
        <w:t>3</w:t>
      </w:r>
      <w:r w:rsidR="004A3D1D" w:rsidRPr="004A3D1D">
        <w:rPr>
          <w:rFonts w:ascii="Book Antiqua" w:hAnsi="Book Antiqua" w:cs="Book Antiqua" w:hint="eastAsia"/>
          <w:b/>
          <w:bCs/>
          <w:color w:val="000000"/>
          <w:lang w:eastAsia="zh-CN"/>
        </w:rPr>
        <w:t xml:space="preserve"> </w:t>
      </w:r>
      <w:r w:rsidRPr="004A3D1D">
        <w:rPr>
          <w:rFonts w:ascii="Book Antiqua" w:eastAsia="Book Antiqua" w:hAnsi="Book Antiqua" w:cs="Book Antiqua"/>
          <w:b/>
          <w:color w:val="000000"/>
        </w:rPr>
        <w:t>Diagram</w:t>
      </w:r>
      <w:r w:rsidR="00A32200" w:rsidRPr="004A3D1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color w:val="000000"/>
        </w:rPr>
        <w:t>the</w:t>
      </w:r>
      <w:r w:rsidR="00A32200" w:rsidRPr="004A3D1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color w:val="000000"/>
        </w:rPr>
        <w:t>actual</w:t>
      </w:r>
      <w:r w:rsidR="00A32200" w:rsidRPr="004A3D1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color w:val="000000"/>
        </w:rPr>
        <w:t>therapeutic</w:t>
      </w:r>
      <w:r w:rsidR="00A32200" w:rsidRPr="004A3D1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color w:val="000000"/>
        </w:rPr>
        <w:t>strategy</w:t>
      </w:r>
      <w:r w:rsidR="00A32200" w:rsidRPr="004A3D1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color w:val="000000"/>
        </w:rPr>
        <w:t>for</w:t>
      </w:r>
      <w:r w:rsidR="00A32200" w:rsidRPr="004A3D1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color w:val="000000"/>
        </w:rPr>
        <w:t>patients</w:t>
      </w:r>
      <w:r w:rsidR="00A32200" w:rsidRPr="004A3D1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color w:val="000000"/>
        </w:rPr>
        <w:t>with</w:t>
      </w:r>
      <w:r w:rsidR="00A32200" w:rsidRPr="004A3D1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color w:val="000000"/>
        </w:rPr>
        <w:t>oligometastatic</w:t>
      </w:r>
      <w:r w:rsidR="00A32200" w:rsidRPr="004A3D1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color w:val="000000"/>
        </w:rPr>
        <w:t>gastric</w:t>
      </w:r>
      <w:r w:rsidR="00A32200" w:rsidRPr="004A3D1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b/>
          <w:color w:val="000000"/>
        </w:rPr>
        <w:t>cancer</w:t>
      </w:r>
      <w:r w:rsidR="004A3D1D" w:rsidRPr="004A3D1D">
        <w:rPr>
          <w:rFonts w:ascii="Book Antiqua" w:hAnsi="Book Antiqua" w:cs="Book Antiqua" w:hint="eastAsia"/>
          <w:b/>
          <w:color w:val="000000"/>
          <w:lang w:eastAsia="zh-CN"/>
        </w:rPr>
        <w:t>.</w:t>
      </w:r>
      <w:r w:rsidR="00A32200" w:rsidRPr="004A3D1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</w:rPr>
        <w:t>HIPEC:</w:t>
      </w:r>
      <w:r w:rsidR="00A32200" w:rsidRPr="004A3D1D">
        <w:rPr>
          <w:rFonts w:ascii="Book Antiqua" w:eastAsia="Book Antiqua" w:hAnsi="Book Antiqua" w:cs="Book Antiqua"/>
          <w:color w:val="000000"/>
        </w:rPr>
        <w:t xml:space="preserve"> </w:t>
      </w:r>
      <w:r w:rsidR="004A3D1D">
        <w:rPr>
          <w:rFonts w:ascii="Book Antiqua" w:hAnsi="Book Antiqua" w:cs="Book Antiqua" w:hint="eastAsia"/>
          <w:color w:val="000000"/>
          <w:shd w:val="clear" w:color="auto" w:fill="FFFFFF"/>
          <w:lang w:eastAsia="zh-CN"/>
        </w:rPr>
        <w:t>H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yperthermic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intraperitoneal</w:t>
      </w:r>
      <w:r w:rsidR="00A32200"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4A3D1D">
        <w:rPr>
          <w:rFonts w:ascii="Book Antiqua" w:eastAsia="Book Antiqua" w:hAnsi="Book Antiqua" w:cs="Book Antiqua"/>
          <w:color w:val="000000"/>
          <w:shd w:val="clear" w:color="auto" w:fill="FFFFFF"/>
        </w:rPr>
        <w:t>chemotherapy</w:t>
      </w:r>
      <w:r w:rsidR="004A3D1D">
        <w:rPr>
          <w:rFonts w:ascii="Book Antiqua" w:hAnsi="Book Antiqua" w:cs="Book Antiqua" w:hint="eastAsia"/>
          <w:color w:val="000000"/>
          <w:lang w:eastAsia="zh-CN"/>
        </w:rPr>
        <w:t>.</w:t>
      </w:r>
    </w:p>
    <w:p w14:paraId="0CCCE771" w14:textId="77777777" w:rsidR="005B4A4F" w:rsidRPr="004A3D1D" w:rsidRDefault="005B4A4F" w:rsidP="004A3D1D">
      <w:pPr>
        <w:spacing w:line="360" w:lineRule="auto"/>
        <w:jc w:val="both"/>
        <w:rPr>
          <w:rFonts w:ascii="Book Antiqua" w:hAnsi="Book Antiqua"/>
        </w:rPr>
      </w:pPr>
    </w:p>
    <w:p w14:paraId="685F3C9D" w14:textId="1B600117" w:rsidR="0007191A" w:rsidRPr="004A3D1D" w:rsidRDefault="0007191A" w:rsidP="004A3D1D">
      <w:pPr>
        <w:spacing w:line="360" w:lineRule="auto"/>
        <w:jc w:val="both"/>
        <w:rPr>
          <w:rFonts w:ascii="Book Antiqua" w:hAnsi="Book Antiqua"/>
        </w:rPr>
      </w:pPr>
      <w:r w:rsidRPr="004A3D1D">
        <w:rPr>
          <w:rFonts w:ascii="Book Antiqua" w:hAnsi="Book Antiqua"/>
        </w:rPr>
        <w:br w:type="page"/>
      </w:r>
    </w:p>
    <w:p w14:paraId="05CA3743" w14:textId="0D119EAD" w:rsidR="0007191A" w:rsidRPr="004A3D1D" w:rsidRDefault="00C3141D" w:rsidP="004A3D1D">
      <w:pPr>
        <w:spacing w:line="360" w:lineRule="auto"/>
        <w:jc w:val="both"/>
        <w:rPr>
          <w:rFonts w:ascii="Book Antiqua" w:eastAsia="Times New Roman" w:hAnsi="Book Antiqua"/>
          <w:b/>
          <w:noProof/>
          <w:color w:val="000000"/>
          <w:lang w:eastAsia="de-DE"/>
        </w:rPr>
      </w:pPr>
      <w:r w:rsidRPr="004A3D1D">
        <w:rPr>
          <w:rFonts w:ascii="Book Antiqua" w:eastAsia="Times New Roman" w:hAnsi="Book Antiqua"/>
          <w:b/>
          <w:noProof/>
          <w:color w:val="000000"/>
          <w:lang w:eastAsia="de-DE"/>
        </w:rPr>
        <w:lastRenderedPageBreak/>
        <w:t>Table</w:t>
      </w:r>
      <w:r w:rsidR="00A32200" w:rsidRPr="004A3D1D">
        <w:rPr>
          <w:rFonts w:ascii="Book Antiqua" w:eastAsia="Times New Roman" w:hAnsi="Book Antiqua"/>
          <w:b/>
          <w:noProof/>
          <w:color w:val="000000"/>
          <w:lang w:eastAsia="de-DE"/>
        </w:rPr>
        <w:t xml:space="preserve"> </w:t>
      </w:r>
      <w:r w:rsidRPr="004A3D1D">
        <w:rPr>
          <w:rFonts w:ascii="Book Antiqua" w:eastAsia="Times New Roman" w:hAnsi="Book Antiqua"/>
          <w:b/>
          <w:noProof/>
          <w:color w:val="000000"/>
          <w:lang w:eastAsia="de-DE"/>
        </w:rPr>
        <w:t>1</w:t>
      </w:r>
      <w:r w:rsidR="004A3D1D" w:rsidRPr="004A3D1D">
        <w:rPr>
          <w:rFonts w:ascii="Book Antiqua" w:hAnsi="Book Antiqua" w:hint="eastAsia"/>
          <w:b/>
          <w:noProof/>
          <w:color w:val="000000"/>
          <w:lang w:eastAsia="zh-CN"/>
        </w:rPr>
        <w:t xml:space="preserve"> </w:t>
      </w:r>
      <w:r w:rsidRPr="004A3D1D">
        <w:rPr>
          <w:rFonts w:ascii="Book Antiqua" w:eastAsia="Times New Roman" w:hAnsi="Book Antiqua"/>
          <w:b/>
          <w:noProof/>
          <w:color w:val="000000"/>
          <w:lang w:eastAsia="de-DE"/>
        </w:rPr>
        <w:t>Largest</w:t>
      </w:r>
      <w:r w:rsidR="00A32200" w:rsidRPr="004A3D1D">
        <w:rPr>
          <w:rFonts w:ascii="Book Antiqua" w:eastAsia="Times New Roman" w:hAnsi="Book Antiqua"/>
          <w:b/>
          <w:noProof/>
          <w:color w:val="000000"/>
          <w:lang w:eastAsia="de-DE"/>
        </w:rPr>
        <w:t xml:space="preserve"> </w:t>
      </w:r>
      <w:r w:rsidRPr="004A3D1D">
        <w:rPr>
          <w:rFonts w:ascii="Book Antiqua" w:eastAsia="Times New Roman" w:hAnsi="Book Antiqua"/>
          <w:b/>
          <w:noProof/>
          <w:color w:val="000000"/>
          <w:lang w:eastAsia="de-DE"/>
        </w:rPr>
        <w:t>series</w:t>
      </w:r>
      <w:r w:rsidR="00A32200" w:rsidRPr="004A3D1D">
        <w:rPr>
          <w:rFonts w:ascii="Book Antiqua" w:eastAsia="Times New Roman" w:hAnsi="Book Antiqua"/>
          <w:b/>
          <w:noProof/>
          <w:color w:val="000000"/>
          <w:lang w:eastAsia="de-DE"/>
        </w:rPr>
        <w:t xml:space="preserve"> </w:t>
      </w:r>
      <w:r w:rsidRPr="004A3D1D">
        <w:rPr>
          <w:rFonts w:ascii="Book Antiqua" w:eastAsia="Times New Roman" w:hAnsi="Book Antiqua"/>
          <w:b/>
          <w:noProof/>
          <w:color w:val="000000"/>
          <w:lang w:eastAsia="de-DE"/>
        </w:rPr>
        <w:t>with</w:t>
      </w:r>
      <w:r w:rsidR="00A32200" w:rsidRPr="004A3D1D">
        <w:rPr>
          <w:rFonts w:ascii="Book Antiqua" w:eastAsia="Times New Roman" w:hAnsi="Book Antiqua"/>
          <w:b/>
          <w:noProof/>
          <w:color w:val="000000"/>
          <w:lang w:eastAsia="de-DE"/>
        </w:rPr>
        <w:t xml:space="preserve"> </w:t>
      </w:r>
      <w:r w:rsidRPr="004A3D1D">
        <w:rPr>
          <w:rFonts w:ascii="Book Antiqua" w:eastAsia="Times New Roman" w:hAnsi="Book Antiqua"/>
          <w:b/>
          <w:noProof/>
          <w:color w:val="000000"/>
          <w:lang w:eastAsia="de-DE"/>
        </w:rPr>
        <w:t>conversion</w:t>
      </w:r>
      <w:r w:rsidR="00A32200" w:rsidRPr="004A3D1D">
        <w:rPr>
          <w:rFonts w:ascii="Book Antiqua" w:eastAsia="Times New Roman" w:hAnsi="Book Antiqua"/>
          <w:b/>
          <w:noProof/>
          <w:color w:val="000000"/>
          <w:lang w:eastAsia="de-DE"/>
        </w:rPr>
        <w:t xml:space="preserve"> </w:t>
      </w:r>
      <w:r w:rsidRPr="004A3D1D">
        <w:rPr>
          <w:rFonts w:ascii="Book Antiqua" w:eastAsia="Times New Roman" w:hAnsi="Book Antiqua"/>
          <w:b/>
          <w:noProof/>
          <w:color w:val="000000"/>
          <w:lang w:eastAsia="de-DE"/>
        </w:rPr>
        <w:t>therapy</w:t>
      </w:r>
      <w:r w:rsidR="00A32200" w:rsidRPr="004A3D1D">
        <w:rPr>
          <w:rFonts w:ascii="Book Antiqua" w:eastAsia="Times New Roman" w:hAnsi="Book Antiqua"/>
          <w:b/>
          <w:noProof/>
          <w:color w:val="000000"/>
          <w:lang w:eastAsia="de-DE"/>
        </w:rPr>
        <w:t xml:space="preserve"> </w:t>
      </w:r>
      <w:r w:rsidRPr="004A3D1D">
        <w:rPr>
          <w:rFonts w:ascii="Book Antiqua" w:eastAsia="Times New Roman" w:hAnsi="Book Antiqua"/>
          <w:b/>
          <w:noProof/>
          <w:color w:val="000000"/>
          <w:lang w:eastAsia="de-DE"/>
        </w:rPr>
        <w:t>for</w:t>
      </w:r>
      <w:r w:rsidR="00A32200" w:rsidRPr="004A3D1D">
        <w:rPr>
          <w:rFonts w:ascii="Book Antiqua" w:eastAsia="Times New Roman" w:hAnsi="Book Antiqua"/>
          <w:b/>
          <w:noProof/>
          <w:color w:val="000000"/>
          <w:lang w:eastAsia="de-DE"/>
        </w:rPr>
        <w:t xml:space="preserve"> </w:t>
      </w:r>
      <w:r w:rsidRPr="004A3D1D">
        <w:rPr>
          <w:rFonts w:ascii="Book Antiqua" w:eastAsia="Times New Roman" w:hAnsi="Book Antiqua"/>
          <w:b/>
          <w:noProof/>
          <w:color w:val="000000"/>
          <w:lang w:eastAsia="de-DE"/>
        </w:rPr>
        <w:t>initially</w:t>
      </w:r>
      <w:r w:rsidR="00A32200" w:rsidRPr="004A3D1D">
        <w:rPr>
          <w:rFonts w:ascii="Book Antiqua" w:eastAsia="Times New Roman" w:hAnsi="Book Antiqua"/>
          <w:b/>
          <w:noProof/>
          <w:color w:val="000000"/>
          <w:lang w:eastAsia="de-DE"/>
        </w:rPr>
        <w:t xml:space="preserve"> </w:t>
      </w:r>
      <w:r w:rsidRPr="004A3D1D">
        <w:rPr>
          <w:rFonts w:ascii="Book Antiqua" w:eastAsia="Times New Roman" w:hAnsi="Book Antiqua"/>
          <w:b/>
          <w:noProof/>
          <w:color w:val="000000"/>
          <w:lang w:eastAsia="de-DE"/>
        </w:rPr>
        <w:t>unresectable</w:t>
      </w:r>
      <w:r w:rsidR="00A32200" w:rsidRPr="004A3D1D">
        <w:rPr>
          <w:rFonts w:ascii="Book Antiqua" w:eastAsia="Times New Roman" w:hAnsi="Book Antiqua"/>
          <w:b/>
          <w:noProof/>
          <w:color w:val="000000"/>
          <w:lang w:eastAsia="de-DE"/>
        </w:rPr>
        <w:t xml:space="preserve"> </w:t>
      </w:r>
      <w:r w:rsidRPr="004A3D1D">
        <w:rPr>
          <w:rFonts w:ascii="Book Antiqua" w:eastAsia="Times New Roman" w:hAnsi="Book Antiqua"/>
          <w:b/>
          <w:noProof/>
          <w:color w:val="000000"/>
          <w:lang w:eastAsia="de-DE"/>
        </w:rPr>
        <w:t>gastric</w:t>
      </w:r>
      <w:r w:rsidR="00A32200" w:rsidRPr="004A3D1D">
        <w:rPr>
          <w:rFonts w:ascii="Book Antiqua" w:eastAsia="Times New Roman" w:hAnsi="Book Antiqua"/>
          <w:b/>
          <w:noProof/>
          <w:color w:val="000000"/>
          <w:lang w:eastAsia="de-DE"/>
        </w:rPr>
        <w:t xml:space="preserve"> </w:t>
      </w:r>
      <w:r w:rsidRPr="004A3D1D">
        <w:rPr>
          <w:rFonts w:ascii="Book Antiqua" w:eastAsia="Times New Roman" w:hAnsi="Book Antiqua"/>
          <w:b/>
          <w:noProof/>
          <w:color w:val="000000"/>
          <w:lang w:eastAsia="de-DE"/>
        </w:rPr>
        <w:t>cancer</w:t>
      </w:r>
    </w:p>
    <w:tbl>
      <w:tblPr>
        <w:tblStyle w:val="ab"/>
        <w:tblW w:w="10060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38"/>
        <w:gridCol w:w="1418"/>
        <w:gridCol w:w="2976"/>
        <w:gridCol w:w="2268"/>
        <w:gridCol w:w="1560"/>
      </w:tblGrid>
      <w:tr w:rsidR="0007191A" w:rsidRPr="004A3D1D" w14:paraId="70C6E80A" w14:textId="77777777" w:rsidTr="004A3D1D">
        <w:trPr>
          <w:trHeight w:val="708"/>
        </w:trPr>
        <w:tc>
          <w:tcPr>
            <w:tcW w:w="1838" w:type="dxa"/>
            <w:tcBorders>
              <w:top w:val="single" w:sz="4" w:space="0" w:color="auto"/>
              <w:bottom w:val="single" w:sz="4" w:space="0" w:color="auto"/>
            </w:tcBorders>
          </w:tcPr>
          <w:p w14:paraId="39B6AE07" w14:textId="77777777" w:rsidR="0007191A" w:rsidRPr="004A3D1D" w:rsidRDefault="0007191A" w:rsidP="004A3D1D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noProof/>
                <w:color w:val="000000"/>
                <w:lang w:eastAsia="de-DE"/>
              </w:rPr>
            </w:pPr>
            <w:r w:rsidRPr="004A3D1D">
              <w:rPr>
                <w:rFonts w:ascii="Book Antiqua" w:eastAsia="Times New Roman" w:hAnsi="Book Antiqua"/>
                <w:b/>
                <w:noProof/>
                <w:color w:val="000000"/>
                <w:lang w:eastAsia="de-DE"/>
              </w:rPr>
              <w:t>Study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303F0E39" w14:textId="77777777" w:rsidR="0007191A" w:rsidRPr="004A3D1D" w:rsidRDefault="0007191A" w:rsidP="004A3D1D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noProof/>
                <w:color w:val="000000"/>
                <w:lang w:eastAsia="de-DE"/>
              </w:rPr>
            </w:pPr>
            <w:r w:rsidRPr="004A3D1D">
              <w:rPr>
                <w:rFonts w:ascii="Book Antiqua" w:eastAsia="Times New Roman" w:hAnsi="Book Antiqua"/>
                <w:b/>
                <w:noProof/>
                <w:color w:val="000000"/>
                <w:lang w:eastAsia="de-DE"/>
              </w:rPr>
              <w:t>Period</w:t>
            </w:r>
          </w:p>
        </w:tc>
        <w:tc>
          <w:tcPr>
            <w:tcW w:w="2976" w:type="dxa"/>
            <w:tcBorders>
              <w:top w:val="single" w:sz="4" w:space="0" w:color="auto"/>
              <w:bottom w:val="single" w:sz="4" w:space="0" w:color="auto"/>
            </w:tcBorders>
          </w:tcPr>
          <w:p w14:paraId="7E1165B6" w14:textId="7D6279DD" w:rsidR="0007191A" w:rsidRPr="004A3D1D" w:rsidRDefault="0007191A" w:rsidP="004A3D1D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noProof/>
                <w:color w:val="000000"/>
                <w:lang w:val="en-ZA" w:eastAsia="de-DE"/>
              </w:rPr>
            </w:pPr>
            <w:r w:rsidRPr="004A3D1D">
              <w:rPr>
                <w:rFonts w:ascii="Book Antiqua" w:eastAsia="Times New Roman" w:hAnsi="Book Antiqua"/>
                <w:b/>
                <w:noProof/>
                <w:color w:val="000000"/>
                <w:lang w:val="en-ZA" w:eastAsia="de-DE"/>
              </w:rPr>
              <w:t>Total</w:t>
            </w:r>
            <w:r w:rsidR="00A32200" w:rsidRPr="004A3D1D">
              <w:rPr>
                <w:rFonts w:ascii="Book Antiqua" w:eastAsia="Times New Roman" w:hAnsi="Book Antiqua"/>
                <w:b/>
                <w:noProof/>
                <w:color w:val="000000"/>
                <w:lang w:val="en-ZA" w:eastAsia="de-DE"/>
              </w:rPr>
              <w:t xml:space="preserve"> </w:t>
            </w:r>
            <w:r w:rsidRPr="004A3D1D">
              <w:rPr>
                <w:rFonts w:ascii="Book Antiqua" w:eastAsia="Times New Roman" w:hAnsi="Book Antiqua"/>
                <w:b/>
                <w:noProof/>
                <w:color w:val="000000"/>
                <w:lang w:val="en-ZA" w:eastAsia="de-DE"/>
              </w:rPr>
              <w:t>of</w:t>
            </w:r>
            <w:r w:rsidR="00A32200" w:rsidRPr="004A3D1D">
              <w:rPr>
                <w:rFonts w:ascii="Book Antiqua" w:eastAsia="Times New Roman" w:hAnsi="Book Antiqua"/>
                <w:b/>
                <w:noProof/>
                <w:color w:val="000000"/>
                <w:lang w:val="en-ZA" w:eastAsia="de-DE"/>
              </w:rPr>
              <w:t xml:space="preserve"> </w:t>
            </w:r>
            <w:r w:rsidRPr="004A3D1D">
              <w:rPr>
                <w:rFonts w:ascii="Book Antiqua" w:eastAsia="Times New Roman" w:hAnsi="Book Antiqua"/>
                <w:b/>
                <w:noProof/>
                <w:color w:val="000000"/>
                <w:lang w:val="en-ZA" w:eastAsia="de-DE"/>
              </w:rPr>
              <w:t>patient</w:t>
            </w:r>
            <w:r w:rsidR="00A32200" w:rsidRPr="004A3D1D">
              <w:rPr>
                <w:rFonts w:ascii="Book Antiqua" w:eastAsia="Times New Roman" w:hAnsi="Book Antiqua"/>
                <w:b/>
                <w:noProof/>
                <w:color w:val="000000"/>
                <w:lang w:val="en-ZA" w:eastAsia="de-DE"/>
              </w:rPr>
              <w:t xml:space="preserve"> </w:t>
            </w:r>
            <w:r w:rsidRPr="004A3D1D">
              <w:rPr>
                <w:rFonts w:ascii="Book Antiqua" w:eastAsia="Times New Roman" w:hAnsi="Book Antiqua"/>
                <w:b/>
                <w:noProof/>
                <w:color w:val="000000"/>
                <w:lang w:val="en-ZA" w:eastAsia="de-DE"/>
              </w:rPr>
              <w:t>with</w:t>
            </w:r>
            <w:r w:rsidR="00A32200" w:rsidRPr="004A3D1D">
              <w:rPr>
                <w:rFonts w:ascii="Book Antiqua" w:eastAsia="Times New Roman" w:hAnsi="Book Antiqua"/>
                <w:b/>
                <w:noProof/>
                <w:color w:val="000000"/>
                <w:lang w:val="en-ZA" w:eastAsia="de-DE"/>
              </w:rPr>
              <w:t xml:space="preserve"> </w:t>
            </w:r>
            <w:r w:rsidRPr="004A3D1D">
              <w:rPr>
                <w:rFonts w:ascii="Book Antiqua" w:eastAsia="Times New Roman" w:hAnsi="Book Antiqua"/>
                <w:b/>
                <w:noProof/>
                <w:color w:val="000000"/>
                <w:lang w:val="en-ZA" w:eastAsia="de-DE"/>
              </w:rPr>
              <w:t>initial</w:t>
            </w:r>
            <w:r w:rsidR="00A32200" w:rsidRPr="004A3D1D">
              <w:rPr>
                <w:rFonts w:ascii="Book Antiqua" w:eastAsia="Times New Roman" w:hAnsi="Book Antiqua"/>
                <w:b/>
                <w:noProof/>
                <w:color w:val="000000"/>
                <w:lang w:val="en-ZA" w:eastAsia="de-DE"/>
              </w:rPr>
              <w:t xml:space="preserve"> </w:t>
            </w:r>
            <w:r w:rsidRPr="004A3D1D">
              <w:rPr>
                <w:rFonts w:ascii="Book Antiqua" w:eastAsia="Times New Roman" w:hAnsi="Book Antiqua"/>
                <w:b/>
                <w:noProof/>
                <w:color w:val="000000"/>
                <w:lang w:val="en-ZA" w:eastAsia="de-DE"/>
              </w:rPr>
              <w:t>unresectable</w:t>
            </w:r>
            <w:r w:rsidR="00A32200" w:rsidRPr="004A3D1D">
              <w:rPr>
                <w:rFonts w:ascii="Book Antiqua" w:eastAsia="Times New Roman" w:hAnsi="Book Antiqua"/>
                <w:b/>
                <w:noProof/>
                <w:color w:val="000000"/>
                <w:lang w:val="en-ZA" w:eastAsia="de-DE"/>
              </w:rPr>
              <w:t xml:space="preserve"> </w:t>
            </w:r>
            <w:r w:rsidRPr="004A3D1D">
              <w:rPr>
                <w:rFonts w:ascii="Book Antiqua" w:eastAsia="Times New Roman" w:hAnsi="Book Antiqua"/>
                <w:b/>
                <w:noProof/>
                <w:color w:val="000000"/>
                <w:lang w:val="en-ZA" w:eastAsia="de-DE"/>
              </w:rPr>
              <w:t>gastric</w:t>
            </w:r>
            <w:r w:rsidR="00A32200" w:rsidRPr="004A3D1D">
              <w:rPr>
                <w:rFonts w:ascii="Book Antiqua" w:eastAsia="Times New Roman" w:hAnsi="Book Antiqua"/>
                <w:b/>
                <w:noProof/>
                <w:color w:val="000000"/>
                <w:lang w:val="en-ZA" w:eastAsia="de-DE"/>
              </w:rPr>
              <w:t xml:space="preserve"> </w:t>
            </w:r>
            <w:r w:rsidRPr="004A3D1D">
              <w:rPr>
                <w:rFonts w:ascii="Book Antiqua" w:eastAsia="Times New Roman" w:hAnsi="Book Antiqua"/>
                <w:b/>
                <w:noProof/>
                <w:color w:val="000000"/>
                <w:lang w:val="en-ZA" w:eastAsia="de-DE"/>
              </w:rPr>
              <w:t>cancer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14:paraId="7C78027B" w14:textId="364C1F04" w:rsidR="0007191A" w:rsidRPr="004A3D1D" w:rsidRDefault="0007191A" w:rsidP="004A3D1D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noProof/>
                <w:color w:val="000000"/>
                <w:lang w:val="en-ZA" w:eastAsia="de-DE"/>
              </w:rPr>
            </w:pPr>
            <w:r w:rsidRPr="004A3D1D">
              <w:rPr>
                <w:rFonts w:ascii="Book Antiqua" w:eastAsia="Times New Roman" w:hAnsi="Book Antiqua"/>
                <w:b/>
                <w:noProof/>
                <w:color w:val="000000"/>
                <w:lang w:val="en-ZA" w:eastAsia="de-DE"/>
              </w:rPr>
              <w:t>Number</w:t>
            </w:r>
            <w:r w:rsidR="00A32200" w:rsidRPr="004A3D1D">
              <w:rPr>
                <w:rFonts w:ascii="Book Antiqua" w:eastAsia="Times New Roman" w:hAnsi="Book Antiqua"/>
                <w:b/>
                <w:noProof/>
                <w:color w:val="000000"/>
                <w:lang w:val="en-ZA" w:eastAsia="de-DE"/>
              </w:rPr>
              <w:t xml:space="preserve"> </w:t>
            </w:r>
            <w:r w:rsidRPr="004A3D1D">
              <w:rPr>
                <w:rFonts w:ascii="Book Antiqua" w:eastAsia="Times New Roman" w:hAnsi="Book Antiqua"/>
                <w:b/>
                <w:noProof/>
                <w:color w:val="000000"/>
                <w:lang w:val="en-ZA" w:eastAsia="de-DE"/>
              </w:rPr>
              <w:t>of</w:t>
            </w:r>
            <w:r w:rsidR="00A32200" w:rsidRPr="004A3D1D">
              <w:rPr>
                <w:rFonts w:ascii="Book Antiqua" w:eastAsia="Times New Roman" w:hAnsi="Book Antiqua"/>
                <w:b/>
                <w:noProof/>
                <w:color w:val="000000"/>
                <w:lang w:val="en-ZA" w:eastAsia="de-DE"/>
              </w:rPr>
              <w:t xml:space="preserve"> </w:t>
            </w:r>
            <w:r w:rsidRPr="004A3D1D">
              <w:rPr>
                <w:rFonts w:ascii="Book Antiqua" w:eastAsia="Times New Roman" w:hAnsi="Book Antiqua"/>
                <w:b/>
                <w:noProof/>
                <w:color w:val="000000"/>
                <w:lang w:val="en-ZA" w:eastAsia="de-DE"/>
              </w:rPr>
              <w:t>conversion</w:t>
            </w:r>
            <w:r w:rsidR="00A32200" w:rsidRPr="004A3D1D">
              <w:rPr>
                <w:rFonts w:ascii="Book Antiqua" w:eastAsia="Times New Roman" w:hAnsi="Book Antiqua"/>
                <w:b/>
                <w:noProof/>
                <w:color w:val="000000"/>
                <w:lang w:val="en-ZA" w:eastAsia="de-DE"/>
              </w:rPr>
              <w:t xml:space="preserve"> </w:t>
            </w:r>
            <w:r w:rsidRPr="004A3D1D">
              <w:rPr>
                <w:rFonts w:ascii="Book Antiqua" w:eastAsia="Times New Roman" w:hAnsi="Book Antiqua"/>
                <w:b/>
                <w:noProof/>
                <w:color w:val="000000"/>
                <w:lang w:val="en-ZA" w:eastAsia="de-DE"/>
              </w:rPr>
              <w:t>to</w:t>
            </w:r>
            <w:r w:rsidR="00A32200" w:rsidRPr="004A3D1D">
              <w:rPr>
                <w:rFonts w:ascii="Book Antiqua" w:eastAsia="Times New Roman" w:hAnsi="Book Antiqua"/>
                <w:b/>
                <w:noProof/>
                <w:color w:val="000000"/>
                <w:lang w:val="en-ZA" w:eastAsia="de-DE"/>
              </w:rPr>
              <w:t xml:space="preserve"> </w:t>
            </w:r>
            <w:r w:rsidRPr="004A3D1D">
              <w:rPr>
                <w:rFonts w:ascii="Book Antiqua" w:eastAsia="Times New Roman" w:hAnsi="Book Antiqua"/>
                <w:b/>
                <w:noProof/>
                <w:color w:val="000000"/>
                <w:lang w:val="en-ZA" w:eastAsia="de-DE"/>
              </w:rPr>
              <w:t>surgery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23042332" w14:textId="4871AA29" w:rsidR="0007191A" w:rsidRPr="004A3D1D" w:rsidRDefault="0007191A" w:rsidP="004A3D1D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noProof/>
                <w:color w:val="000000"/>
                <w:lang w:eastAsia="de-DE"/>
              </w:rPr>
            </w:pPr>
            <w:r w:rsidRPr="004A3D1D">
              <w:rPr>
                <w:rFonts w:ascii="Book Antiqua" w:eastAsia="Times New Roman" w:hAnsi="Book Antiqua"/>
                <w:b/>
                <w:noProof/>
                <w:color w:val="000000"/>
                <w:lang w:eastAsia="de-DE"/>
              </w:rPr>
              <w:t>Number</w:t>
            </w:r>
            <w:r w:rsidR="00A32200" w:rsidRPr="004A3D1D">
              <w:rPr>
                <w:rFonts w:ascii="Book Antiqua" w:eastAsia="Times New Roman" w:hAnsi="Book Antiqua"/>
                <w:b/>
                <w:noProof/>
                <w:color w:val="000000"/>
                <w:lang w:eastAsia="de-DE"/>
              </w:rPr>
              <w:t xml:space="preserve"> </w:t>
            </w:r>
            <w:r w:rsidRPr="004A3D1D">
              <w:rPr>
                <w:rFonts w:ascii="Book Antiqua" w:eastAsia="Times New Roman" w:hAnsi="Book Antiqua"/>
                <w:b/>
                <w:noProof/>
                <w:color w:val="000000"/>
                <w:lang w:eastAsia="de-DE"/>
              </w:rPr>
              <w:t>of</w:t>
            </w:r>
            <w:r w:rsidR="00A32200" w:rsidRPr="004A3D1D">
              <w:rPr>
                <w:rFonts w:ascii="Book Antiqua" w:eastAsia="Times New Roman" w:hAnsi="Book Antiqua"/>
                <w:b/>
                <w:noProof/>
                <w:color w:val="000000"/>
                <w:lang w:eastAsia="de-DE"/>
              </w:rPr>
              <w:t xml:space="preserve"> </w:t>
            </w:r>
            <w:r w:rsidRPr="004A3D1D">
              <w:rPr>
                <w:rFonts w:ascii="Book Antiqua" w:eastAsia="Times New Roman" w:hAnsi="Book Antiqua"/>
                <w:b/>
                <w:noProof/>
                <w:color w:val="000000"/>
                <w:lang w:eastAsia="de-DE"/>
              </w:rPr>
              <w:t>R0</w:t>
            </w:r>
            <w:r w:rsidR="00A32200" w:rsidRPr="004A3D1D">
              <w:rPr>
                <w:rFonts w:ascii="Book Antiqua" w:eastAsia="Times New Roman" w:hAnsi="Book Antiqua"/>
                <w:b/>
                <w:noProof/>
                <w:color w:val="000000"/>
                <w:lang w:eastAsia="de-DE"/>
              </w:rPr>
              <w:t xml:space="preserve"> </w:t>
            </w:r>
            <w:r w:rsidRPr="004A3D1D">
              <w:rPr>
                <w:rFonts w:ascii="Book Antiqua" w:eastAsia="Times New Roman" w:hAnsi="Book Antiqua"/>
                <w:b/>
                <w:noProof/>
                <w:color w:val="000000"/>
                <w:lang w:eastAsia="de-DE"/>
              </w:rPr>
              <w:t>resection</w:t>
            </w:r>
          </w:p>
        </w:tc>
      </w:tr>
      <w:tr w:rsidR="0007191A" w:rsidRPr="004A3D1D" w14:paraId="00D2FF08" w14:textId="77777777" w:rsidTr="004A3D1D">
        <w:tc>
          <w:tcPr>
            <w:tcW w:w="1838" w:type="dxa"/>
            <w:tcBorders>
              <w:top w:val="single" w:sz="4" w:space="0" w:color="auto"/>
            </w:tcBorders>
          </w:tcPr>
          <w:p w14:paraId="19C0AE4A" w14:textId="5C7317C5" w:rsidR="0007191A" w:rsidRPr="004A3D1D" w:rsidRDefault="0007191A" w:rsidP="004A3D1D">
            <w:pPr>
              <w:spacing w:line="360" w:lineRule="auto"/>
              <w:jc w:val="both"/>
              <w:rPr>
                <w:rFonts w:ascii="Book Antiqua" w:eastAsia="Times New Roman" w:hAnsi="Book Antiqua"/>
                <w:noProof/>
                <w:color w:val="000000"/>
                <w:lang w:eastAsia="de-DE"/>
              </w:rPr>
            </w:pP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>Nakajima</w:t>
            </w:r>
            <w:r w:rsidR="00A32200"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 xml:space="preserve"> </w:t>
            </w:r>
            <w:r w:rsidR="004A3D1D" w:rsidRPr="004A3D1D">
              <w:rPr>
                <w:rFonts w:ascii="Book Antiqua" w:eastAsia="Times New Roman" w:hAnsi="Book Antiqua"/>
                <w:i/>
                <w:noProof/>
                <w:color w:val="000000"/>
                <w:lang w:eastAsia="de-DE"/>
              </w:rPr>
              <w:t>et al</w:t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fldChar w:fldCharType="begin">
                <w:fldData xml:space="preserve">PEVuZE5vdGU+PENpdGU+PEF1dGhvcj5OYWthamltYTwvQXV0aG9yPjxZZWFyPjE5OTc8L1llYXI+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</w:fldData>
              </w:fldChar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instrText xml:space="preserve"> ADDIN EN.CITE </w:instrText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fldChar w:fldCharType="begin">
                <w:fldData xml:space="preserve">PEVuZE5vdGU+PENpdGU+PEF1dGhvcj5OYWthamltYTwvQXV0aG9yPjxZZWFyPjE5OTc8L1llYXI+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</w:fldData>
              </w:fldChar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instrText xml:space="preserve"> ADDIN EN.CITE.DATA </w:instrText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fldChar w:fldCharType="end"/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fldChar w:fldCharType="separate"/>
            </w:r>
            <w:r w:rsidRPr="004A3D1D">
              <w:rPr>
                <w:rFonts w:ascii="Book Antiqua" w:eastAsia="Times New Roman" w:hAnsi="Book Antiqua"/>
                <w:noProof/>
                <w:color w:val="000000"/>
                <w:vertAlign w:val="superscript"/>
                <w:lang w:eastAsia="de-DE"/>
              </w:rPr>
              <w:t>[35]</w:t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fldChar w:fldCharType="end"/>
            </w:r>
          </w:p>
        </w:tc>
        <w:tc>
          <w:tcPr>
            <w:tcW w:w="1418" w:type="dxa"/>
            <w:tcBorders>
              <w:top w:val="single" w:sz="4" w:space="0" w:color="auto"/>
            </w:tcBorders>
          </w:tcPr>
          <w:p w14:paraId="0FEAFA84" w14:textId="77777777" w:rsidR="0007191A" w:rsidRPr="004A3D1D" w:rsidRDefault="0007191A" w:rsidP="004A3D1D">
            <w:pPr>
              <w:spacing w:line="360" w:lineRule="auto"/>
              <w:jc w:val="both"/>
              <w:rPr>
                <w:rFonts w:ascii="Book Antiqua" w:eastAsia="Times New Roman" w:hAnsi="Book Antiqua"/>
                <w:noProof/>
                <w:color w:val="000000"/>
                <w:lang w:eastAsia="de-DE"/>
              </w:rPr>
            </w:pP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>1989-1995</w:t>
            </w:r>
          </w:p>
        </w:tc>
        <w:tc>
          <w:tcPr>
            <w:tcW w:w="2976" w:type="dxa"/>
            <w:tcBorders>
              <w:top w:val="single" w:sz="4" w:space="0" w:color="auto"/>
            </w:tcBorders>
          </w:tcPr>
          <w:p w14:paraId="4499652E" w14:textId="77777777" w:rsidR="0007191A" w:rsidRPr="004A3D1D" w:rsidRDefault="0007191A" w:rsidP="004A3D1D">
            <w:pPr>
              <w:spacing w:line="360" w:lineRule="auto"/>
              <w:jc w:val="both"/>
              <w:rPr>
                <w:rFonts w:ascii="Book Antiqua" w:eastAsia="Times New Roman" w:hAnsi="Book Antiqua"/>
                <w:noProof/>
                <w:color w:val="000000"/>
                <w:lang w:eastAsia="de-DE"/>
              </w:rPr>
            </w:pP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>30</w:t>
            </w:r>
          </w:p>
        </w:tc>
        <w:tc>
          <w:tcPr>
            <w:tcW w:w="2268" w:type="dxa"/>
            <w:tcBorders>
              <w:top w:val="single" w:sz="4" w:space="0" w:color="auto"/>
            </w:tcBorders>
          </w:tcPr>
          <w:p w14:paraId="4BCB7DA3" w14:textId="77777777" w:rsidR="0007191A" w:rsidRPr="004A3D1D" w:rsidRDefault="0007191A" w:rsidP="004A3D1D">
            <w:pPr>
              <w:spacing w:line="360" w:lineRule="auto"/>
              <w:jc w:val="both"/>
              <w:rPr>
                <w:rFonts w:ascii="Book Antiqua" w:eastAsia="Times New Roman" w:hAnsi="Book Antiqua"/>
                <w:noProof/>
                <w:color w:val="000000"/>
                <w:lang w:eastAsia="de-DE"/>
              </w:rPr>
            </w:pP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>19</w:t>
            </w:r>
          </w:p>
        </w:tc>
        <w:tc>
          <w:tcPr>
            <w:tcW w:w="1560" w:type="dxa"/>
            <w:tcBorders>
              <w:top w:val="single" w:sz="4" w:space="0" w:color="auto"/>
            </w:tcBorders>
          </w:tcPr>
          <w:p w14:paraId="589FAD94" w14:textId="0CCDD010" w:rsidR="0007191A" w:rsidRPr="004A3D1D" w:rsidRDefault="0007191A" w:rsidP="004A3D1D">
            <w:pPr>
              <w:spacing w:line="360" w:lineRule="auto"/>
              <w:jc w:val="both"/>
              <w:rPr>
                <w:rFonts w:ascii="Book Antiqua" w:eastAsia="Times New Roman" w:hAnsi="Book Antiqua"/>
                <w:noProof/>
                <w:color w:val="000000"/>
                <w:lang w:eastAsia="de-DE"/>
              </w:rPr>
            </w:pP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>9</w:t>
            </w:r>
            <w:r w:rsidR="00A32200"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 xml:space="preserve"> </w:t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>(30%)</w:t>
            </w:r>
          </w:p>
        </w:tc>
      </w:tr>
      <w:tr w:rsidR="0007191A" w:rsidRPr="004A3D1D" w14:paraId="76F4951D" w14:textId="77777777" w:rsidTr="004A3D1D">
        <w:tc>
          <w:tcPr>
            <w:tcW w:w="1838" w:type="dxa"/>
          </w:tcPr>
          <w:p w14:paraId="398E777A" w14:textId="7AFE78EF" w:rsidR="0007191A" w:rsidRPr="004A3D1D" w:rsidRDefault="0007191A" w:rsidP="004A3D1D">
            <w:pPr>
              <w:spacing w:line="360" w:lineRule="auto"/>
              <w:jc w:val="both"/>
              <w:rPr>
                <w:rFonts w:ascii="Book Antiqua" w:eastAsia="Times New Roman" w:hAnsi="Book Antiqua"/>
                <w:noProof/>
                <w:color w:val="000000"/>
                <w:lang w:eastAsia="de-DE"/>
              </w:rPr>
            </w:pP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>Yamaguchi</w:t>
            </w:r>
            <w:r w:rsidR="00A32200"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 xml:space="preserve"> </w:t>
            </w:r>
            <w:r w:rsidR="004A3D1D" w:rsidRPr="004A3D1D">
              <w:rPr>
                <w:rFonts w:ascii="Book Antiqua" w:eastAsia="Times New Roman" w:hAnsi="Book Antiqua"/>
                <w:i/>
                <w:noProof/>
                <w:color w:val="000000"/>
                <w:lang w:eastAsia="de-DE"/>
              </w:rPr>
              <w:t>et al</w:t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fldChar w:fldCharType="begin">
                <w:fldData xml:space="preserve">PEVuZE5vdGU+PENpdGU+PEF1dGhvcj5ZYW1hZ3VjaGk8L0F1dGhvcj48WWVhcj4yMDE4PC9ZZWFy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</w:fldData>
              </w:fldChar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instrText xml:space="preserve"> ADDIN EN.CITE </w:instrText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fldChar w:fldCharType="begin">
                <w:fldData xml:space="preserve">PEVuZE5vdGU+PENpdGU+PEF1dGhvcj5ZYW1hZ3VjaGk8L0F1dGhvcj48WWVhcj4yMDE4PC9ZZWFy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</w:fldData>
              </w:fldChar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instrText xml:space="preserve"> ADDIN EN.CITE.DATA </w:instrText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fldChar w:fldCharType="end"/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fldChar w:fldCharType="separate"/>
            </w:r>
            <w:r w:rsidRPr="004A3D1D">
              <w:rPr>
                <w:rFonts w:ascii="Book Antiqua" w:eastAsia="Times New Roman" w:hAnsi="Book Antiqua"/>
                <w:noProof/>
                <w:color w:val="000000"/>
                <w:vertAlign w:val="superscript"/>
                <w:lang w:eastAsia="de-DE"/>
              </w:rPr>
              <w:t>[79]</w:t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fldChar w:fldCharType="end"/>
            </w:r>
          </w:p>
        </w:tc>
        <w:tc>
          <w:tcPr>
            <w:tcW w:w="1418" w:type="dxa"/>
          </w:tcPr>
          <w:p w14:paraId="298A452F" w14:textId="77777777" w:rsidR="0007191A" w:rsidRPr="004A3D1D" w:rsidRDefault="0007191A" w:rsidP="004A3D1D">
            <w:pPr>
              <w:spacing w:line="360" w:lineRule="auto"/>
              <w:jc w:val="both"/>
              <w:rPr>
                <w:rFonts w:ascii="Book Antiqua" w:eastAsia="Times New Roman" w:hAnsi="Book Antiqua"/>
                <w:noProof/>
                <w:color w:val="000000"/>
                <w:lang w:eastAsia="de-DE"/>
              </w:rPr>
            </w:pP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>2001-2013</w:t>
            </w:r>
          </w:p>
        </w:tc>
        <w:tc>
          <w:tcPr>
            <w:tcW w:w="2976" w:type="dxa"/>
          </w:tcPr>
          <w:p w14:paraId="388CF46A" w14:textId="77777777" w:rsidR="0007191A" w:rsidRPr="004A3D1D" w:rsidRDefault="0007191A" w:rsidP="004A3D1D">
            <w:pPr>
              <w:spacing w:line="360" w:lineRule="auto"/>
              <w:jc w:val="both"/>
              <w:rPr>
                <w:rFonts w:ascii="Book Antiqua" w:eastAsia="Times New Roman" w:hAnsi="Book Antiqua"/>
                <w:noProof/>
                <w:color w:val="000000"/>
                <w:lang w:eastAsia="de-DE"/>
              </w:rPr>
            </w:pP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>259</w:t>
            </w:r>
          </w:p>
        </w:tc>
        <w:tc>
          <w:tcPr>
            <w:tcW w:w="2268" w:type="dxa"/>
          </w:tcPr>
          <w:p w14:paraId="12896645" w14:textId="77777777" w:rsidR="0007191A" w:rsidRPr="004A3D1D" w:rsidRDefault="0007191A" w:rsidP="004A3D1D">
            <w:pPr>
              <w:spacing w:line="360" w:lineRule="auto"/>
              <w:jc w:val="both"/>
              <w:rPr>
                <w:rFonts w:ascii="Book Antiqua" w:eastAsia="Times New Roman" w:hAnsi="Book Antiqua"/>
                <w:noProof/>
                <w:color w:val="000000"/>
                <w:lang w:eastAsia="de-DE"/>
              </w:rPr>
            </w:pP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>84</w:t>
            </w:r>
          </w:p>
        </w:tc>
        <w:tc>
          <w:tcPr>
            <w:tcW w:w="1560" w:type="dxa"/>
          </w:tcPr>
          <w:p w14:paraId="3C251DCA" w14:textId="130248F5" w:rsidR="0007191A" w:rsidRPr="004A3D1D" w:rsidRDefault="0007191A" w:rsidP="004A3D1D">
            <w:pPr>
              <w:spacing w:line="360" w:lineRule="auto"/>
              <w:jc w:val="both"/>
              <w:rPr>
                <w:rFonts w:ascii="Book Antiqua" w:eastAsia="Times New Roman" w:hAnsi="Book Antiqua"/>
                <w:noProof/>
                <w:color w:val="000000"/>
                <w:lang w:eastAsia="de-DE"/>
              </w:rPr>
            </w:pP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>43</w:t>
            </w:r>
            <w:r w:rsidR="00A32200"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 xml:space="preserve"> </w:t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>(51%)</w:t>
            </w:r>
          </w:p>
        </w:tc>
      </w:tr>
      <w:tr w:rsidR="0007191A" w:rsidRPr="004A3D1D" w14:paraId="50F835CB" w14:textId="77777777" w:rsidTr="004A3D1D">
        <w:tc>
          <w:tcPr>
            <w:tcW w:w="1838" w:type="dxa"/>
          </w:tcPr>
          <w:p w14:paraId="2009655C" w14:textId="30AA6085" w:rsidR="0007191A" w:rsidRPr="004A3D1D" w:rsidRDefault="0007191A" w:rsidP="004A3D1D">
            <w:pPr>
              <w:spacing w:line="360" w:lineRule="auto"/>
              <w:jc w:val="both"/>
              <w:rPr>
                <w:rFonts w:ascii="Book Antiqua" w:eastAsia="Times New Roman" w:hAnsi="Book Antiqua"/>
                <w:noProof/>
                <w:color w:val="000000"/>
                <w:lang w:eastAsia="de-DE"/>
              </w:rPr>
            </w:pP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>Sato</w:t>
            </w:r>
            <w:r w:rsidR="00A32200"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 xml:space="preserve"> </w:t>
            </w:r>
            <w:r w:rsidR="004A3D1D" w:rsidRPr="004A3D1D">
              <w:rPr>
                <w:rFonts w:ascii="Book Antiqua" w:eastAsia="Times New Roman" w:hAnsi="Book Antiqua"/>
                <w:i/>
                <w:noProof/>
                <w:color w:val="000000"/>
                <w:lang w:eastAsia="de-DE"/>
              </w:rPr>
              <w:t>et al</w:t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fldChar w:fldCharType="begin">
                <w:fldData xml:space="preserve">PEVuZE5vdGU+PENpdGU+PEF1dGhvcj5TYXRvPC9BdXRob3I+PFllYXI+MjAxNzwvWWVhcj48UmVj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</w:fldData>
              </w:fldChar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instrText xml:space="preserve"> ADDIN EN.CITE </w:instrText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fldChar w:fldCharType="begin">
                <w:fldData xml:space="preserve">PEVuZE5vdGU+PENpdGU+PEF1dGhvcj5TYXRvPC9BdXRob3I+PFllYXI+MjAxNzwvWWVhcj48UmVj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</w:fldData>
              </w:fldChar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instrText xml:space="preserve"> ADDIN EN.CITE.DATA </w:instrText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fldChar w:fldCharType="end"/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fldChar w:fldCharType="separate"/>
            </w:r>
            <w:r w:rsidRPr="004A3D1D">
              <w:rPr>
                <w:rFonts w:ascii="Book Antiqua" w:eastAsia="Times New Roman" w:hAnsi="Book Antiqua"/>
                <w:noProof/>
                <w:color w:val="000000"/>
                <w:vertAlign w:val="superscript"/>
                <w:lang w:eastAsia="de-DE"/>
              </w:rPr>
              <w:t>[80]</w:t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fldChar w:fldCharType="end"/>
            </w:r>
          </w:p>
        </w:tc>
        <w:tc>
          <w:tcPr>
            <w:tcW w:w="1418" w:type="dxa"/>
          </w:tcPr>
          <w:p w14:paraId="23823C96" w14:textId="77777777" w:rsidR="0007191A" w:rsidRPr="004A3D1D" w:rsidRDefault="0007191A" w:rsidP="004A3D1D">
            <w:pPr>
              <w:spacing w:line="360" w:lineRule="auto"/>
              <w:jc w:val="both"/>
              <w:rPr>
                <w:rFonts w:ascii="Book Antiqua" w:eastAsia="Times New Roman" w:hAnsi="Book Antiqua"/>
                <w:noProof/>
                <w:color w:val="000000"/>
                <w:lang w:eastAsia="de-DE"/>
              </w:rPr>
            </w:pP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>2002-2014</w:t>
            </w:r>
          </w:p>
        </w:tc>
        <w:tc>
          <w:tcPr>
            <w:tcW w:w="2976" w:type="dxa"/>
          </w:tcPr>
          <w:p w14:paraId="565B08E1" w14:textId="77777777" w:rsidR="0007191A" w:rsidRPr="004A3D1D" w:rsidRDefault="0007191A" w:rsidP="004A3D1D">
            <w:pPr>
              <w:spacing w:line="360" w:lineRule="auto"/>
              <w:jc w:val="both"/>
              <w:rPr>
                <w:rFonts w:ascii="Book Antiqua" w:eastAsia="Times New Roman" w:hAnsi="Book Antiqua"/>
                <w:noProof/>
                <w:color w:val="000000"/>
                <w:lang w:eastAsia="de-DE"/>
              </w:rPr>
            </w:pP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>100</w:t>
            </w:r>
          </w:p>
        </w:tc>
        <w:tc>
          <w:tcPr>
            <w:tcW w:w="2268" w:type="dxa"/>
          </w:tcPr>
          <w:p w14:paraId="7D707707" w14:textId="77777777" w:rsidR="0007191A" w:rsidRPr="004A3D1D" w:rsidRDefault="0007191A" w:rsidP="004A3D1D">
            <w:pPr>
              <w:spacing w:line="360" w:lineRule="auto"/>
              <w:jc w:val="both"/>
              <w:rPr>
                <w:rFonts w:ascii="Book Antiqua" w:eastAsia="Times New Roman" w:hAnsi="Book Antiqua"/>
                <w:noProof/>
                <w:color w:val="000000"/>
                <w:lang w:eastAsia="de-DE"/>
              </w:rPr>
            </w:pP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>33</w:t>
            </w:r>
          </w:p>
        </w:tc>
        <w:tc>
          <w:tcPr>
            <w:tcW w:w="1560" w:type="dxa"/>
          </w:tcPr>
          <w:p w14:paraId="5E9338D5" w14:textId="2979E51C" w:rsidR="0007191A" w:rsidRPr="004A3D1D" w:rsidRDefault="0007191A" w:rsidP="004A3D1D">
            <w:pPr>
              <w:spacing w:line="360" w:lineRule="auto"/>
              <w:jc w:val="both"/>
              <w:rPr>
                <w:rFonts w:ascii="Book Antiqua" w:eastAsia="Times New Roman" w:hAnsi="Book Antiqua"/>
                <w:noProof/>
                <w:color w:val="000000"/>
                <w:lang w:eastAsia="de-DE"/>
              </w:rPr>
            </w:pP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>28</w:t>
            </w:r>
            <w:r w:rsidR="00A32200"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 xml:space="preserve"> </w:t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>(85%)</w:t>
            </w:r>
          </w:p>
        </w:tc>
      </w:tr>
      <w:tr w:rsidR="0007191A" w:rsidRPr="004A3D1D" w14:paraId="2C799561" w14:textId="77777777" w:rsidTr="004A3D1D">
        <w:tc>
          <w:tcPr>
            <w:tcW w:w="1838" w:type="dxa"/>
          </w:tcPr>
          <w:p w14:paraId="5D349498" w14:textId="6F235CCD" w:rsidR="0007191A" w:rsidRPr="004A3D1D" w:rsidRDefault="0007191A" w:rsidP="004A3D1D">
            <w:pPr>
              <w:spacing w:line="360" w:lineRule="auto"/>
              <w:jc w:val="both"/>
              <w:rPr>
                <w:rFonts w:ascii="Book Antiqua" w:eastAsia="Times New Roman" w:hAnsi="Book Antiqua"/>
                <w:noProof/>
                <w:color w:val="000000"/>
                <w:lang w:eastAsia="de-DE"/>
              </w:rPr>
            </w:pP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>Fukuchi</w:t>
            </w:r>
            <w:r w:rsidR="00A32200"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 xml:space="preserve"> </w:t>
            </w:r>
            <w:r w:rsidR="004A3D1D" w:rsidRPr="004A3D1D">
              <w:rPr>
                <w:rFonts w:ascii="Book Antiqua" w:eastAsia="Times New Roman" w:hAnsi="Book Antiqua"/>
                <w:i/>
                <w:noProof/>
                <w:color w:val="000000"/>
                <w:lang w:eastAsia="de-DE"/>
              </w:rPr>
              <w:t>et al</w:t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fldChar w:fldCharType="begin">
                <w:fldData xml:space="preserve">PEVuZE5vdGU+PENpdGU+PEF1dGhvcj5GdWt1Y2hpPC9BdXRob3I+PFllYXI+MjAxNTwvWWVhcj48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</w:fldData>
              </w:fldChar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instrText xml:space="preserve"> ADDIN EN.CITE </w:instrText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fldChar w:fldCharType="begin">
                <w:fldData xml:space="preserve">PEVuZE5vdGU+PENpdGU+PEF1dGhvcj5GdWt1Y2hpPC9BdXRob3I+PFllYXI+MjAxNTwvWWVhcj48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</w:fldData>
              </w:fldChar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instrText xml:space="preserve"> ADDIN EN.CITE.DATA </w:instrText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fldChar w:fldCharType="end"/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fldChar w:fldCharType="separate"/>
            </w:r>
            <w:r w:rsidRPr="004A3D1D">
              <w:rPr>
                <w:rFonts w:ascii="Book Antiqua" w:eastAsia="Times New Roman" w:hAnsi="Book Antiqua"/>
                <w:noProof/>
                <w:color w:val="000000"/>
                <w:vertAlign w:val="superscript"/>
                <w:lang w:eastAsia="de-DE"/>
              </w:rPr>
              <w:t>[81]</w:t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fldChar w:fldCharType="end"/>
            </w:r>
          </w:p>
        </w:tc>
        <w:tc>
          <w:tcPr>
            <w:tcW w:w="1418" w:type="dxa"/>
          </w:tcPr>
          <w:p w14:paraId="453581FB" w14:textId="77777777" w:rsidR="0007191A" w:rsidRPr="004A3D1D" w:rsidRDefault="0007191A" w:rsidP="004A3D1D">
            <w:pPr>
              <w:spacing w:line="360" w:lineRule="auto"/>
              <w:jc w:val="both"/>
              <w:rPr>
                <w:rFonts w:ascii="Book Antiqua" w:eastAsia="Times New Roman" w:hAnsi="Book Antiqua"/>
                <w:noProof/>
                <w:color w:val="000000"/>
                <w:lang w:eastAsia="de-DE"/>
              </w:rPr>
            </w:pP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>2003-2013</w:t>
            </w:r>
          </w:p>
        </w:tc>
        <w:tc>
          <w:tcPr>
            <w:tcW w:w="2976" w:type="dxa"/>
          </w:tcPr>
          <w:p w14:paraId="30C85034" w14:textId="77777777" w:rsidR="0007191A" w:rsidRPr="004A3D1D" w:rsidRDefault="0007191A" w:rsidP="004A3D1D">
            <w:pPr>
              <w:spacing w:line="360" w:lineRule="auto"/>
              <w:jc w:val="both"/>
              <w:rPr>
                <w:rFonts w:ascii="Book Antiqua" w:eastAsia="Times New Roman" w:hAnsi="Book Antiqua"/>
                <w:noProof/>
                <w:color w:val="000000"/>
                <w:lang w:eastAsia="de-DE"/>
              </w:rPr>
            </w:pP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>151</w:t>
            </w:r>
          </w:p>
        </w:tc>
        <w:tc>
          <w:tcPr>
            <w:tcW w:w="2268" w:type="dxa"/>
          </w:tcPr>
          <w:p w14:paraId="0FB9A273" w14:textId="06CC7C37" w:rsidR="0007191A" w:rsidRPr="004A3D1D" w:rsidRDefault="0007191A" w:rsidP="004A3D1D">
            <w:pPr>
              <w:spacing w:line="360" w:lineRule="auto"/>
              <w:jc w:val="both"/>
              <w:rPr>
                <w:rFonts w:ascii="Book Antiqua" w:eastAsia="Times New Roman" w:hAnsi="Book Antiqua"/>
                <w:noProof/>
                <w:color w:val="000000"/>
                <w:lang w:eastAsia="de-DE"/>
              </w:rPr>
            </w:pP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>40</w:t>
            </w:r>
            <w:r w:rsidR="00A32200"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 xml:space="preserve"> </w:t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>(26%)</w:t>
            </w:r>
          </w:p>
        </w:tc>
        <w:tc>
          <w:tcPr>
            <w:tcW w:w="1560" w:type="dxa"/>
          </w:tcPr>
          <w:p w14:paraId="5F99DB29" w14:textId="5F4E8689" w:rsidR="0007191A" w:rsidRPr="004A3D1D" w:rsidRDefault="0007191A" w:rsidP="004A3D1D">
            <w:pPr>
              <w:spacing w:line="360" w:lineRule="auto"/>
              <w:jc w:val="both"/>
              <w:rPr>
                <w:rFonts w:ascii="Book Antiqua" w:eastAsia="Times New Roman" w:hAnsi="Book Antiqua"/>
                <w:noProof/>
                <w:color w:val="000000"/>
                <w:lang w:eastAsia="de-DE"/>
              </w:rPr>
            </w:pP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>32</w:t>
            </w:r>
            <w:r w:rsidR="00A32200"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 xml:space="preserve"> </w:t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>(80%)</w:t>
            </w:r>
          </w:p>
        </w:tc>
      </w:tr>
      <w:tr w:rsidR="0007191A" w:rsidRPr="004A3D1D" w14:paraId="43CB2F5C" w14:textId="77777777" w:rsidTr="004A3D1D">
        <w:tc>
          <w:tcPr>
            <w:tcW w:w="1838" w:type="dxa"/>
          </w:tcPr>
          <w:p w14:paraId="4F6469C7" w14:textId="75841AFF" w:rsidR="0007191A" w:rsidRPr="004A3D1D" w:rsidRDefault="0007191A" w:rsidP="004A3D1D">
            <w:pPr>
              <w:spacing w:line="360" w:lineRule="auto"/>
              <w:jc w:val="both"/>
              <w:rPr>
                <w:rFonts w:ascii="Book Antiqua" w:eastAsia="Times New Roman" w:hAnsi="Book Antiqua"/>
                <w:noProof/>
                <w:color w:val="000000"/>
                <w:lang w:eastAsia="de-DE"/>
              </w:rPr>
            </w:pP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>Nakamura</w:t>
            </w:r>
            <w:r w:rsidR="00A32200"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 xml:space="preserve"> </w:t>
            </w:r>
            <w:r w:rsidR="004A3D1D" w:rsidRPr="004A3D1D">
              <w:rPr>
                <w:rFonts w:ascii="Book Antiqua" w:eastAsia="Times New Roman" w:hAnsi="Book Antiqua"/>
                <w:i/>
                <w:noProof/>
                <w:color w:val="000000"/>
                <w:lang w:eastAsia="de-DE"/>
              </w:rPr>
              <w:t>et al</w:t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fldChar w:fldCharType="begin">
                <w:fldData xml:space="preserve">PEVuZE5vdGU+PENpdGU+PEF1dGhvcj5OYWthbXVyYTwvQXV0aG9yPjxZZWFyPjIwMTk8L1llYXI+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</w:fldData>
              </w:fldChar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instrText xml:space="preserve"> ADDIN EN.CITE </w:instrText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fldChar w:fldCharType="begin">
                <w:fldData xml:space="preserve">PEVuZE5vdGU+PENpdGU+PEF1dGhvcj5OYWthbXVyYTwvQXV0aG9yPjxZZWFyPjIwMTk8L1llYXI+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</w:fldData>
              </w:fldChar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instrText xml:space="preserve"> ADDIN EN.CITE.DATA </w:instrText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fldChar w:fldCharType="end"/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fldChar w:fldCharType="separate"/>
            </w:r>
            <w:r w:rsidRPr="004A3D1D">
              <w:rPr>
                <w:rFonts w:ascii="Book Antiqua" w:eastAsia="Times New Roman" w:hAnsi="Book Antiqua"/>
                <w:noProof/>
                <w:color w:val="000000"/>
                <w:vertAlign w:val="superscript"/>
                <w:lang w:eastAsia="de-DE"/>
              </w:rPr>
              <w:t>[82]</w:t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fldChar w:fldCharType="end"/>
            </w:r>
          </w:p>
        </w:tc>
        <w:tc>
          <w:tcPr>
            <w:tcW w:w="1418" w:type="dxa"/>
          </w:tcPr>
          <w:p w14:paraId="5A3AD254" w14:textId="77777777" w:rsidR="0007191A" w:rsidRPr="004A3D1D" w:rsidRDefault="0007191A" w:rsidP="004A3D1D">
            <w:pPr>
              <w:spacing w:line="360" w:lineRule="auto"/>
              <w:jc w:val="both"/>
              <w:rPr>
                <w:rFonts w:ascii="Book Antiqua" w:eastAsia="Times New Roman" w:hAnsi="Book Antiqua"/>
                <w:noProof/>
                <w:color w:val="000000"/>
                <w:lang w:eastAsia="de-DE"/>
              </w:rPr>
            </w:pP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>2005-2014</w:t>
            </w:r>
          </w:p>
        </w:tc>
        <w:tc>
          <w:tcPr>
            <w:tcW w:w="2976" w:type="dxa"/>
          </w:tcPr>
          <w:p w14:paraId="1DA3D4F5" w14:textId="77777777" w:rsidR="0007191A" w:rsidRPr="004A3D1D" w:rsidRDefault="0007191A" w:rsidP="004A3D1D">
            <w:pPr>
              <w:spacing w:line="360" w:lineRule="auto"/>
              <w:jc w:val="both"/>
              <w:rPr>
                <w:rFonts w:ascii="Book Antiqua" w:eastAsia="Times New Roman" w:hAnsi="Book Antiqua"/>
                <w:noProof/>
                <w:color w:val="000000"/>
                <w:lang w:eastAsia="de-DE"/>
              </w:rPr>
            </w:pP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>59</w:t>
            </w:r>
          </w:p>
        </w:tc>
        <w:tc>
          <w:tcPr>
            <w:tcW w:w="2268" w:type="dxa"/>
          </w:tcPr>
          <w:p w14:paraId="312D78D2" w14:textId="4C4D8301" w:rsidR="0007191A" w:rsidRPr="004A3D1D" w:rsidRDefault="0007191A" w:rsidP="004A3D1D">
            <w:pPr>
              <w:spacing w:line="360" w:lineRule="auto"/>
              <w:jc w:val="both"/>
              <w:rPr>
                <w:rFonts w:ascii="Book Antiqua" w:eastAsia="Times New Roman" w:hAnsi="Book Antiqua"/>
                <w:noProof/>
                <w:color w:val="000000"/>
                <w:lang w:eastAsia="de-DE"/>
              </w:rPr>
            </w:pP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>15</w:t>
            </w:r>
            <w:r w:rsidR="00A32200"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 xml:space="preserve"> </w:t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>(%)</w:t>
            </w:r>
          </w:p>
        </w:tc>
        <w:tc>
          <w:tcPr>
            <w:tcW w:w="1560" w:type="dxa"/>
          </w:tcPr>
          <w:p w14:paraId="3880E482" w14:textId="3ABCCA72" w:rsidR="0007191A" w:rsidRPr="004A3D1D" w:rsidRDefault="0007191A" w:rsidP="004A3D1D">
            <w:pPr>
              <w:spacing w:line="360" w:lineRule="auto"/>
              <w:jc w:val="both"/>
              <w:rPr>
                <w:rFonts w:ascii="Book Antiqua" w:eastAsia="Times New Roman" w:hAnsi="Book Antiqua"/>
                <w:noProof/>
                <w:color w:val="000000"/>
                <w:lang w:eastAsia="de-DE"/>
              </w:rPr>
            </w:pP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>12</w:t>
            </w:r>
            <w:r w:rsidR="00A32200"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 xml:space="preserve"> </w:t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>(100%)</w:t>
            </w:r>
          </w:p>
        </w:tc>
      </w:tr>
      <w:tr w:rsidR="0007191A" w:rsidRPr="004A3D1D" w14:paraId="20ABE7E2" w14:textId="77777777" w:rsidTr="004A3D1D">
        <w:tc>
          <w:tcPr>
            <w:tcW w:w="1838" w:type="dxa"/>
          </w:tcPr>
          <w:p w14:paraId="64E4B7FB" w14:textId="467A0B83" w:rsidR="0007191A" w:rsidRPr="004A3D1D" w:rsidRDefault="0007191A" w:rsidP="004A3D1D">
            <w:pPr>
              <w:spacing w:line="360" w:lineRule="auto"/>
              <w:jc w:val="both"/>
              <w:rPr>
                <w:rFonts w:ascii="Book Antiqua" w:eastAsia="Times New Roman" w:hAnsi="Book Antiqua"/>
                <w:noProof/>
                <w:color w:val="000000"/>
                <w:lang w:eastAsia="de-DE"/>
              </w:rPr>
            </w:pP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>Morgagni</w:t>
            </w:r>
            <w:r w:rsidR="00A32200"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 xml:space="preserve"> </w:t>
            </w:r>
            <w:r w:rsidR="004A3D1D" w:rsidRPr="004A3D1D">
              <w:rPr>
                <w:rFonts w:ascii="Book Antiqua" w:eastAsia="Times New Roman" w:hAnsi="Book Antiqua"/>
                <w:i/>
                <w:noProof/>
                <w:color w:val="000000"/>
                <w:lang w:eastAsia="de-DE"/>
              </w:rPr>
              <w:t>et al</w:t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fldChar w:fldCharType="begin">
                <w:fldData xml:space="preserve">PEVuZE5vdGU+PENpdGU+PEF1dGhvcj5Nb3JnYWduaTwvQXV0aG9yPjxZZWFyPjIwMTg8L1llYXI+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</w:fldData>
              </w:fldChar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instrText xml:space="preserve"> ADDIN EN.CITE </w:instrText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fldChar w:fldCharType="begin">
                <w:fldData xml:space="preserve">PEVuZE5vdGU+PENpdGU+PEF1dGhvcj5Nb3JnYWduaTwvQXV0aG9yPjxZZWFyPjIwMTg8L1llYXI+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</w:fldData>
              </w:fldChar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instrText xml:space="preserve"> ADDIN EN.CITE.DATA </w:instrText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fldChar w:fldCharType="end"/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fldChar w:fldCharType="separate"/>
            </w:r>
            <w:r w:rsidRPr="004A3D1D">
              <w:rPr>
                <w:rFonts w:ascii="Book Antiqua" w:eastAsia="Times New Roman" w:hAnsi="Book Antiqua"/>
                <w:noProof/>
                <w:color w:val="000000"/>
                <w:vertAlign w:val="superscript"/>
                <w:lang w:eastAsia="de-DE"/>
              </w:rPr>
              <w:t>[37]</w:t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fldChar w:fldCharType="end"/>
            </w:r>
          </w:p>
        </w:tc>
        <w:tc>
          <w:tcPr>
            <w:tcW w:w="1418" w:type="dxa"/>
          </w:tcPr>
          <w:p w14:paraId="3573170A" w14:textId="77777777" w:rsidR="0007191A" w:rsidRPr="004A3D1D" w:rsidRDefault="0007191A" w:rsidP="004A3D1D">
            <w:pPr>
              <w:spacing w:line="360" w:lineRule="auto"/>
              <w:jc w:val="both"/>
              <w:rPr>
                <w:rFonts w:ascii="Book Antiqua" w:eastAsia="Times New Roman" w:hAnsi="Book Antiqua"/>
                <w:noProof/>
                <w:color w:val="000000"/>
                <w:lang w:eastAsia="de-DE"/>
              </w:rPr>
            </w:pP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>2005-2016</w:t>
            </w:r>
          </w:p>
        </w:tc>
        <w:tc>
          <w:tcPr>
            <w:tcW w:w="2976" w:type="dxa"/>
          </w:tcPr>
          <w:p w14:paraId="1B47A1F8" w14:textId="77777777" w:rsidR="0007191A" w:rsidRPr="004A3D1D" w:rsidRDefault="0007191A" w:rsidP="004A3D1D">
            <w:pPr>
              <w:spacing w:line="360" w:lineRule="auto"/>
              <w:jc w:val="both"/>
              <w:rPr>
                <w:rFonts w:ascii="Book Antiqua" w:eastAsia="Times New Roman" w:hAnsi="Book Antiqua"/>
                <w:noProof/>
                <w:color w:val="000000"/>
                <w:lang w:eastAsia="de-DE"/>
              </w:rPr>
            </w:pP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>73</w:t>
            </w:r>
          </w:p>
        </w:tc>
        <w:tc>
          <w:tcPr>
            <w:tcW w:w="2268" w:type="dxa"/>
          </w:tcPr>
          <w:p w14:paraId="261D5793" w14:textId="77777777" w:rsidR="0007191A" w:rsidRPr="004A3D1D" w:rsidRDefault="0007191A" w:rsidP="004A3D1D">
            <w:pPr>
              <w:spacing w:line="360" w:lineRule="auto"/>
              <w:jc w:val="both"/>
              <w:rPr>
                <w:rFonts w:ascii="Book Antiqua" w:eastAsia="Times New Roman" w:hAnsi="Book Antiqua"/>
                <w:noProof/>
                <w:color w:val="000000"/>
                <w:lang w:eastAsia="de-DE"/>
              </w:rPr>
            </w:pP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>22</w:t>
            </w:r>
          </w:p>
        </w:tc>
        <w:tc>
          <w:tcPr>
            <w:tcW w:w="1560" w:type="dxa"/>
          </w:tcPr>
          <w:p w14:paraId="4EB569E2" w14:textId="226801FA" w:rsidR="0007191A" w:rsidRPr="004A3D1D" w:rsidRDefault="0007191A" w:rsidP="004A3D1D">
            <w:pPr>
              <w:spacing w:line="360" w:lineRule="auto"/>
              <w:jc w:val="both"/>
              <w:rPr>
                <w:rFonts w:ascii="Book Antiqua" w:eastAsia="Times New Roman" w:hAnsi="Book Antiqua"/>
                <w:noProof/>
                <w:color w:val="000000"/>
                <w:lang w:eastAsia="de-DE"/>
              </w:rPr>
            </w:pP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>22</w:t>
            </w:r>
            <w:r w:rsidR="00A32200"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 xml:space="preserve"> </w:t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>(100%)</w:t>
            </w:r>
          </w:p>
        </w:tc>
      </w:tr>
      <w:tr w:rsidR="0007191A" w:rsidRPr="004A3D1D" w14:paraId="0A76528A" w14:textId="77777777" w:rsidTr="004A3D1D">
        <w:tc>
          <w:tcPr>
            <w:tcW w:w="1838" w:type="dxa"/>
          </w:tcPr>
          <w:p w14:paraId="7DEB8856" w14:textId="6F372772" w:rsidR="0007191A" w:rsidRPr="004A3D1D" w:rsidRDefault="0007191A" w:rsidP="004A3D1D">
            <w:pPr>
              <w:spacing w:line="360" w:lineRule="auto"/>
              <w:jc w:val="both"/>
              <w:rPr>
                <w:rFonts w:ascii="Book Antiqua" w:eastAsia="Times New Roman" w:hAnsi="Book Antiqua"/>
                <w:noProof/>
                <w:color w:val="000000"/>
                <w:lang w:eastAsia="de-DE"/>
              </w:rPr>
            </w:pP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>Yasufuku</w:t>
            </w:r>
            <w:r w:rsidR="00A32200"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 xml:space="preserve"> </w:t>
            </w:r>
            <w:r w:rsidR="004A3D1D" w:rsidRPr="004A3D1D">
              <w:rPr>
                <w:rFonts w:ascii="Book Antiqua" w:eastAsia="Times New Roman" w:hAnsi="Book Antiqua"/>
                <w:i/>
                <w:noProof/>
                <w:color w:val="000000"/>
                <w:lang w:eastAsia="de-DE"/>
              </w:rPr>
              <w:t>et al</w:t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fldChar w:fldCharType="begin">
                <w:fldData xml:space="preserve">PEVuZE5vdGU+PENpdGU+PEF1dGhvcj5ZYXN1ZnVrdTwvQXV0aG9yPjxZZWFyPjIwMjA8L1llYXI+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=
</w:fldData>
              </w:fldChar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instrText xml:space="preserve"> ADDIN EN.CITE </w:instrText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fldChar w:fldCharType="begin">
                <w:fldData xml:space="preserve">PEVuZE5vdGU+PENpdGU+PEF1dGhvcj5ZYXN1ZnVrdTwvQXV0aG9yPjxZZWFyPjIwMjA8L1llYXI+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=
</w:fldData>
              </w:fldChar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instrText xml:space="preserve"> ADDIN EN.CITE.DATA </w:instrText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fldChar w:fldCharType="end"/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fldChar w:fldCharType="separate"/>
            </w:r>
            <w:r w:rsidRPr="004A3D1D">
              <w:rPr>
                <w:rFonts w:ascii="Book Antiqua" w:eastAsia="Times New Roman" w:hAnsi="Book Antiqua"/>
                <w:noProof/>
                <w:color w:val="000000"/>
                <w:vertAlign w:val="superscript"/>
                <w:lang w:eastAsia="de-DE"/>
              </w:rPr>
              <w:t>[83]</w:t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fldChar w:fldCharType="end"/>
            </w:r>
          </w:p>
        </w:tc>
        <w:tc>
          <w:tcPr>
            <w:tcW w:w="1418" w:type="dxa"/>
          </w:tcPr>
          <w:p w14:paraId="4FDA5722" w14:textId="77777777" w:rsidR="0007191A" w:rsidRPr="004A3D1D" w:rsidRDefault="0007191A" w:rsidP="004A3D1D">
            <w:pPr>
              <w:spacing w:line="360" w:lineRule="auto"/>
              <w:jc w:val="both"/>
              <w:rPr>
                <w:rFonts w:ascii="Book Antiqua" w:eastAsia="Times New Roman" w:hAnsi="Book Antiqua"/>
                <w:noProof/>
                <w:color w:val="000000"/>
                <w:lang w:eastAsia="de-DE"/>
              </w:rPr>
            </w:pP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>2009-2015</w:t>
            </w:r>
          </w:p>
        </w:tc>
        <w:tc>
          <w:tcPr>
            <w:tcW w:w="2976" w:type="dxa"/>
          </w:tcPr>
          <w:p w14:paraId="064D91FD" w14:textId="77777777" w:rsidR="0007191A" w:rsidRPr="004A3D1D" w:rsidRDefault="0007191A" w:rsidP="004A3D1D">
            <w:pPr>
              <w:spacing w:line="360" w:lineRule="auto"/>
              <w:jc w:val="both"/>
              <w:rPr>
                <w:rFonts w:ascii="Book Antiqua" w:eastAsia="Times New Roman" w:hAnsi="Book Antiqua"/>
                <w:noProof/>
                <w:color w:val="000000"/>
                <w:lang w:eastAsia="de-DE"/>
              </w:rPr>
            </w:pP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>39</w:t>
            </w:r>
          </w:p>
        </w:tc>
        <w:tc>
          <w:tcPr>
            <w:tcW w:w="2268" w:type="dxa"/>
          </w:tcPr>
          <w:p w14:paraId="68E65A32" w14:textId="77777777" w:rsidR="0007191A" w:rsidRPr="004A3D1D" w:rsidRDefault="0007191A" w:rsidP="004A3D1D">
            <w:pPr>
              <w:spacing w:line="360" w:lineRule="auto"/>
              <w:jc w:val="both"/>
              <w:rPr>
                <w:rFonts w:ascii="Book Antiqua" w:eastAsia="Times New Roman" w:hAnsi="Book Antiqua"/>
                <w:noProof/>
                <w:color w:val="000000"/>
                <w:lang w:eastAsia="de-DE"/>
              </w:rPr>
            </w:pP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>13</w:t>
            </w:r>
          </w:p>
        </w:tc>
        <w:tc>
          <w:tcPr>
            <w:tcW w:w="1560" w:type="dxa"/>
          </w:tcPr>
          <w:p w14:paraId="681F0E59" w14:textId="48A4B799" w:rsidR="0007191A" w:rsidRPr="004A3D1D" w:rsidRDefault="0007191A" w:rsidP="004A3D1D">
            <w:pPr>
              <w:spacing w:line="360" w:lineRule="auto"/>
              <w:jc w:val="both"/>
              <w:rPr>
                <w:rFonts w:ascii="Book Antiqua" w:eastAsia="Times New Roman" w:hAnsi="Book Antiqua"/>
                <w:noProof/>
                <w:color w:val="000000"/>
                <w:lang w:eastAsia="de-DE"/>
              </w:rPr>
            </w:pP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>10</w:t>
            </w:r>
            <w:r w:rsidR="00A32200"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 xml:space="preserve"> </w:t>
            </w:r>
            <w:r w:rsidRPr="004A3D1D">
              <w:rPr>
                <w:rFonts w:ascii="Book Antiqua" w:eastAsia="Times New Roman" w:hAnsi="Book Antiqua"/>
                <w:noProof/>
                <w:color w:val="000000"/>
                <w:lang w:eastAsia="de-DE"/>
              </w:rPr>
              <w:t>(77%)</w:t>
            </w:r>
          </w:p>
        </w:tc>
      </w:tr>
    </w:tbl>
    <w:p w14:paraId="78492250" w14:textId="77777777" w:rsidR="0007191A" w:rsidRPr="004A3D1D" w:rsidRDefault="0007191A" w:rsidP="004A3D1D">
      <w:pPr>
        <w:spacing w:line="360" w:lineRule="auto"/>
        <w:jc w:val="both"/>
        <w:rPr>
          <w:rFonts w:ascii="Book Antiqua" w:eastAsia="Times New Roman" w:hAnsi="Book Antiqua"/>
          <w:noProof/>
          <w:color w:val="000000"/>
          <w:lang w:eastAsia="de-DE"/>
        </w:rPr>
      </w:pPr>
    </w:p>
    <w:p w14:paraId="46F28AED" w14:textId="7CCFD680" w:rsidR="004A3D1D" w:rsidRPr="004A3D1D" w:rsidRDefault="004A3D1D">
      <w:pPr>
        <w:rPr>
          <w:rFonts w:ascii="Book Antiqua" w:hAnsi="Book Antiqua"/>
          <w:noProof/>
          <w:color w:val="000000"/>
          <w:lang w:eastAsia="zh-CN"/>
        </w:rPr>
      </w:pPr>
    </w:p>
    <w:sectPr w:rsidR="004A3D1D" w:rsidRPr="004A3D1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4D9573" w14:textId="77777777" w:rsidR="00DD2894" w:rsidRDefault="00DD2894" w:rsidP="00BD1BEC">
      <w:r>
        <w:separator/>
      </w:r>
    </w:p>
  </w:endnote>
  <w:endnote w:type="continuationSeparator" w:id="0">
    <w:p w14:paraId="03013E3D" w14:textId="77777777" w:rsidR="00DD2894" w:rsidRDefault="00DD2894" w:rsidP="00BD1B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572EC3" w14:textId="50D137F1" w:rsidR="006A1BF9" w:rsidRPr="00BD1BEC" w:rsidRDefault="006A1BF9" w:rsidP="00BD1BEC">
    <w:pPr>
      <w:pStyle w:val="ae"/>
      <w:jc w:val="right"/>
      <w:rPr>
        <w:rFonts w:ascii="Book Antiqua" w:hAnsi="Book Antiqua"/>
        <w:sz w:val="24"/>
        <w:szCs w:val="24"/>
      </w:rPr>
    </w:pPr>
    <w:r w:rsidRPr="00BD1BEC">
      <w:rPr>
        <w:rFonts w:ascii="Book Antiqua" w:hAnsi="Book Antiqua"/>
        <w:sz w:val="24"/>
        <w:szCs w:val="24"/>
      </w:rPr>
      <w:fldChar w:fldCharType="begin"/>
    </w:r>
    <w:r w:rsidRPr="00BD1BEC">
      <w:rPr>
        <w:rFonts w:ascii="Book Antiqua" w:hAnsi="Book Antiqua"/>
        <w:sz w:val="24"/>
        <w:szCs w:val="24"/>
      </w:rPr>
      <w:instrText xml:space="preserve"> PAGE  \* Arabic  \* MERGEFORMAT </w:instrText>
    </w:r>
    <w:r w:rsidRPr="00BD1BEC">
      <w:rPr>
        <w:rFonts w:ascii="Book Antiqua" w:hAnsi="Book Antiqua"/>
        <w:sz w:val="24"/>
        <w:szCs w:val="24"/>
      </w:rPr>
      <w:fldChar w:fldCharType="separate"/>
    </w:r>
    <w:r w:rsidR="0061024C">
      <w:rPr>
        <w:rFonts w:ascii="Book Antiqua" w:hAnsi="Book Antiqua"/>
        <w:noProof/>
        <w:sz w:val="24"/>
        <w:szCs w:val="24"/>
      </w:rPr>
      <w:t>23</w:t>
    </w:r>
    <w:r w:rsidRPr="00BD1BEC">
      <w:rPr>
        <w:rFonts w:ascii="Book Antiqua" w:hAnsi="Book Antiqua"/>
        <w:sz w:val="24"/>
        <w:szCs w:val="24"/>
      </w:rPr>
      <w:fldChar w:fldCharType="end"/>
    </w:r>
    <w:r w:rsidR="00555886">
      <w:rPr>
        <w:rFonts w:ascii="Book Antiqua" w:hAnsi="Book Antiqua"/>
        <w:sz w:val="24"/>
        <w:szCs w:val="24"/>
      </w:rPr>
      <w:t xml:space="preserve"> </w:t>
    </w:r>
    <w:r w:rsidRPr="00BD1BEC">
      <w:rPr>
        <w:rFonts w:ascii="Book Antiqua" w:hAnsi="Book Antiqua"/>
        <w:sz w:val="24"/>
        <w:szCs w:val="24"/>
      </w:rPr>
      <w:t>/</w:t>
    </w:r>
    <w:r w:rsidR="00555886">
      <w:rPr>
        <w:rFonts w:ascii="Book Antiqua" w:hAnsi="Book Antiqua"/>
        <w:sz w:val="24"/>
        <w:szCs w:val="24"/>
      </w:rPr>
      <w:t xml:space="preserve"> </w:t>
    </w:r>
    <w:r w:rsidRPr="00BD1BEC">
      <w:rPr>
        <w:rFonts w:ascii="Book Antiqua" w:hAnsi="Book Antiqua"/>
        <w:sz w:val="24"/>
        <w:szCs w:val="24"/>
      </w:rPr>
      <w:fldChar w:fldCharType="begin"/>
    </w:r>
    <w:r w:rsidRPr="00BD1BEC">
      <w:rPr>
        <w:rFonts w:ascii="Book Antiqua" w:hAnsi="Book Antiqua"/>
        <w:sz w:val="24"/>
        <w:szCs w:val="24"/>
      </w:rPr>
      <w:instrText xml:space="preserve"> NUMPAGES   \* MERGEFORMAT </w:instrText>
    </w:r>
    <w:r w:rsidRPr="00BD1BEC">
      <w:rPr>
        <w:rFonts w:ascii="Book Antiqua" w:hAnsi="Book Antiqua"/>
        <w:sz w:val="24"/>
        <w:szCs w:val="24"/>
      </w:rPr>
      <w:fldChar w:fldCharType="separate"/>
    </w:r>
    <w:r w:rsidR="0061024C">
      <w:rPr>
        <w:rFonts w:ascii="Book Antiqua" w:hAnsi="Book Antiqua"/>
        <w:noProof/>
        <w:sz w:val="24"/>
        <w:szCs w:val="24"/>
      </w:rPr>
      <w:t>38</w:t>
    </w:r>
    <w:r w:rsidRPr="00BD1BEC">
      <w:rPr>
        <w:rFonts w:ascii="Book Antiqua" w:hAnsi="Book Antiqua"/>
        <w:noProof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44C21D" w14:textId="77777777" w:rsidR="00DD2894" w:rsidRDefault="00DD2894" w:rsidP="00BD1BEC">
      <w:r>
        <w:separator/>
      </w:r>
    </w:p>
  </w:footnote>
  <w:footnote w:type="continuationSeparator" w:id="0">
    <w:p w14:paraId="78A74DFA" w14:textId="77777777" w:rsidR="00DD2894" w:rsidRDefault="00DD2894" w:rsidP="00BD1BEC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iansheng Ma">
    <w15:presenceInfo w15:providerId="Windows Live" w15:userId="9c9f201b46c0104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xMDc0tTQyMzKzMLJU0lEKTi0uzszPAykwrAUAqHEoTCwAAAA="/>
  </w:docVars>
  <w:rsids>
    <w:rsidRoot w:val="00A77B3E"/>
    <w:rsid w:val="00013E96"/>
    <w:rsid w:val="000140B0"/>
    <w:rsid w:val="00041176"/>
    <w:rsid w:val="000614CF"/>
    <w:rsid w:val="0007191A"/>
    <w:rsid w:val="00086255"/>
    <w:rsid w:val="000A1039"/>
    <w:rsid w:val="000A2858"/>
    <w:rsid w:val="000F627A"/>
    <w:rsid w:val="00105569"/>
    <w:rsid w:val="00123796"/>
    <w:rsid w:val="00125218"/>
    <w:rsid w:val="0012761A"/>
    <w:rsid w:val="00130CDC"/>
    <w:rsid w:val="00142D47"/>
    <w:rsid w:val="00170DBB"/>
    <w:rsid w:val="001C3FB3"/>
    <w:rsid w:val="001D6838"/>
    <w:rsid w:val="00246F9A"/>
    <w:rsid w:val="0029172E"/>
    <w:rsid w:val="002A6127"/>
    <w:rsid w:val="002C3054"/>
    <w:rsid w:val="002C4C25"/>
    <w:rsid w:val="002D0750"/>
    <w:rsid w:val="003702BC"/>
    <w:rsid w:val="00370968"/>
    <w:rsid w:val="0037434C"/>
    <w:rsid w:val="00385C06"/>
    <w:rsid w:val="003F01AB"/>
    <w:rsid w:val="003F0983"/>
    <w:rsid w:val="003F22FF"/>
    <w:rsid w:val="00411541"/>
    <w:rsid w:val="004622D0"/>
    <w:rsid w:val="00481C3B"/>
    <w:rsid w:val="004A3D1D"/>
    <w:rsid w:val="004C0C37"/>
    <w:rsid w:val="004C248E"/>
    <w:rsid w:val="004C3B20"/>
    <w:rsid w:val="004F62A6"/>
    <w:rsid w:val="00500D5B"/>
    <w:rsid w:val="00555886"/>
    <w:rsid w:val="0055741F"/>
    <w:rsid w:val="00576ECB"/>
    <w:rsid w:val="005B4A4F"/>
    <w:rsid w:val="005F1A6F"/>
    <w:rsid w:val="0061024C"/>
    <w:rsid w:val="00634057"/>
    <w:rsid w:val="006462EE"/>
    <w:rsid w:val="0066435D"/>
    <w:rsid w:val="00685BEB"/>
    <w:rsid w:val="006A1BF9"/>
    <w:rsid w:val="006D5EC8"/>
    <w:rsid w:val="006D6E19"/>
    <w:rsid w:val="006F5DA2"/>
    <w:rsid w:val="007056C2"/>
    <w:rsid w:val="007511AB"/>
    <w:rsid w:val="007A4989"/>
    <w:rsid w:val="007D0F75"/>
    <w:rsid w:val="00816C2F"/>
    <w:rsid w:val="00890D09"/>
    <w:rsid w:val="008A6E4B"/>
    <w:rsid w:val="008A762D"/>
    <w:rsid w:val="008A7C62"/>
    <w:rsid w:val="008B3ED7"/>
    <w:rsid w:val="009102D0"/>
    <w:rsid w:val="00932384"/>
    <w:rsid w:val="00950622"/>
    <w:rsid w:val="009A014A"/>
    <w:rsid w:val="009F2CB7"/>
    <w:rsid w:val="009F3BB3"/>
    <w:rsid w:val="00A32200"/>
    <w:rsid w:val="00A34758"/>
    <w:rsid w:val="00A46003"/>
    <w:rsid w:val="00A50592"/>
    <w:rsid w:val="00A522E5"/>
    <w:rsid w:val="00A7369B"/>
    <w:rsid w:val="00A7458D"/>
    <w:rsid w:val="00A77B3E"/>
    <w:rsid w:val="00AC2B12"/>
    <w:rsid w:val="00AC49AF"/>
    <w:rsid w:val="00AF0A5A"/>
    <w:rsid w:val="00AF336F"/>
    <w:rsid w:val="00AF485D"/>
    <w:rsid w:val="00B06BD3"/>
    <w:rsid w:val="00B61B87"/>
    <w:rsid w:val="00B96B5C"/>
    <w:rsid w:val="00BA18FE"/>
    <w:rsid w:val="00BD1BEC"/>
    <w:rsid w:val="00C1711E"/>
    <w:rsid w:val="00C25BDA"/>
    <w:rsid w:val="00C3141D"/>
    <w:rsid w:val="00C71413"/>
    <w:rsid w:val="00CA2A55"/>
    <w:rsid w:val="00CD4D69"/>
    <w:rsid w:val="00CE1598"/>
    <w:rsid w:val="00D03074"/>
    <w:rsid w:val="00DA6491"/>
    <w:rsid w:val="00DB50E8"/>
    <w:rsid w:val="00DD2894"/>
    <w:rsid w:val="00DD5C50"/>
    <w:rsid w:val="00E141DD"/>
    <w:rsid w:val="00E34D4C"/>
    <w:rsid w:val="00E46A83"/>
    <w:rsid w:val="00EB55FF"/>
    <w:rsid w:val="00EB6970"/>
    <w:rsid w:val="00EF5B15"/>
    <w:rsid w:val="00F00333"/>
    <w:rsid w:val="00F82C5C"/>
    <w:rsid w:val="00FA0777"/>
    <w:rsid w:val="00FC3785"/>
    <w:rsid w:val="00FE47DB"/>
    <w:rsid w:val="00FF19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65DC086"/>
  <w15:docId w15:val="{CB681780-7C82-42F1-8CB3-9D56D71B1E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Revision"/>
    <w:hidden/>
    <w:uiPriority w:val="99"/>
    <w:semiHidden/>
    <w:rsid w:val="004C3B20"/>
    <w:rPr>
      <w:sz w:val="24"/>
      <w:szCs w:val="24"/>
    </w:rPr>
  </w:style>
  <w:style w:type="character" w:styleId="a4">
    <w:name w:val="annotation reference"/>
    <w:basedOn w:val="a0"/>
    <w:semiHidden/>
    <w:unhideWhenUsed/>
    <w:rsid w:val="002A6127"/>
    <w:rPr>
      <w:sz w:val="16"/>
      <w:szCs w:val="16"/>
    </w:rPr>
  </w:style>
  <w:style w:type="paragraph" w:styleId="a5">
    <w:name w:val="annotation text"/>
    <w:basedOn w:val="a"/>
    <w:link w:val="a6"/>
    <w:unhideWhenUsed/>
    <w:rsid w:val="002A6127"/>
    <w:rPr>
      <w:sz w:val="20"/>
      <w:szCs w:val="20"/>
    </w:rPr>
  </w:style>
  <w:style w:type="character" w:customStyle="1" w:styleId="a6">
    <w:name w:val="批注文字 字符"/>
    <w:basedOn w:val="a0"/>
    <w:link w:val="a5"/>
    <w:rsid w:val="002A6127"/>
  </w:style>
  <w:style w:type="paragraph" w:styleId="a7">
    <w:name w:val="annotation subject"/>
    <w:basedOn w:val="a5"/>
    <w:next w:val="a5"/>
    <w:link w:val="a8"/>
    <w:semiHidden/>
    <w:unhideWhenUsed/>
    <w:rsid w:val="002A6127"/>
    <w:rPr>
      <w:b/>
      <w:bCs/>
    </w:rPr>
  </w:style>
  <w:style w:type="character" w:customStyle="1" w:styleId="a8">
    <w:name w:val="批注主题 字符"/>
    <w:basedOn w:val="a6"/>
    <w:link w:val="a7"/>
    <w:semiHidden/>
    <w:rsid w:val="002A6127"/>
    <w:rPr>
      <w:b/>
      <w:bCs/>
    </w:rPr>
  </w:style>
  <w:style w:type="paragraph" w:styleId="a9">
    <w:name w:val="Balloon Text"/>
    <w:basedOn w:val="a"/>
    <w:link w:val="aa"/>
    <w:semiHidden/>
    <w:unhideWhenUsed/>
    <w:rsid w:val="00CE1598"/>
    <w:rPr>
      <w:rFonts w:ascii="Segoe UI" w:hAnsi="Segoe UI" w:cs="Segoe UI"/>
      <w:sz w:val="18"/>
      <w:szCs w:val="18"/>
    </w:rPr>
  </w:style>
  <w:style w:type="character" w:customStyle="1" w:styleId="aa">
    <w:name w:val="批注框文本 字符"/>
    <w:basedOn w:val="a0"/>
    <w:link w:val="a9"/>
    <w:semiHidden/>
    <w:rsid w:val="00CE1598"/>
    <w:rPr>
      <w:rFonts w:ascii="Segoe UI" w:hAnsi="Segoe UI" w:cs="Segoe UI"/>
      <w:sz w:val="18"/>
      <w:szCs w:val="18"/>
    </w:rPr>
  </w:style>
  <w:style w:type="table" w:styleId="ab">
    <w:name w:val="Table Grid"/>
    <w:basedOn w:val="a1"/>
    <w:uiPriority w:val="39"/>
    <w:rsid w:val="0007191A"/>
    <w:rPr>
      <w:rFonts w:ascii="Calibri" w:eastAsia="等线" w:hAnsi="Calibri" w:cs="Arial"/>
      <w:sz w:val="22"/>
      <w:szCs w:val="22"/>
      <w:lang w:val="fr-C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c">
    <w:name w:val="header"/>
    <w:basedOn w:val="a"/>
    <w:link w:val="ad"/>
    <w:unhideWhenUsed/>
    <w:rsid w:val="00BD1BE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d">
    <w:name w:val="页眉 字符"/>
    <w:basedOn w:val="a0"/>
    <w:link w:val="ac"/>
    <w:rsid w:val="00BD1BEC"/>
    <w:rPr>
      <w:sz w:val="18"/>
      <w:szCs w:val="18"/>
    </w:rPr>
  </w:style>
  <w:style w:type="paragraph" w:styleId="ae">
    <w:name w:val="footer"/>
    <w:basedOn w:val="a"/>
    <w:link w:val="af"/>
    <w:unhideWhenUsed/>
    <w:rsid w:val="00BD1BEC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">
    <w:name w:val="页脚 字符"/>
    <w:basedOn w:val="a0"/>
    <w:link w:val="ae"/>
    <w:rsid w:val="00BD1BEC"/>
    <w:rPr>
      <w:sz w:val="18"/>
      <w:szCs w:val="18"/>
    </w:rPr>
  </w:style>
  <w:style w:type="character" w:customStyle="1" w:styleId="jlqj4b">
    <w:name w:val="jlqj4b"/>
    <w:basedOn w:val="a0"/>
    <w:rsid w:val="00A522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838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mp"/><Relationship Id="rId3" Type="http://schemas.openxmlformats.org/officeDocument/2006/relationships/webSettings" Target="webSettings.xml"/><Relationship Id="rId7" Type="http://schemas.openxmlformats.org/officeDocument/2006/relationships/image" Target="media/image1.tmp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11" Type="http://schemas.microsoft.com/office/2011/relationships/people" Target="people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3.tm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8</Pages>
  <Words>10582</Words>
  <Characters>60318</Characters>
  <Application>Microsoft Office Word</Application>
  <DocSecurity>0</DocSecurity>
  <Lines>502</Lines>
  <Paragraphs>14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0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EVALLAY Mickael</dc:creator>
  <cp:lastModifiedBy>Liansheng Ma</cp:lastModifiedBy>
  <cp:revision>2</cp:revision>
  <dcterms:created xsi:type="dcterms:W3CDTF">2021-12-28T06:52:00Z</dcterms:created>
  <dcterms:modified xsi:type="dcterms:W3CDTF">2021-12-28T06:52:00Z</dcterms:modified>
</cp:coreProperties>
</file>